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38368749"/>
        <w:docPartObj>
          <w:docPartGallery w:val="Cover Pages"/>
          <w:docPartUnique/>
        </w:docPartObj>
      </w:sdtPr>
      <w:sdtEndPr/>
      <w:sdtContent>
        <w:p w14:paraId="06A38F55" w14:textId="3141D954" w:rsidR="00472860" w:rsidRDefault="00472860">
          <w:r>
            <w:rPr>
              <w:noProof/>
            </w:rPr>
            <mc:AlternateContent>
              <mc:Choice Requires="wpg">
                <w:drawing>
                  <wp:anchor distT="0" distB="0" distL="114300" distR="114300" simplePos="0" relativeHeight="251707392" behindDoc="1" locked="0" layoutInCell="1" allowOverlap="1" wp14:anchorId="4BBE5CB0" wp14:editId="60F6973D">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C93E946" w14:textId="341C2A57" w:rsidR="00E3308F" w:rsidRDefault="00E3308F">
                                      <w:pPr>
                                        <w:pStyle w:val="NoSpacing"/>
                                        <w:rPr>
                                          <w:color w:val="FFFFFF" w:themeColor="background1"/>
                                          <w:sz w:val="32"/>
                                          <w:szCs w:val="32"/>
                                        </w:rPr>
                                      </w:pPr>
                                      <w:r>
                                        <w:rPr>
                                          <w:color w:val="FFFFFF" w:themeColor="background1"/>
                                          <w:sz w:val="32"/>
                                          <w:szCs w:val="32"/>
                                        </w:rPr>
                                        <w:t>Ataberk ÖKLÜ</w:t>
                                      </w:r>
                                    </w:p>
                                  </w:sdtContent>
                                </w:sdt>
                                <w:p w14:paraId="316907E2" w14:textId="73BA1142" w:rsidR="00E3308F" w:rsidRDefault="008D7585">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E3308F">
                                        <w:rPr>
                                          <w:caps/>
                                          <w:color w:val="FFFFFF" w:themeColor="background1"/>
                                        </w:rPr>
                                        <w:t>Kuartis</w:t>
                                      </w:r>
                                    </w:sdtContent>
                                  </w:sdt>
                                  <w:r w:rsidR="00E3308F">
                                    <w:rPr>
                                      <w:caps/>
                                      <w:color w:val="FFFFFF" w:themeColor="background1"/>
                                    </w:rPr>
                                    <w:t xml:space="preserve"> </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89EAD19" w14:textId="7033C0C3" w:rsidR="00E3308F" w:rsidRDefault="00E3308F">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In-Application Programming</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A63A060" w14:textId="29C4E365" w:rsidR="00E3308F" w:rsidRDefault="00E3308F">
                                      <w:pPr>
                                        <w:pStyle w:val="NoSpacing"/>
                                        <w:spacing w:before="240"/>
                                        <w:rPr>
                                          <w:caps/>
                                          <w:color w:val="44546A" w:themeColor="text2"/>
                                          <w:sz w:val="36"/>
                                          <w:szCs w:val="36"/>
                                        </w:rPr>
                                      </w:pPr>
                                      <w:r>
                                        <w:rPr>
                                          <w:caps/>
                                          <w:color w:val="44546A" w:themeColor="text2"/>
                                          <w:sz w:val="36"/>
                                          <w:szCs w:val="36"/>
                                        </w:rPr>
                                        <w:t>Bootloader using Ethernet and TCp</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BBE5CB0" id="Group 119" o:spid="_x0000_s1026" style="position:absolute;margin-left:0;margin-top:0;width:539.6pt;height:719.9pt;z-index:-251609088;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C93E946" w14:textId="341C2A57" w:rsidR="00E3308F" w:rsidRDefault="00E3308F">
                                <w:pPr>
                                  <w:pStyle w:val="NoSpacing"/>
                                  <w:rPr>
                                    <w:color w:val="FFFFFF" w:themeColor="background1"/>
                                    <w:sz w:val="32"/>
                                    <w:szCs w:val="32"/>
                                  </w:rPr>
                                </w:pPr>
                                <w:r>
                                  <w:rPr>
                                    <w:color w:val="FFFFFF" w:themeColor="background1"/>
                                    <w:sz w:val="32"/>
                                    <w:szCs w:val="32"/>
                                  </w:rPr>
                                  <w:t>Ataberk ÖKLÜ</w:t>
                                </w:r>
                              </w:p>
                            </w:sdtContent>
                          </w:sdt>
                          <w:p w14:paraId="316907E2" w14:textId="73BA1142" w:rsidR="00E3308F" w:rsidRDefault="008D7585">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E3308F">
                                  <w:rPr>
                                    <w:caps/>
                                    <w:color w:val="FFFFFF" w:themeColor="background1"/>
                                  </w:rPr>
                                  <w:t>Kuartis</w:t>
                                </w:r>
                              </w:sdtContent>
                            </w:sdt>
                            <w:r w:rsidR="00E3308F">
                              <w:rPr>
                                <w:caps/>
                                <w:color w:val="FFFFFF" w:themeColor="background1"/>
                              </w:rPr>
                              <w:t xml:space="preserve"> </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89EAD19" w14:textId="7033C0C3" w:rsidR="00E3308F" w:rsidRDefault="00E3308F">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In-Application Programming</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A63A060" w14:textId="29C4E365" w:rsidR="00E3308F" w:rsidRDefault="00E3308F">
                                <w:pPr>
                                  <w:pStyle w:val="NoSpacing"/>
                                  <w:spacing w:before="240"/>
                                  <w:rPr>
                                    <w:caps/>
                                    <w:color w:val="44546A" w:themeColor="text2"/>
                                    <w:sz w:val="36"/>
                                    <w:szCs w:val="36"/>
                                  </w:rPr>
                                </w:pPr>
                                <w:r>
                                  <w:rPr>
                                    <w:caps/>
                                    <w:color w:val="44546A" w:themeColor="text2"/>
                                    <w:sz w:val="36"/>
                                    <w:szCs w:val="36"/>
                                  </w:rPr>
                                  <w:t>Bootloader using Ethernet and TCp</w:t>
                                </w:r>
                              </w:p>
                            </w:sdtContent>
                          </w:sdt>
                        </w:txbxContent>
                      </v:textbox>
                    </v:shape>
                    <w10:wrap anchorx="page" anchory="page"/>
                  </v:group>
                </w:pict>
              </mc:Fallback>
            </mc:AlternateContent>
          </w:r>
        </w:p>
        <w:p w14:paraId="1F640EAE" w14:textId="00E1546C" w:rsidR="00472860" w:rsidRDefault="00472860">
          <w:r>
            <w:br w:type="page"/>
          </w:r>
        </w:p>
      </w:sdtContent>
    </w:sdt>
    <w:sdt>
      <w:sdtPr>
        <w:rPr>
          <w:rFonts w:asciiTheme="minorHAnsi" w:eastAsiaTheme="minorHAnsi" w:hAnsiTheme="minorHAnsi" w:cstheme="minorBidi"/>
          <w:color w:val="auto"/>
          <w:sz w:val="22"/>
          <w:szCs w:val="22"/>
        </w:rPr>
        <w:id w:val="-704556572"/>
        <w:docPartObj>
          <w:docPartGallery w:val="Table of Contents"/>
          <w:docPartUnique/>
        </w:docPartObj>
      </w:sdtPr>
      <w:sdtEndPr>
        <w:rPr>
          <w:b/>
          <w:bCs/>
          <w:noProof/>
        </w:rPr>
      </w:sdtEndPr>
      <w:sdtContent>
        <w:p w14:paraId="5471DDAA" w14:textId="4E8A0163" w:rsidR="00005774" w:rsidRDefault="00005774">
          <w:pPr>
            <w:pStyle w:val="TOCHeading"/>
          </w:pPr>
          <w:r>
            <w:t>Table of Contents</w:t>
          </w:r>
        </w:p>
        <w:p w14:paraId="1699795E" w14:textId="544C916C" w:rsidR="00B20C7B" w:rsidRDefault="00005774">
          <w:pPr>
            <w:pStyle w:val="TOC1"/>
            <w:tabs>
              <w:tab w:val="right" w:leader="dot" w:pos="9062"/>
            </w:tabs>
            <w:rPr>
              <w:rFonts w:eastAsiaTheme="minorEastAsia"/>
              <w:noProof/>
            </w:rPr>
          </w:pPr>
          <w:r>
            <w:fldChar w:fldCharType="begin"/>
          </w:r>
          <w:r>
            <w:instrText xml:space="preserve"> TOC \o "1-3" \h \z \u </w:instrText>
          </w:r>
          <w:r>
            <w:fldChar w:fldCharType="separate"/>
          </w:r>
          <w:hyperlink w:anchor="_Toc65226279" w:history="1">
            <w:r w:rsidR="00B20C7B" w:rsidRPr="006B3CE1">
              <w:rPr>
                <w:rStyle w:val="Hyperlink"/>
                <w:noProof/>
              </w:rPr>
              <w:t>Motivation</w:t>
            </w:r>
            <w:r w:rsidR="00B20C7B">
              <w:rPr>
                <w:noProof/>
                <w:webHidden/>
              </w:rPr>
              <w:tab/>
            </w:r>
            <w:r w:rsidR="00B20C7B">
              <w:rPr>
                <w:noProof/>
                <w:webHidden/>
              </w:rPr>
              <w:fldChar w:fldCharType="begin"/>
            </w:r>
            <w:r w:rsidR="00B20C7B">
              <w:rPr>
                <w:noProof/>
                <w:webHidden/>
              </w:rPr>
              <w:instrText xml:space="preserve"> PAGEREF _Toc65226279 \h </w:instrText>
            </w:r>
            <w:r w:rsidR="00B20C7B">
              <w:rPr>
                <w:noProof/>
                <w:webHidden/>
              </w:rPr>
            </w:r>
            <w:r w:rsidR="00B20C7B">
              <w:rPr>
                <w:noProof/>
                <w:webHidden/>
              </w:rPr>
              <w:fldChar w:fldCharType="separate"/>
            </w:r>
            <w:r w:rsidR="008D7585">
              <w:rPr>
                <w:noProof/>
                <w:webHidden/>
              </w:rPr>
              <w:t>3</w:t>
            </w:r>
            <w:r w:rsidR="00B20C7B">
              <w:rPr>
                <w:noProof/>
                <w:webHidden/>
              </w:rPr>
              <w:fldChar w:fldCharType="end"/>
            </w:r>
          </w:hyperlink>
        </w:p>
        <w:p w14:paraId="18D1C931" w14:textId="1E73DE26" w:rsidR="00B20C7B" w:rsidRDefault="008D7585">
          <w:pPr>
            <w:pStyle w:val="TOC2"/>
            <w:tabs>
              <w:tab w:val="right" w:leader="dot" w:pos="9062"/>
            </w:tabs>
            <w:rPr>
              <w:rFonts w:eastAsiaTheme="minorEastAsia"/>
              <w:noProof/>
            </w:rPr>
          </w:pPr>
          <w:hyperlink w:anchor="_Toc65226280" w:history="1">
            <w:r w:rsidR="00B20C7B" w:rsidRPr="006B3CE1">
              <w:rPr>
                <w:rStyle w:val="Hyperlink"/>
                <w:noProof/>
              </w:rPr>
              <w:t>TFTP Implementation</w:t>
            </w:r>
            <w:r w:rsidR="00B20C7B">
              <w:rPr>
                <w:noProof/>
                <w:webHidden/>
              </w:rPr>
              <w:tab/>
            </w:r>
            <w:r w:rsidR="00B20C7B">
              <w:rPr>
                <w:noProof/>
                <w:webHidden/>
              </w:rPr>
              <w:fldChar w:fldCharType="begin"/>
            </w:r>
            <w:r w:rsidR="00B20C7B">
              <w:rPr>
                <w:noProof/>
                <w:webHidden/>
              </w:rPr>
              <w:instrText xml:space="preserve"> PAGEREF _Toc65226280 \h </w:instrText>
            </w:r>
            <w:r w:rsidR="00B20C7B">
              <w:rPr>
                <w:noProof/>
                <w:webHidden/>
              </w:rPr>
            </w:r>
            <w:r w:rsidR="00B20C7B">
              <w:rPr>
                <w:noProof/>
                <w:webHidden/>
              </w:rPr>
              <w:fldChar w:fldCharType="separate"/>
            </w:r>
            <w:r>
              <w:rPr>
                <w:noProof/>
                <w:webHidden/>
              </w:rPr>
              <w:t>4</w:t>
            </w:r>
            <w:r w:rsidR="00B20C7B">
              <w:rPr>
                <w:noProof/>
                <w:webHidden/>
              </w:rPr>
              <w:fldChar w:fldCharType="end"/>
            </w:r>
          </w:hyperlink>
        </w:p>
        <w:p w14:paraId="43201F90" w14:textId="424D3333" w:rsidR="00B20C7B" w:rsidRDefault="008D7585">
          <w:pPr>
            <w:pStyle w:val="TOC2"/>
            <w:tabs>
              <w:tab w:val="right" w:leader="dot" w:pos="9062"/>
            </w:tabs>
            <w:rPr>
              <w:rFonts w:eastAsiaTheme="minorEastAsia"/>
              <w:noProof/>
            </w:rPr>
          </w:pPr>
          <w:hyperlink w:anchor="_Toc65226281" w:history="1">
            <w:r w:rsidR="00B20C7B" w:rsidRPr="006B3CE1">
              <w:rPr>
                <w:rStyle w:val="Hyperlink"/>
                <w:noProof/>
              </w:rPr>
              <w:t>HTTP Implementation</w:t>
            </w:r>
            <w:r w:rsidR="00B20C7B">
              <w:rPr>
                <w:noProof/>
                <w:webHidden/>
              </w:rPr>
              <w:tab/>
            </w:r>
            <w:r w:rsidR="00B20C7B">
              <w:rPr>
                <w:noProof/>
                <w:webHidden/>
              </w:rPr>
              <w:fldChar w:fldCharType="begin"/>
            </w:r>
            <w:r w:rsidR="00B20C7B">
              <w:rPr>
                <w:noProof/>
                <w:webHidden/>
              </w:rPr>
              <w:instrText xml:space="preserve"> PAGEREF _Toc65226281 \h </w:instrText>
            </w:r>
            <w:r w:rsidR="00B20C7B">
              <w:rPr>
                <w:noProof/>
                <w:webHidden/>
              </w:rPr>
            </w:r>
            <w:r w:rsidR="00B20C7B">
              <w:rPr>
                <w:noProof/>
                <w:webHidden/>
              </w:rPr>
              <w:fldChar w:fldCharType="separate"/>
            </w:r>
            <w:r>
              <w:rPr>
                <w:noProof/>
                <w:webHidden/>
              </w:rPr>
              <w:t>5</w:t>
            </w:r>
            <w:r w:rsidR="00B20C7B">
              <w:rPr>
                <w:noProof/>
                <w:webHidden/>
              </w:rPr>
              <w:fldChar w:fldCharType="end"/>
            </w:r>
          </w:hyperlink>
        </w:p>
        <w:p w14:paraId="4267AB15" w14:textId="14822FF9" w:rsidR="00B20C7B" w:rsidRDefault="008D7585">
          <w:pPr>
            <w:pStyle w:val="TOC1"/>
            <w:tabs>
              <w:tab w:val="right" w:leader="dot" w:pos="9062"/>
            </w:tabs>
            <w:rPr>
              <w:rFonts w:eastAsiaTheme="minorEastAsia"/>
              <w:noProof/>
            </w:rPr>
          </w:pPr>
          <w:hyperlink w:anchor="_Toc65226282" w:history="1">
            <w:r w:rsidR="00B20C7B" w:rsidRPr="006B3CE1">
              <w:rPr>
                <w:rStyle w:val="Hyperlink"/>
                <w:noProof/>
              </w:rPr>
              <w:t>Introduction</w:t>
            </w:r>
            <w:r w:rsidR="00B20C7B">
              <w:rPr>
                <w:noProof/>
                <w:webHidden/>
              </w:rPr>
              <w:tab/>
            </w:r>
            <w:r w:rsidR="00B20C7B">
              <w:rPr>
                <w:noProof/>
                <w:webHidden/>
              </w:rPr>
              <w:fldChar w:fldCharType="begin"/>
            </w:r>
            <w:r w:rsidR="00B20C7B">
              <w:rPr>
                <w:noProof/>
                <w:webHidden/>
              </w:rPr>
              <w:instrText xml:space="preserve"> PAGEREF _Toc65226282 \h </w:instrText>
            </w:r>
            <w:r w:rsidR="00B20C7B">
              <w:rPr>
                <w:noProof/>
                <w:webHidden/>
              </w:rPr>
            </w:r>
            <w:r w:rsidR="00B20C7B">
              <w:rPr>
                <w:noProof/>
                <w:webHidden/>
              </w:rPr>
              <w:fldChar w:fldCharType="separate"/>
            </w:r>
            <w:r>
              <w:rPr>
                <w:noProof/>
                <w:webHidden/>
              </w:rPr>
              <w:t>6</w:t>
            </w:r>
            <w:r w:rsidR="00B20C7B">
              <w:rPr>
                <w:noProof/>
                <w:webHidden/>
              </w:rPr>
              <w:fldChar w:fldCharType="end"/>
            </w:r>
          </w:hyperlink>
        </w:p>
        <w:p w14:paraId="1E1B2151" w14:textId="31F6B224" w:rsidR="00B20C7B" w:rsidRDefault="008D7585">
          <w:pPr>
            <w:pStyle w:val="TOC2"/>
            <w:tabs>
              <w:tab w:val="right" w:leader="dot" w:pos="9062"/>
            </w:tabs>
            <w:rPr>
              <w:rFonts w:eastAsiaTheme="minorEastAsia"/>
              <w:noProof/>
            </w:rPr>
          </w:pPr>
          <w:hyperlink w:anchor="_Toc65226283" w:history="1">
            <w:r w:rsidR="00B20C7B" w:rsidRPr="006B3CE1">
              <w:rPr>
                <w:rStyle w:val="Hyperlink"/>
                <w:noProof/>
              </w:rPr>
              <w:t>Challenge</w:t>
            </w:r>
            <w:r w:rsidR="00B20C7B">
              <w:rPr>
                <w:noProof/>
                <w:webHidden/>
              </w:rPr>
              <w:tab/>
            </w:r>
            <w:r w:rsidR="00B20C7B">
              <w:rPr>
                <w:noProof/>
                <w:webHidden/>
              </w:rPr>
              <w:fldChar w:fldCharType="begin"/>
            </w:r>
            <w:r w:rsidR="00B20C7B">
              <w:rPr>
                <w:noProof/>
                <w:webHidden/>
              </w:rPr>
              <w:instrText xml:space="preserve"> PAGEREF _Toc65226283 \h </w:instrText>
            </w:r>
            <w:r w:rsidR="00B20C7B">
              <w:rPr>
                <w:noProof/>
                <w:webHidden/>
              </w:rPr>
            </w:r>
            <w:r w:rsidR="00B20C7B">
              <w:rPr>
                <w:noProof/>
                <w:webHidden/>
              </w:rPr>
              <w:fldChar w:fldCharType="separate"/>
            </w:r>
            <w:r>
              <w:rPr>
                <w:noProof/>
                <w:webHidden/>
              </w:rPr>
              <w:t>6</w:t>
            </w:r>
            <w:r w:rsidR="00B20C7B">
              <w:rPr>
                <w:noProof/>
                <w:webHidden/>
              </w:rPr>
              <w:fldChar w:fldCharType="end"/>
            </w:r>
          </w:hyperlink>
        </w:p>
        <w:p w14:paraId="11D9EE5B" w14:textId="507F2CC6" w:rsidR="00B20C7B" w:rsidRDefault="008D7585">
          <w:pPr>
            <w:pStyle w:val="TOC1"/>
            <w:tabs>
              <w:tab w:val="right" w:leader="dot" w:pos="9062"/>
            </w:tabs>
            <w:rPr>
              <w:rFonts w:eastAsiaTheme="minorEastAsia"/>
              <w:noProof/>
            </w:rPr>
          </w:pPr>
          <w:hyperlink w:anchor="_Toc65226284" w:history="1">
            <w:r w:rsidR="00B20C7B" w:rsidRPr="006B3CE1">
              <w:rPr>
                <w:rStyle w:val="Hyperlink"/>
                <w:noProof/>
              </w:rPr>
              <w:t>STM32F746 Configurations</w:t>
            </w:r>
            <w:r w:rsidR="00B20C7B">
              <w:rPr>
                <w:noProof/>
                <w:webHidden/>
              </w:rPr>
              <w:tab/>
            </w:r>
            <w:r w:rsidR="00B20C7B">
              <w:rPr>
                <w:noProof/>
                <w:webHidden/>
              </w:rPr>
              <w:fldChar w:fldCharType="begin"/>
            </w:r>
            <w:r w:rsidR="00B20C7B">
              <w:rPr>
                <w:noProof/>
                <w:webHidden/>
              </w:rPr>
              <w:instrText xml:space="preserve"> PAGEREF _Toc65226284 \h </w:instrText>
            </w:r>
            <w:r w:rsidR="00B20C7B">
              <w:rPr>
                <w:noProof/>
                <w:webHidden/>
              </w:rPr>
            </w:r>
            <w:r w:rsidR="00B20C7B">
              <w:rPr>
                <w:noProof/>
                <w:webHidden/>
              </w:rPr>
              <w:fldChar w:fldCharType="separate"/>
            </w:r>
            <w:r>
              <w:rPr>
                <w:noProof/>
                <w:webHidden/>
              </w:rPr>
              <w:t>6</w:t>
            </w:r>
            <w:r w:rsidR="00B20C7B">
              <w:rPr>
                <w:noProof/>
                <w:webHidden/>
              </w:rPr>
              <w:fldChar w:fldCharType="end"/>
            </w:r>
          </w:hyperlink>
        </w:p>
        <w:p w14:paraId="7099C8EF" w14:textId="373CB6E2" w:rsidR="00B20C7B" w:rsidRDefault="008D7585">
          <w:pPr>
            <w:pStyle w:val="TOC2"/>
            <w:tabs>
              <w:tab w:val="right" w:leader="dot" w:pos="9062"/>
            </w:tabs>
            <w:rPr>
              <w:rFonts w:eastAsiaTheme="minorEastAsia"/>
              <w:noProof/>
            </w:rPr>
          </w:pPr>
          <w:hyperlink w:anchor="_Toc65226285" w:history="1">
            <w:r w:rsidR="00B20C7B" w:rsidRPr="006B3CE1">
              <w:rPr>
                <w:rStyle w:val="Hyperlink"/>
                <w:noProof/>
              </w:rPr>
              <w:t>System Core - Cortex M7 Configuration</w:t>
            </w:r>
            <w:r w:rsidR="00B20C7B">
              <w:rPr>
                <w:noProof/>
                <w:webHidden/>
              </w:rPr>
              <w:tab/>
            </w:r>
            <w:r w:rsidR="00B20C7B">
              <w:rPr>
                <w:noProof/>
                <w:webHidden/>
              </w:rPr>
              <w:fldChar w:fldCharType="begin"/>
            </w:r>
            <w:r w:rsidR="00B20C7B">
              <w:rPr>
                <w:noProof/>
                <w:webHidden/>
              </w:rPr>
              <w:instrText xml:space="preserve"> PAGEREF _Toc65226285 \h </w:instrText>
            </w:r>
            <w:r w:rsidR="00B20C7B">
              <w:rPr>
                <w:noProof/>
                <w:webHidden/>
              </w:rPr>
            </w:r>
            <w:r w:rsidR="00B20C7B">
              <w:rPr>
                <w:noProof/>
                <w:webHidden/>
              </w:rPr>
              <w:fldChar w:fldCharType="separate"/>
            </w:r>
            <w:r>
              <w:rPr>
                <w:noProof/>
                <w:webHidden/>
              </w:rPr>
              <w:t>6</w:t>
            </w:r>
            <w:r w:rsidR="00B20C7B">
              <w:rPr>
                <w:noProof/>
                <w:webHidden/>
              </w:rPr>
              <w:fldChar w:fldCharType="end"/>
            </w:r>
          </w:hyperlink>
        </w:p>
        <w:p w14:paraId="56BE7BA6" w14:textId="6314CA79" w:rsidR="00B20C7B" w:rsidRDefault="008D7585">
          <w:pPr>
            <w:pStyle w:val="TOC2"/>
            <w:tabs>
              <w:tab w:val="right" w:leader="dot" w:pos="9062"/>
            </w:tabs>
            <w:rPr>
              <w:rFonts w:eastAsiaTheme="minorEastAsia"/>
              <w:noProof/>
            </w:rPr>
          </w:pPr>
          <w:hyperlink w:anchor="_Toc65226286" w:history="1">
            <w:r w:rsidR="00B20C7B" w:rsidRPr="006B3CE1">
              <w:rPr>
                <w:rStyle w:val="Hyperlink"/>
                <w:noProof/>
              </w:rPr>
              <w:t>System Core – GPIO</w:t>
            </w:r>
            <w:r w:rsidR="00B20C7B">
              <w:rPr>
                <w:noProof/>
                <w:webHidden/>
              </w:rPr>
              <w:tab/>
            </w:r>
            <w:r w:rsidR="00B20C7B">
              <w:rPr>
                <w:noProof/>
                <w:webHidden/>
              </w:rPr>
              <w:fldChar w:fldCharType="begin"/>
            </w:r>
            <w:r w:rsidR="00B20C7B">
              <w:rPr>
                <w:noProof/>
                <w:webHidden/>
              </w:rPr>
              <w:instrText xml:space="preserve"> PAGEREF _Toc65226286 \h </w:instrText>
            </w:r>
            <w:r w:rsidR="00B20C7B">
              <w:rPr>
                <w:noProof/>
                <w:webHidden/>
              </w:rPr>
            </w:r>
            <w:r w:rsidR="00B20C7B">
              <w:rPr>
                <w:noProof/>
                <w:webHidden/>
              </w:rPr>
              <w:fldChar w:fldCharType="separate"/>
            </w:r>
            <w:r>
              <w:rPr>
                <w:noProof/>
                <w:webHidden/>
              </w:rPr>
              <w:t>6</w:t>
            </w:r>
            <w:r w:rsidR="00B20C7B">
              <w:rPr>
                <w:noProof/>
                <w:webHidden/>
              </w:rPr>
              <w:fldChar w:fldCharType="end"/>
            </w:r>
          </w:hyperlink>
        </w:p>
        <w:p w14:paraId="649A6ED6" w14:textId="6DB51825" w:rsidR="00B20C7B" w:rsidRDefault="008D7585">
          <w:pPr>
            <w:pStyle w:val="TOC2"/>
            <w:tabs>
              <w:tab w:val="right" w:leader="dot" w:pos="9062"/>
            </w:tabs>
            <w:rPr>
              <w:rFonts w:eastAsiaTheme="minorEastAsia"/>
              <w:noProof/>
            </w:rPr>
          </w:pPr>
          <w:hyperlink w:anchor="_Toc65226287" w:history="1">
            <w:r w:rsidR="00B20C7B" w:rsidRPr="006B3CE1">
              <w:rPr>
                <w:rStyle w:val="Hyperlink"/>
                <w:noProof/>
              </w:rPr>
              <w:t>System Core – NVIC</w:t>
            </w:r>
            <w:r w:rsidR="00B20C7B">
              <w:rPr>
                <w:noProof/>
                <w:webHidden/>
              </w:rPr>
              <w:tab/>
            </w:r>
            <w:r w:rsidR="00B20C7B">
              <w:rPr>
                <w:noProof/>
                <w:webHidden/>
              </w:rPr>
              <w:fldChar w:fldCharType="begin"/>
            </w:r>
            <w:r w:rsidR="00B20C7B">
              <w:rPr>
                <w:noProof/>
                <w:webHidden/>
              </w:rPr>
              <w:instrText xml:space="preserve"> PAGEREF _Toc65226287 \h </w:instrText>
            </w:r>
            <w:r w:rsidR="00B20C7B">
              <w:rPr>
                <w:noProof/>
                <w:webHidden/>
              </w:rPr>
            </w:r>
            <w:r w:rsidR="00B20C7B">
              <w:rPr>
                <w:noProof/>
                <w:webHidden/>
              </w:rPr>
              <w:fldChar w:fldCharType="separate"/>
            </w:r>
            <w:r>
              <w:rPr>
                <w:noProof/>
                <w:webHidden/>
              </w:rPr>
              <w:t>6</w:t>
            </w:r>
            <w:r w:rsidR="00B20C7B">
              <w:rPr>
                <w:noProof/>
                <w:webHidden/>
              </w:rPr>
              <w:fldChar w:fldCharType="end"/>
            </w:r>
          </w:hyperlink>
        </w:p>
        <w:p w14:paraId="139AF84A" w14:textId="6B35F31C" w:rsidR="00B20C7B" w:rsidRDefault="008D7585">
          <w:pPr>
            <w:pStyle w:val="TOC2"/>
            <w:tabs>
              <w:tab w:val="right" w:leader="dot" w:pos="9062"/>
            </w:tabs>
            <w:rPr>
              <w:rFonts w:eastAsiaTheme="minorEastAsia"/>
              <w:noProof/>
            </w:rPr>
          </w:pPr>
          <w:hyperlink w:anchor="_Toc65226288" w:history="1">
            <w:r w:rsidR="00B20C7B" w:rsidRPr="006B3CE1">
              <w:rPr>
                <w:rStyle w:val="Hyperlink"/>
                <w:noProof/>
              </w:rPr>
              <w:t>System Core – SYS</w:t>
            </w:r>
            <w:r w:rsidR="00B20C7B">
              <w:rPr>
                <w:noProof/>
                <w:webHidden/>
              </w:rPr>
              <w:tab/>
            </w:r>
            <w:r w:rsidR="00B20C7B">
              <w:rPr>
                <w:noProof/>
                <w:webHidden/>
              </w:rPr>
              <w:fldChar w:fldCharType="begin"/>
            </w:r>
            <w:r w:rsidR="00B20C7B">
              <w:rPr>
                <w:noProof/>
                <w:webHidden/>
              </w:rPr>
              <w:instrText xml:space="preserve"> PAGEREF _Toc65226288 \h </w:instrText>
            </w:r>
            <w:r w:rsidR="00B20C7B">
              <w:rPr>
                <w:noProof/>
                <w:webHidden/>
              </w:rPr>
            </w:r>
            <w:r w:rsidR="00B20C7B">
              <w:rPr>
                <w:noProof/>
                <w:webHidden/>
              </w:rPr>
              <w:fldChar w:fldCharType="separate"/>
            </w:r>
            <w:r>
              <w:rPr>
                <w:noProof/>
                <w:webHidden/>
              </w:rPr>
              <w:t>6</w:t>
            </w:r>
            <w:r w:rsidR="00B20C7B">
              <w:rPr>
                <w:noProof/>
                <w:webHidden/>
              </w:rPr>
              <w:fldChar w:fldCharType="end"/>
            </w:r>
          </w:hyperlink>
        </w:p>
        <w:p w14:paraId="3B33DB9E" w14:textId="4858F9EF" w:rsidR="00B20C7B" w:rsidRDefault="008D7585">
          <w:pPr>
            <w:pStyle w:val="TOC2"/>
            <w:tabs>
              <w:tab w:val="right" w:leader="dot" w:pos="9062"/>
            </w:tabs>
            <w:rPr>
              <w:rFonts w:eastAsiaTheme="minorEastAsia"/>
              <w:noProof/>
            </w:rPr>
          </w:pPr>
          <w:hyperlink w:anchor="_Toc65226289" w:history="1">
            <w:r w:rsidR="00B20C7B" w:rsidRPr="006B3CE1">
              <w:rPr>
                <w:rStyle w:val="Hyperlink"/>
                <w:noProof/>
              </w:rPr>
              <w:t>Connectivity – Ethernet Configurations</w:t>
            </w:r>
            <w:r w:rsidR="00B20C7B">
              <w:rPr>
                <w:noProof/>
                <w:webHidden/>
              </w:rPr>
              <w:tab/>
            </w:r>
            <w:r w:rsidR="00B20C7B">
              <w:rPr>
                <w:noProof/>
                <w:webHidden/>
              </w:rPr>
              <w:fldChar w:fldCharType="begin"/>
            </w:r>
            <w:r w:rsidR="00B20C7B">
              <w:rPr>
                <w:noProof/>
                <w:webHidden/>
              </w:rPr>
              <w:instrText xml:space="preserve"> PAGEREF _Toc65226289 \h </w:instrText>
            </w:r>
            <w:r w:rsidR="00B20C7B">
              <w:rPr>
                <w:noProof/>
                <w:webHidden/>
              </w:rPr>
            </w:r>
            <w:r w:rsidR="00B20C7B">
              <w:rPr>
                <w:noProof/>
                <w:webHidden/>
              </w:rPr>
              <w:fldChar w:fldCharType="separate"/>
            </w:r>
            <w:r>
              <w:rPr>
                <w:noProof/>
                <w:webHidden/>
              </w:rPr>
              <w:t>6</w:t>
            </w:r>
            <w:r w:rsidR="00B20C7B">
              <w:rPr>
                <w:noProof/>
                <w:webHidden/>
              </w:rPr>
              <w:fldChar w:fldCharType="end"/>
            </w:r>
          </w:hyperlink>
        </w:p>
        <w:p w14:paraId="4F7D00BC" w14:textId="7C2A929F" w:rsidR="00B20C7B" w:rsidRDefault="008D7585">
          <w:pPr>
            <w:pStyle w:val="TOC2"/>
            <w:tabs>
              <w:tab w:val="right" w:leader="dot" w:pos="9062"/>
            </w:tabs>
            <w:rPr>
              <w:rFonts w:eastAsiaTheme="minorEastAsia"/>
              <w:noProof/>
            </w:rPr>
          </w:pPr>
          <w:hyperlink w:anchor="_Toc65226290" w:history="1">
            <w:r w:rsidR="00B20C7B" w:rsidRPr="006B3CE1">
              <w:rPr>
                <w:rStyle w:val="Hyperlink"/>
                <w:noProof/>
              </w:rPr>
              <w:t>Middleware – LwIP *</w:t>
            </w:r>
            <w:r w:rsidR="00B20C7B">
              <w:rPr>
                <w:noProof/>
                <w:webHidden/>
              </w:rPr>
              <w:tab/>
            </w:r>
            <w:r w:rsidR="00B20C7B">
              <w:rPr>
                <w:noProof/>
                <w:webHidden/>
              </w:rPr>
              <w:fldChar w:fldCharType="begin"/>
            </w:r>
            <w:r w:rsidR="00B20C7B">
              <w:rPr>
                <w:noProof/>
                <w:webHidden/>
              </w:rPr>
              <w:instrText xml:space="preserve"> PAGEREF _Toc65226290 \h </w:instrText>
            </w:r>
            <w:r w:rsidR="00B20C7B">
              <w:rPr>
                <w:noProof/>
                <w:webHidden/>
              </w:rPr>
            </w:r>
            <w:r w:rsidR="00B20C7B">
              <w:rPr>
                <w:noProof/>
                <w:webHidden/>
              </w:rPr>
              <w:fldChar w:fldCharType="separate"/>
            </w:r>
            <w:r>
              <w:rPr>
                <w:noProof/>
                <w:webHidden/>
              </w:rPr>
              <w:t>7</w:t>
            </w:r>
            <w:r w:rsidR="00B20C7B">
              <w:rPr>
                <w:noProof/>
                <w:webHidden/>
              </w:rPr>
              <w:fldChar w:fldCharType="end"/>
            </w:r>
          </w:hyperlink>
        </w:p>
        <w:p w14:paraId="0991F8F4" w14:textId="477D0584" w:rsidR="00B20C7B" w:rsidRDefault="008D7585">
          <w:pPr>
            <w:pStyle w:val="TOC3"/>
            <w:tabs>
              <w:tab w:val="right" w:leader="dot" w:pos="9062"/>
            </w:tabs>
            <w:rPr>
              <w:rFonts w:eastAsiaTheme="minorEastAsia"/>
              <w:noProof/>
            </w:rPr>
          </w:pPr>
          <w:hyperlink w:anchor="_Toc65226291" w:history="1">
            <w:r w:rsidR="00B20C7B" w:rsidRPr="006B3CE1">
              <w:rPr>
                <w:rStyle w:val="Hyperlink"/>
                <w:noProof/>
              </w:rPr>
              <w:t>General Settings</w:t>
            </w:r>
            <w:r w:rsidR="00B20C7B">
              <w:rPr>
                <w:noProof/>
                <w:webHidden/>
              </w:rPr>
              <w:tab/>
            </w:r>
            <w:r w:rsidR="00B20C7B">
              <w:rPr>
                <w:noProof/>
                <w:webHidden/>
              </w:rPr>
              <w:fldChar w:fldCharType="begin"/>
            </w:r>
            <w:r w:rsidR="00B20C7B">
              <w:rPr>
                <w:noProof/>
                <w:webHidden/>
              </w:rPr>
              <w:instrText xml:space="preserve"> PAGEREF _Toc65226291 \h </w:instrText>
            </w:r>
            <w:r w:rsidR="00B20C7B">
              <w:rPr>
                <w:noProof/>
                <w:webHidden/>
              </w:rPr>
            </w:r>
            <w:r w:rsidR="00B20C7B">
              <w:rPr>
                <w:noProof/>
                <w:webHidden/>
              </w:rPr>
              <w:fldChar w:fldCharType="separate"/>
            </w:r>
            <w:r>
              <w:rPr>
                <w:noProof/>
                <w:webHidden/>
              </w:rPr>
              <w:t>7</w:t>
            </w:r>
            <w:r w:rsidR="00B20C7B">
              <w:rPr>
                <w:noProof/>
                <w:webHidden/>
              </w:rPr>
              <w:fldChar w:fldCharType="end"/>
            </w:r>
          </w:hyperlink>
        </w:p>
        <w:p w14:paraId="40085526" w14:textId="762D4E45" w:rsidR="00B20C7B" w:rsidRDefault="008D7585">
          <w:pPr>
            <w:pStyle w:val="TOC3"/>
            <w:tabs>
              <w:tab w:val="right" w:leader="dot" w:pos="9062"/>
            </w:tabs>
            <w:rPr>
              <w:rFonts w:eastAsiaTheme="minorEastAsia"/>
              <w:noProof/>
            </w:rPr>
          </w:pPr>
          <w:hyperlink w:anchor="_Toc65226292" w:history="1">
            <w:r w:rsidR="00B20C7B" w:rsidRPr="006B3CE1">
              <w:rPr>
                <w:rStyle w:val="Hyperlink"/>
                <w:noProof/>
              </w:rPr>
              <w:t>Key Options</w:t>
            </w:r>
            <w:r w:rsidR="00B20C7B">
              <w:rPr>
                <w:noProof/>
                <w:webHidden/>
              </w:rPr>
              <w:tab/>
            </w:r>
            <w:r w:rsidR="00B20C7B">
              <w:rPr>
                <w:noProof/>
                <w:webHidden/>
              </w:rPr>
              <w:fldChar w:fldCharType="begin"/>
            </w:r>
            <w:r w:rsidR="00B20C7B">
              <w:rPr>
                <w:noProof/>
                <w:webHidden/>
              </w:rPr>
              <w:instrText xml:space="preserve"> PAGEREF _Toc65226292 \h </w:instrText>
            </w:r>
            <w:r w:rsidR="00B20C7B">
              <w:rPr>
                <w:noProof/>
                <w:webHidden/>
              </w:rPr>
            </w:r>
            <w:r w:rsidR="00B20C7B">
              <w:rPr>
                <w:noProof/>
                <w:webHidden/>
              </w:rPr>
              <w:fldChar w:fldCharType="separate"/>
            </w:r>
            <w:r>
              <w:rPr>
                <w:noProof/>
                <w:webHidden/>
              </w:rPr>
              <w:t>7</w:t>
            </w:r>
            <w:r w:rsidR="00B20C7B">
              <w:rPr>
                <w:noProof/>
                <w:webHidden/>
              </w:rPr>
              <w:fldChar w:fldCharType="end"/>
            </w:r>
          </w:hyperlink>
        </w:p>
        <w:p w14:paraId="1AB7689A" w14:textId="55CF76D1" w:rsidR="00B20C7B" w:rsidRDefault="008D7585">
          <w:pPr>
            <w:pStyle w:val="TOC2"/>
            <w:tabs>
              <w:tab w:val="right" w:leader="dot" w:pos="9062"/>
            </w:tabs>
            <w:rPr>
              <w:rFonts w:eastAsiaTheme="minorEastAsia"/>
              <w:noProof/>
            </w:rPr>
          </w:pPr>
          <w:hyperlink w:anchor="_Toc65226293" w:history="1">
            <w:r w:rsidR="00B20C7B" w:rsidRPr="006B3CE1">
              <w:rPr>
                <w:rStyle w:val="Hyperlink"/>
                <w:noProof/>
              </w:rPr>
              <w:t>Clock Configurations</w:t>
            </w:r>
            <w:r w:rsidR="00B20C7B">
              <w:rPr>
                <w:noProof/>
                <w:webHidden/>
              </w:rPr>
              <w:tab/>
            </w:r>
            <w:r w:rsidR="00B20C7B">
              <w:rPr>
                <w:noProof/>
                <w:webHidden/>
              </w:rPr>
              <w:fldChar w:fldCharType="begin"/>
            </w:r>
            <w:r w:rsidR="00B20C7B">
              <w:rPr>
                <w:noProof/>
                <w:webHidden/>
              </w:rPr>
              <w:instrText xml:space="preserve"> PAGEREF _Toc65226293 \h </w:instrText>
            </w:r>
            <w:r w:rsidR="00B20C7B">
              <w:rPr>
                <w:noProof/>
                <w:webHidden/>
              </w:rPr>
            </w:r>
            <w:r w:rsidR="00B20C7B">
              <w:rPr>
                <w:noProof/>
                <w:webHidden/>
              </w:rPr>
              <w:fldChar w:fldCharType="separate"/>
            </w:r>
            <w:r>
              <w:rPr>
                <w:noProof/>
                <w:webHidden/>
              </w:rPr>
              <w:t>7</w:t>
            </w:r>
            <w:r w:rsidR="00B20C7B">
              <w:rPr>
                <w:noProof/>
                <w:webHidden/>
              </w:rPr>
              <w:fldChar w:fldCharType="end"/>
            </w:r>
          </w:hyperlink>
        </w:p>
        <w:p w14:paraId="09348E9A" w14:textId="1F7674E6" w:rsidR="00B20C7B" w:rsidRDefault="008D7585">
          <w:pPr>
            <w:pStyle w:val="TOC1"/>
            <w:tabs>
              <w:tab w:val="right" w:leader="dot" w:pos="9062"/>
            </w:tabs>
            <w:rPr>
              <w:rFonts w:eastAsiaTheme="minorEastAsia"/>
              <w:noProof/>
            </w:rPr>
          </w:pPr>
          <w:hyperlink w:anchor="_Toc65226294" w:history="1">
            <w:r w:rsidR="00B20C7B" w:rsidRPr="006B3CE1">
              <w:rPr>
                <w:rStyle w:val="Hyperlink"/>
                <w:noProof/>
              </w:rPr>
              <w:t>Bootloader</w:t>
            </w:r>
            <w:r w:rsidR="00B20C7B">
              <w:rPr>
                <w:noProof/>
                <w:webHidden/>
              </w:rPr>
              <w:tab/>
            </w:r>
            <w:r w:rsidR="00B20C7B">
              <w:rPr>
                <w:noProof/>
                <w:webHidden/>
              </w:rPr>
              <w:fldChar w:fldCharType="begin"/>
            </w:r>
            <w:r w:rsidR="00B20C7B">
              <w:rPr>
                <w:noProof/>
                <w:webHidden/>
              </w:rPr>
              <w:instrText xml:space="preserve"> PAGEREF _Toc65226294 \h </w:instrText>
            </w:r>
            <w:r w:rsidR="00B20C7B">
              <w:rPr>
                <w:noProof/>
                <w:webHidden/>
              </w:rPr>
            </w:r>
            <w:r w:rsidR="00B20C7B">
              <w:rPr>
                <w:noProof/>
                <w:webHidden/>
              </w:rPr>
              <w:fldChar w:fldCharType="separate"/>
            </w:r>
            <w:r>
              <w:rPr>
                <w:noProof/>
                <w:webHidden/>
              </w:rPr>
              <w:t>8</w:t>
            </w:r>
            <w:r w:rsidR="00B20C7B">
              <w:rPr>
                <w:noProof/>
                <w:webHidden/>
              </w:rPr>
              <w:fldChar w:fldCharType="end"/>
            </w:r>
          </w:hyperlink>
        </w:p>
        <w:p w14:paraId="404F5554" w14:textId="32A47023" w:rsidR="00B20C7B" w:rsidRDefault="008D7585">
          <w:pPr>
            <w:pStyle w:val="TOC1"/>
            <w:tabs>
              <w:tab w:val="right" w:leader="dot" w:pos="9062"/>
            </w:tabs>
            <w:rPr>
              <w:rFonts w:eastAsiaTheme="minorEastAsia"/>
              <w:noProof/>
            </w:rPr>
          </w:pPr>
          <w:hyperlink w:anchor="_Toc65226295" w:history="1">
            <w:r w:rsidR="00B20C7B" w:rsidRPr="006B3CE1">
              <w:rPr>
                <w:rStyle w:val="Hyperlink"/>
                <w:noProof/>
              </w:rPr>
              <w:t>Code Construction 1: App Ethernet</w:t>
            </w:r>
            <w:r w:rsidR="00B20C7B">
              <w:rPr>
                <w:noProof/>
                <w:webHidden/>
              </w:rPr>
              <w:tab/>
            </w:r>
            <w:r w:rsidR="00B20C7B">
              <w:rPr>
                <w:noProof/>
                <w:webHidden/>
              </w:rPr>
              <w:fldChar w:fldCharType="begin"/>
            </w:r>
            <w:r w:rsidR="00B20C7B">
              <w:rPr>
                <w:noProof/>
                <w:webHidden/>
              </w:rPr>
              <w:instrText xml:space="preserve"> PAGEREF _Toc65226295 \h </w:instrText>
            </w:r>
            <w:r w:rsidR="00B20C7B">
              <w:rPr>
                <w:noProof/>
                <w:webHidden/>
              </w:rPr>
            </w:r>
            <w:r w:rsidR="00B20C7B">
              <w:rPr>
                <w:noProof/>
                <w:webHidden/>
              </w:rPr>
              <w:fldChar w:fldCharType="separate"/>
            </w:r>
            <w:r>
              <w:rPr>
                <w:noProof/>
                <w:webHidden/>
              </w:rPr>
              <w:t>8</w:t>
            </w:r>
            <w:r w:rsidR="00B20C7B">
              <w:rPr>
                <w:noProof/>
                <w:webHidden/>
              </w:rPr>
              <w:fldChar w:fldCharType="end"/>
            </w:r>
          </w:hyperlink>
        </w:p>
        <w:p w14:paraId="3E8957E0" w14:textId="559B9499" w:rsidR="00B20C7B" w:rsidRDefault="008D7585">
          <w:pPr>
            <w:pStyle w:val="TOC1"/>
            <w:tabs>
              <w:tab w:val="right" w:leader="dot" w:pos="9062"/>
            </w:tabs>
            <w:rPr>
              <w:rFonts w:eastAsiaTheme="minorEastAsia"/>
              <w:noProof/>
            </w:rPr>
          </w:pPr>
          <w:hyperlink w:anchor="_Toc65226296" w:history="1">
            <w:r w:rsidR="00B20C7B" w:rsidRPr="006B3CE1">
              <w:rPr>
                <w:rStyle w:val="Hyperlink"/>
                <w:noProof/>
              </w:rPr>
              <w:t>Code Construction 2: TCP Server</w:t>
            </w:r>
            <w:r w:rsidR="00B20C7B">
              <w:rPr>
                <w:noProof/>
                <w:webHidden/>
              </w:rPr>
              <w:tab/>
            </w:r>
            <w:r w:rsidR="00B20C7B">
              <w:rPr>
                <w:noProof/>
                <w:webHidden/>
              </w:rPr>
              <w:fldChar w:fldCharType="begin"/>
            </w:r>
            <w:r w:rsidR="00B20C7B">
              <w:rPr>
                <w:noProof/>
                <w:webHidden/>
              </w:rPr>
              <w:instrText xml:space="preserve"> PAGEREF _Toc65226296 \h </w:instrText>
            </w:r>
            <w:r w:rsidR="00B20C7B">
              <w:rPr>
                <w:noProof/>
                <w:webHidden/>
              </w:rPr>
            </w:r>
            <w:r w:rsidR="00B20C7B">
              <w:rPr>
                <w:noProof/>
                <w:webHidden/>
              </w:rPr>
              <w:fldChar w:fldCharType="separate"/>
            </w:r>
            <w:r>
              <w:rPr>
                <w:noProof/>
                <w:webHidden/>
              </w:rPr>
              <w:t>8</w:t>
            </w:r>
            <w:r w:rsidR="00B20C7B">
              <w:rPr>
                <w:noProof/>
                <w:webHidden/>
              </w:rPr>
              <w:fldChar w:fldCharType="end"/>
            </w:r>
          </w:hyperlink>
        </w:p>
        <w:p w14:paraId="35FCF67B" w14:textId="49B7B5E0" w:rsidR="00B20C7B" w:rsidRDefault="008D7585">
          <w:pPr>
            <w:pStyle w:val="TOC1"/>
            <w:tabs>
              <w:tab w:val="right" w:leader="dot" w:pos="9062"/>
            </w:tabs>
            <w:rPr>
              <w:rFonts w:eastAsiaTheme="minorEastAsia"/>
              <w:noProof/>
            </w:rPr>
          </w:pPr>
          <w:hyperlink w:anchor="_Toc65226297" w:history="1">
            <w:r w:rsidR="00B20C7B" w:rsidRPr="006B3CE1">
              <w:rPr>
                <w:rStyle w:val="Hyperlink"/>
                <w:noProof/>
              </w:rPr>
              <w:t>Code Construction 3: Flash Memory Management</w:t>
            </w:r>
            <w:r w:rsidR="00B20C7B">
              <w:rPr>
                <w:noProof/>
                <w:webHidden/>
              </w:rPr>
              <w:tab/>
            </w:r>
            <w:r w:rsidR="00B20C7B">
              <w:rPr>
                <w:noProof/>
                <w:webHidden/>
              </w:rPr>
              <w:fldChar w:fldCharType="begin"/>
            </w:r>
            <w:r w:rsidR="00B20C7B">
              <w:rPr>
                <w:noProof/>
                <w:webHidden/>
              </w:rPr>
              <w:instrText xml:space="preserve"> PAGEREF _Toc65226297 \h </w:instrText>
            </w:r>
            <w:r w:rsidR="00B20C7B">
              <w:rPr>
                <w:noProof/>
                <w:webHidden/>
              </w:rPr>
            </w:r>
            <w:r w:rsidR="00B20C7B">
              <w:rPr>
                <w:noProof/>
                <w:webHidden/>
              </w:rPr>
              <w:fldChar w:fldCharType="separate"/>
            </w:r>
            <w:r>
              <w:rPr>
                <w:noProof/>
                <w:webHidden/>
              </w:rPr>
              <w:t>8</w:t>
            </w:r>
            <w:r w:rsidR="00B20C7B">
              <w:rPr>
                <w:noProof/>
                <w:webHidden/>
              </w:rPr>
              <w:fldChar w:fldCharType="end"/>
            </w:r>
          </w:hyperlink>
        </w:p>
        <w:p w14:paraId="448898D0" w14:textId="6C22269B" w:rsidR="00B20C7B" w:rsidRDefault="008D7585">
          <w:pPr>
            <w:pStyle w:val="TOC1"/>
            <w:tabs>
              <w:tab w:val="right" w:leader="dot" w:pos="9062"/>
            </w:tabs>
            <w:rPr>
              <w:rFonts w:eastAsiaTheme="minorEastAsia"/>
              <w:noProof/>
            </w:rPr>
          </w:pPr>
          <w:hyperlink w:anchor="_Toc65226298" w:history="1">
            <w:r w:rsidR="00B20C7B" w:rsidRPr="006B3CE1">
              <w:rPr>
                <w:rStyle w:val="Hyperlink"/>
                <w:noProof/>
              </w:rPr>
              <w:t>Code Construction 4: Partition Table Handler</w:t>
            </w:r>
            <w:r w:rsidR="00B20C7B">
              <w:rPr>
                <w:noProof/>
                <w:webHidden/>
              </w:rPr>
              <w:tab/>
            </w:r>
            <w:r w:rsidR="00B20C7B">
              <w:rPr>
                <w:noProof/>
                <w:webHidden/>
              </w:rPr>
              <w:fldChar w:fldCharType="begin"/>
            </w:r>
            <w:r w:rsidR="00B20C7B">
              <w:rPr>
                <w:noProof/>
                <w:webHidden/>
              </w:rPr>
              <w:instrText xml:space="preserve"> PAGEREF _Toc65226298 \h </w:instrText>
            </w:r>
            <w:r w:rsidR="00B20C7B">
              <w:rPr>
                <w:noProof/>
                <w:webHidden/>
              </w:rPr>
            </w:r>
            <w:r w:rsidR="00B20C7B">
              <w:rPr>
                <w:noProof/>
                <w:webHidden/>
              </w:rPr>
              <w:fldChar w:fldCharType="separate"/>
            </w:r>
            <w:r>
              <w:rPr>
                <w:noProof/>
                <w:webHidden/>
              </w:rPr>
              <w:t>8</w:t>
            </w:r>
            <w:r w:rsidR="00B20C7B">
              <w:rPr>
                <w:noProof/>
                <w:webHidden/>
              </w:rPr>
              <w:fldChar w:fldCharType="end"/>
            </w:r>
          </w:hyperlink>
        </w:p>
        <w:p w14:paraId="475B2C05" w14:textId="4D9B4895" w:rsidR="00B20C7B" w:rsidRDefault="008D7585">
          <w:pPr>
            <w:pStyle w:val="TOC2"/>
            <w:tabs>
              <w:tab w:val="right" w:leader="dot" w:pos="9062"/>
            </w:tabs>
            <w:rPr>
              <w:rFonts w:eastAsiaTheme="minorEastAsia"/>
              <w:noProof/>
            </w:rPr>
          </w:pPr>
          <w:hyperlink w:anchor="_Toc65226299" w:history="1">
            <w:r w:rsidR="00B20C7B" w:rsidRPr="006B3CE1">
              <w:rPr>
                <w:rStyle w:val="Hyperlink"/>
                <w:noProof/>
              </w:rPr>
              <w:t>OTA Structure</w:t>
            </w:r>
            <w:r w:rsidR="00B20C7B">
              <w:rPr>
                <w:noProof/>
                <w:webHidden/>
              </w:rPr>
              <w:tab/>
            </w:r>
            <w:r w:rsidR="00B20C7B">
              <w:rPr>
                <w:noProof/>
                <w:webHidden/>
              </w:rPr>
              <w:fldChar w:fldCharType="begin"/>
            </w:r>
            <w:r w:rsidR="00B20C7B">
              <w:rPr>
                <w:noProof/>
                <w:webHidden/>
              </w:rPr>
              <w:instrText xml:space="preserve"> PAGEREF _Toc65226299 \h </w:instrText>
            </w:r>
            <w:r w:rsidR="00B20C7B">
              <w:rPr>
                <w:noProof/>
                <w:webHidden/>
              </w:rPr>
            </w:r>
            <w:r w:rsidR="00B20C7B">
              <w:rPr>
                <w:noProof/>
                <w:webHidden/>
              </w:rPr>
              <w:fldChar w:fldCharType="separate"/>
            </w:r>
            <w:r>
              <w:rPr>
                <w:noProof/>
                <w:webHidden/>
              </w:rPr>
              <w:t>9</w:t>
            </w:r>
            <w:r w:rsidR="00B20C7B">
              <w:rPr>
                <w:noProof/>
                <w:webHidden/>
              </w:rPr>
              <w:fldChar w:fldCharType="end"/>
            </w:r>
          </w:hyperlink>
        </w:p>
        <w:p w14:paraId="0FB48819" w14:textId="7B0B5924" w:rsidR="00B20C7B" w:rsidRDefault="008D7585">
          <w:pPr>
            <w:pStyle w:val="TOC2"/>
            <w:tabs>
              <w:tab w:val="right" w:leader="dot" w:pos="9062"/>
            </w:tabs>
            <w:rPr>
              <w:rFonts w:eastAsiaTheme="minorEastAsia"/>
              <w:noProof/>
            </w:rPr>
          </w:pPr>
          <w:hyperlink w:anchor="_Toc65226300" w:history="1">
            <w:r w:rsidR="00B20C7B" w:rsidRPr="006B3CE1">
              <w:rPr>
                <w:rStyle w:val="Hyperlink"/>
                <w:noProof/>
              </w:rPr>
              <w:t>Partition Table Structure</w:t>
            </w:r>
            <w:r w:rsidR="00B20C7B">
              <w:rPr>
                <w:noProof/>
                <w:webHidden/>
              </w:rPr>
              <w:tab/>
            </w:r>
            <w:r w:rsidR="00B20C7B">
              <w:rPr>
                <w:noProof/>
                <w:webHidden/>
              </w:rPr>
              <w:fldChar w:fldCharType="begin"/>
            </w:r>
            <w:r w:rsidR="00B20C7B">
              <w:rPr>
                <w:noProof/>
                <w:webHidden/>
              </w:rPr>
              <w:instrText xml:space="preserve"> PAGEREF _Toc65226300 \h </w:instrText>
            </w:r>
            <w:r w:rsidR="00B20C7B">
              <w:rPr>
                <w:noProof/>
                <w:webHidden/>
              </w:rPr>
            </w:r>
            <w:r w:rsidR="00B20C7B">
              <w:rPr>
                <w:noProof/>
                <w:webHidden/>
              </w:rPr>
              <w:fldChar w:fldCharType="separate"/>
            </w:r>
            <w:r>
              <w:rPr>
                <w:noProof/>
                <w:webHidden/>
              </w:rPr>
              <w:t>9</w:t>
            </w:r>
            <w:r w:rsidR="00B20C7B">
              <w:rPr>
                <w:noProof/>
                <w:webHidden/>
              </w:rPr>
              <w:fldChar w:fldCharType="end"/>
            </w:r>
          </w:hyperlink>
        </w:p>
        <w:p w14:paraId="1BD5D71D" w14:textId="0F456F33" w:rsidR="00B20C7B" w:rsidRDefault="008D7585">
          <w:pPr>
            <w:pStyle w:val="TOC2"/>
            <w:tabs>
              <w:tab w:val="right" w:leader="dot" w:pos="9062"/>
            </w:tabs>
            <w:rPr>
              <w:rFonts w:eastAsiaTheme="minorEastAsia"/>
              <w:noProof/>
            </w:rPr>
          </w:pPr>
          <w:hyperlink w:anchor="_Toc65226301" w:history="1">
            <w:r w:rsidR="00B20C7B" w:rsidRPr="006B3CE1">
              <w:rPr>
                <w:rStyle w:val="Hyperlink"/>
                <w:noProof/>
              </w:rPr>
              <w:t>Partition Table in Flash Memory</w:t>
            </w:r>
            <w:r w:rsidR="00B20C7B">
              <w:rPr>
                <w:noProof/>
                <w:webHidden/>
              </w:rPr>
              <w:tab/>
            </w:r>
            <w:r w:rsidR="00B20C7B">
              <w:rPr>
                <w:noProof/>
                <w:webHidden/>
              </w:rPr>
              <w:fldChar w:fldCharType="begin"/>
            </w:r>
            <w:r w:rsidR="00B20C7B">
              <w:rPr>
                <w:noProof/>
                <w:webHidden/>
              </w:rPr>
              <w:instrText xml:space="preserve"> PAGEREF _Toc65226301 \h </w:instrText>
            </w:r>
            <w:r w:rsidR="00B20C7B">
              <w:rPr>
                <w:noProof/>
                <w:webHidden/>
              </w:rPr>
            </w:r>
            <w:r w:rsidR="00B20C7B">
              <w:rPr>
                <w:noProof/>
                <w:webHidden/>
              </w:rPr>
              <w:fldChar w:fldCharType="separate"/>
            </w:r>
            <w:r>
              <w:rPr>
                <w:noProof/>
                <w:webHidden/>
              </w:rPr>
              <w:t>9</w:t>
            </w:r>
            <w:r w:rsidR="00B20C7B">
              <w:rPr>
                <w:noProof/>
                <w:webHidden/>
              </w:rPr>
              <w:fldChar w:fldCharType="end"/>
            </w:r>
          </w:hyperlink>
        </w:p>
        <w:p w14:paraId="75AA3791" w14:textId="096246BE" w:rsidR="00B20C7B" w:rsidRDefault="008D7585">
          <w:pPr>
            <w:pStyle w:val="TOC1"/>
            <w:tabs>
              <w:tab w:val="right" w:leader="dot" w:pos="9062"/>
            </w:tabs>
            <w:rPr>
              <w:rFonts w:eastAsiaTheme="minorEastAsia"/>
              <w:noProof/>
            </w:rPr>
          </w:pPr>
          <w:hyperlink w:anchor="_Toc65226302" w:history="1">
            <w:r w:rsidR="00B20C7B" w:rsidRPr="006B3CE1">
              <w:rPr>
                <w:rStyle w:val="Hyperlink"/>
                <w:noProof/>
              </w:rPr>
              <w:t>Main Bootloader Flowchart</w:t>
            </w:r>
            <w:r w:rsidR="00B20C7B">
              <w:rPr>
                <w:noProof/>
                <w:webHidden/>
              </w:rPr>
              <w:tab/>
            </w:r>
            <w:r w:rsidR="00B20C7B">
              <w:rPr>
                <w:noProof/>
                <w:webHidden/>
              </w:rPr>
              <w:fldChar w:fldCharType="begin"/>
            </w:r>
            <w:r w:rsidR="00B20C7B">
              <w:rPr>
                <w:noProof/>
                <w:webHidden/>
              </w:rPr>
              <w:instrText xml:space="preserve"> PAGEREF _Toc65226302 \h </w:instrText>
            </w:r>
            <w:r w:rsidR="00B20C7B">
              <w:rPr>
                <w:noProof/>
                <w:webHidden/>
              </w:rPr>
            </w:r>
            <w:r w:rsidR="00B20C7B">
              <w:rPr>
                <w:noProof/>
                <w:webHidden/>
              </w:rPr>
              <w:fldChar w:fldCharType="separate"/>
            </w:r>
            <w:r>
              <w:rPr>
                <w:noProof/>
                <w:webHidden/>
              </w:rPr>
              <w:t>10</w:t>
            </w:r>
            <w:r w:rsidR="00B20C7B">
              <w:rPr>
                <w:noProof/>
                <w:webHidden/>
              </w:rPr>
              <w:fldChar w:fldCharType="end"/>
            </w:r>
          </w:hyperlink>
        </w:p>
        <w:p w14:paraId="1E22B32F" w14:textId="3E0ED42B" w:rsidR="00B20C7B" w:rsidRDefault="008D7585">
          <w:pPr>
            <w:pStyle w:val="TOC1"/>
            <w:tabs>
              <w:tab w:val="right" w:leader="dot" w:pos="9062"/>
            </w:tabs>
            <w:rPr>
              <w:rFonts w:eastAsiaTheme="minorEastAsia"/>
              <w:noProof/>
            </w:rPr>
          </w:pPr>
          <w:hyperlink w:anchor="_Toc65226303" w:history="1">
            <w:r w:rsidR="00B20C7B" w:rsidRPr="006B3CE1">
              <w:rPr>
                <w:rStyle w:val="Hyperlink"/>
                <w:noProof/>
              </w:rPr>
              <w:t>LwIP API</w:t>
            </w:r>
            <w:r w:rsidR="00B20C7B">
              <w:rPr>
                <w:noProof/>
                <w:webHidden/>
              </w:rPr>
              <w:tab/>
            </w:r>
            <w:r w:rsidR="00B20C7B">
              <w:rPr>
                <w:noProof/>
                <w:webHidden/>
              </w:rPr>
              <w:fldChar w:fldCharType="begin"/>
            </w:r>
            <w:r w:rsidR="00B20C7B">
              <w:rPr>
                <w:noProof/>
                <w:webHidden/>
              </w:rPr>
              <w:instrText xml:space="preserve"> PAGEREF _Toc65226303 \h </w:instrText>
            </w:r>
            <w:r w:rsidR="00B20C7B">
              <w:rPr>
                <w:noProof/>
                <w:webHidden/>
              </w:rPr>
            </w:r>
            <w:r w:rsidR="00B20C7B">
              <w:rPr>
                <w:noProof/>
                <w:webHidden/>
              </w:rPr>
              <w:fldChar w:fldCharType="separate"/>
            </w:r>
            <w:r>
              <w:rPr>
                <w:noProof/>
                <w:webHidden/>
              </w:rPr>
              <w:t>11</w:t>
            </w:r>
            <w:r w:rsidR="00B20C7B">
              <w:rPr>
                <w:noProof/>
                <w:webHidden/>
              </w:rPr>
              <w:fldChar w:fldCharType="end"/>
            </w:r>
          </w:hyperlink>
        </w:p>
        <w:p w14:paraId="3440CF24" w14:textId="26CCEF25" w:rsidR="00B20C7B" w:rsidRDefault="008D7585">
          <w:pPr>
            <w:pStyle w:val="TOC2"/>
            <w:tabs>
              <w:tab w:val="right" w:leader="dot" w:pos="9062"/>
            </w:tabs>
            <w:rPr>
              <w:rFonts w:eastAsiaTheme="minorEastAsia"/>
              <w:noProof/>
            </w:rPr>
          </w:pPr>
          <w:hyperlink w:anchor="_Toc65226304" w:history="1">
            <w:r w:rsidR="00B20C7B" w:rsidRPr="006B3CE1">
              <w:rPr>
                <w:rStyle w:val="Hyperlink"/>
                <w:noProof/>
              </w:rPr>
              <w:t>LwIP Server Setup</w:t>
            </w:r>
            <w:r w:rsidR="00B20C7B">
              <w:rPr>
                <w:noProof/>
                <w:webHidden/>
              </w:rPr>
              <w:tab/>
            </w:r>
            <w:r w:rsidR="00B20C7B">
              <w:rPr>
                <w:noProof/>
                <w:webHidden/>
              </w:rPr>
              <w:fldChar w:fldCharType="begin"/>
            </w:r>
            <w:r w:rsidR="00B20C7B">
              <w:rPr>
                <w:noProof/>
                <w:webHidden/>
              </w:rPr>
              <w:instrText xml:space="preserve"> PAGEREF _Toc65226304 \h </w:instrText>
            </w:r>
            <w:r w:rsidR="00B20C7B">
              <w:rPr>
                <w:noProof/>
                <w:webHidden/>
              </w:rPr>
            </w:r>
            <w:r w:rsidR="00B20C7B">
              <w:rPr>
                <w:noProof/>
                <w:webHidden/>
              </w:rPr>
              <w:fldChar w:fldCharType="separate"/>
            </w:r>
            <w:r>
              <w:rPr>
                <w:noProof/>
                <w:webHidden/>
              </w:rPr>
              <w:t>11</w:t>
            </w:r>
            <w:r w:rsidR="00B20C7B">
              <w:rPr>
                <w:noProof/>
                <w:webHidden/>
              </w:rPr>
              <w:fldChar w:fldCharType="end"/>
            </w:r>
          </w:hyperlink>
        </w:p>
        <w:p w14:paraId="35577357" w14:textId="3C4D9FCD" w:rsidR="00B20C7B" w:rsidRDefault="008D7585">
          <w:pPr>
            <w:pStyle w:val="TOC2"/>
            <w:tabs>
              <w:tab w:val="right" w:leader="dot" w:pos="9062"/>
            </w:tabs>
            <w:rPr>
              <w:rFonts w:eastAsiaTheme="minorEastAsia"/>
              <w:noProof/>
            </w:rPr>
          </w:pPr>
          <w:hyperlink w:anchor="_Toc65226305" w:history="1">
            <w:r w:rsidR="00B20C7B" w:rsidRPr="006B3CE1">
              <w:rPr>
                <w:rStyle w:val="Hyperlink"/>
                <w:noProof/>
              </w:rPr>
              <w:t>Accept Callback Function</w:t>
            </w:r>
            <w:r w:rsidR="00B20C7B">
              <w:rPr>
                <w:noProof/>
                <w:webHidden/>
              </w:rPr>
              <w:tab/>
            </w:r>
            <w:r w:rsidR="00B20C7B">
              <w:rPr>
                <w:noProof/>
                <w:webHidden/>
              </w:rPr>
              <w:fldChar w:fldCharType="begin"/>
            </w:r>
            <w:r w:rsidR="00B20C7B">
              <w:rPr>
                <w:noProof/>
                <w:webHidden/>
              </w:rPr>
              <w:instrText xml:space="preserve"> PAGEREF _Toc65226305 \h </w:instrText>
            </w:r>
            <w:r w:rsidR="00B20C7B">
              <w:rPr>
                <w:noProof/>
                <w:webHidden/>
              </w:rPr>
            </w:r>
            <w:r w:rsidR="00B20C7B">
              <w:rPr>
                <w:noProof/>
                <w:webHidden/>
              </w:rPr>
              <w:fldChar w:fldCharType="separate"/>
            </w:r>
            <w:r>
              <w:rPr>
                <w:noProof/>
                <w:webHidden/>
              </w:rPr>
              <w:t>12</w:t>
            </w:r>
            <w:r w:rsidR="00B20C7B">
              <w:rPr>
                <w:noProof/>
                <w:webHidden/>
              </w:rPr>
              <w:fldChar w:fldCharType="end"/>
            </w:r>
          </w:hyperlink>
        </w:p>
        <w:p w14:paraId="76F0B395" w14:textId="371F1011" w:rsidR="00B20C7B" w:rsidRDefault="008D7585">
          <w:pPr>
            <w:pStyle w:val="TOC2"/>
            <w:tabs>
              <w:tab w:val="right" w:leader="dot" w:pos="9062"/>
            </w:tabs>
            <w:rPr>
              <w:rFonts w:eastAsiaTheme="minorEastAsia"/>
              <w:noProof/>
            </w:rPr>
          </w:pPr>
          <w:hyperlink w:anchor="_Toc65226306" w:history="1">
            <w:r w:rsidR="00B20C7B" w:rsidRPr="006B3CE1">
              <w:rPr>
                <w:rStyle w:val="Hyperlink"/>
                <w:noProof/>
              </w:rPr>
              <w:t>Receive Callback Function</w:t>
            </w:r>
            <w:r w:rsidR="00B20C7B">
              <w:rPr>
                <w:noProof/>
                <w:webHidden/>
              </w:rPr>
              <w:tab/>
            </w:r>
            <w:r w:rsidR="00B20C7B">
              <w:rPr>
                <w:noProof/>
                <w:webHidden/>
              </w:rPr>
              <w:fldChar w:fldCharType="begin"/>
            </w:r>
            <w:r w:rsidR="00B20C7B">
              <w:rPr>
                <w:noProof/>
                <w:webHidden/>
              </w:rPr>
              <w:instrText xml:space="preserve"> PAGEREF _Toc65226306 \h </w:instrText>
            </w:r>
            <w:r w:rsidR="00B20C7B">
              <w:rPr>
                <w:noProof/>
                <w:webHidden/>
              </w:rPr>
            </w:r>
            <w:r w:rsidR="00B20C7B">
              <w:rPr>
                <w:noProof/>
                <w:webHidden/>
              </w:rPr>
              <w:fldChar w:fldCharType="separate"/>
            </w:r>
            <w:r>
              <w:rPr>
                <w:noProof/>
                <w:webHidden/>
              </w:rPr>
              <w:t>12</w:t>
            </w:r>
            <w:r w:rsidR="00B20C7B">
              <w:rPr>
                <w:noProof/>
                <w:webHidden/>
              </w:rPr>
              <w:fldChar w:fldCharType="end"/>
            </w:r>
          </w:hyperlink>
        </w:p>
        <w:p w14:paraId="0B265950" w14:textId="5E171378" w:rsidR="00B20C7B" w:rsidRDefault="008D7585">
          <w:pPr>
            <w:pStyle w:val="TOC1"/>
            <w:tabs>
              <w:tab w:val="right" w:leader="dot" w:pos="9062"/>
            </w:tabs>
            <w:rPr>
              <w:rFonts w:eastAsiaTheme="minorEastAsia"/>
              <w:noProof/>
            </w:rPr>
          </w:pPr>
          <w:hyperlink w:anchor="_Toc65226307" w:history="1">
            <w:r w:rsidR="00B20C7B" w:rsidRPr="006B3CE1">
              <w:rPr>
                <w:rStyle w:val="Hyperlink"/>
                <w:noProof/>
              </w:rPr>
              <w:t>TCP Package Receive State Machine</w:t>
            </w:r>
            <w:r w:rsidR="00B20C7B">
              <w:rPr>
                <w:noProof/>
                <w:webHidden/>
              </w:rPr>
              <w:tab/>
            </w:r>
            <w:r w:rsidR="00B20C7B">
              <w:rPr>
                <w:noProof/>
                <w:webHidden/>
              </w:rPr>
              <w:fldChar w:fldCharType="begin"/>
            </w:r>
            <w:r w:rsidR="00B20C7B">
              <w:rPr>
                <w:noProof/>
                <w:webHidden/>
              </w:rPr>
              <w:instrText xml:space="preserve"> PAGEREF _Toc65226307 \h </w:instrText>
            </w:r>
            <w:r w:rsidR="00B20C7B">
              <w:rPr>
                <w:noProof/>
                <w:webHidden/>
              </w:rPr>
            </w:r>
            <w:r w:rsidR="00B20C7B">
              <w:rPr>
                <w:noProof/>
                <w:webHidden/>
              </w:rPr>
              <w:fldChar w:fldCharType="separate"/>
            </w:r>
            <w:r>
              <w:rPr>
                <w:noProof/>
                <w:webHidden/>
              </w:rPr>
              <w:t>13</w:t>
            </w:r>
            <w:r w:rsidR="00B20C7B">
              <w:rPr>
                <w:noProof/>
                <w:webHidden/>
              </w:rPr>
              <w:fldChar w:fldCharType="end"/>
            </w:r>
          </w:hyperlink>
        </w:p>
        <w:p w14:paraId="593D010B" w14:textId="226C5976" w:rsidR="00B20C7B" w:rsidRDefault="008D7585">
          <w:pPr>
            <w:pStyle w:val="TOC1"/>
            <w:tabs>
              <w:tab w:val="right" w:leader="dot" w:pos="9062"/>
            </w:tabs>
            <w:rPr>
              <w:rFonts w:eastAsiaTheme="minorEastAsia"/>
              <w:noProof/>
            </w:rPr>
          </w:pPr>
          <w:hyperlink w:anchor="_Toc65226308" w:history="1">
            <w:r w:rsidR="00B20C7B" w:rsidRPr="006B3CE1">
              <w:rPr>
                <w:rStyle w:val="Hyperlink"/>
                <w:noProof/>
              </w:rPr>
              <w:t>TCP Communication Test: Server Window Size Behavior</w:t>
            </w:r>
            <w:r w:rsidR="00B20C7B">
              <w:rPr>
                <w:noProof/>
                <w:webHidden/>
              </w:rPr>
              <w:tab/>
            </w:r>
            <w:r w:rsidR="00B20C7B">
              <w:rPr>
                <w:noProof/>
                <w:webHidden/>
              </w:rPr>
              <w:fldChar w:fldCharType="begin"/>
            </w:r>
            <w:r w:rsidR="00B20C7B">
              <w:rPr>
                <w:noProof/>
                <w:webHidden/>
              </w:rPr>
              <w:instrText xml:space="preserve"> PAGEREF _Toc65226308 \h </w:instrText>
            </w:r>
            <w:r w:rsidR="00B20C7B">
              <w:rPr>
                <w:noProof/>
                <w:webHidden/>
              </w:rPr>
            </w:r>
            <w:r w:rsidR="00B20C7B">
              <w:rPr>
                <w:noProof/>
                <w:webHidden/>
              </w:rPr>
              <w:fldChar w:fldCharType="separate"/>
            </w:r>
            <w:r>
              <w:rPr>
                <w:noProof/>
                <w:webHidden/>
              </w:rPr>
              <w:t>14</w:t>
            </w:r>
            <w:r w:rsidR="00B20C7B">
              <w:rPr>
                <w:noProof/>
                <w:webHidden/>
              </w:rPr>
              <w:fldChar w:fldCharType="end"/>
            </w:r>
          </w:hyperlink>
        </w:p>
        <w:p w14:paraId="145DD891" w14:textId="6353FE31" w:rsidR="00B20C7B" w:rsidRDefault="008D7585">
          <w:pPr>
            <w:pStyle w:val="TOC1"/>
            <w:tabs>
              <w:tab w:val="right" w:leader="dot" w:pos="9062"/>
            </w:tabs>
            <w:rPr>
              <w:rFonts w:eastAsiaTheme="minorEastAsia"/>
              <w:noProof/>
            </w:rPr>
          </w:pPr>
          <w:hyperlink w:anchor="_Toc65226309" w:history="1">
            <w:r w:rsidR="00B20C7B" w:rsidRPr="006B3CE1">
              <w:rPr>
                <w:rStyle w:val="Hyperlink"/>
                <w:noProof/>
              </w:rPr>
              <w:t>TCP Communication Test: MSS Behavior</w:t>
            </w:r>
            <w:r w:rsidR="00B20C7B">
              <w:rPr>
                <w:noProof/>
                <w:webHidden/>
              </w:rPr>
              <w:tab/>
            </w:r>
            <w:r w:rsidR="00B20C7B">
              <w:rPr>
                <w:noProof/>
                <w:webHidden/>
              </w:rPr>
              <w:fldChar w:fldCharType="begin"/>
            </w:r>
            <w:r w:rsidR="00B20C7B">
              <w:rPr>
                <w:noProof/>
                <w:webHidden/>
              </w:rPr>
              <w:instrText xml:space="preserve"> PAGEREF _Toc65226309 \h </w:instrText>
            </w:r>
            <w:r w:rsidR="00B20C7B">
              <w:rPr>
                <w:noProof/>
                <w:webHidden/>
              </w:rPr>
            </w:r>
            <w:r w:rsidR="00B20C7B">
              <w:rPr>
                <w:noProof/>
                <w:webHidden/>
              </w:rPr>
              <w:fldChar w:fldCharType="separate"/>
            </w:r>
            <w:r>
              <w:rPr>
                <w:noProof/>
                <w:webHidden/>
              </w:rPr>
              <w:t>15</w:t>
            </w:r>
            <w:r w:rsidR="00B20C7B">
              <w:rPr>
                <w:noProof/>
                <w:webHidden/>
              </w:rPr>
              <w:fldChar w:fldCharType="end"/>
            </w:r>
          </w:hyperlink>
        </w:p>
        <w:p w14:paraId="6F49F6C8" w14:textId="73D1CDE2" w:rsidR="00B20C7B" w:rsidRDefault="008D7585">
          <w:pPr>
            <w:pStyle w:val="TOC1"/>
            <w:tabs>
              <w:tab w:val="right" w:leader="dot" w:pos="9062"/>
            </w:tabs>
            <w:rPr>
              <w:rFonts w:eastAsiaTheme="minorEastAsia"/>
              <w:noProof/>
            </w:rPr>
          </w:pPr>
          <w:hyperlink w:anchor="_Toc65226310" w:history="1">
            <w:r w:rsidR="00B20C7B" w:rsidRPr="006B3CE1">
              <w:rPr>
                <w:rStyle w:val="Hyperlink"/>
                <w:noProof/>
              </w:rPr>
              <w:t>TCP Communication Test: Programming Example</w:t>
            </w:r>
            <w:r w:rsidR="00B20C7B">
              <w:rPr>
                <w:noProof/>
                <w:webHidden/>
              </w:rPr>
              <w:tab/>
            </w:r>
            <w:r w:rsidR="00B20C7B">
              <w:rPr>
                <w:noProof/>
                <w:webHidden/>
              </w:rPr>
              <w:fldChar w:fldCharType="begin"/>
            </w:r>
            <w:r w:rsidR="00B20C7B">
              <w:rPr>
                <w:noProof/>
                <w:webHidden/>
              </w:rPr>
              <w:instrText xml:space="preserve"> PAGEREF _Toc65226310 \h </w:instrText>
            </w:r>
            <w:r w:rsidR="00B20C7B">
              <w:rPr>
                <w:noProof/>
                <w:webHidden/>
              </w:rPr>
            </w:r>
            <w:r w:rsidR="00B20C7B">
              <w:rPr>
                <w:noProof/>
                <w:webHidden/>
              </w:rPr>
              <w:fldChar w:fldCharType="separate"/>
            </w:r>
            <w:r>
              <w:rPr>
                <w:noProof/>
                <w:webHidden/>
              </w:rPr>
              <w:t>16</w:t>
            </w:r>
            <w:r w:rsidR="00B20C7B">
              <w:rPr>
                <w:noProof/>
                <w:webHidden/>
              </w:rPr>
              <w:fldChar w:fldCharType="end"/>
            </w:r>
          </w:hyperlink>
        </w:p>
        <w:p w14:paraId="038D5B22" w14:textId="359F2EAC" w:rsidR="00B20C7B" w:rsidRDefault="008D7585">
          <w:pPr>
            <w:pStyle w:val="TOC1"/>
            <w:tabs>
              <w:tab w:val="right" w:leader="dot" w:pos="9062"/>
            </w:tabs>
            <w:rPr>
              <w:rFonts w:eastAsiaTheme="minorEastAsia"/>
              <w:noProof/>
            </w:rPr>
          </w:pPr>
          <w:hyperlink w:anchor="_Toc65226311" w:history="1">
            <w:r w:rsidR="00B20C7B" w:rsidRPr="006B3CE1">
              <w:rPr>
                <w:rStyle w:val="Hyperlink"/>
                <w:noProof/>
              </w:rPr>
              <w:t>Boot Upload Code – Python Script</w:t>
            </w:r>
            <w:r w:rsidR="00B20C7B">
              <w:rPr>
                <w:noProof/>
                <w:webHidden/>
              </w:rPr>
              <w:tab/>
            </w:r>
            <w:r w:rsidR="00B20C7B">
              <w:rPr>
                <w:noProof/>
                <w:webHidden/>
              </w:rPr>
              <w:fldChar w:fldCharType="begin"/>
            </w:r>
            <w:r w:rsidR="00B20C7B">
              <w:rPr>
                <w:noProof/>
                <w:webHidden/>
              </w:rPr>
              <w:instrText xml:space="preserve"> PAGEREF _Toc65226311 \h </w:instrText>
            </w:r>
            <w:r w:rsidR="00B20C7B">
              <w:rPr>
                <w:noProof/>
                <w:webHidden/>
              </w:rPr>
            </w:r>
            <w:r w:rsidR="00B20C7B">
              <w:rPr>
                <w:noProof/>
                <w:webHidden/>
              </w:rPr>
              <w:fldChar w:fldCharType="separate"/>
            </w:r>
            <w:r>
              <w:rPr>
                <w:noProof/>
                <w:webHidden/>
              </w:rPr>
              <w:t>17</w:t>
            </w:r>
            <w:r w:rsidR="00B20C7B">
              <w:rPr>
                <w:noProof/>
                <w:webHidden/>
              </w:rPr>
              <w:fldChar w:fldCharType="end"/>
            </w:r>
          </w:hyperlink>
        </w:p>
        <w:p w14:paraId="60EDE038" w14:textId="238DAE71" w:rsidR="00B20C7B" w:rsidRDefault="008D7585">
          <w:pPr>
            <w:pStyle w:val="TOC1"/>
            <w:tabs>
              <w:tab w:val="right" w:leader="dot" w:pos="9062"/>
            </w:tabs>
            <w:rPr>
              <w:rFonts w:eastAsiaTheme="minorEastAsia"/>
              <w:noProof/>
            </w:rPr>
          </w:pPr>
          <w:hyperlink w:anchor="_Toc65226312" w:history="1">
            <w:r w:rsidR="00B20C7B" w:rsidRPr="006B3CE1">
              <w:rPr>
                <w:rStyle w:val="Hyperlink"/>
                <w:noProof/>
              </w:rPr>
              <w:t>Known issues and limitations</w:t>
            </w:r>
            <w:r w:rsidR="00B20C7B">
              <w:rPr>
                <w:noProof/>
                <w:webHidden/>
              </w:rPr>
              <w:tab/>
            </w:r>
            <w:r w:rsidR="00B20C7B">
              <w:rPr>
                <w:noProof/>
                <w:webHidden/>
              </w:rPr>
              <w:fldChar w:fldCharType="begin"/>
            </w:r>
            <w:r w:rsidR="00B20C7B">
              <w:rPr>
                <w:noProof/>
                <w:webHidden/>
              </w:rPr>
              <w:instrText xml:space="preserve"> PAGEREF _Toc65226312 \h </w:instrText>
            </w:r>
            <w:r w:rsidR="00B20C7B">
              <w:rPr>
                <w:noProof/>
                <w:webHidden/>
              </w:rPr>
            </w:r>
            <w:r w:rsidR="00B20C7B">
              <w:rPr>
                <w:noProof/>
                <w:webHidden/>
              </w:rPr>
              <w:fldChar w:fldCharType="separate"/>
            </w:r>
            <w:r>
              <w:rPr>
                <w:noProof/>
                <w:webHidden/>
              </w:rPr>
              <w:t>18</w:t>
            </w:r>
            <w:r w:rsidR="00B20C7B">
              <w:rPr>
                <w:noProof/>
                <w:webHidden/>
              </w:rPr>
              <w:fldChar w:fldCharType="end"/>
            </w:r>
          </w:hyperlink>
        </w:p>
        <w:p w14:paraId="20BFBF61" w14:textId="315F5C4F" w:rsidR="00B20C7B" w:rsidRDefault="008D7585">
          <w:pPr>
            <w:pStyle w:val="TOC1"/>
            <w:tabs>
              <w:tab w:val="right" w:leader="dot" w:pos="9062"/>
            </w:tabs>
            <w:rPr>
              <w:rFonts w:eastAsiaTheme="minorEastAsia"/>
              <w:noProof/>
            </w:rPr>
          </w:pPr>
          <w:hyperlink w:anchor="_Toc65226313" w:history="1">
            <w:r w:rsidR="00B20C7B" w:rsidRPr="006B3CE1">
              <w:rPr>
                <w:rStyle w:val="Hyperlink"/>
                <w:noProof/>
              </w:rPr>
              <w:t>Suggestions</w:t>
            </w:r>
            <w:r w:rsidR="00B20C7B">
              <w:rPr>
                <w:noProof/>
                <w:webHidden/>
              </w:rPr>
              <w:tab/>
            </w:r>
            <w:r w:rsidR="00B20C7B">
              <w:rPr>
                <w:noProof/>
                <w:webHidden/>
              </w:rPr>
              <w:fldChar w:fldCharType="begin"/>
            </w:r>
            <w:r w:rsidR="00B20C7B">
              <w:rPr>
                <w:noProof/>
                <w:webHidden/>
              </w:rPr>
              <w:instrText xml:space="preserve"> PAGEREF _Toc65226313 \h </w:instrText>
            </w:r>
            <w:r w:rsidR="00B20C7B">
              <w:rPr>
                <w:noProof/>
                <w:webHidden/>
              </w:rPr>
            </w:r>
            <w:r w:rsidR="00B20C7B">
              <w:rPr>
                <w:noProof/>
                <w:webHidden/>
              </w:rPr>
              <w:fldChar w:fldCharType="separate"/>
            </w:r>
            <w:r>
              <w:rPr>
                <w:noProof/>
                <w:webHidden/>
              </w:rPr>
              <w:t>19</w:t>
            </w:r>
            <w:r w:rsidR="00B20C7B">
              <w:rPr>
                <w:noProof/>
                <w:webHidden/>
              </w:rPr>
              <w:fldChar w:fldCharType="end"/>
            </w:r>
          </w:hyperlink>
        </w:p>
        <w:p w14:paraId="771DA974" w14:textId="6C0D4B6A" w:rsidR="00B20C7B" w:rsidRDefault="008D7585">
          <w:pPr>
            <w:pStyle w:val="TOC1"/>
            <w:tabs>
              <w:tab w:val="right" w:leader="dot" w:pos="9062"/>
            </w:tabs>
            <w:rPr>
              <w:rFonts w:eastAsiaTheme="minorEastAsia"/>
              <w:noProof/>
            </w:rPr>
          </w:pPr>
          <w:hyperlink w:anchor="_Toc65226314" w:history="1">
            <w:r w:rsidR="00B20C7B" w:rsidRPr="006B3CE1">
              <w:rPr>
                <w:rStyle w:val="Hyperlink"/>
                <w:noProof/>
              </w:rPr>
              <w:t>Dynamic Sized Packages Implementation</w:t>
            </w:r>
            <w:r w:rsidR="00B20C7B">
              <w:rPr>
                <w:noProof/>
                <w:webHidden/>
              </w:rPr>
              <w:tab/>
            </w:r>
            <w:r w:rsidR="00B20C7B">
              <w:rPr>
                <w:noProof/>
                <w:webHidden/>
              </w:rPr>
              <w:fldChar w:fldCharType="begin"/>
            </w:r>
            <w:r w:rsidR="00B20C7B">
              <w:rPr>
                <w:noProof/>
                <w:webHidden/>
              </w:rPr>
              <w:instrText xml:space="preserve"> PAGEREF _Toc65226314 \h </w:instrText>
            </w:r>
            <w:r w:rsidR="00B20C7B">
              <w:rPr>
                <w:noProof/>
                <w:webHidden/>
              </w:rPr>
            </w:r>
            <w:r w:rsidR="00B20C7B">
              <w:rPr>
                <w:noProof/>
                <w:webHidden/>
              </w:rPr>
              <w:fldChar w:fldCharType="separate"/>
            </w:r>
            <w:r>
              <w:rPr>
                <w:noProof/>
                <w:webHidden/>
              </w:rPr>
              <w:t>20</w:t>
            </w:r>
            <w:r w:rsidR="00B20C7B">
              <w:rPr>
                <w:noProof/>
                <w:webHidden/>
              </w:rPr>
              <w:fldChar w:fldCharType="end"/>
            </w:r>
          </w:hyperlink>
        </w:p>
        <w:p w14:paraId="47FAB057" w14:textId="58158AE7" w:rsidR="00B20C7B" w:rsidRDefault="008D7585">
          <w:pPr>
            <w:pStyle w:val="TOC2"/>
            <w:tabs>
              <w:tab w:val="right" w:leader="dot" w:pos="9062"/>
            </w:tabs>
            <w:rPr>
              <w:rFonts w:eastAsiaTheme="minorEastAsia"/>
              <w:noProof/>
            </w:rPr>
          </w:pPr>
          <w:hyperlink w:anchor="_Toc65226315" w:history="1">
            <w:r w:rsidR="00B20C7B" w:rsidRPr="006B3CE1">
              <w:rPr>
                <w:rStyle w:val="Hyperlink"/>
                <w:noProof/>
              </w:rPr>
              <w:t>TCP Server</w:t>
            </w:r>
            <w:r w:rsidR="00B20C7B">
              <w:rPr>
                <w:noProof/>
                <w:webHidden/>
              </w:rPr>
              <w:tab/>
            </w:r>
            <w:r w:rsidR="00B20C7B">
              <w:rPr>
                <w:noProof/>
                <w:webHidden/>
              </w:rPr>
              <w:fldChar w:fldCharType="begin"/>
            </w:r>
            <w:r w:rsidR="00B20C7B">
              <w:rPr>
                <w:noProof/>
                <w:webHidden/>
              </w:rPr>
              <w:instrText xml:space="preserve"> PAGEREF _Toc65226315 \h </w:instrText>
            </w:r>
            <w:r w:rsidR="00B20C7B">
              <w:rPr>
                <w:noProof/>
                <w:webHidden/>
              </w:rPr>
            </w:r>
            <w:r w:rsidR="00B20C7B">
              <w:rPr>
                <w:noProof/>
                <w:webHidden/>
              </w:rPr>
              <w:fldChar w:fldCharType="separate"/>
            </w:r>
            <w:r>
              <w:rPr>
                <w:noProof/>
                <w:webHidden/>
              </w:rPr>
              <w:t>20</w:t>
            </w:r>
            <w:r w:rsidR="00B20C7B">
              <w:rPr>
                <w:noProof/>
                <w:webHidden/>
              </w:rPr>
              <w:fldChar w:fldCharType="end"/>
            </w:r>
          </w:hyperlink>
        </w:p>
        <w:p w14:paraId="774BD457" w14:textId="0EEB817C" w:rsidR="00B20C7B" w:rsidRDefault="008D7585">
          <w:pPr>
            <w:pStyle w:val="TOC3"/>
            <w:tabs>
              <w:tab w:val="right" w:leader="dot" w:pos="9062"/>
            </w:tabs>
            <w:rPr>
              <w:rFonts w:eastAsiaTheme="minorEastAsia"/>
              <w:noProof/>
            </w:rPr>
          </w:pPr>
          <w:hyperlink w:anchor="_Toc65226316" w:history="1">
            <w:r w:rsidR="00B20C7B" w:rsidRPr="006B3CE1">
              <w:rPr>
                <w:rStyle w:val="Hyperlink"/>
                <w:noProof/>
              </w:rPr>
              <w:t>Standard Implementation</w:t>
            </w:r>
            <w:r w:rsidR="00B20C7B">
              <w:rPr>
                <w:noProof/>
                <w:webHidden/>
              </w:rPr>
              <w:tab/>
            </w:r>
            <w:r w:rsidR="00B20C7B">
              <w:rPr>
                <w:noProof/>
                <w:webHidden/>
              </w:rPr>
              <w:fldChar w:fldCharType="begin"/>
            </w:r>
            <w:r w:rsidR="00B20C7B">
              <w:rPr>
                <w:noProof/>
                <w:webHidden/>
              </w:rPr>
              <w:instrText xml:space="preserve"> PAGEREF _Toc65226316 \h </w:instrText>
            </w:r>
            <w:r w:rsidR="00B20C7B">
              <w:rPr>
                <w:noProof/>
                <w:webHidden/>
              </w:rPr>
            </w:r>
            <w:r w:rsidR="00B20C7B">
              <w:rPr>
                <w:noProof/>
                <w:webHidden/>
              </w:rPr>
              <w:fldChar w:fldCharType="separate"/>
            </w:r>
            <w:r>
              <w:rPr>
                <w:noProof/>
                <w:webHidden/>
              </w:rPr>
              <w:t>20</w:t>
            </w:r>
            <w:r w:rsidR="00B20C7B">
              <w:rPr>
                <w:noProof/>
                <w:webHidden/>
              </w:rPr>
              <w:fldChar w:fldCharType="end"/>
            </w:r>
          </w:hyperlink>
        </w:p>
        <w:p w14:paraId="331E0C89" w14:textId="7039217E" w:rsidR="00B20C7B" w:rsidRDefault="008D7585">
          <w:pPr>
            <w:pStyle w:val="TOC3"/>
            <w:tabs>
              <w:tab w:val="right" w:leader="dot" w:pos="9062"/>
            </w:tabs>
            <w:rPr>
              <w:rFonts w:eastAsiaTheme="minorEastAsia"/>
              <w:noProof/>
            </w:rPr>
          </w:pPr>
          <w:hyperlink w:anchor="_Toc65226317" w:history="1">
            <w:r w:rsidR="00B20C7B" w:rsidRPr="006B3CE1">
              <w:rPr>
                <w:rStyle w:val="Hyperlink"/>
                <w:noProof/>
              </w:rPr>
              <w:t>New Implementation</w:t>
            </w:r>
            <w:r w:rsidR="00B20C7B">
              <w:rPr>
                <w:noProof/>
                <w:webHidden/>
              </w:rPr>
              <w:tab/>
            </w:r>
            <w:r w:rsidR="00B20C7B">
              <w:rPr>
                <w:noProof/>
                <w:webHidden/>
              </w:rPr>
              <w:fldChar w:fldCharType="begin"/>
            </w:r>
            <w:r w:rsidR="00B20C7B">
              <w:rPr>
                <w:noProof/>
                <w:webHidden/>
              </w:rPr>
              <w:instrText xml:space="preserve"> PAGEREF _Toc65226317 \h </w:instrText>
            </w:r>
            <w:r w:rsidR="00B20C7B">
              <w:rPr>
                <w:noProof/>
                <w:webHidden/>
              </w:rPr>
            </w:r>
            <w:r w:rsidR="00B20C7B">
              <w:rPr>
                <w:noProof/>
                <w:webHidden/>
              </w:rPr>
              <w:fldChar w:fldCharType="separate"/>
            </w:r>
            <w:r>
              <w:rPr>
                <w:noProof/>
                <w:webHidden/>
              </w:rPr>
              <w:t>20</w:t>
            </w:r>
            <w:r w:rsidR="00B20C7B">
              <w:rPr>
                <w:noProof/>
                <w:webHidden/>
              </w:rPr>
              <w:fldChar w:fldCharType="end"/>
            </w:r>
          </w:hyperlink>
        </w:p>
        <w:p w14:paraId="22D3B239" w14:textId="1973796F" w:rsidR="00B20C7B" w:rsidRDefault="008D7585">
          <w:pPr>
            <w:pStyle w:val="TOC1"/>
            <w:tabs>
              <w:tab w:val="right" w:leader="dot" w:pos="9062"/>
            </w:tabs>
            <w:rPr>
              <w:rFonts w:eastAsiaTheme="minorEastAsia"/>
              <w:noProof/>
            </w:rPr>
          </w:pPr>
          <w:hyperlink w:anchor="_Toc65226318" w:history="1">
            <w:r w:rsidR="00B20C7B" w:rsidRPr="006B3CE1">
              <w:rPr>
                <w:rStyle w:val="Hyperlink"/>
                <w:noProof/>
              </w:rPr>
              <w:t>MD5 Checksum Control Implementation</w:t>
            </w:r>
            <w:r w:rsidR="00B20C7B">
              <w:rPr>
                <w:noProof/>
                <w:webHidden/>
              </w:rPr>
              <w:tab/>
            </w:r>
            <w:r w:rsidR="00B20C7B">
              <w:rPr>
                <w:noProof/>
                <w:webHidden/>
              </w:rPr>
              <w:fldChar w:fldCharType="begin"/>
            </w:r>
            <w:r w:rsidR="00B20C7B">
              <w:rPr>
                <w:noProof/>
                <w:webHidden/>
              </w:rPr>
              <w:instrText xml:space="preserve"> PAGEREF _Toc65226318 \h </w:instrText>
            </w:r>
            <w:r w:rsidR="00B20C7B">
              <w:rPr>
                <w:noProof/>
                <w:webHidden/>
              </w:rPr>
            </w:r>
            <w:r w:rsidR="00B20C7B">
              <w:rPr>
                <w:noProof/>
                <w:webHidden/>
              </w:rPr>
              <w:fldChar w:fldCharType="separate"/>
            </w:r>
            <w:r>
              <w:rPr>
                <w:noProof/>
                <w:webHidden/>
              </w:rPr>
              <w:t>21</w:t>
            </w:r>
            <w:r w:rsidR="00B20C7B">
              <w:rPr>
                <w:noProof/>
                <w:webHidden/>
              </w:rPr>
              <w:fldChar w:fldCharType="end"/>
            </w:r>
          </w:hyperlink>
        </w:p>
        <w:p w14:paraId="2E68EF01" w14:textId="538CFF57" w:rsidR="00B20C7B" w:rsidRDefault="008D7585">
          <w:pPr>
            <w:pStyle w:val="TOC2"/>
            <w:tabs>
              <w:tab w:val="right" w:leader="dot" w:pos="9062"/>
            </w:tabs>
            <w:rPr>
              <w:rFonts w:eastAsiaTheme="minorEastAsia"/>
              <w:noProof/>
            </w:rPr>
          </w:pPr>
          <w:hyperlink w:anchor="_Toc65226319" w:history="1">
            <w:r w:rsidR="00B20C7B" w:rsidRPr="006B3CE1">
              <w:rPr>
                <w:rStyle w:val="Hyperlink"/>
                <w:noProof/>
              </w:rPr>
              <w:t>Partition Table Handler</w:t>
            </w:r>
            <w:r w:rsidR="00B20C7B">
              <w:rPr>
                <w:noProof/>
                <w:webHidden/>
              </w:rPr>
              <w:tab/>
            </w:r>
            <w:r w:rsidR="00B20C7B">
              <w:rPr>
                <w:noProof/>
                <w:webHidden/>
              </w:rPr>
              <w:fldChar w:fldCharType="begin"/>
            </w:r>
            <w:r w:rsidR="00B20C7B">
              <w:rPr>
                <w:noProof/>
                <w:webHidden/>
              </w:rPr>
              <w:instrText xml:space="preserve"> PAGEREF _Toc65226319 \h </w:instrText>
            </w:r>
            <w:r w:rsidR="00B20C7B">
              <w:rPr>
                <w:noProof/>
                <w:webHidden/>
              </w:rPr>
            </w:r>
            <w:r w:rsidR="00B20C7B">
              <w:rPr>
                <w:noProof/>
                <w:webHidden/>
              </w:rPr>
              <w:fldChar w:fldCharType="separate"/>
            </w:r>
            <w:r>
              <w:rPr>
                <w:noProof/>
                <w:webHidden/>
              </w:rPr>
              <w:t>21</w:t>
            </w:r>
            <w:r w:rsidR="00B20C7B">
              <w:rPr>
                <w:noProof/>
                <w:webHidden/>
              </w:rPr>
              <w:fldChar w:fldCharType="end"/>
            </w:r>
          </w:hyperlink>
        </w:p>
        <w:p w14:paraId="0AA5B8FB" w14:textId="4039BD8D" w:rsidR="00B20C7B" w:rsidRDefault="008D7585">
          <w:pPr>
            <w:pStyle w:val="TOC2"/>
            <w:tabs>
              <w:tab w:val="right" w:leader="dot" w:pos="9062"/>
            </w:tabs>
            <w:rPr>
              <w:rFonts w:eastAsiaTheme="minorEastAsia"/>
              <w:noProof/>
            </w:rPr>
          </w:pPr>
          <w:hyperlink w:anchor="_Toc65226320" w:history="1">
            <w:r w:rsidR="00B20C7B" w:rsidRPr="006B3CE1">
              <w:rPr>
                <w:rStyle w:val="Hyperlink"/>
                <w:noProof/>
              </w:rPr>
              <w:t>Main file</w:t>
            </w:r>
            <w:r w:rsidR="00B20C7B">
              <w:rPr>
                <w:noProof/>
                <w:webHidden/>
              </w:rPr>
              <w:tab/>
            </w:r>
            <w:r w:rsidR="00B20C7B">
              <w:rPr>
                <w:noProof/>
                <w:webHidden/>
              </w:rPr>
              <w:fldChar w:fldCharType="begin"/>
            </w:r>
            <w:r w:rsidR="00B20C7B">
              <w:rPr>
                <w:noProof/>
                <w:webHidden/>
              </w:rPr>
              <w:instrText xml:space="preserve"> PAGEREF _Toc65226320 \h </w:instrText>
            </w:r>
            <w:r w:rsidR="00B20C7B">
              <w:rPr>
                <w:noProof/>
                <w:webHidden/>
              </w:rPr>
            </w:r>
            <w:r w:rsidR="00B20C7B">
              <w:rPr>
                <w:noProof/>
                <w:webHidden/>
              </w:rPr>
              <w:fldChar w:fldCharType="separate"/>
            </w:r>
            <w:r>
              <w:rPr>
                <w:noProof/>
                <w:webHidden/>
              </w:rPr>
              <w:t>21</w:t>
            </w:r>
            <w:r w:rsidR="00B20C7B">
              <w:rPr>
                <w:noProof/>
                <w:webHidden/>
              </w:rPr>
              <w:fldChar w:fldCharType="end"/>
            </w:r>
          </w:hyperlink>
        </w:p>
        <w:p w14:paraId="12B630D4" w14:textId="0F4BF0BC" w:rsidR="00B20C7B" w:rsidRDefault="008D7585">
          <w:pPr>
            <w:pStyle w:val="TOC1"/>
            <w:tabs>
              <w:tab w:val="right" w:leader="dot" w:pos="9062"/>
            </w:tabs>
            <w:rPr>
              <w:rFonts w:eastAsiaTheme="minorEastAsia"/>
              <w:noProof/>
            </w:rPr>
          </w:pPr>
          <w:hyperlink w:anchor="_Toc65226321" w:history="1">
            <w:r w:rsidR="00B20C7B" w:rsidRPr="006B3CE1">
              <w:rPr>
                <w:rStyle w:val="Hyperlink"/>
                <w:noProof/>
              </w:rPr>
              <w:t>Partition Table on Sector vs. Page Implementation</w:t>
            </w:r>
            <w:r w:rsidR="00B20C7B">
              <w:rPr>
                <w:noProof/>
                <w:webHidden/>
              </w:rPr>
              <w:tab/>
            </w:r>
            <w:r w:rsidR="00B20C7B">
              <w:rPr>
                <w:noProof/>
                <w:webHidden/>
              </w:rPr>
              <w:fldChar w:fldCharType="begin"/>
            </w:r>
            <w:r w:rsidR="00B20C7B">
              <w:rPr>
                <w:noProof/>
                <w:webHidden/>
              </w:rPr>
              <w:instrText xml:space="preserve"> PAGEREF _Toc65226321 \h </w:instrText>
            </w:r>
            <w:r w:rsidR="00B20C7B">
              <w:rPr>
                <w:noProof/>
                <w:webHidden/>
              </w:rPr>
            </w:r>
            <w:r w:rsidR="00B20C7B">
              <w:rPr>
                <w:noProof/>
                <w:webHidden/>
              </w:rPr>
              <w:fldChar w:fldCharType="separate"/>
            </w:r>
            <w:r>
              <w:rPr>
                <w:noProof/>
                <w:webHidden/>
              </w:rPr>
              <w:t>22</w:t>
            </w:r>
            <w:r w:rsidR="00B20C7B">
              <w:rPr>
                <w:noProof/>
                <w:webHidden/>
              </w:rPr>
              <w:fldChar w:fldCharType="end"/>
            </w:r>
          </w:hyperlink>
        </w:p>
        <w:p w14:paraId="727BFEF8" w14:textId="2C7FCC85" w:rsidR="00B20C7B" w:rsidRDefault="008D7585">
          <w:pPr>
            <w:pStyle w:val="TOC2"/>
            <w:tabs>
              <w:tab w:val="right" w:leader="dot" w:pos="9062"/>
            </w:tabs>
            <w:rPr>
              <w:rFonts w:eastAsiaTheme="minorEastAsia"/>
              <w:noProof/>
            </w:rPr>
          </w:pPr>
          <w:hyperlink w:anchor="_Toc65226322" w:history="1">
            <w:r w:rsidR="00B20C7B" w:rsidRPr="006B3CE1">
              <w:rPr>
                <w:rStyle w:val="Hyperlink"/>
                <w:noProof/>
              </w:rPr>
              <w:t>Partition Table Handler</w:t>
            </w:r>
            <w:r w:rsidR="00B20C7B">
              <w:rPr>
                <w:noProof/>
                <w:webHidden/>
              </w:rPr>
              <w:tab/>
            </w:r>
            <w:r w:rsidR="00B20C7B">
              <w:rPr>
                <w:noProof/>
                <w:webHidden/>
              </w:rPr>
              <w:fldChar w:fldCharType="begin"/>
            </w:r>
            <w:r w:rsidR="00B20C7B">
              <w:rPr>
                <w:noProof/>
                <w:webHidden/>
              </w:rPr>
              <w:instrText xml:space="preserve"> PAGEREF _Toc65226322 \h </w:instrText>
            </w:r>
            <w:r w:rsidR="00B20C7B">
              <w:rPr>
                <w:noProof/>
                <w:webHidden/>
              </w:rPr>
            </w:r>
            <w:r w:rsidR="00B20C7B">
              <w:rPr>
                <w:noProof/>
                <w:webHidden/>
              </w:rPr>
              <w:fldChar w:fldCharType="separate"/>
            </w:r>
            <w:r>
              <w:rPr>
                <w:noProof/>
                <w:webHidden/>
              </w:rPr>
              <w:t>22</w:t>
            </w:r>
            <w:r w:rsidR="00B20C7B">
              <w:rPr>
                <w:noProof/>
                <w:webHidden/>
              </w:rPr>
              <w:fldChar w:fldCharType="end"/>
            </w:r>
          </w:hyperlink>
        </w:p>
        <w:p w14:paraId="19F154A6" w14:textId="50AD2F11" w:rsidR="00B20C7B" w:rsidRDefault="008D7585">
          <w:pPr>
            <w:pStyle w:val="TOC1"/>
            <w:tabs>
              <w:tab w:val="right" w:leader="dot" w:pos="9062"/>
            </w:tabs>
            <w:rPr>
              <w:rFonts w:eastAsiaTheme="minorEastAsia"/>
              <w:noProof/>
            </w:rPr>
          </w:pPr>
          <w:hyperlink w:anchor="_Toc65226323" w:history="1">
            <w:r w:rsidR="00B20C7B" w:rsidRPr="006B3CE1">
              <w:rPr>
                <w:rStyle w:val="Hyperlink"/>
                <w:noProof/>
              </w:rPr>
              <w:t>Default Definitions in the Project</w:t>
            </w:r>
            <w:r w:rsidR="00B20C7B">
              <w:rPr>
                <w:noProof/>
                <w:webHidden/>
              </w:rPr>
              <w:tab/>
            </w:r>
            <w:r w:rsidR="00B20C7B">
              <w:rPr>
                <w:noProof/>
                <w:webHidden/>
              </w:rPr>
              <w:fldChar w:fldCharType="begin"/>
            </w:r>
            <w:r w:rsidR="00B20C7B">
              <w:rPr>
                <w:noProof/>
                <w:webHidden/>
              </w:rPr>
              <w:instrText xml:space="preserve"> PAGEREF _Toc65226323 \h </w:instrText>
            </w:r>
            <w:r w:rsidR="00B20C7B">
              <w:rPr>
                <w:noProof/>
                <w:webHidden/>
              </w:rPr>
            </w:r>
            <w:r w:rsidR="00B20C7B">
              <w:rPr>
                <w:noProof/>
                <w:webHidden/>
              </w:rPr>
              <w:fldChar w:fldCharType="separate"/>
            </w:r>
            <w:r>
              <w:rPr>
                <w:noProof/>
                <w:webHidden/>
              </w:rPr>
              <w:t>23</w:t>
            </w:r>
            <w:r w:rsidR="00B20C7B">
              <w:rPr>
                <w:noProof/>
                <w:webHidden/>
              </w:rPr>
              <w:fldChar w:fldCharType="end"/>
            </w:r>
          </w:hyperlink>
        </w:p>
        <w:p w14:paraId="5A493527" w14:textId="7D879F58" w:rsidR="00B20C7B" w:rsidRDefault="008D7585">
          <w:pPr>
            <w:pStyle w:val="TOC2"/>
            <w:tabs>
              <w:tab w:val="right" w:leader="dot" w:pos="9062"/>
            </w:tabs>
            <w:rPr>
              <w:rFonts w:eastAsiaTheme="minorEastAsia"/>
              <w:noProof/>
            </w:rPr>
          </w:pPr>
          <w:hyperlink w:anchor="_Toc65226324" w:history="1">
            <w:r w:rsidR="00B20C7B" w:rsidRPr="006B3CE1">
              <w:rPr>
                <w:rStyle w:val="Hyperlink"/>
                <w:noProof/>
              </w:rPr>
              <w:t>Main Header File</w:t>
            </w:r>
            <w:r w:rsidR="00B20C7B">
              <w:rPr>
                <w:noProof/>
                <w:webHidden/>
              </w:rPr>
              <w:tab/>
            </w:r>
            <w:r w:rsidR="00B20C7B">
              <w:rPr>
                <w:noProof/>
                <w:webHidden/>
              </w:rPr>
              <w:fldChar w:fldCharType="begin"/>
            </w:r>
            <w:r w:rsidR="00B20C7B">
              <w:rPr>
                <w:noProof/>
                <w:webHidden/>
              </w:rPr>
              <w:instrText xml:space="preserve"> PAGEREF _Toc65226324 \h </w:instrText>
            </w:r>
            <w:r w:rsidR="00B20C7B">
              <w:rPr>
                <w:noProof/>
                <w:webHidden/>
              </w:rPr>
            </w:r>
            <w:r w:rsidR="00B20C7B">
              <w:rPr>
                <w:noProof/>
                <w:webHidden/>
              </w:rPr>
              <w:fldChar w:fldCharType="separate"/>
            </w:r>
            <w:r>
              <w:rPr>
                <w:noProof/>
                <w:webHidden/>
              </w:rPr>
              <w:t>23</w:t>
            </w:r>
            <w:r w:rsidR="00B20C7B">
              <w:rPr>
                <w:noProof/>
                <w:webHidden/>
              </w:rPr>
              <w:fldChar w:fldCharType="end"/>
            </w:r>
          </w:hyperlink>
        </w:p>
        <w:p w14:paraId="4588F2A2" w14:textId="298F99F9" w:rsidR="00B20C7B" w:rsidRDefault="008D7585">
          <w:pPr>
            <w:pStyle w:val="TOC3"/>
            <w:tabs>
              <w:tab w:val="right" w:leader="dot" w:pos="9062"/>
            </w:tabs>
            <w:rPr>
              <w:rFonts w:eastAsiaTheme="minorEastAsia"/>
              <w:noProof/>
            </w:rPr>
          </w:pPr>
          <w:hyperlink w:anchor="_Toc65226325" w:history="1">
            <w:r w:rsidR="00B20C7B" w:rsidRPr="006B3CE1">
              <w:rPr>
                <w:rStyle w:val="Hyperlink"/>
                <w:noProof/>
              </w:rPr>
              <w:t>Partition Table and Boot Configurations</w:t>
            </w:r>
            <w:r w:rsidR="00B20C7B">
              <w:rPr>
                <w:noProof/>
                <w:webHidden/>
              </w:rPr>
              <w:tab/>
            </w:r>
            <w:r w:rsidR="00B20C7B">
              <w:rPr>
                <w:noProof/>
                <w:webHidden/>
              </w:rPr>
              <w:fldChar w:fldCharType="begin"/>
            </w:r>
            <w:r w:rsidR="00B20C7B">
              <w:rPr>
                <w:noProof/>
                <w:webHidden/>
              </w:rPr>
              <w:instrText xml:space="preserve"> PAGEREF _Toc65226325 \h </w:instrText>
            </w:r>
            <w:r w:rsidR="00B20C7B">
              <w:rPr>
                <w:noProof/>
                <w:webHidden/>
              </w:rPr>
            </w:r>
            <w:r w:rsidR="00B20C7B">
              <w:rPr>
                <w:noProof/>
                <w:webHidden/>
              </w:rPr>
              <w:fldChar w:fldCharType="separate"/>
            </w:r>
            <w:r>
              <w:rPr>
                <w:noProof/>
                <w:webHidden/>
              </w:rPr>
              <w:t>23</w:t>
            </w:r>
            <w:r w:rsidR="00B20C7B">
              <w:rPr>
                <w:noProof/>
                <w:webHidden/>
              </w:rPr>
              <w:fldChar w:fldCharType="end"/>
            </w:r>
          </w:hyperlink>
        </w:p>
        <w:p w14:paraId="31D1060C" w14:textId="3705E90A" w:rsidR="00B20C7B" w:rsidRDefault="008D7585">
          <w:pPr>
            <w:pStyle w:val="TOC3"/>
            <w:tabs>
              <w:tab w:val="right" w:leader="dot" w:pos="9062"/>
            </w:tabs>
            <w:rPr>
              <w:rFonts w:eastAsiaTheme="minorEastAsia"/>
              <w:noProof/>
            </w:rPr>
          </w:pPr>
          <w:hyperlink w:anchor="_Toc65226326" w:history="1">
            <w:r w:rsidR="00B20C7B" w:rsidRPr="006B3CE1">
              <w:rPr>
                <w:rStyle w:val="Hyperlink"/>
                <w:noProof/>
              </w:rPr>
              <w:t>General</w:t>
            </w:r>
            <w:r w:rsidR="00B20C7B">
              <w:rPr>
                <w:noProof/>
                <w:webHidden/>
              </w:rPr>
              <w:tab/>
            </w:r>
            <w:r w:rsidR="00B20C7B">
              <w:rPr>
                <w:noProof/>
                <w:webHidden/>
              </w:rPr>
              <w:fldChar w:fldCharType="begin"/>
            </w:r>
            <w:r w:rsidR="00B20C7B">
              <w:rPr>
                <w:noProof/>
                <w:webHidden/>
              </w:rPr>
              <w:instrText xml:space="preserve"> PAGEREF _Toc65226326 \h </w:instrText>
            </w:r>
            <w:r w:rsidR="00B20C7B">
              <w:rPr>
                <w:noProof/>
                <w:webHidden/>
              </w:rPr>
            </w:r>
            <w:r w:rsidR="00B20C7B">
              <w:rPr>
                <w:noProof/>
                <w:webHidden/>
              </w:rPr>
              <w:fldChar w:fldCharType="separate"/>
            </w:r>
            <w:r>
              <w:rPr>
                <w:noProof/>
                <w:webHidden/>
              </w:rPr>
              <w:t>23</w:t>
            </w:r>
            <w:r w:rsidR="00B20C7B">
              <w:rPr>
                <w:noProof/>
                <w:webHidden/>
              </w:rPr>
              <w:fldChar w:fldCharType="end"/>
            </w:r>
          </w:hyperlink>
        </w:p>
        <w:p w14:paraId="3AE1C1FE" w14:textId="75403BA3" w:rsidR="00B20C7B" w:rsidRDefault="008D7585">
          <w:pPr>
            <w:pStyle w:val="TOC3"/>
            <w:tabs>
              <w:tab w:val="right" w:leader="dot" w:pos="9062"/>
            </w:tabs>
            <w:rPr>
              <w:rFonts w:eastAsiaTheme="minorEastAsia"/>
              <w:noProof/>
            </w:rPr>
          </w:pPr>
          <w:hyperlink w:anchor="_Toc65226327" w:history="1">
            <w:r w:rsidR="00B20C7B" w:rsidRPr="006B3CE1">
              <w:rPr>
                <w:rStyle w:val="Hyperlink"/>
                <w:noProof/>
              </w:rPr>
              <w:t>Static IP Settings</w:t>
            </w:r>
            <w:r w:rsidR="00B20C7B">
              <w:rPr>
                <w:noProof/>
                <w:webHidden/>
              </w:rPr>
              <w:tab/>
            </w:r>
            <w:r w:rsidR="00B20C7B">
              <w:rPr>
                <w:noProof/>
                <w:webHidden/>
              </w:rPr>
              <w:fldChar w:fldCharType="begin"/>
            </w:r>
            <w:r w:rsidR="00B20C7B">
              <w:rPr>
                <w:noProof/>
                <w:webHidden/>
              </w:rPr>
              <w:instrText xml:space="preserve"> PAGEREF _Toc65226327 \h </w:instrText>
            </w:r>
            <w:r w:rsidR="00B20C7B">
              <w:rPr>
                <w:noProof/>
                <w:webHidden/>
              </w:rPr>
            </w:r>
            <w:r w:rsidR="00B20C7B">
              <w:rPr>
                <w:noProof/>
                <w:webHidden/>
              </w:rPr>
              <w:fldChar w:fldCharType="separate"/>
            </w:r>
            <w:r>
              <w:rPr>
                <w:noProof/>
                <w:webHidden/>
              </w:rPr>
              <w:t>23</w:t>
            </w:r>
            <w:r w:rsidR="00B20C7B">
              <w:rPr>
                <w:noProof/>
                <w:webHidden/>
              </w:rPr>
              <w:fldChar w:fldCharType="end"/>
            </w:r>
          </w:hyperlink>
        </w:p>
        <w:p w14:paraId="01DBF9A1" w14:textId="07453696" w:rsidR="00B20C7B" w:rsidRDefault="008D7585">
          <w:pPr>
            <w:pStyle w:val="TOC2"/>
            <w:tabs>
              <w:tab w:val="right" w:leader="dot" w:pos="9062"/>
            </w:tabs>
            <w:rPr>
              <w:rFonts w:eastAsiaTheme="minorEastAsia"/>
              <w:noProof/>
            </w:rPr>
          </w:pPr>
          <w:hyperlink w:anchor="_Toc65226328" w:history="1">
            <w:r w:rsidR="00B20C7B" w:rsidRPr="006B3CE1">
              <w:rPr>
                <w:rStyle w:val="Hyperlink"/>
                <w:noProof/>
              </w:rPr>
              <w:t>TCP Server Header File</w:t>
            </w:r>
            <w:r w:rsidR="00B20C7B">
              <w:rPr>
                <w:noProof/>
                <w:webHidden/>
              </w:rPr>
              <w:tab/>
            </w:r>
            <w:r w:rsidR="00B20C7B">
              <w:rPr>
                <w:noProof/>
                <w:webHidden/>
              </w:rPr>
              <w:fldChar w:fldCharType="begin"/>
            </w:r>
            <w:r w:rsidR="00B20C7B">
              <w:rPr>
                <w:noProof/>
                <w:webHidden/>
              </w:rPr>
              <w:instrText xml:space="preserve"> PAGEREF _Toc65226328 \h </w:instrText>
            </w:r>
            <w:r w:rsidR="00B20C7B">
              <w:rPr>
                <w:noProof/>
                <w:webHidden/>
              </w:rPr>
            </w:r>
            <w:r w:rsidR="00B20C7B">
              <w:rPr>
                <w:noProof/>
                <w:webHidden/>
              </w:rPr>
              <w:fldChar w:fldCharType="separate"/>
            </w:r>
            <w:r>
              <w:rPr>
                <w:noProof/>
                <w:webHidden/>
              </w:rPr>
              <w:t>23</w:t>
            </w:r>
            <w:r w:rsidR="00B20C7B">
              <w:rPr>
                <w:noProof/>
                <w:webHidden/>
              </w:rPr>
              <w:fldChar w:fldCharType="end"/>
            </w:r>
          </w:hyperlink>
        </w:p>
        <w:p w14:paraId="6F044C7C" w14:textId="46FF64B9" w:rsidR="00B20C7B" w:rsidRDefault="008D7585">
          <w:pPr>
            <w:pStyle w:val="TOC2"/>
            <w:tabs>
              <w:tab w:val="right" w:leader="dot" w:pos="9062"/>
            </w:tabs>
            <w:rPr>
              <w:rFonts w:eastAsiaTheme="minorEastAsia"/>
              <w:noProof/>
            </w:rPr>
          </w:pPr>
          <w:hyperlink w:anchor="_Toc65226329" w:history="1">
            <w:r w:rsidR="00B20C7B" w:rsidRPr="006B3CE1">
              <w:rPr>
                <w:rStyle w:val="Hyperlink"/>
                <w:noProof/>
              </w:rPr>
              <w:t>Partition Table Handler</w:t>
            </w:r>
            <w:r w:rsidR="00B20C7B">
              <w:rPr>
                <w:noProof/>
                <w:webHidden/>
              </w:rPr>
              <w:tab/>
            </w:r>
            <w:r w:rsidR="00B20C7B">
              <w:rPr>
                <w:noProof/>
                <w:webHidden/>
              </w:rPr>
              <w:fldChar w:fldCharType="begin"/>
            </w:r>
            <w:r w:rsidR="00B20C7B">
              <w:rPr>
                <w:noProof/>
                <w:webHidden/>
              </w:rPr>
              <w:instrText xml:space="preserve"> PAGEREF _Toc65226329 \h </w:instrText>
            </w:r>
            <w:r w:rsidR="00B20C7B">
              <w:rPr>
                <w:noProof/>
                <w:webHidden/>
              </w:rPr>
            </w:r>
            <w:r w:rsidR="00B20C7B">
              <w:rPr>
                <w:noProof/>
                <w:webHidden/>
              </w:rPr>
              <w:fldChar w:fldCharType="separate"/>
            </w:r>
            <w:r>
              <w:rPr>
                <w:noProof/>
                <w:webHidden/>
              </w:rPr>
              <w:t>23</w:t>
            </w:r>
            <w:r w:rsidR="00B20C7B">
              <w:rPr>
                <w:noProof/>
                <w:webHidden/>
              </w:rPr>
              <w:fldChar w:fldCharType="end"/>
            </w:r>
          </w:hyperlink>
        </w:p>
        <w:p w14:paraId="12F71754" w14:textId="6775D7D4" w:rsidR="00B20C7B" w:rsidRDefault="008D7585">
          <w:pPr>
            <w:pStyle w:val="TOC1"/>
            <w:tabs>
              <w:tab w:val="right" w:leader="dot" w:pos="9062"/>
            </w:tabs>
            <w:rPr>
              <w:rFonts w:eastAsiaTheme="minorEastAsia"/>
              <w:noProof/>
            </w:rPr>
          </w:pPr>
          <w:hyperlink w:anchor="_Toc65226330" w:history="1">
            <w:r w:rsidR="00B20C7B" w:rsidRPr="006B3CE1">
              <w:rPr>
                <w:rStyle w:val="Hyperlink"/>
                <w:noProof/>
              </w:rPr>
              <w:t>References</w:t>
            </w:r>
            <w:r w:rsidR="00B20C7B">
              <w:rPr>
                <w:noProof/>
                <w:webHidden/>
              </w:rPr>
              <w:tab/>
            </w:r>
            <w:r w:rsidR="00B20C7B">
              <w:rPr>
                <w:noProof/>
                <w:webHidden/>
              </w:rPr>
              <w:fldChar w:fldCharType="begin"/>
            </w:r>
            <w:r w:rsidR="00B20C7B">
              <w:rPr>
                <w:noProof/>
                <w:webHidden/>
              </w:rPr>
              <w:instrText xml:space="preserve"> PAGEREF _Toc65226330 \h </w:instrText>
            </w:r>
            <w:r w:rsidR="00B20C7B">
              <w:rPr>
                <w:noProof/>
                <w:webHidden/>
              </w:rPr>
            </w:r>
            <w:r w:rsidR="00B20C7B">
              <w:rPr>
                <w:noProof/>
                <w:webHidden/>
              </w:rPr>
              <w:fldChar w:fldCharType="separate"/>
            </w:r>
            <w:r>
              <w:rPr>
                <w:noProof/>
                <w:webHidden/>
              </w:rPr>
              <w:t>24</w:t>
            </w:r>
            <w:r w:rsidR="00B20C7B">
              <w:rPr>
                <w:noProof/>
                <w:webHidden/>
              </w:rPr>
              <w:fldChar w:fldCharType="end"/>
            </w:r>
          </w:hyperlink>
        </w:p>
        <w:p w14:paraId="2F519AA6" w14:textId="2C46B9AC" w:rsidR="00005774" w:rsidRDefault="00005774">
          <w:r>
            <w:rPr>
              <w:b/>
              <w:bCs/>
              <w:noProof/>
            </w:rPr>
            <w:fldChar w:fldCharType="end"/>
          </w:r>
        </w:p>
      </w:sdtContent>
    </w:sdt>
    <w:p w14:paraId="4BE1C9EF" w14:textId="6383B00E" w:rsidR="00005774" w:rsidRDefault="00005774" w:rsidP="00005774"/>
    <w:p w14:paraId="73906959" w14:textId="77777777" w:rsidR="00005774" w:rsidRDefault="00005774">
      <w:pPr>
        <w:rPr>
          <w:rFonts w:asciiTheme="majorHAnsi" w:eastAsiaTheme="majorEastAsia" w:hAnsiTheme="majorHAnsi" w:cstheme="majorBidi"/>
          <w:color w:val="2F5496" w:themeColor="accent1" w:themeShade="BF"/>
          <w:sz w:val="32"/>
          <w:szCs w:val="32"/>
        </w:rPr>
      </w:pPr>
      <w:r>
        <w:br w:type="page"/>
      </w:r>
    </w:p>
    <w:p w14:paraId="4D95D06D" w14:textId="300CBBE1" w:rsidR="004A07C5" w:rsidRDefault="004A07C5" w:rsidP="004A07C5">
      <w:pPr>
        <w:pStyle w:val="Heading1"/>
      </w:pPr>
      <w:bookmarkStart w:id="0" w:name="_Toc65226279"/>
      <w:r>
        <w:lastRenderedPageBreak/>
        <w:t>Motivation</w:t>
      </w:r>
      <w:bookmarkEnd w:id="0"/>
    </w:p>
    <w:p w14:paraId="33EF7F99" w14:textId="52BA0DF2" w:rsidR="000F46BB" w:rsidRDefault="00751D06" w:rsidP="004A07C5">
      <w:pPr>
        <w:ind w:firstLine="720"/>
      </w:pPr>
      <w:r>
        <w:t>There are various methods to re-program the STM32 MCUs</w:t>
      </w:r>
      <w:sdt>
        <w:sdtPr>
          <w:id w:val="929781884"/>
          <w:citation/>
        </w:sdtPr>
        <w:sdtEndPr/>
        <w:sdtContent>
          <w:r w:rsidR="006E7FB2">
            <w:fldChar w:fldCharType="begin"/>
          </w:r>
          <w:r w:rsidR="006E7FB2">
            <w:rPr>
              <w:lang w:val="tr-TR"/>
            </w:rPr>
            <w:instrText xml:space="preserve"> CITATION ST2 \l 1055 </w:instrText>
          </w:r>
          <w:r w:rsidR="006E7FB2">
            <w:fldChar w:fldCharType="separate"/>
          </w:r>
          <w:r w:rsidR="00772291">
            <w:rPr>
              <w:noProof/>
              <w:lang w:val="tr-TR"/>
            </w:rPr>
            <w:t xml:space="preserve"> </w:t>
          </w:r>
          <w:r w:rsidR="00772291" w:rsidRPr="00772291">
            <w:rPr>
              <w:noProof/>
              <w:lang w:val="tr-TR"/>
            </w:rPr>
            <w:t>[1]</w:t>
          </w:r>
          <w:r w:rsidR="006E7FB2">
            <w:fldChar w:fldCharType="end"/>
          </w:r>
        </w:sdtContent>
      </w:sdt>
      <w:r>
        <w:t xml:space="preserve">. </w:t>
      </w:r>
      <w:r w:rsidR="007E4134">
        <w:t xml:space="preserve">The most common way is to use internal </w:t>
      </w:r>
      <w:r w:rsidR="00F8535D">
        <w:t xml:space="preserve">bootloader, which </w:t>
      </w:r>
      <w:proofErr w:type="gramStart"/>
      <w:r w:rsidR="00F8535D">
        <w:t>is located in</w:t>
      </w:r>
      <w:proofErr w:type="gramEnd"/>
      <w:r w:rsidR="00F8535D">
        <w:t xml:space="preserve"> </w:t>
      </w:r>
      <w:r w:rsidR="00135EA5">
        <w:t xml:space="preserve">System Memory </w:t>
      </w:r>
      <w:r w:rsidR="00445F55">
        <w:t>(probab</w:t>
      </w:r>
      <w:r w:rsidR="00DF0CDF">
        <w:t>ly before 0x20000000</w:t>
      </w:r>
      <w:r w:rsidR="00445F55">
        <w:t>)</w:t>
      </w:r>
      <w:r w:rsidR="00D961DA">
        <w:t xml:space="preserve">. </w:t>
      </w:r>
      <w:r w:rsidR="00233842">
        <w:t xml:space="preserve">Internal </w:t>
      </w:r>
      <w:r w:rsidR="009A01AB">
        <w:t xml:space="preserve">bootloader </w:t>
      </w:r>
      <w:r w:rsidR="009803AB">
        <w:t>allows</w:t>
      </w:r>
      <w:r w:rsidR="00E97EDC">
        <w:t xml:space="preserve"> using</w:t>
      </w:r>
      <w:r w:rsidR="00955265">
        <w:t xml:space="preserve"> different interfaces </w:t>
      </w:r>
      <w:r w:rsidR="00E97EDC">
        <w:t>like I2C, USART, CAN, DFU</w:t>
      </w:r>
      <w:r w:rsidR="00F20047">
        <w:t>, SPI</w:t>
      </w:r>
      <w:r w:rsidR="008464FD">
        <w:t xml:space="preserve"> to handling </w:t>
      </w:r>
      <w:r w:rsidR="0009241B">
        <w:t>re-programming</w:t>
      </w:r>
      <w:r w:rsidR="00FF689A">
        <w:t xml:space="preserve"> process. </w:t>
      </w:r>
      <w:r w:rsidR="009803AB">
        <w:t xml:space="preserve">If the desired peripheral is not compatible with the internal bootloader, </w:t>
      </w:r>
      <w:r w:rsidR="00D65C7E">
        <w:t>the other method is to use In-Application Programming (IAP)</w:t>
      </w:r>
      <w:sdt>
        <w:sdtPr>
          <w:id w:val="1170224537"/>
          <w:citation/>
        </w:sdtPr>
        <w:sdtEndPr/>
        <w:sdtContent>
          <w:r w:rsidR="006E7FB2">
            <w:fldChar w:fldCharType="begin"/>
          </w:r>
          <w:r w:rsidR="006E7FB2">
            <w:rPr>
              <w:lang w:val="tr-TR"/>
            </w:rPr>
            <w:instrText xml:space="preserve"> CITATION ST1 \l 1055 </w:instrText>
          </w:r>
          <w:r w:rsidR="006E7FB2">
            <w:fldChar w:fldCharType="separate"/>
          </w:r>
          <w:r w:rsidR="00772291">
            <w:rPr>
              <w:noProof/>
              <w:lang w:val="tr-TR"/>
            </w:rPr>
            <w:t xml:space="preserve"> </w:t>
          </w:r>
          <w:r w:rsidR="00772291" w:rsidRPr="00772291">
            <w:rPr>
              <w:noProof/>
              <w:lang w:val="tr-TR"/>
            </w:rPr>
            <w:t>[2]</w:t>
          </w:r>
          <w:r w:rsidR="006E7FB2">
            <w:fldChar w:fldCharType="end"/>
          </w:r>
        </w:sdtContent>
      </w:sdt>
      <w:r w:rsidR="00ED00DC">
        <w:t xml:space="preserve">. </w:t>
      </w:r>
    </w:p>
    <w:p w14:paraId="67333496" w14:textId="67EFF5E0" w:rsidR="008D2A36" w:rsidRDefault="000A1D54">
      <w:r>
        <w:rPr>
          <w:noProof/>
        </w:rPr>
        <w:drawing>
          <wp:anchor distT="0" distB="0" distL="114300" distR="114300" simplePos="0" relativeHeight="251658240" behindDoc="0" locked="0" layoutInCell="1" allowOverlap="1" wp14:anchorId="618AED4C" wp14:editId="023CF11E">
            <wp:simplePos x="0" y="0"/>
            <wp:positionH relativeFrom="margin">
              <wp:align>left</wp:align>
            </wp:positionH>
            <wp:positionV relativeFrom="paragraph">
              <wp:posOffset>943610</wp:posOffset>
            </wp:positionV>
            <wp:extent cx="2425700" cy="2389505"/>
            <wp:effectExtent l="0" t="0" r="0" b="0"/>
            <wp:wrapSquare wrapText="bothSides"/>
            <wp:docPr id="1" name="Picture 1" descr="Simple Flash Memor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mple Flash Memory Organization"/>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5700" cy="2389505"/>
                    </a:xfrm>
                    <a:prstGeom prst="rect">
                      <a:avLst/>
                    </a:prstGeom>
                  </pic:spPr>
                </pic:pic>
              </a:graphicData>
            </a:graphic>
            <wp14:sizeRelH relativeFrom="page">
              <wp14:pctWidth>0</wp14:pctWidth>
            </wp14:sizeRelH>
            <wp14:sizeRelV relativeFrom="page">
              <wp14:pctHeight>0</wp14:pctHeight>
            </wp14:sizeRelV>
          </wp:anchor>
        </w:drawing>
      </w:r>
      <w:r w:rsidR="008D2A36">
        <w:tab/>
        <w:t xml:space="preserve">The In-Application Programming method is requiring new bootloader software in flash memory to handle re-programming. </w:t>
      </w:r>
      <w:r w:rsidR="00A97E65">
        <w:t xml:space="preserve">The </w:t>
      </w:r>
      <w:r w:rsidR="008D6A3E">
        <w:t>work principle of this method is to reserve a portion of the Flash Memory to use there for IAP</w:t>
      </w:r>
      <w:r w:rsidR="009F0DDA">
        <w:t xml:space="preserve">, then </w:t>
      </w:r>
      <w:r w:rsidR="000B3BA3">
        <w:t xml:space="preserve">after handling request, is jumping to where the main application </w:t>
      </w:r>
      <w:proofErr w:type="gramStart"/>
      <w:r w:rsidR="00043E29">
        <w:t xml:space="preserve">is </w:t>
      </w:r>
      <w:r w:rsidR="000B3BA3">
        <w:t>locate</w:t>
      </w:r>
      <w:r w:rsidR="00043E29">
        <w:t>d</w:t>
      </w:r>
      <w:r w:rsidR="000B3BA3">
        <w:t xml:space="preserve"> in</w:t>
      </w:r>
      <w:proofErr w:type="gramEnd"/>
      <w:r w:rsidR="000B3BA3">
        <w:t xml:space="preserve"> the Flash Memory. </w:t>
      </w:r>
      <w:r w:rsidR="00FE44CB">
        <w:t xml:space="preserve">A minimalist </w:t>
      </w:r>
      <w:r w:rsidR="00877B79">
        <w:t>and simply</w:t>
      </w:r>
      <w:r w:rsidR="002E1D40">
        <w:t xml:space="preserve"> </w:t>
      </w:r>
      <w:r w:rsidR="00877B79">
        <w:t xml:space="preserve">approach </w:t>
      </w:r>
      <w:r w:rsidR="00FF4929">
        <w:t xml:space="preserve">to divide </w:t>
      </w:r>
      <w:r w:rsidR="00727E2C">
        <w:t xml:space="preserve">a flash memory </w:t>
      </w:r>
      <w:r w:rsidR="00877B79">
        <w:t xml:space="preserve">can be </w:t>
      </w:r>
      <w:r w:rsidR="00FF4929">
        <w:t>represented</w:t>
      </w:r>
      <w:r w:rsidR="00877B79">
        <w:t xml:space="preserve"> as:</w:t>
      </w:r>
    </w:p>
    <w:p w14:paraId="065A7A87" w14:textId="45BA0E06" w:rsidR="00877B79" w:rsidRDefault="002948FD" w:rsidP="002840AA">
      <w:pPr>
        <w:ind w:firstLine="720"/>
      </w:pPr>
      <w:r>
        <w:t>The very beginning of the flash memory is reserved for IAP Code and its interrupt</w:t>
      </w:r>
      <w:r w:rsidR="00F417EC">
        <w:t>ion</w:t>
      </w:r>
      <w:r>
        <w:t xml:space="preserve"> vector table</w:t>
      </w:r>
      <w:r w:rsidR="00BF3A35">
        <w:t xml:space="preserve">. </w:t>
      </w:r>
      <w:r w:rsidR="004A5C04">
        <w:t xml:space="preserve">The 0x8000 0000 address is important, since the </w:t>
      </w:r>
      <w:proofErr w:type="spellStart"/>
      <w:r w:rsidR="004A5C04">
        <w:t>Reset_handler</w:t>
      </w:r>
      <w:proofErr w:type="spellEnd"/>
      <w:r w:rsidR="004A5C04">
        <w:t xml:space="preserve"> inside the startup assembly file, refers there as main user program. </w:t>
      </w:r>
      <w:r w:rsidR="00B35334">
        <w:t xml:space="preserve">The beginning of the APP Code is determined by whom writes the bootloader, considering the AIP Code size. </w:t>
      </w:r>
      <w:r w:rsidR="00AD1F94">
        <w:t xml:space="preserve">In this configuration, backup option is not available. Hence, in the case of AIP Mode trigger is only depended to APP Code, any wrong or corrupted code write attempt can turn the MCU a brick, requiring full memory erase and re-programming using internal bootloader. </w:t>
      </w:r>
    </w:p>
    <w:p w14:paraId="0DB8E036" w14:textId="087E3DE7" w:rsidR="00D67C17" w:rsidRDefault="00D67C17" w:rsidP="002840AA">
      <w:pPr>
        <w:ind w:firstLine="720"/>
      </w:pPr>
    </w:p>
    <w:p w14:paraId="6E1988ED" w14:textId="66940AB1" w:rsidR="00C131A9" w:rsidRDefault="006C54CA" w:rsidP="005F4062">
      <w:r>
        <w:tab/>
      </w:r>
      <w:r w:rsidR="00C96FE9">
        <w:t xml:space="preserve">IAP using </w:t>
      </w:r>
      <w:r w:rsidR="00F251D9">
        <w:t>E</w:t>
      </w:r>
      <w:r w:rsidR="00C96FE9">
        <w:t>thernet allows using both TFTP (Trivial File Transfer Protocol) and HTTP (Hyper Text Transfer Protocol)</w:t>
      </w:r>
      <w:r w:rsidR="00316B20">
        <w:t xml:space="preserve">, FTP (File Transfer Protocol). </w:t>
      </w:r>
      <w:r w:rsidR="00F57382">
        <w:t xml:space="preserve">TFTP is the most common approach among them. </w:t>
      </w:r>
      <w:r w:rsidR="00F06172">
        <w:t xml:space="preserve">STM32F4 series support the </w:t>
      </w:r>
      <w:proofErr w:type="spellStart"/>
      <w:r w:rsidR="00D06B32">
        <w:t>Lw</w:t>
      </w:r>
      <w:r w:rsidR="00BB450D">
        <w:t>IP</w:t>
      </w:r>
      <w:proofErr w:type="spellEnd"/>
      <w:r w:rsidR="004017B2">
        <w:t xml:space="preserve">, which is light-weighted implementation of the TCP/IP protocol. </w:t>
      </w:r>
      <w:r w:rsidR="00720374">
        <w:t>TFTP lies on the UDP transport layer</w:t>
      </w:r>
      <w:r w:rsidR="00A92EF2">
        <w:t xml:space="preserve"> </w:t>
      </w:r>
      <w:r w:rsidR="008F30C8">
        <w:t>whereas</w:t>
      </w:r>
      <w:r w:rsidR="00A92EF2">
        <w:t xml:space="preserve"> the HTTP method works on TCP </w:t>
      </w:r>
      <w:sdt>
        <w:sdtPr>
          <w:id w:val="-2088991412"/>
          <w:citation/>
        </w:sdtPr>
        <w:sdtEndPr/>
        <w:sdtContent>
          <w:r w:rsidR="00A6393C">
            <w:fldChar w:fldCharType="begin"/>
          </w:r>
          <w:r w:rsidR="00A6393C">
            <w:rPr>
              <w:lang w:val="tr-TR"/>
            </w:rPr>
            <w:instrText xml:space="preserve"> CITATION ST \l 1055 </w:instrText>
          </w:r>
          <w:r w:rsidR="00A6393C">
            <w:fldChar w:fldCharType="separate"/>
          </w:r>
          <w:r w:rsidR="00772291" w:rsidRPr="00772291">
            <w:rPr>
              <w:noProof/>
              <w:lang w:val="tr-TR"/>
            </w:rPr>
            <w:t>[3]</w:t>
          </w:r>
          <w:r w:rsidR="00A6393C">
            <w:fldChar w:fldCharType="end"/>
          </w:r>
        </w:sdtContent>
      </w:sdt>
      <w:r w:rsidR="0032425D">
        <w:t xml:space="preserve">. </w:t>
      </w:r>
      <w:r w:rsidR="006F4120">
        <w:t>For the project, a new method which is on top of raw TCP server is going to be implemented.</w:t>
      </w:r>
    </w:p>
    <w:p w14:paraId="217B4ADA" w14:textId="77777777" w:rsidR="00C131A9" w:rsidRDefault="00C131A9">
      <w:r>
        <w:br w:type="page"/>
      </w:r>
    </w:p>
    <w:p w14:paraId="0EB999E2" w14:textId="792B0FDB" w:rsidR="00D67C17" w:rsidRDefault="00C131A9" w:rsidP="00997D93">
      <w:pPr>
        <w:pStyle w:val="Heading2"/>
      </w:pPr>
      <w:bookmarkStart w:id="1" w:name="_Toc65226280"/>
      <w:r>
        <w:lastRenderedPageBreak/>
        <w:t>TFTP Implementation</w:t>
      </w:r>
      <w:bookmarkEnd w:id="1"/>
      <w:r>
        <w:t xml:space="preserve"> </w:t>
      </w:r>
    </w:p>
    <w:p w14:paraId="040C43DE" w14:textId="40D8DD80" w:rsidR="007B7792" w:rsidRPr="007B7792" w:rsidRDefault="007B7792" w:rsidP="007B7792"/>
    <w:p w14:paraId="747F3756" w14:textId="22E50850" w:rsidR="007B7792" w:rsidRDefault="007B7792" w:rsidP="005F4062">
      <w:r w:rsidRPr="007B7792">
        <w:rPr>
          <w:noProof/>
        </w:rPr>
        <w:drawing>
          <wp:anchor distT="0" distB="0" distL="114300" distR="114300" simplePos="0" relativeHeight="251660288" behindDoc="1" locked="0" layoutInCell="1" allowOverlap="1" wp14:anchorId="0D87BDD1" wp14:editId="477CAC18">
            <wp:simplePos x="0" y="0"/>
            <wp:positionH relativeFrom="margin">
              <wp:align>right</wp:align>
            </wp:positionH>
            <wp:positionV relativeFrom="paragraph">
              <wp:posOffset>471805</wp:posOffset>
            </wp:positionV>
            <wp:extent cx="2892959" cy="1457960"/>
            <wp:effectExtent l="0" t="0" r="3175" b="8890"/>
            <wp:wrapTight wrapText="bothSides">
              <wp:wrapPolygon edited="0">
                <wp:start x="0" y="0"/>
                <wp:lineTo x="0" y="21449"/>
                <wp:lineTo x="21481" y="21449"/>
                <wp:lineTo x="2148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892959" cy="1457960"/>
                    </a:xfrm>
                    <a:prstGeom prst="rect">
                      <a:avLst/>
                    </a:prstGeom>
                  </pic:spPr>
                </pic:pic>
              </a:graphicData>
            </a:graphic>
          </wp:anchor>
        </w:drawing>
      </w:r>
      <w:r w:rsidR="001075A1" w:rsidRPr="00C131A9">
        <w:rPr>
          <w:noProof/>
        </w:rPr>
        <w:drawing>
          <wp:anchor distT="0" distB="0" distL="114300" distR="114300" simplePos="0" relativeHeight="251659264" behindDoc="0" locked="0" layoutInCell="1" allowOverlap="1" wp14:anchorId="77FE8775" wp14:editId="34039831">
            <wp:simplePos x="0" y="0"/>
            <wp:positionH relativeFrom="margin">
              <wp:align>left</wp:align>
            </wp:positionH>
            <wp:positionV relativeFrom="paragraph">
              <wp:posOffset>471170</wp:posOffset>
            </wp:positionV>
            <wp:extent cx="2905530" cy="6773220"/>
            <wp:effectExtent l="0" t="0" r="9525"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905530" cy="6773220"/>
                    </a:xfrm>
                    <a:prstGeom prst="rect">
                      <a:avLst/>
                    </a:prstGeom>
                  </pic:spPr>
                </pic:pic>
              </a:graphicData>
            </a:graphic>
            <wp14:sizeRelH relativeFrom="page">
              <wp14:pctWidth>0</wp14:pctWidth>
            </wp14:sizeRelH>
            <wp14:sizeRelV relativeFrom="page">
              <wp14:pctHeight>0</wp14:pctHeight>
            </wp14:sizeRelV>
          </wp:anchor>
        </w:drawing>
      </w:r>
      <w:r w:rsidR="00F6268C">
        <w:tab/>
        <w:t xml:space="preserve">An example of TFTP Client </w:t>
      </w:r>
      <w:r w:rsidR="00945900">
        <w:t>algorithm</w:t>
      </w:r>
      <w:r w:rsidR="006D6B0B">
        <w:t xml:space="preserve"> and TFTP data package format</w:t>
      </w:r>
      <w:r w:rsidR="00F6268C">
        <w:t xml:space="preserve"> </w:t>
      </w:r>
      <w:r w:rsidR="006D6B0B">
        <w:t>are</w:t>
      </w:r>
      <w:r w:rsidR="00F6268C">
        <w:t xml:space="preserve"> shown </w:t>
      </w:r>
      <w:r w:rsidR="00C60B02">
        <w:t>below</w:t>
      </w:r>
      <w:r w:rsidR="00F6268C">
        <w:t xml:space="preserve">. </w:t>
      </w:r>
      <w:r w:rsidR="00187E5A">
        <w:t xml:space="preserve"> </w:t>
      </w:r>
      <w:r w:rsidR="00A87D50">
        <w:t>The triggering method for IAP checked</w:t>
      </w:r>
      <w:r w:rsidR="00540B7E">
        <w:t xml:space="preserve">. </w:t>
      </w:r>
    </w:p>
    <w:p w14:paraId="67D5D556" w14:textId="16C7F60A" w:rsidR="00C131A9" w:rsidRDefault="00C131A9" w:rsidP="005F4062"/>
    <w:p w14:paraId="08A4A86E" w14:textId="77777777" w:rsidR="006C785E" w:rsidRDefault="00CD71AE" w:rsidP="006C785E">
      <w:r w:rsidRPr="00CD71AE">
        <w:rPr>
          <w:noProof/>
        </w:rPr>
        <w:drawing>
          <wp:anchor distT="0" distB="0" distL="114300" distR="114300" simplePos="0" relativeHeight="251661312" behindDoc="1" locked="0" layoutInCell="1" allowOverlap="1" wp14:anchorId="5490FE82" wp14:editId="41A96D85">
            <wp:simplePos x="0" y="0"/>
            <wp:positionH relativeFrom="column">
              <wp:posOffset>2894965</wp:posOffset>
            </wp:positionH>
            <wp:positionV relativeFrom="paragraph">
              <wp:posOffset>470535</wp:posOffset>
            </wp:positionV>
            <wp:extent cx="3611880" cy="975995"/>
            <wp:effectExtent l="0" t="0" r="7620" b="0"/>
            <wp:wrapTight wrapText="bothSides">
              <wp:wrapPolygon edited="0">
                <wp:start x="0" y="0"/>
                <wp:lineTo x="0" y="21080"/>
                <wp:lineTo x="21532" y="21080"/>
                <wp:lineTo x="2153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611880" cy="975995"/>
                    </a:xfrm>
                    <a:prstGeom prst="rect">
                      <a:avLst/>
                    </a:prstGeom>
                  </pic:spPr>
                </pic:pic>
              </a:graphicData>
            </a:graphic>
            <wp14:sizeRelH relativeFrom="page">
              <wp14:pctWidth>0</wp14:pctWidth>
            </wp14:sizeRelH>
            <wp14:sizeRelV relativeFrom="page">
              <wp14:pctHeight>0</wp14:pctHeight>
            </wp14:sizeRelV>
          </wp:anchor>
        </w:drawing>
      </w:r>
      <w:r>
        <w:tab/>
        <w:t xml:space="preserve">TFTP packages begins with opcode referring to the </w:t>
      </w:r>
      <w:r w:rsidR="007B5A84">
        <w:t>operation</w:t>
      </w:r>
      <w:r>
        <w:t>:</w:t>
      </w:r>
    </w:p>
    <w:p w14:paraId="1B1A8EB6" w14:textId="7A772971" w:rsidR="00BF5477" w:rsidRDefault="00700A95" w:rsidP="00E12CAF">
      <w:pPr>
        <w:ind w:firstLine="720"/>
      </w:pPr>
      <w:r>
        <w:t>“</w:t>
      </w:r>
      <w:r w:rsidR="002A2C74">
        <w:t>User Flash Area</w:t>
      </w:r>
      <w:r>
        <w:t>”</w:t>
      </w:r>
      <w:r w:rsidR="002A2C74">
        <w:t xml:space="preserve"> refers to where the APP Code </w:t>
      </w:r>
      <w:proofErr w:type="gramStart"/>
      <w:r w:rsidR="002A2C74">
        <w:t>is located in</w:t>
      </w:r>
      <w:proofErr w:type="gramEnd"/>
      <w:r w:rsidR="002A2C74">
        <w:t xml:space="preserve"> Flash Memory. </w:t>
      </w:r>
    </w:p>
    <w:p w14:paraId="487DC4BE" w14:textId="77777777" w:rsidR="00BF5477" w:rsidRDefault="00BF5477">
      <w:r>
        <w:br w:type="page"/>
      </w:r>
    </w:p>
    <w:p w14:paraId="59A3C2DB" w14:textId="16D5760C" w:rsidR="00E6672D" w:rsidRDefault="00525405" w:rsidP="00525405">
      <w:pPr>
        <w:pStyle w:val="Heading2"/>
      </w:pPr>
      <w:bookmarkStart w:id="2" w:name="_Toc65226281"/>
      <w:r>
        <w:lastRenderedPageBreak/>
        <w:t>HTTP Implementation</w:t>
      </w:r>
      <w:bookmarkEnd w:id="2"/>
    </w:p>
    <w:p w14:paraId="161E7045" w14:textId="027184FB" w:rsidR="00AF0EB3" w:rsidRDefault="00CB7B2E" w:rsidP="00AF0EB3">
      <w:r>
        <w:tab/>
        <w:t xml:space="preserve">HTTP method requires more memory then TFTP </w:t>
      </w:r>
      <w:r w:rsidR="00AB78E2">
        <w:t xml:space="preserve">method, because of using more complicated protocol. </w:t>
      </w:r>
      <w:r w:rsidR="00E749EF">
        <w:t xml:space="preserve">In addition, </w:t>
      </w:r>
      <w:r w:rsidR="00FB0AC6">
        <w:t>Web Pages should be included in the code</w:t>
      </w:r>
      <w:r w:rsidR="00550636">
        <w:t xml:space="preserve"> as </w:t>
      </w:r>
      <w:r w:rsidR="00E01126">
        <w:t xml:space="preserve">raw </w:t>
      </w:r>
      <w:r w:rsidR="00550636">
        <w:t xml:space="preserve">byte blocks. </w:t>
      </w:r>
    </w:p>
    <w:p w14:paraId="58074A0E" w14:textId="313B71B0" w:rsidR="004B48CD" w:rsidRDefault="00877A7E" w:rsidP="00DF3CEE">
      <w:pPr>
        <w:ind w:firstLine="720"/>
      </w:pPr>
      <w:r w:rsidRPr="00877A7E">
        <w:rPr>
          <w:noProof/>
        </w:rPr>
        <w:drawing>
          <wp:anchor distT="0" distB="0" distL="114300" distR="114300" simplePos="0" relativeHeight="251662336" behindDoc="1" locked="0" layoutInCell="1" allowOverlap="1" wp14:anchorId="271014D2" wp14:editId="269B3EF5">
            <wp:simplePos x="0" y="0"/>
            <wp:positionH relativeFrom="column">
              <wp:posOffset>-635</wp:posOffset>
            </wp:positionH>
            <wp:positionV relativeFrom="paragraph">
              <wp:posOffset>-1905</wp:posOffset>
            </wp:positionV>
            <wp:extent cx="2410161" cy="8192643"/>
            <wp:effectExtent l="0" t="0" r="9525" b="0"/>
            <wp:wrapTight wrapText="bothSides">
              <wp:wrapPolygon edited="0">
                <wp:start x="0" y="0"/>
                <wp:lineTo x="0" y="21548"/>
                <wp:lineTo x="21515" y="21548"/>
                <wp:lineTo x="2151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10161" cy="8192643"/>
                    </a:xfrm>
                    <a:prstGeom prst="rect">
                      <a:avLst/>
                    </a:prstGeom>
                  </pic:spPr>
                </pic:pic>
              </a:graphicData>
            </a:graphic>
          </wp:anchor>
        </w:drawing>
      </w:r>
      <w:r w:rsidR="00C24A76">
        <w:t>A simple algorithm for HTTP implementation</w:t>
      </w:r>
      <w:r w:rsidR="002F5D61">
        <w:t xml:space="preserve"> is shown on the left. </w:t>
      </w:r>
      <w:r w:rsidR="00F56042">
        <w:t xml:space="preserve">Server </w:t>
      </w:r>
      <w:r w:rsidR="0051747D">
        <w:t>initializations</w:t>
      </w:r>
      <w:r w:rsidR="00F56042">
        <w:t xml:space="preserve"> make the MCU publish web pages to the network it</w:t>
      </w:r>
      <w:r w:rsidR="004F1EFB">
        <w:t xml:space="preserve"> i</w:t>
      </w:r>
      <w:r w:rsidR="00F56042">
        <w:t xml:space="preserve">s belong to. </w:t>
      </w:r>
      <w:r w:rsidR="008C46CD">
        <w:t xml:space="preserve">Either static IP address or DHCP can be used </w:t>
      </w:r>
      <w:r w:rsidR="0054394E">
        <w:t>for</w:t>
      </w:r>
      <w:r w:rsidR="008C46CD">
        <w:t xml:space="preserve"> IP assignment</w:t>
      </w:r>
      <w:r w:rsidR="00386641">
        <w:t xml:space="preserve">. </w:t>
      </w:r>
    </w:p>
    <w:p w14:paraId="50854CC5" w14:textId="77777777" w:rsidR="004B48CD" w:rsidRDefault="004B48CD">
      <w:r>
        <w:br w:type="page"/>
      </w:r>
    </w:p>
    <w:p w14:paraId="7208FC75" w14:textId="77777777" w:rsidR="00133E38" w:rsidRDefault="00550AFD" w:rsidP="00550AFD">
      <w:pPr>
        <w:pStyle w:val="Heading1"/>
      </w:pPr>
      <w:bookmarkStart w:id="3" w:name="_Toc65226282"/>
      <w:r>
        <w:lastRenderedPageBreak/>
        <w:t>Introduction</w:t>
      </w:r>
      <w:bookmarkEnd w:id="3"/>
    </w:p>
    <w:p w14:paraId="44D36A07" w14:textId="314340CC" w:rsidR="001A2655" w:rsidRDefault="00340F5C" w:rsidP="004816C6">
      <w:r>
        <w:tab/>
        <w:t xml:space="preserve">The main motivation of this project is to manage and reprogram partitions in the Flash memory. </w:t>
      </w:r>
      <w:r w:rsidR="007A329A">
        <w:t>In this project, the beginning of the flash memory is allocated for the partition table, containing boot</w:t>
      </w:r>
      <w:r w:rsidR="0053187D">
        <w:t>s</w:t>
      </w:r>
      <w:r w:rsidR="007A329A">
        <w:t>’ addresses related to the corresponding boot section.</w:t>
      </w:r>
      <w:r w:rsidR="001A2655">
        <w:t xml:space="preserve"> </w:t>
      </w:r>
      <w:r w:rsidR="00D42CF5">
        <w:t xml:space="preserve">This is </w:t>
      </w:r>
      <w:r w:rsidR="00FF744D">
        <w:t>followed</w:t>
      </w:r>
      <w:r w:rsidR="00D42CF5">
        <w:t xml:space="preserve"> by In-Application </w:t>
      </w:r>
      <w:r w:rsidR="00FF744D">
        <w:t>Programming*</w:t>
      </w:r>
      <w:r w:rsidR="00D42CF5">
        <w:t xml:space="preserve"> – bootloader code to handle programming </w:t>
      </w:r>
      <w:r w:rsidR="000E3A9C">
        <w:t>requests</w:t>
      </w:r>
      <w:r w:rsidR="00D42CF5">
        <w:t xml:space="preserve">. </w:t>
      </w:r>
      <w:r w:rsidR="009C4826">
        <w:t>The remaining sectors in the flash memory</w:t>
      </w:r>
      <w:r w:rsidR="003B57B3">
        <w:t xml:space="preserve">* are allocated for </w:t>
      </w:r>
      <w:r w:rsidR="00E772EE">
        <w:t xml:space="preserve">factory </w:t>
      </w:r>
      <w:r w:rsidR="00667851">
        <w:t xml:space="preserve">reset code and </w:t>
      </w:r>
      <w:r w:rsidR="003B57B3">
        <w:t xml:space="preserve">different </w:t>
      </w:r>
      <w:r w:rsidR="00A537C2">
        <w:t>application programs</w:t>
      </w:r>
      <w:r w:rsidR="002B10C5">
        <w:t xml:space="preserve">. </w:t>
      </w:r>
    </w:p>
    <w:p w14:paraId="3F57AB17" w14:textId="09BD8E0D" w:rsidR="009C5405" w:rsidRDefault="009C5405" w:rsidP="004816C6">
      <w:r>
        <w:tab/>
      </w:r>
      <w:r w:rsidR="00006656">
        <w:t>The intended working environment is</w:t>
      </w:r>
      <w:r w:rsidR="000A2D8C">
        <w:t xml:space="preserve"> STM32F746ZG </w:t>
      </w:r>
      <w:proofErr w:type="spellStart"/>
      <w:r w:rsidR="000A2D8C">
        <w:t>Nucleo</w:t>
      </w:r>
      <w:proofErr w:type="spellEnd"/>
      <w:r w:rsidR="000A2D8C">
        <w:t xml:space="preserve"> board</w:t>
      </w:r>
      <w:r w:rsidR="00FF744D">
        <w:t>*</w:t>
      </w:r>
      <w:r w:rsidR="000A2D8C">
        <w:t xml:space="preserve">, using Raw </w:t>
      </w:r>
      <w:proofErr w:type="spellStart"/>
      <w:r w:rsidR="000A2D8C">
        <w:t>LwIP</w:t>
      </w:r>
      <w:proofErr w:type="spellEnd"/>
      <w:r w:rsidR="000A2D8C">
        <w:t xml:space="preserve"> API</w:t>
      </w:r>
      <w:r w:rsidR="00FF744D">
        <w:t>*</w:t>
      </w:r>
      <w:r w:rsidR="000A2D8C">
        <w:t xml:space="preserve"> without RTOS</w:t>
      </w:r>
      <w:r w:rsidR="00FF744D">
        <w:t>*</w:t>
      </w:r>
      <w:r w:rsidR="000A2D8C">
        <w:t xml:space="preserve">, </w:t>
      </w:r>
      <w:r w:rsidR="006E5AAD">
        <w:t xml:space="preserve">communication over </w:t>
      </w:r>
      <w:r w:rsidR="00AD4D6C">
        <w:t>ethernet</w:t>
      </w:r>
      <w:r w:rsidR="000E5441">
        <w:t>, and bootloader application at</w:t>
      </w:r>
      <w:r w:rsidR="00AD4D6C">
        <w:t xml:space="preserve"> TCP layer</w:t>
      </w:r>
      <w:r w:rsidR="00FF744D">
        <w:t>*</w:t>
      </w:r>
      <w:r w:rsidR="0035355D">
        <w:t>.</w:t>
      </w:r>
      <w:r w:rsidR="003D771E">
        <w:t xml:space="preserve"> </w:t>
      </w:r>
      <w:r w:rsidR="00F718F2">
        <w:t>The preferred software IDE is STM32CubeIDE, and STM32CubeProgrammer to monitor flash memory in a convenient way.</w:t>
      </w:r>
      <w:r w:rsidR="00BC08B1">
        <w:t xml:space="preserve"> </w:t>
      </w:r>
      <w:r w:rsidR="00263279">
        <w:t xml:space="preserve">The TCP communication is </w:t>
      </w:r>
      <w:r w:rsidR="00F74BB3">
        <w:t>listened</w:t>
      </w:r>
      <w:r w:rsidR="00263279">
        <w:t xml:space="preserve"> through </w:t>
      </w:r>
      <w:proofErr w:type="spellStart"/>
      <w:r w:rsidR="00263279">
        <w:t>WireShark</w:t>
      </w:r>
      <w:proofErr w:type="spellEnd"/>
      <w:r w:rsidR="00263279">
        <w:t xml:space="preserve"> software for validations and debugging. </w:t>
      </w:r>
      <w:r w:rsidR="00C83DD1">
        <w:t xml:space="preserve">Bootloader application </w:t>
      </w:r>
      <w:r w:rsidR="003C6B15">
        <w:t xml:space="preserve">is configured </w:t>
      </w:r>
      <w:r w:rsidR="00FE7ACF">
        <w:t xml:space="preserve">to support both static IP and DHCP server. </w:t>
      </w:r>
    </w:p>
    <w:p w14:paraId="47FF4F28" w14:textId="00346FA7" w:rsidR="00574591" w:rsidRDefault="00574591" w:rsidP="00574591">
      <w:pPr>
        <w:pStyle w:val="Heading2"/>
      </w:pPr>
      <w:bookmarkStart w:id="4" w:name="_Toc65226283"/>
      <w:r>
        <w:t>Challenge</w:t>
      </w:r>
      <w:bookmarkEnd w:id="4"/>
    </w:p>
    <w:p w14:paraId="2F321DD1" w14:textId="53C5F8A7" w:rsidR="00574591" w:rsidRPr="00574591" w:rsidRDefault="009F29CF" w:rsidP="00574591">
      <w:r>
        <w:tab/>
      </w:r>
      <w:r w:rsidR="008648DD">
        <w:t xml:space="preserve">In this project, </w:t>
      </w:r>
      <w:r w:rsidR="00F01660">
        <w:t xml:space="preserve">only </w:t>
      </w:r>
      <w:proofErr w:type="spellStart"/>
      <w:r w:rsidR="00F01660">
        <w:t>LwIP</w:t>
      </w:r>
      <w:proofErr w:type="spellEnd"/>
      <w:r w:rsidR="00F01660">
        <w:t xml:space="preserve"> Raw API</w:t>
      </w:r>
      <w:sdt>
        <w:sdtPr>
          <w:id w:val="280226120"/>
          <w:citation/>
        </w:sdtPr>
        <w:sdtEndPr/>
        <w:sdtContent>
          <w:r w:rsidR="00BD4939">
            <w:fldChar w:fldCharType="begin"/>
          </w:r>
          <w:r w:rsidR="00BD4939">
            <w:rPr>
              <w:lang w:val="tr-TR"/>
            </w:rPr>
            <w:instrText xml:space="preserve"> CITATION ST4 \l 1055 </w:instrText>
          </w:r>
          <w:r w:rsidR="00BD4939">
            <w:fldChar w:fldCharType="separate"/>
          </w:r>
          <w:r w:rsidR="00772291">
            <w:rPr>
              <w:noProof/>
              <w:lang w:val="tr-TR"/>
            </w:rPr>
            <w:t xml:space="preserve"> </w:t>
          </w:r>
          <w:r w:rsidR="00772291" w:rsidRPr="00772291">
            <w:rPr>
              <w:noProof/>
              <w:lang w:val="tr-TR"/>
            </w:rPr>
            <w:t>[4]</w:t>
          </w:r>
          <w:r w:rsidR="00BD4939">
            <w:fldChar w:fldCharType="end"/>
          </w:r>
        </w:sdtContent>
      </w:sdt>
      <w:r w:rsidR="00F01660">
        <w:t xml:space="preserve"> and TCP are used. HTTP, TFTP protocols and </w:t>
      </w:r>
      <w:proofErr w:type="spellStart"/>
      <w:r w:rsidR="00F01660">
        <w:t>FreeRTOS</w:t>
      </w:r>
      <w:proofErr w:type="spellEnd"/>
      <w:r w:rsidR="00F01660">
        <w:t xml:space="preserve"> middleware </w:t>
      </w:r>
      <w:r w:rsidR="008A5596">
        <w:t xml:space="preserve">are excluded from the project scope. </w:t>
      </w:r>
    </w:p>
    <w:p w14:paraId="7DD87233" w14:textId="73A218D8" w:rsidR="0029388E" w:rsidRDefault="0029388E" w:rsidP="004816C6"/>
    <w:p w14:paraId="2C9FFC4C" w14:textId="109EC3C2" w:rsidR="0029388E" w:rsidRDefault="0029388E" w:rsidP="004816C6"/>
    <w:p w14:paraId="35C89C47" w14:textId="77777777" w:rsidR="0029388E" w:rsidRDefault="0029388E" w:rsidP="004816C6"/>
    <w:p w14:paraId="27A7217D" w14:textId="0321E1F0" w:rsidR="00677733" w:rsidRDefault="00050972" w:rsidP="00050972">
      <w:pPr>
        <w:pStyle w:val="Heading1"/>
      </w:pPr>
      <w:bookmarkStart w:id="5" w:name="_Toc65226284"/>
      <w:r>
        <w:t>STM32F746 Configurations</w:t>
      </w:r>
      <w:bookmarkEnd w:id="5"/>
    </w:p>
    <w:p w14:paraId="45E5742D" w14:textId="497C3E0C" w:rsidR="00B4126D" w:rsidRDefault="00B4126D" w:rsidP="00B4126D">
      <w:r>
        <w:tab/>
      </w:r>
      <w:r w:rsidR="00BB3E7F">
        <w:t xml:space="preserve">The default settings are based on </w:t>
      </w:r>
      <w:r w:rsidR="00B840C8">
        <w:t>predetermined settings of</w:t>
      </w:r>
      <w:r w:rsidR="00225E2D">
        <w:t xml:space="preserve"> </w:t>
      </w:r>
      <w:r w:rsidR="00BB3E7F">
        <w:t>STM32F746ZG</w:t>
      </w:r>
      <w:sdt>
        <w:sdtPr>
          <w:id w:val="1932549438"/>
          <w:citation/>
        </w:sdtPr>
        <w:sdtEndPr/>
        <w:sdtContent>
          <w:r w:rsidR="00863CDE">
            <w:fldChar w:fldCharType="begin"/>
          </w:r>
          <w:r w:rsidR="00863CDE">
            <w:rPr>
              <w:lang w:val="tr-TR"/>
            </w:rPr>
            <w:instrText xml:space="preserve"> CITATION STM \l 1055 </w:instrText>
          </w:r>
          <w:r w:rsidR="00863CDE">
            <w:fldChar w:fldCharType="separate"/>
          </w:r>
          <w:r w:rsidR="00772291">
            <w:rPr>
              <w:noProof/>
              <w:lang w:val="tr-TR"/>
            </w:rPr>
            <w:t xml:space="preserve"> </w:t>
          </w:r>
          <w:r w:rsidR="00772291" w:rsidRPr="00772291">
            <w:rPr>
              <w:noProof/>
              <w:lang w:val="tr-TR"/>
            </w:rPr>
            <w:t>[5]</w:t>
          </w:r>
          <w:r w:rsidR="00863CDE">
            <w:fldChar w:fldCharType="end"/>
          </w:r>
        </w:sdtContent>
      </w:sdt>
      <w:r w:rsidR="00BB3E7F">
        <w:t xml:space="preserve"> </w:t>
      </w:r>
      <w:proofErr w:type="spellStart"/>
      <w:r w:rsidR="00BB3E7F">
        <w:t>Nucleo</w:t>
      </w:r>
      <w:proofErr w:type="spellEnd"/>
      <w:r w:rsidR="00BB3E7F">
        <w:t xml:space="preserve"> board</w:t>
      </w:r>
      <w:r w:rsidR="00225E2D">
        <w:t>.</w:t>
      </w:r>
      <w:r w:rsidR="00BB3E7F">
        <w:t xml:space="preserve"> </w:t>
      </w:r>
      <w:r w:rsidR="006A713F">
        <w:t xml:space="preserve">The following configurations are the most plain setting to operate as </w:t>
      </w:r>
      <w:r w:rsidR="00045ED6">
        <w:t>bootloader application.</w:t>
      </w:r>
      <w:r w:rsidR="00334388">
        <w:t xml:space="preserve"> </w:t>
      </w:r>
      <w:r w:rsidR="00BB3E7F">
        <w:t>The settings that are changed</w:t>
      </w:r>
      <w:r w:rsidR="005048D5">
        <w:t xml:space="preserve"> from default is marked with </w:t>
      </w:r>
      <w:r w:rsidR="00A3591B">
        <w:t>(</w:t>
      </w:r>
      <w:r w:rsidR="005048D5">
        <w:t>*</w:t>
      </w:r>
      <w:r w:rsidR="00A3591B">
        <w:t>)</w:t>
      </w:r>
      <w:r w:rsidR="005048D5">
        <w:t>.</w:t>
      </w:r>
    </w:p>
    <w:p w14:paraId="6840D0C4" w14:textId="1593A3DE" w:rsidR="00AC1513" w:rsidRDefault="001530C6" w:rsidP="00AC1513">
      <w:pPr>
        <w:pStyle w:val="Heading2"/>
      </w:pPr>
      <w:bookmarkStart w:id="6" w:name="_Toc65226285"/>
      <w:r>
        <w:t xml:space="preserve">System Core - </w:t>
      </w:r>
      <w:r w:rsidR="00AC1513">
        <w:t>Cortex M7 Configuration</w:t>
      </w:r>
      <w:bookmarkEnd w:id="6"/>
    </w:p>
    <w:p w14:paraId="09CBDF5E" w14:textId="49EA5CBF" w:rsidR="00C35222" w:rsidRDefault="00C35222" w:rsidP="00C35222">
      <w:r>
        <w:tab/>
      </w:r>
      <w:r w:rsidR="00A816B8">
        <w:t>In this project</w:t>
      </w:r>
      <w:r w:rsidR="006D1BA0">
        <w:t xml:space="preserve">, Flash interface is preferred as AXI, with all other features are off. MPU is not used. </w:t>
      </w:r>
    </w:p>
    <w:p w14:paraId="3EF4F69C" w14:textId="276235A6" w:rsidR="001530C6" w:rsidRDefault="002C0151" w:rsidP="002C0151">
      <w:pPr>
        <w:pStyle w:val="Heading2"/>
      </w:pPr>
      <w:bookmarkStart w:id="7" w:name="_Toc65226286"/>
      <w:r>
        <w:t xml:space="preserve">System Core </w:t>
      </w:r>
      <w:r w:rsidR="00E35BDC">
        <w:t>–</w:t>
      </w:r>
      <w:r>
        <w:t xml:space="preserve"> GPIO</w:t>
      </w:r>
      <w:bookmarkEnd w:id="7"/>
    </w:p>
    <w:p w14:paraId="42D26377" w14:textId="2C827DC1" w:rsidR="00E35BDC" w:rsidRDefault="00E35BDC" w:rsidP="00E35BDC">
      <w:r>
        <w:tab/>
      </w:r>
      <w:r w:rsidR="001E1490">
        <w:t>To trigger bootloader session, built-in button is used.</w:t>
      </w:r>
    </w:p>
    <w:p w14:paraId="251F2E81" w14:textId="6EB6F1C5" w:rsidR="001058A0" w:rsidRDefault="001C2E3F" w:rsidP="001C2E3F">
      <w:pPr>
        <w:pStyle w:val="Heading2"/>
      </w:pPr>
      <w:bookmarkStart w:id="8" w:name="_Toc65226287"/>
      <w:r>
        <w:t>System Core – NVIC</w:t>
      </w:r>
      <w:bookmarkEnd w:id="8"/>
    </w:p>
    <w:p w14:paraId="7A29411F" w14:textId="2A847C0F" w:rsidR="001C2E3F" w:rsidRDefault="001C2E3F" w:rsidP="001C2E3F">
      <w:r>
        <w:tab/>
      </w:r>
      <w:r w:rsidR="003A679B">
        <w:t xml:space="preserve">Make sure that Time Base </w:t>
      </w:r>
      <w:proofErr w:type="spellStart"/>
      <w:r w:rsidR="003A679B">
        <w:t>SysTick</w:t>
      </w:r>
      <w:proofErr w:type="spellEnd"/>
      <w:r w:rsidR="003A679B">
        <w:t xml:space="preserve"> Interrupt has higher priority </w:t>
      </w:r>
      <w:r w:rsidR="00A51B52">
        <w:t>tha</w:t>
      </w:r>
      <w:r w:rsidR="00A04091">
        <w:t>n</w:t>
      </w:r>
      <w:r w:rsidR="00A51B52">
        <w:t xml:space="preserve"> Ethernet Interrupts</w:t>
      </w:r>
      <w:r w:rsidR="0044284B">
        <w:t>, if activated. (Default: OFF)</w:t>
      </w:r>
      <w:r w:rsidR="0087439E">
        <w:t>.</w:t>
      </w:r>
    </w:p>
    <w:p w14:paraId="37887B5E" w14:textId="40FDFFB3" w:rsidR="002A3E97" w:rsidRDefault="002A3E97" w:rsidP="002A3E97">
      <w:pPr>
        <w:pStyle w:val="Heading2"/>
      </w:pPr>
      <w:bookmarkStart w:id="9" w:name="_Toc65226288"/>
      <w:r>
        <w:t xml:space="preserve">System Core </w:t>
      </w:r>
      <w:r w:rsidR="00FF55B4">
        <w:t>–</w:t>
      </w:r>
      <w:r>
        <w:t xml:space="preserve"> SYS</w:t>
      </w:r>
      <w:bookmarkEnd w:id="9"/>
    </w:p>
    <w:p w14:paraId="6EDD87F0" w14:textId="28CD1B13" w:rsidR="009834CF" w:rsidRPr="00FF55B4" w:rsidRDefault="00FF55B4" w:rsidP="00FF55B4">
      <w:r>
        <w:tab/>
      </w:r>
      <w:r w:rsidR="00C83919">
        <w:t>Serial Wire debug is activated.</w:t>
      </w:r>
    </w:p>
    <w:p w14:paraId="63204AA9" w14:textId="6C1A0BD0" w:rsidR="003E0FF0" w:rsidRDefault="00067200" w:rsidP="003E0FF0">
      <w:pPr>
        <w:pStyle w:val="Heading2"/>
      </w:pPr>
      <w:bookmarkStart w:id="10" w:name="_Toc65226289"/>
      <w:r>
        <w:t>Connectivity</w:t>
      </w:r>
      <w:r w:rsidR="003E0FF0">
        <w:t xml:space="preserve"> – Ethernet Configurations</w:t>
      </w:r>
      <w:bookmarkEnd w:id="10"/>
    </w:p>
    <w:p w14:paraId="3E4425D2" w14:textId="297E21BD" w:rsidR="00F4588A" w:rsidRDefault="00104B84" w:rsidP="00F4588A">
      <w:r>
        <w:tab/>
      </w:r>
      <w:r w:rsidR="003F75E8">
        <w:t xml:space="preserve">The mode is RMII with 100 </w:t>
      </w:r>
      <w:proofErr w:type="spellStart"/>
      <w:r w:rsidR="003F75E8">
        <w:t>Mbits</w:t>
      </w:r>
      <w:proofErr w:type="spellEnd"/>
      <w:r w:rsidR="003F75E8">
        <w:t xml:space="preserve">/s Full </w:t>
      </w:r>
      <w:proofErr w:type="spellStart"/>
      <w:r w:rsidR="003F75E8">
        <w:t>Dublex</w:t>
      </w:r>
      <w:proofErr w:type="spellEnd"/>
      <w:r w:rsidR="003F75E8">
        <w:t xml:space="preserve"> configuration. </w:t>
      </w:r>
      <w:r w:rsidR="00275F80">
        <w:t xml:space="preserve">The external PHY </w:t>
      </w:r>
      <w:r w:rsidR="00183218">
        <w:t>IC is LAN8742A</w:t>
      </w:r>
      <w:r w:rsidR="005D7E20">
        <w:t xml:space="preserve">. </w:t>
      </w:r>
    </w:p>
    <w:p w14:paraId="664CD240" w14:textId="77777777" w:rsidR="00672F34" w:rsidRDefault="00672F34">
      <w:pPr>
        <w:rPr>
          <w:rFonts w:asciiTheme="majorHAnsi" w:eastAsiaTheme="majorEastAsia" w:hAnsiTheme="majorHAnsi" w:cstheme="majorBidi"/>
          <w:color w:val="2F5496" w:themeColor="accent1" w:themeShade="BF"/>
          <w:sz w:val="26"/>
          <w:szCs w:val="26"/>
        </w:rPr>
      </w:pPr>
      <w:r>
        <w:br w:type="page"/>
      </w:r>
    </w:p>
    <w:p w14:paraId="1A11547A" w14:textId="2851D45E" w:rsidR="005D7E20" w:rsidRDefault="001D1CC2" w:rsidP="001D1CC2">
      <w:pPr>
        <w:pStyle w:val="Heading2"/>
      </w:pPr>
      <w:bookmarkStart w:id="11" w:name="_Toc65226290"/>
      <w:r>
        <w:lastRenderedPageBreak/>
        <w:t xml:space="preserve">Middleware – </w:t>
      </w:r>
      <w:proofErr w:type="spellStart"/>
      <w:r>
        <w:t>LwIP</w:t>
      </w:r>
      <w:proofErr w:type="spellEnd"/>
      <w:r w:rsidR="00101321">
        <w:t xml:space="preserve"> *</w:t>
      </w:r>
      <w:bookmarkEnd w:id="11"/>
    </w:p>
    <w:p w14:paraId="18A76012" w14:textId="458978FC" w:rsidR="001D1CC2" w:rsidRDefault="00430755" w:rsidP="001D1CC2">
      <w:r>
        <w:tab/>
      </w:r>
      <w:proofErr w:type="spellStart"/>
      <w:r w:rsidR="00E97C32">
        <w:t>LwIP</w:t>
      </w:r>
      <w:proofErr w:type="spellEnd"/>
      <w:r w:rsidR="00E97C32">
        <w:t xml:space="preserve"> is light-weighted IP API to handle various types of </w:t>
      </w:r>
      <w:r w:rsidR="00EC368F">
        <w:t xml:space="preserve">communication </w:t>
      </w:r>
      <w:r w:rsidR="00E97C32">
        <w:t xml:space="preserve">protocols in embedded systems. </w:t>
      </w:r>
      <w:r w:rsidR="002E24EA">
        <w:t>TCP, UDP, HTTPD, MDNS/TFTP, SNTP/SMTP, SNMP, PPP are supported protocols.</w:t>
      </w:r>
    </w:p>
    <w:p w14:paraId="6009B90B" w14:textId="46B5CA93" w:rsidR="00B132B5" w:rsidRDefault="000F02CA" w:rsidP="00B132B5">
      <w:pPr>
        <w:pStyle w:val="Heading3"/>
      </w:pPr>
      <w:bookmarkStart w:id="12" w:name="_Toc65226291"/>
      <w:r>
        <w:t>General Settings</w:t>
      </w:r>
      <w:bookmarkEnd w:id="12"/>
    </w:p>
    <w:p w14:paraId="5802CE94" w14:textId="0EC62265" w:rsidR="00B132B5" w:rsidRDefault="00B132B5" w:rsidP="00B132B5">
      <w:r>
        <w:tab/>
      </w:r>
      <w:r w:rsidR="004C3A93">
        <w:t xml:space="preserve">DHCP, TCP, UDP, and RTOS settings </w:t>
      </w:r>
      <w:proofErr w:type="gramStart"/>
      <w:r w:rsidR="004C3A93">
        <w:t>are located in</w:t>
      </w:r>
      <w:proofErr w:type="gramEnd"/>
      <w:r w:rsidR="004C3A93">
        <w:t xml:space="preserve"> this portion. </w:t>
      </w:r>
      <w:r w:rsidR="00C06557">
        <w:t xml:space="preserve">DHCP, TCP modules are enabled. </w:t>
      </w:r>
      <w:r w:rsidR="00403E61">
        <w:t xml:space="preserve">MEMP_NUM_TCP_PCB is the number of simultaneous open TCP connections, leaved as default (5). </w:t>
      </w:r>
    </w:p>
    <w:p w14:paraId="6222290C" w14:textId="46F1C23C" w:rsidR="00C21B2C" w:rsidRDefault="00C21B2C" w:rsidP="00C21B2C">
      <w:pPr>
        <w:pStyle w:val="Heading3"/>
      </w:pPr>
      <w:bookmarkStart w:id="13" w:name="_Toc65226292"/>
      <w:r>
        <w:t>Key Options</w:t>
      </w:r>
      <w:bookmarkEnd w:id="13"/>
    </w:p>
    <w:p w14:paraId="43B5443A" w14:textId="73986406" w:rsidR="000100FE" w:rsidRDefault="000100FE" w:rsidP="000100FE">
      <w:r>
        <w:tab/>
      </w:r>
      <w:r w:rsidR="00386A95">
        <w:t xml:space="preserve">This portion contains various parameters having effects on the connection behavior and capabilities. </w:t>
      </w:r>
      <w:r w:rsidR="003260DA">
        <w:t xml:space="preserve">The important </w:t>
      </w:r>
      <w:r w:rsidR="004E2FC0">
        <w:t>parameters are elaborated</w:t>
      </w:r>
      <w:r w:rsidR="00FD5454">
        <w:t>.</w:t>
      </w:r>
    </w:p>
    <w:p w14:paraId="38423058" w14:textId="04630A24" w:rsidR="000848ED" w:rsidRDefault="002F6C3E" w:rsidP="002F6C3E">
      <w:pPr>
        <w:pStyle w:val="Heading4"/>
      </w:pPr>
      <w:r>
        <w:t>MEM_SIZE</w:t>
      </w:r>
      <w:r w:rsidR="002800B2">
        <w:t>:</w:t>
      </w:r>
      <w:r w:rsidR="00D10CFD">
        <w:t xml:space="preserve"> 1600</w:t>
      </w:r>
      <w:r w:rsidR="009D5EA6">
        <w:t xml:space="preserve"> </w:t>
      </w:r>
      <w:r w:rsidR="0071302F">
        <w:t>B</w:t>
      </w:r>
      <w:r w:rsidR="009D5EA6">
        <w:t>ytes</w:t>
      </w:r>
    </w:p>
    <w:p w14:paraId="0ED139C6" w14:textId="71151B7E" w:rsidR="002800B2" w:rsidRDefault="002800B2" w:rsidP="002800B2">
      <w:r>
        <w:tab/>
      </w:r>
      <w:r w:rsidR="001F5D30">
        <w:t xml:space="preserve">Heap Memory </w:t>
      </w:r>
      <w:r w:rsidR="00EC40E5">
        <w:t>Size. Related with</w:t>
      </w:r>
      <w:r w:rsidR="00E0291B">
        <w:t xml:space="preserve"> </w:t>
      </w:r>
      <w:r w:rsidR="008D3771">
        <w:t xml:space="preserve">TCP Window, </w:t>
      </w:r>
      <w:r w:rsidR="00E0291B">
        <w:t>TCP_WND</w:t>
      </w:r>
      <w:r w:rsidR="008D3771">
        <w:t>.</w:t>
      </w:r>
    </w:p>
    <w:p w14:paraId="51CC9B2C" w14:textId="399F91D2" w:rsidR="0040236B" w:rsidRDefault="00BE4710" w:rsidP="00BE4710">
      <w:pPr>
        <w:pStyle w:val="Heading4"/>
      </w:pPr>
      <w:r>
        <w:t>MEMP_NUM_PBUF</w:t>
      </w:r>
      <w:r w:rsidR="00A2387D">
        <w:t>:</w:t>
      </w:r>
      <w:r w:rsidR="00B37F27">
        <w:t xml:space="preserve"> 16</w:t>
      </w:r>
    </w:p>
    <w:p w14:paraId="488DE0AE" w14:textId="05F15EBD" w:rsidR="00DF4C87" w:rsidRDefault="00DF4C87" w:rsidP="00DF4C87"/>
    <w:p w14:paraId="17CC1EE0" w14:textId="520B7478" w:rsidR="00DF4C87" w:rsidRPr="00DF4C87" w:rsidRDefault="00DF4C87" w:rsidP="00DF4C87">
      <w:pPr>
        <w:pStyle w:val="Heading4"/>
      </w:pPr>
      <w:r>
        <w:t>PBUF_POOL_SIZE</w:t>
      </w:r>
      <w:r w:rsidR="00287015">
        <w:t xml:space="preserve">: </w:t>
      </w:r>
      <w:r w:rsidR="00A3081B">
        <w:t>16</w:t>
      </w:r>
    </w:p>
    <w:p w14:paraId="30CEC317" w14:textId="4F660F56" w:rsidR="00A2387D" w:rsidRDefault="00A2387D" w:rsidP="00A2387D">
      <w:r>
        <w:tab/>
      </w:r>
      <w:r w:rsidR="00BF0103">
        <w:t xml:space="preserve">The </w:t>
      </w:r>
      <w:r w:rsidR="004F089F">
        <w:t xml:space="preserve">maximum </w:t>
      </w:r>
      <w:r w:rsidR="00BF0103">
        <w:t xml:space="preserve">number of </w:t>
      </w:r>
      <w:proofErr w:type="spellStart"/>
      <w:r w:rsidR="00BF0103">
        <w:t>Pbufs</w:t>
      </w:r>
      <w:proofErr w:type="spellEnd"/>
      <w:r w:rsidR="00BF0103">
        <w:t xml:space="preserve"> chained in </w:t>
      </w:r>
      <w:proofErr w:type="spellStart"/>
      <w:r w:rsidR="001B11C0">
        <w:t>Pbuf</w:t>
      </w:r>
      <w:proofErr w:type="spellEnd"/>
      <w:r w:rsidR="001B11C0">
        <w:t xml:space="preserve"> structure. </w:t>
      </w:r>
    </w:p>
    <w:p w14:paraId="19672FC9" w14:textId="03AC2FAA" w:rsidR="00F8740C" w:rsidRDefault="008A595E" w:rsidP="008A595E">
      <w:pPr>
        <w:pStyle w:val="Heading4"/>
      </w:pPr>
      <w:r>
        <w:t xml:space="preserve">PBUF_POOL_BUFSIZE: 592 </w:t>
      </w:r>
      <w:r w:rsidR="00E5668E">
        <w:t>B</w:t>
      </w:r>
      <w:r>
        <w:t>ytes</w:t>
      </w:r>
    </w:p>
    <w:p w14:paraId="7FAD32F8" w14:textId="488BED63" w:rsidR="00E5668E" w:rsidRDefault="00853427" w:rsidP="00E5668E">
      <w:r>
        <w:tab/>
      </w:r>
      <w:r w:rsidR="00140A2A">
        <w:t xml:space="preserve">The </w:t>
      </w:r>
      <w:r w:rsidR="006E52A7">
        <w:t>size of</w:t>
      </w:r>
      <w:r w:rsidR="00140A2A">
        <w:t xml:space="preserve"> each </w:t>
      </w:r>
      <w:proofErr w:type="spellStart"/>
      <w:r w:rsidR="00140A2A">
        <w:t>pbuf</w:t>
      </w:r>
      <w:proofErr w:type="spellEnd"/>
      <w:r w:rsidR="00140A2A">
        <w:t>.</w:t>
      </w:r>
    </w:p>
    <w:p w14:paraId="70B3189A" w14:textId="2A2E9AEE" w:rsidR="00B36345" w:rsidRDefault="00B36345" w:rsidP="00B36345">
      <w:pPr>
        <w:pStyle w:val="Heading4"/>
      </w:pPr>
      <w:r>
        <w:t>LWIP_ARP: Enabled</w:t>
      </w:r>
    </w:p>
    <w:p w14:paraId="58FA6B22" w14:textId="5C771681" w:rsidR="00464AA7" w:rsidRDefault="00464AA7" w:rsidP="00464AA7">
      <w:r>
        <w:tab/>
        <w:t>Allows handling ARP packages.</w:t>
      </w:r>
    </w:p>
    <w:p w14:paraId="5FA73684" w14:textId="1DC63EB1" w:rsidR="004437C6" w:rsidRDefault="00CF1911" w:rsidP="00CF1911">
      <w:pPr>
        <w:pStyle w:val="Heading4"/>
      </w:pPr>
      <w:r>
        <w:t>TCP_WND</w:t>
      </w:r>
      <w:r w:rsidR="00F54988">
        <w:t>: 2144 Bytes</w:t>
      </w:r>
    </w:p>
    <w:p w14:paraId="595FBF07" w14:textId="24852DD5" w:rsidR="00AB3E6D" w:rsidRDefault="00AB3E6D" w:rsidP="00AB3E6D">
      <w:r>
        <w:tab/>
        <w:t xml:space="preserve">The maximum </w:t>
      </w:r>
      <w:r w:rsidR="0062654B">
        <w:t>receive window</w:t>
      </w:r>
      <w:r w:rsidR="004D3177">
        <w:t xml:space="preserve">. </w:t>
      </w:r>
    </w:p>
    <w:p w14:paraId="243C1A79" w14:textId="27270FCD" w:rsidR="00943792" w:rsidRDefault="00E31B33" w:rsidP="00E31B33">
      <w:pPr>
        <w:pStyle w:val="Heading4"/>
      </w:pPr>
      <w:r>
        <w:t>TCP_MSS</w:t>
      </w:r>
      <w:r w:rsidR="003B48D1">
        <w:t>: 536</w:t>
      </w:r>
      <w:r w:rsidR="001A0A89">
        <w:t xml:space="preserve"> Bytes</w:t>
      </w:r>
    </w:p>
    <w:p w14:paraId="2095F0DC" w14:textId="6B8BFCCB" w:rsidR="00E05E01" w:rsidRDefault="00E05E01" w:rsidP="00E05E01">
      <w:r>
        <w:tab/>
      </w:r>
      <w:r w:rsidR="006B6B77">
        <w:t xml:space="preserve">Maximum Segment size which is upper limit for receiving and transmitting </w:t>
      </w:r>
      <w:r w:rsidR="00D36B5F">
        <w:t>packages.</w:t>
      </w:r>
      <w:r w:rsidR="002F4261">
        <w:t xml:space="preserve"> This limit is acknowledged by both sides while opening a connection.</w:t>
      </w:r>
    </w:p>
    <w:p w14:paraId="746DE9EF" w14:textId="3CE4ECE7" w:rsidR="00673C67" w:rsidRDefault="00673C67" w:rsidP="00673C67">
      <w:pPr>
        <w:pStyle w:val="Heading4"/>
        <w:rPr>
          <w:rFonts w:eastAsia="Times New Roman"/>
        </w:rPr>
      </w:pPr>
      <w:r>
        <w:rPr>
          <w:rFonts w:eastAsia="Times New Roman"/>
        </w:rPr>
        <w:t>TCP_SND_BUF</w:t>
      </w:r>
      <w:r w:rsidR="00CE7968">
        <w:rPr>
          <w:rFonts w:eastAsia="Times New Roman"/>
        </w:rPr>
        <w:t xml:space="preserve">: </w:t>
      </w:r>
      <w:r w:rsidR="002808F6">
        <w:rPr>
          <w:rFonts w:eastAsia="Times New Roman"/>
        </w:rPr>
        <w:t xml:space="preserve">TCP_WND / </w:t>
      </w:r>
      <w:proofErr w:type="gramStart"/>
      <w:r w:rsidR="002808F6">
        <w:rPr>
          <w:rFonts w:eastAsia="Times New Roman"/>
        </w:rPr>
        <w:t>2 :</w:t>
      </w:r>
      <w:proofErr w:type="gramEnd"/>
      <w:r w:rsidR="002808F6">
        <w:rPr>
          <w:rFonts w:eastAsia="Times New Roman"/>
        </w:rPr>
        <w:t xml:space="preserve"> 1072</w:t>
      </w:r>
      <w:r w:rsidR="008A5270">
        <w:rPr>
          <w:rFonts w:eastAsia="Times New Roman"/>
        </w:rPr>
        <w:t xml:space="preserve"> Bytes</w:t>
      </w:r>
      <w:r w:rsidR="00442C89">
        <w:rPr>
          <w:rFonts w:eastAsia="Times New Roman"/>
        </w:rPr>
        <w:t xml:space="preserve"> &gt; 2 * TCP_MSS</w:t>
      </w:r>
    </w:p>
    <w:p w14:paraId="3DF53EE4" w14:textId="3E3AB0F9" w:rsidR="00B5293F" w:rsidRDefault="0023035D" w:rsidP="00AB3E6D">
      <w:r>
        <w:tab/>
      </w:r>
      <w:r w:rsidR="00A65D66">
        <w:t xml:space="preserve">TCP send buffer </w:t>
      </w:r>
      <w:r w:rsidR="005B6D32">
        <w:t>size.</w:t>
      </w:r>
    </w:p>
    <w:p w14:paraId="1EB00131" w14:textId="06E32B35" w:rsidR="00A50C31" w:rsidRDefault="00A50C31" w:rsidP="00A50C31">
      <w:pPr>
        <w:pStyle w:val="Heading2"/>
      </w:pPr>
      <w:bookmarkStart w:id="14" w:name="_Toc65226293"/>
      <w:r>
        <w:t>Clock Configuration</w:t>
      </w:r>
      <w:r w:rsidR="00B25D2A">
        <w:t>s</w:t>
      </w:r>
      <w:bookmarkEnd w:id="14"/>
    </w:p>
    <w:p w14:paraId="53FD3963" w14:textId="3E57CA84" w:rsidR="008C5525" w:rsidRDefault="00026655" w:rsidP="00026655">
      <w:r>
        <w:tab/>
      </w:r>
      <w:r w:rsidR="0083198A">
        <w:t xml:space="preserve">HSE 8 </w:t>
      </w:r>
      <w:r w:rsidR="000A1A38">
        <w:t>MHz</w:t>
      </w:r>
      <w:r w:rsidR="0083198A">
        <w:t xml:space="preserve"> bypass clock source fed to PLL to operate SYSCLCK at 192</w:t>
      </w:r>
      <w:r w:rsidR="00E61C29">
        <w:t xml:space="preserve"> </w:t>
      </w:r>
      <w:proofErr w:type="spellStart"/>
      <w:r w:rsidR="00E61C29">
        <w:t>MHz.</w:t>
      </w:r>
      <w:proofErr w:type="spellEnd"/>
      <w:r w:rsidR="00E61C29">
        <w:t xml:space="preserve"> </w:t>
      </w:r>
      <w:r w:rsidR="002D6AA5">
        <w:t xml:space="preserve"> </w:t>
      </w:r>
    </w:p>
    <w:p w14:paraId="4900ECDD" w14:textId="77777777" w:rsidR="008C5525" w:rsidRDefault="008C5525">
      <w:r>
        <w:br w:type="page"/>
      </w:r>
    </w:p>
    <w:p w14:paraId="37E5D581" w14:textId="15C0A9FA" w:rsidR="005D2795" w:rsidRDefault="001B46CE" w:rsidP="008E6070">
      <w:pPr>
        <w:pStyle w:val="Heading1"/>
      </w:pPr>
      <w:bookmarkStart w:id="15" w:name="_Toc65226294"/>
      <w:r>
        <w:lastRenderedPageBreak/>
        <w:t>Bootloader</w:t>
      </w:r>
      <w:bookmarkEnd w:id="15"/>
    </w:p>
    <w:p w14:paraId="0C651DD7" w14:textId="547FB586" w:rsidR="008E6070" w:rsidRDefault="008E6070" w:rsidP="008E6070">
      <w:r>
        <w:tab/>
      </w:r>
      <w:r w:rsidR="0041077E">
        <w:t xml:space="preserve">The main bootloader program </w:t>
      </w:r>
      <w:r w:rsidR="0092013E">
        <w:t xml:space="preserve">is responsible for </w:t>
      </w:r>
      <w:r w:rsidR="00CA7E37">
        <w:t>four</w:t>
      </w:r>
      <w:r w:rsidR="0041077E">
        <w:t xml:space="preserve"> major </w:t>
      </w:r>
      <w:r w:rsidR="0092013E">
        <w:t>tasks, namely, Ethernet connection handler, TCP server to handle requests,</w:t>
      </w:r>
      <w:r w:rsidR="003B4008">
        <w:t xml:space="preserve"> </w:t>
      </w:r>
      <w:r w:rsidR="0092013E">
        <w:t xml:space="preserve">Flash </w:t>
      </w:r>
      <w:r w:rsidR="002757D9">
        <w:t>management</w:t>
      </w:r>
      <w:r w:rsidR="004C0A08">
        <w:t>,</w:t>
      </w:r>
      <w:r w:rsidR="0046333C">
        <w:t xml:space="preserve"> and </w:t>
      </w:r>
      <w:r w:rsidR="00122CFB">
        <w:t>Partition Table Handler</w:t>
      </w:r>
      <w:r w:rsidR="002757D9">
        <w:t>.</w:t>
      </w:r>
      <w:r w:rsidR="004D3BFA">
        <w:t xml:space="preserve"> Each major task has their own c / header </w:t>
      </w:r>
      <w:r w:rsidR="00764C35">
        <w:t xml:space="preserve">file </w:t>
      </w:r>
      <w:r w:rsidR="004D3BFA">
        <w:t xml:space="preserve">pair, </w:t>
      </w:r>
      <w:proofErr w:type="spellStart"/>
      <w:r w:rsidR="004D3BFA">
        <w:t>app_ethernet.c</w:t>
      </w:r>
      <w:proofErr w:type="spellEnd"/>
      <w:r w:rsidR="004D3BFA">
        <w:t xml:space="preserve">/.h, </w:t>
      </w:r>
      <w:proofErr w:type="spellStart"/>
      <w:r w:rsidR="004D3BFA">
        <w:t>tcp_server.c</w:t>
      </w:r>
      <w:proofErr w:type="spellEnd"/>
      <w:r w:rsidR="004D3BFA">
        <w:t xml:space="preserve">/.h, </w:t>
      </w:r>
      <w:proofErr w:type="spellStart"/>
      <w:r w:rsidR="004D3BFA">
        <w:t>flash_if.c</w:t>
      </w:r>
      <w:proofErr w:type="spellEnd"/>
      <w:r w:rsidR="004D3BFA">
        <w:t>/.h</w:t>
      </w:r>
      <w:r w:rsidR="00E2373B">
        <w:t>,</w:t>
      </w:r>
      <w:r w:rsidR="00F30B46">
        <w:t xml:space="preserve"> and </w:t>
      </w:r>
      <w:proofErr w:type="spellStart"/>
      <w:r w:rsidR="00B82C3F">
        <w:t>partition_table_handler.c</w:t>
      </w:r>
      <w:proofErr w:type="spellEnd"/>
      <w:r w:rsidR="00B82C3F">
        <w:t>/.h,</w:t>
      </w:r>
      <w:r w:rsidR="00E2373B">
        <w:t xml:space="preserve"> respectively. </w:t>
      </w:r>
      <w:r w:rsidR="00212AB2">
        <w:t xml:space="preserve">The characteristic applications configurations </w:t>
      </w:r>
      <w:proofErr w:type="gramStart"/>
      <w:r w:rsidR="00212AB2">
        <w:t>are located in</w:t>
      </w:r>
      <w:proofErr w:type="gramEnd"/>
      <w:r w:rsidR="00212AB2">
        <w:t xml:space="preserve"> </w:t>
      </w:r>
      <w:proofErr w:type="spellStart"/>
      <w:r w:rsidR="00212AB2">
        <w:t>main.h</w:t>
      </w:r>
      <w:proofErr w:type="spellEnd"/>
      <w:r w:rsidR="00D44A3F">
        <w:t xml:space="preserve"> file. </w:t>
      </w:r>
      <w:r w:rsidR="00BB584B">
        <w:t>Usage of DHCP, server port, flash partitions, and static IP settings are configurable.</w:t>
      </w:r>
      <w:r w:rsidR="003E4AF1">
        <w:t xml:space="preserve"> </w:t>
      </w:r>
    </w:p>
    <w:p w14:paraId="441A4119" w14:textId="1A31330C" w:rsidR="00464735" w:rsidRPr="008E6070" w:rsidRDefault="005F0C51" w:rsidP="005F0C51">
      <w:pPr>
        <w:pStyle w:val="Heading1"/>
      </w:pPr>
      <w:bookmarkStart w:id="16" w:name="_Toc65226295"/>
      <w:r>
        <w:t>Code Construction 1: App Ethernet</w:t>
      </w:r>
      <w:bookmarkEnd w:id="16"/>
    </w:p>
    <w:p w14:paraId="769E16CC" w14:textId="3101D0FD" w:rsidR="00EE5D40" w:rsidRDefault="00EE5D40" w:rsidP="00EE5D40">
      <w:r>
        <w:tab/>
      </w:r>
      <w:proofErr w:type="spellStart"/>
      <w:r w:rsidR="00D90FD5">
        <w:t>App_ethernet.c</w:t>
      </w:r>
      <w:proofErr w:type="spellEnd"/>
      <w:r w:rsidR="00D90FD5">
        <w:t xml:space="preserve">/.h files are based on example codes located in </w:t>
      </w:r>
      <w:r w:rsidR="00EA40AD">
        <w:t>SMT32F7 Cube Repository</w:t>
      </w:r>
      <w:r w:rsidR="00C964C2">
        <w:t xml:space="preserve">. </w:t>
      </w:r>
      <w:r w:rsidR="00CC0824">
        <w:t xml:space="preserve">This task has user informing routine and necessary DHCP client functions. </w:t>
      </w:r>
      <w:r w:rsidR="007720D7">
        <w:t>Also requires BSP</w:t>
      </w:r>
      <w:r w:rsidR="0000215F">
        <w:t>_</w:t>
      </w:r>
      <w:r w:rsidR="007720D7">
        <w:t>Nucleo</w:t>
      </w:r>
      <w:r w:rsidR="0000215F">
        <w:t>_</w:t>
      </w:r>
      <w:r w:rsidR="007720D7">
        <w:t xml:space="preserve">144 library </w:t>
      </w:r>
      <w:r w:rsidR="006467C0">
        <w:t>to function</w:t>
      </w:r>
      <w:r w:rsidR="007720D7">
        <w:t xml:space="preserve"> basic LED </w:t>
      </w:r>
      <w:r w:rsidR="006467C0">
        <w:t xml:space="preserve">operations. </w:t>
      </w:r>
      <w:r w:rsidR="006C76A8">
        <w:t>In main initia</w:t>
      </w:r>
      <w:r w:rsidR="005A0171">
        <w:t xml:space="preserve">tion process, </w:t>
      </w:r>
      <w:proofErr w:type="spellStart"/>
      <w:r w:rsidR="00DE4289" w:rsidRPr="00DE4289">
        <w:t>ethernetif_set_link</w:t>
      </w:r>
      <w:proofErr w:type="spellEnd"/>
      <w:r w:rsidR="00DE4289">
        <w:t xml:space="preserve"> and </w:t>
      </w:r>
      <w:proofErr w:type="spellStart"/>
      <w:r w:rsidR="00DE4289" w:rsidRPr="00DE4289">
        <w:t>User_notification</w:t>
      </w:r>
      <w:proofErr w:type="spellEnd"/>
      <w:r w:rsidR="00DE4289">
        <w:t xml:space="preserve"> functions are called.</w:t>
      </w:r>
      <w:r w:rsidR="009B180A">
        <w:t xml:space="preserve"> And to handle DHCP timing</w:t>
      </w:r>
      <w:r w:rsidR="007F651C">
        <w:t>, in while routine</w:t>
      </w:r>
      <w:r w:rsidR="001D78CF">
        <w:t xml:space="preserve">, </w:t>
      </w:r>
      <w:proofErr w:type="spellStart"/>
      <w:r w:rsidR="001D78CF" w:rsidRPr="001D78CF">
        <w:t>DHCP_Periodic_Handle</w:t>
      </w:r>
      <w:proofErr w:type="spellEnd"/>
      <w:r w:rsidR="001D78CF">
        <w:t xml:space="preserve"> is called.</w:t>
      </w:r>
    </w:p>
    <w:p w14:paraId="302438B7" w14:textId="6EF2BE98" w:rsidR="000D2492" w:rsidRDefault="00A14DCB" w:rsidP="00EE5D40">
      <w:r>
        <w:tab/>
        <w:t xml:space="preserve">The MX_LWIP_INIT function does not support static IP connection after selecting DHCP, therefore, it should be replaced by custom function </w:t>
      </w:r>
      <w:proofErr w:type="spellStart"/>
      <w:r>
        <w:t>Netif_Config</w:t>
      </w:r>
      <w:proofErr w:type="spellEnd"/>
      <w:r w:rsidR="00586718">
        <w:t xml:space="preserve">, defined at the bottom of the </w:t>
      </w:r>
      <w:proofErr w:type="spellStart"/>
      <w:r w:rsidR="00586718">
        <w:t>main.c</w:t>
      </w:r>
      <w:proofErr w:type="spellEnd"/>
      <w:r w:rsidR="00A4555D">
        <w:t xml:space="preserve">. </w:t>
      </w:r>
    </w:p>
    <w:p w14:paraId="4317B648" w14:textId="131BB54F" w:rsidR="000D2492" w:rsidRDefault="00962EC8" w:rsidP="00962EC8">
      <w:pPr>
        <w:pStyle w:val="Heading1"/>
      </w:pPr>
      <w:bookmarkStart w:id="17" w:name="_Toc65226296"/>
      <w:r>
        <w:t>Code Construction 2: TCP Server</w:t>
      </w:r>
      <w:bookmarkEnd w:id="17"/>
    </w:p>
    <w:p w14:paraId="2907572A" w14:textId="1DA5E785" w:rsidR="00962EC8" w:rsidRDefault="00D5672D" w:rsidP="00962EC8">
      <w:r>
        <w:tab/>
      </w:r>
      <w:r w:rsidR="003F08F8">
        <w:t xml:space="preserve">TCP server is required to handle incoming requests, in this case they are TCP packages carrying the application code to be written to the flash memory. </w:t>
      </w:r>
      <w:r w:rsidR="005649EE">
        <w:t xml:space="preserve">TCP server </w:t>
      </w:r>
      <w:r w:rsidR="00B040ED">
        <w:t xml:space="preserve">consists of initiation of the server, accepting connections, receiving packages and necessary callbacks. </w:t>
      </w:r>
    </w:p>
    <w:p w14:paraId="00AF9A22" w14:textId="18E8001D" w:rsidR="00A9255A" w:rsidRDefault="00A9255A" w:rsidP="00962EC8">
      <w:r>
        <w:tab/>
        <w:t>The server initiation</w:t>
      </w:r>
      <w:r w:rsidR="006710C3">
        <w:t xml:space="preserve"> – </w:t>
      </w:r>
      <w:proofErr w:type="spellStart"/>
      <w:r w:rsidR="006710C3">
        <w:t>tcp_se</w:t>
      </w:r>
      <w:r w:rsidR="00B14E2B">
        <w:t>r</w:t>
      </w:r>
      <w:r w:rsidR="006710C3">
        <w:t>ver_in</w:t>
      </w:r>
      <w:r w:rsidR="00B14E2B">
        <w:t>i</w:t>
      </w:r>
      <w:r w:rsidR="006710C3">
        <w:t>t</w:t>
      </w:r>
      <w:proofErr w:type="spellEnd"/>
      <w:r w:rsidR="00827997">
        <w:t>,</w:t>
      </w:r>
      <w:r>
        <w:t xml:space="preserve"> should be called in main after </w:t>
      </w:r>
      <w:proofErr w:type="spellStart"/>
      <w:r>
        <w:t>ethernet_set_link</w:t>
      </w:r>
      <w:proofErr w:type="spellEnd"/>
      <w:r>
        <w:t xml:space="preserve"> to establish proper server.</w:t>
      </w:r>
      <w:r w:rsidR="00591AEF">
        <w:t xml:space="preserve"> </w:t>
      </w:r>
      <w:r w:rsidR="001F0094">
        <w:t xml:space="preserve">In </w:t>
      </w:r>
      <w:proofErr w:type="spellStart"/>
      <w:r w:rsidR="001F0094">
        <w:t>main.h</w:t>
      </w:r>
      <w:proofErr w:type="spellEnd"/>
      <w:r w:rsidR="001F0094">
        <w:t>, there is SERVER_PORT parameter to set communication port.</w:t>
      </w:r>
    </w:p>
    <w:p w14:paraId="175922B8" w14:textId="77777777" w:rsidR="009F3BE9" w:rsidRDefault="009F3BE9" w:rsidP="00962EC8"/>
    <w:p w14:paraId="25412AE1" w14:textId="02405764" w:rsidR="0071167D" w:rsidRDefault="0071167D" w:rsidP="0071167D">
      <w:pPr>
        <w:pStyle w:val="Heading1"/>
      </w:pPr>
      <w:bookmarkStart w:id="18" w:name="_Toc65226297"/>
      <w:r>
        <w:t xml:space="preserve">Code Construction 3: Flash Memory </w:t>
      </w:r>
      <w:r w:rsidR="00443731">
        <w:t>Management</w:t>
      </w:r>
      <w:bookmarkEnd w:id="18"/>
    </w:p>
    <w:p w14:paraId="1813C649" w14:textId="51B80CD4" w:rsidR="00455678" w:rsidRDefault="00443731" w:rsidP="00443731">
      <w:r>
        <w:tab/>
      </w:r>
      <w:proofErr w:type="gramStart"/>
      <w:r w:rsidR="003A20F4">
        <w:t>In order to</w:t>
      </w:r>
      <w:proofErr w:type="gramEnd"/>
      <w:r w:rsidR="003A20F4">
        <w:t xml:space="preserve"> write application code to the flash memory, it is required to use HAL functions and necessary configurations to operate </w:t>
      </w:r>
      <w:r w:rsidR="00466ED4">
        <w:t xml:space="preserve">this process </w:t>
      </w:r>
      <w:r w:rsidR="003A20F4">
        <w:t xml:space="preserve">properly. </w:t>
      </w:r>
      <w:proofErr w:type="spellStart"/>
      <w:r w:rsidR="00981601">
        <w:t>Flash_if.c</w:t>
      </w:r>
      <w:proofErr w:type="spellEnd"/>
      <w:r w:rsidR="00981601">
        <w:t xml:space="preserve">/.h files contains </w:t>
      </w:r>
      <w:r w:rsidR="00DC30F2">
        <w:t>initiation, erase</w:t>
      </w:r>
      <w:r w:rsidR="00981601">
        <w:t xml:space="preserve"> and write processes. </w:t>
      </w:r>
      <w:r w:rsidR="00F40B84">
        <w:t xml:space="preserve">An </w:t>
      </w:r>
      <w:r w:rsidR="00946ED0">
        <w:t>important setting</w:t>
      </w:r>
      <w:r w:rsidR="00F40B84">
        <w:t xml:space="preserve"> to be manually set is the sector and number of sectors to be erased</w:t>
      </w:r>
      <w:r w:rsidR="007F3282">
        <w:t xml:space="preserve"> according to the flash partition </w:t>
      </w:r>
      <w:r w:rsidR="00D92A9B">
        <w:t xml:space="preserve">management. </w:t>
      </w:r>
    </w:p>
    <w:p w14:paraId="73318719" w14:textId="77777777" w:rsidR="009F3BE9" w:rsidRDefault="009F3BE9" w:rsidP="00443731"/>
    <w:p w14:paraId="7031D17B" w14:textId="07F96B84" w:rsidR="00973465" w:rsidRDefault="00973465" w:rsidP="00973465">
      <w:pPr>
        <w:pStyle w:val="Heading1"/>
      </w:pPr>
      <w:bookmarkStart w:id="19" w:name="_Toc65226298"/>
      <w:r>
        <w:t xml:space="preserve">Code Construction 4: </w:t>
      </w:r>
      <w:r w:rsidR="004774B1">
        <w:t>Partition Table Handler</w:t>
      </w:r>
      <w:bookmarkEnd w:id="19"/>
    </w:p>
    <w:p w14:paraId="069E49B9" w14:textId="166F56BA" w:rsidR="00993223" w:rsidRDefault="001A4CA2" w:rsidP="004774B1">
      <w:r>
        <w:tab/>
      </w:r>
      <w:r w:rsidR="00EE426F">
        <w:t xml:space="preserve">Management of the partition table and boot configurations are gathered into </w:t>
      </w:r>
      <w:proofErr w:type="spellStart"/>
      <w:r w:rsidR="00EE426F">
        <w:t>partition_table_handler.c</w:t>
      </w:r>
      <w:proofErr w:type="spellEnd"/>
      <w:r w:rsidR="00EE426F">
        <w:t xml:space="preserve"> /.h</w:t>
      </w:r>
      <w:r w:rsidR="006B6964">
        <w:t xml:space="preserve"> file. </w:t>
      </w:r>
      <w:r w:rsidR="001018C0">
        <w:t>One OTA boot mask</w:t>
      </w:r>
      <w:r w:rsidR="007E72C0">
        <w:t xml:space="preserve"> and partition table</w:t>
      </w:r>
      <w:r w:rsidR="001018C0">
        <w:t xml:space="preserve"> created to allow boot programming process </w:t>
      </w:r>
      <w:proofErr w:type="gramStart"/>
      <w:r w:rsidR="001018C0">
        <w:t>use</w:t>
      </w:r>
      <w:proofErr w:type="gramEnd"/>
      <w:r w:rsidR="001018C0">
        <w:t xml:space="preserve"> </w:t>
      </w:r>
      <w:r w:rsidR="006A7C3E">
        <w:t>them</w:t>
      </w:r>
      <w:r w:rsidR="001018C0">
        <w:t xml:space="preserve"> for shaping new boot configurations</w:t>
      </w:r>
      <w:r w:rsidR="00DB372A">
        <w:t xml:space="preserve"> and updating the partition table</w:t>
      </w:r>
      <w:r w:rsidR="001018C0">
        <w:t xml:space="preserve">. In </w:t>
      </w:r>
      <w:r w:rsidR="00D86A10">
        <w:t xml:space="preserve">the case of </w:t>
      </w:r>
      <w:r w:rsidR="001018C0">
        <w:t xml:space="preserve">any error occurs in </w:t>
      </w:r>
      <w:r w:rsidR="00D86A10">
        <w:t>updating this</w:t>
      </w:r>
      <w:r w:rsidR="001018C0">
        <w:t xml:space="preserve"> empty boot mask</w:t>
      </w:r>
      <w:r w:rsidR="00EC78E4">
        <w:t xml:space="preserve"> </w:t>
      </w:r>
      <w:r w:rsidR="00D86A10">
        <w:t xml:space="preserve">will not cause any change in partition table. </w:t>
      </w:r>
      <w:r w:rsidR="0076491B">
        <w:t xml:space="preserve">In the scope of this project, </w:t>
      </w:r>
      <w:r w:rsidR="0003360B">
        <w:t>a partition table formation of holding only two boot configurations is created</w:t>
      </w:r>
      <w:r w:rsidR="00EE6D90">
        <w:t>.</w:t>
      </w:r>
      <w:r w:rsidR="00545A5A">
        <w:t xml:space="preserve"> </w:t>
      </w:r>
      <w:r w:rsidR="00E915BB">
        <w:t xml:space="preserve">Since </w:t>
      </w:r>
      <w:r w:rsidR="00737387">
        <w:t xml:space="preserve">this application more suitable for page-organized flash memories, </w:t>
      </w:r>
      <w:r w:rsidR="00F43DB9">
        <w:t xml:space="preserve">partition table is placed in a way that </w:t>
      </w:r>
      <w:r w:rsidR="000B01FC">
        <w:t xml:space="preserve">no conflict happens in erasing </w:t>
      </w:r>
      <w:r w:rsidR="00206039">
        <w:t xml:space="preserve">process, however for further purposes, </w:t>
      </w:r>
      <w:r w:rsidR="007E216C">
        <w:t xml:space="preserve">one prototype function is reserved for </w:t>
      </w:r>
      <w:r w:rsidR="00A6447E">
        <w:t>the sector-organized flash memory case</w:t>
      </w:r>
      <w:r w:rsidR="003A74C9">
        <w:t xml:space="preserve"> implementation. </w:t>
      </w:r>
    </w:p>
    <w:p w14:paraId="663CF7A5" w14:textId="77777777" w:rsidR="00993223" w:rsidRDefault="00993223">
      <w:r>
        <w:br w:type="page"/>
      </w:r>
    </w:p>
    <w:p w14:paraId="4BDA43D4" w14:textId="5AFBE7A0" w:rsidR="00FE2B4E" w:rsidRDefault="00FE2B4E" w:rsidP="006664F7">
      <w:pPr>
        <w:pStyle w:val="Heading2"/>
      </w:pPr>
      <w:bookmarkStart w:id="20" w:name="_Toc65226299"/>
      <w:r>
        <w:lastRenderedPageBreak/>
        <w:t>OTA Structure</w:t>
      </w:r>
      <w:bookmarkEnd w:id="20"/>
    </w:p>
    <w:p w14:paraId="1572D642" w14:textId="263C948B" w:rsidR="00954140" w:rsidRDefault="00F55012" w:rsidP="00FE2B4E">
      <w:r>
        <w:tab/>
        <w:t xml:space="preserve">Each Boot has its own boot configurations </w:t>
      </w:r>
      <w:r w:rsidR="00B3755B">
        <w:t>for</w:t>
      </w:r>
      <w:r>
        <w:t xml:space="preserve"> identification. </w:t>
      </w:r>
    </w:p>
    <w:p w14:paraId="29AB27D3" w14:textId="0BAC838D" w:rsidR="0056751F" w:rsidRDefault="0056751F" w:rsidP="00E80F63">
      <w:pPr>
        <w:pStyle w:val="ListParagraph"/>
        <w:numPr>
          <w:ilvl w:val="0"/>
          <w:numId w:val="17"/>
        </w:numPr>
      </w:pPr>
      <w:proofErr w:type="spellStart"/>
      <w:proofErr w:type="gramStart"/>
      <w:r>
        <w:t>BootID</w:t>
      </w:r>
      <w:proofErr w:type="spellEnd"/>
      <w:r>
        <w:t xml:space="preserve"> :</w:t>
      </w:r>
      <w:proofErr w:type="gramEnd"/>
      <w:r>
        <w:t xml:space="preserve">=  </w:t>
      </w:r>
      <w:r w:rsidR="00C0383A">
        <w:t>Either index or member id of related Boot.</w:t>
      </w:r>
    </w:p>
    <w:p w14:paraId="743F773C" w14:textId="7F29230E" w:rsidR="00C0383A" w:rsidRDefault="00C0383A" w:rsidP="00E80F63">
      <w:pPr>
        <w:pStyle w:val="ListParagraph"/>
        <w:numPr>
          <w:ilvl w:val="0"/>
          <w:numId w:val="17"/>
        </w:numPr>
      </w:pPr>
      <w:proofErr w:type="gramStart"/>
      <w:r>
        <w:t>Address :</w:t>
      </w:r>
      <w:proofErr w:type="gramEnd"/>
      <w:r>
        <w:t xml:space="preserve">= </w:t>
      </w:r>
      <w:r w:rsidR="00E27D79">
        <w:t xml:space="preserve">The address of the actual boot data is located </w:t>
      </w:r>
      <w:r w:rsidR="00316C72">
        <w:t>in Flash Memory</w:t>
      </w:r>
      <w:r w:rsidR="00E07842">
        <w:t>.</w:t>
      </w:r>
    </w:p>
    <w:p w14:paraId="6832BB15" w14:textId="638D2661" w:rsidR="00E07842" w:rsidRDefault="001F2652" w:rsidP="00E80F63">
      <w:pPr>
        <w:pStyle w:val="ListParagraph"/>
        <w:numPr>
          <w:ilvl w:val="0"/>
          <w:numId w:val="17"/>
        </w:numPr>
      </w:pPr>
      <w:proofErr w:type="gramStart"/>
      <w:r>
        <w:t>Size :</w:t>
      </w:r>
      <w:proofErr w:type="gramEnd"/>
      <w:r>
        <w:t xml:space="preserve">= </w:t>
      </w:r>
      <w:r w:rsidR="00E52973">
        <w:t>The total number of bytes the boot has.</w:t>
      </w:r>
    </w:p>
    <w:p w14:paraId="3906436F" w14:textId="5F01E6E4" w:rsidR="00E52973" w:rsidRPr="00FE2B4E" w:rsidRDefault="008C0497" w:rsidP="00E80F63">
      <w:pPr>
        <w:pStyle w:val="ListParagraph"/>
        <w:numPr>
          <w:ilvl w:val="0"/>
          <w:numId w:val="17"/>
        </w:numPr>
      </w:pPr>
      <w:r>
        <w:t>MD</w:t>
      </w:r>
      <w:proofErr w:type="gramStart"/>
      <w:r>
        <w:t>5 :</w:t>
      </w:r>
      <w:proofErr w:type="gramEnd"/>
      <w:r>
        <w:t xml:space="preserve">= </w:t>
      </w:r>
      <w:r w:rsidR="00BD4674">
        <w:t>The MD5 checksum value obtained from the client.</w:t>
      </w:r>
      <w:r w:rsidR="008E339C">
        <w:t xml:space="preserve"> It may be used to secondary check in controller side.</w:t>
      </w:r>
    </w:p>
    <w:p w14:paraId="5AE06DFE" w14:textId="77777777" w:rsidR="0065617D" w:rsidRDefault="0065617D" w:rsidP="0065617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typedef</w:t>
      </w:r>
      <w:r>
        <w:rPr>
          <w:rFonts w:ascii="Consolas" w:hAnsi="Consolas" w:cs="Consolas"/>
          <w:color w:val="000000"/>
          <w:sz w:val="20"/>
          <w:szCs w:val="20"/>
        </w:rPr>
        <w:t xml:space="preserve"> </w:t>
      </w:r>
      <w:r>
        <w:rPr>
          <w:rFonts w:ascii="Consolas" w:hAnsi="Consolas" w:cs="Consolas"/>
          <w:b/>
          <w:bCs/>
          <w:color w:val="7F0055"/>
          <w:sz w:val="20"/>
          <w:szCs w:val="20"/>
        </w:rPr>
        <w:t>struct</w:t>
      </w:r>
      <w:r>
        <w:rPr>
          <w:rFonts w:ascii="Consolas" w:hAnsi="Consolas" w:cs="Consolas"/>
          <w:color w:val="000000"/>
          <w:sz w:val="20"/>
          <w:szCs w:val="20"/>
        </w:rPr>
        <w:t xml:space="preserve"> </w:t>
      </w:r>
      <w:r>
        <w:rPr>
          <w:rFonts w:ascii="Consolas" w:hAnsi="Consolas" w:cs="Consolas"/>
          <w:color w:val="005032"/>
          <w:sz w:val="20"/>
          <w:szCs w:val="20"/>
        </w:rPr>
        <w:t>OTA</w:t>
      </w:r>
      <w:r>
        <w:rPr>
          <w:rFonts w:ascii="Consolas" w:hAnsi="Consolas" w:cs="Consolas"/>
          <w:color w:val="000000"/>
          <w:sz w:val="20"/>
          <w:szCs w:val="20"/>
        </w:rPr>
        <w:t xml:space="preserve"> {</w:t>
      </w:r>
    </w:p>
    <w:p w14:paraId="6EE8838F" w14:textId="5F4486E8" w:rsidR="0065617D" w:rsidRDefault="0065617D" w:rsidP="0065617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5032"/>
          <w:sz w:val="20"/>
          <w:szCs w:val="20"/>
        </w:rPr>
        <w:t>uint8_t</w:t>
      </w:r>
      <w:r>
        <w:rPr>
          <w:rFonts w:ascii="Consolas" w:hAnsi="Consolas" w:cs="Consolas"/>
          <w:color w:val="000000"/>
          <w:sz w:val="20"/>
          <w:szCs w:val="20"/>
        </w:rPr>
        <w:t xml:space="preserve"> </w:t>
      </w:r>
      <w:r w:rsidR="002D2C9B">
        <w:rPr>
          <w:rFonts w:ascii="Consolas" w:hAnsi="Consolas" w:cs="Consolas"/>
          <w:color w:val="000000"/>
          <w:sz w:val="20"/>
          <w:szCs w:val="20"/>
        </w:rPr>
        <w:tab/>
      </w:r>
      <w:proofErr w:type="spellStart"/>
      <w:proofErr w:type="gramStart"/>
      <w:r>
        <w:rPr>
          <w:rFonts w:ascii="Consolas" w:hAnsi="Consolas" w:cs="Consolas"/>
          <w:color w:val="0000C0"/>
          <w:sz w:val="20"/>
          <w:szCs w:val="20"/>
        </w:rPr>
        <w:t>BootID</w:t>
      </w:r>
      <w:proofErr w:type="spellEnd"/>
      <w:r>
        <w:rPr>
          <w:rFonts w:ascii="Consolas" w:hAnsi="Consolas" w:cs="Consolas"/>
          <w:color w:val="000000"/>
          <w:sz w:val="20"/>
          <w:szCs w:val="20"/>
        </w:rPr>
        <w:t>;</w:t>
      </w:r>
      <w:proofErr w:type="gramEnd"/>
    </w:p>
    <w:p w14:paraId="690C006E" w14:textId="62F848F9" w:rsidR="0065617D" w:rsidRDefault="0065617D" w:rsidP="0065617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5032"/>
          <w:sz w:val="20"/>
          <w:szCs w:val="20"/>
        </w:rPr>
        <w:t>uint32_t</w:t>
      </w:r>
      <w:r>
        <w:rPr>
          <w:rFonts w:ascii="Consolas" w:hAnsi="Consolas" w:cs="Consolas"/>
          <w:color w:val="000000"/>
          <w:sz w:val="20"/>
          <w:szCs w:val="20"/>
        </w:rPr>
        <w:t xml:space="preserve"> </w:t>
      </w:r>
      <w:r w:rsidR="002D2C9B">
        <w:rPr>
          <w:rFonts w:ascii="Consolas" w:hAnsi="Consolas" w:cs="Consolas"/>
          <w:color w:val="000000"/>
          <w:sz w:val="20"/>
          <w:szCs w:val="20"/>
        </w:rPr>
        <w:tab/>
      </w:r>
      <w:proofErr w:type="gramStart"/>
      <w:r>
        <w:rPr>
          <w:rFonts w:ascii="Consolas" w:hAnsi="Consolas" w:cs="Consolas"/>
          <w:color w:val="0000C0"/>
          <w:sz w:val="20"/>
          <w:szCs w:val="20"/>
        </w:rPr>
        <w:t>Address</w:t>
      </w:r>
      <w:r>
        <w:rPr>
          <w:rFonts w:ascii="Consolas" w:hAnsi="Consolas" w:cs="Consolas"/>
          <w:color w:val="000000"/>
          <w:sz w:val="20"/>
          <w:szCs w:val="20"/>
        </w:rPr>
        <w:t>;</w:t>
      </w:r>
      <w:proofErr w:type="gramEnd"/>
    </w:p>
    <w:p w14:paraId="0C7962FE" w14:textId="6A14585D" w:rsidR="0065617D" w:rsidRDefault="0065617D" w:rsidP="0065617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5032"/>
          <w:sz w:val="20"/>
          <w:szCs w:val="20"/>
        </w:rPr>
        <w:t>uint32_t</w:t>
      </w:r>
      <w:r>
        <w:rPr>
          <w:rFonts w:ascii="Consolas" w:hAnsi="Consolas" w:cs="Consolas"/>
          <w:color w:val="000000"/>
          <w:sz w:val="20"/>
          <w:szCs w:val="20"/>
        </w:rPr>
        <w:t xml:space="preserve"> </w:t>
      </w:r>
      <w:r w:rsidR="002D2C9B">
        <w:rPr>
          <w:rFonts w:ascii="Consolas" w:hAnsi="Consolas" w:cs="Consolas"/>
          <w:color w:val="000000"/>
          <w:sz w:val="20"/>
          <w:szCs w:val="20"/>
        </w:rPr>
        <w:tab/>
      </w:r>
      <w:proofErr w:type="gramStart"/>
      <w:r>
        <w:rPr>
          <w:rFonts w:ascii="Consolas" w:hAnsi="Consolas" w:cs="Consolas"/>
          <w:color w:val="0000C0"/>
          <w:sz w:val="20"/>
          <w:szCs w:val="20"/>
        </w:rPr>
        <w:t>Size</w:t>
      </w:r>
      <w:r>
        <w:rPr>
          <w:rFonts w:ascii="Consolas" w:hAnsi="Consolas" w:cs="Consolas"/>
          <w:color w:val="000000"/>
          <w:sz w:val="20"/>
          <w:szCs w:val="20"/>
        </w:rPr>
        <w:t>;</w:t>
      </w:r>
      <w:proofErr w:type="gramEnd"/>
    </w:p>
    <w:p w14:paraId="27D75463" w14:textId="298ED4CF" w:rsidR="0065617D" w:rsidRDefault="0065617D" w:rsidP="0065617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5032"/>
          <w:sz w:val="20"/>
          <w:szCs w:val="20"/>
        </w:rPr>
        <w:t>uint8_t</w:t>
      </w:r>
      <w:r>
        <w:rPr>
          <w:rFonts w:ascii="Consolas" w:hAnsi="Consolas" w:cs="Consolas"/>
          <w:color w:val="000000"/>
          <w:sz w:val="20"/>
          <w:szCs w:val="20"/>
        </w:rPr>
        <w:t xml:space="preserve"> </w:t>
      </w:r>
      <w:r w:rsidR="002D2C9B">
        <w:rPr>
          <w:rFonts w:ascii="Consolas" w:hAnsi="Consolas" w:cs="Consolas"/>
          <w:color w:val="000000"/>
          <w:sz w:val="20"/>
          <w:szCs w:val="20"/>
        </w:rPr>
        <w:tab/>
      </w:r>
      <w:r>
        <w:rPr>
          <w:rFonts w:ascii="Consolas" w:hAnsi="Consolas" w:cs="Consolas"/>
          <w:color w:val="0000C0"/>
          <w:sz w:val="20"/>
          <w:szCs w:val="20"/>
        </w:rPr>
        <w:t>MD5</w:t>
      </w:r>
      <w:r>
        <w:rPr>
          <w:rFonts w:ascii="Consolas" w:hAnsi="Consolas" w:cs="Consolas"/>
          <w:color w:val="000000"/>
          <w:sz w:val="20"/>
          <w:szCs w:val="20"/>
        </w:rPr>
        <w:t>[16</w:t>
      </w:r>
      <w:proofErr w:type="gramStart"/>
      <w:r>
        <w:rPr>
          <w:rFonts w:ascii="Consolas" w:hAnsi="Consolas" w:cs="Consolas"/>
          <w:color w:val="000000"/>
          <w:sz w:val="20"/>
          <w:szCs w:val="20"/>
        </w:rPr>
        <w:t>];</w:t>
      </w:r>
      <w:proofErr w:type="gramEnd"/>
    </w:p>
    <w:p w14:paraId="44323E9A" w14:textId="0ACD1097" w:rsidR="00FE2B4E" w:rsidRDefault="0065617D" w:rsidP="0065617D">
      <w:r>
        <w:rPr>
          <w:rFonts w:ascii="Consolas" w:hAnsi="Consolas" w:cs="Consolas"/>
          <w:color w:val="000000"/>
          <w:sz w:val="20"/>
          <w:szCs w:val="20"/>
        </w:rPr>
        <w:t xml:space="preserve">} </w:t>
      </w:r>
      <w:proofErr w:type="gramStart"/>
      <w:r>
        <w:rPr>
          <w:rFonts w:ascii="Consolas" w:hAnsi="Consolas" w:cs="Consolas"/>
          <w:color w:val="005032"/>
          <w:sz w:val="20"/>
          <w:szCs w:val="20"/>
        </w:rPr>
        <w:t>OTA</w:t>
      </w:r>
      <w:r>
        <w:rPr>
          <w:rFonts w:ascii="Consolas" w:hAnsi="Consolas" w:cs="Consolas"/>
          <w:color w:val="000000"/>
          <w:sz w:val="20"/>
          <w:szCs w:val="20"/>
        </w:rPr>
        <w:t xml:space="preserve"> ;</w:t>
      </w:r>
      <w:proofErr w:type="gramEnd"/>
    </w:p>
    <w:p w14:paraId="345EF802" w14:textId="77777777" w:rsidR="00FE2B4E" w:rsidRPr="00FE2B4E" w:rsidRDefault="00FE2B4E" w:rsidP="00FE2B4E"/>
    <w:p w14:paraId="161D84DC" w14:textId="331505EF" w:rsidR="004774B1" w:rsidRDefault="006664F7" w:rsidP="006664F7">
      <w:pPr>
        <w:pStyle w:val="Heading2"/>
      </w:pPr>
      <w:bookmarkStart w:id="21" w:name="_Toc65226300"/>
      <w:r>
        <w:t>Partition Table Structure</w:t>
      </w:r>
      <w:bookmarkEnd w:id="21"/>
    </w:p>
    <w:p w14:paraId="0ADB6BEB" w14:textId="299F048F" w:rsidR="00341BB5" w:rsidRDefault="00D208A5" w:rsidP="00341BB5">
      <w:r>
        <w:tab/>
        <w:t xml:space="preserve">In this proof-of-concept project, partition table is fixed to have two boots in memory other than bootloader itself. </w:t>
      </w:r>
      <w:r w:rsidR="00FB1E92">
        <w:t xml:space="preserve">This structure is an only simple reflection of the boot management idea. </w:t>
      </w:r>
      <w:r w:rsidR="00344F64">
        <w:t xml:space="preserve">Either linked or OTA* array </w:t>
      </w:r>
      <w:r w:rsidR="008840F6">
        <w:t xml:space="preserve">(OTA**) </w:t>
      </w:r>
      <w:r w:rsidR="00344F64">
        <w:t>structure</w:t>
      </w:r>
      <w:r w:rsidR="008840F6">
        <w:t>s can be used</w:t>
      </w:r>
      <w:r w:rsidR="0071591C">
        <w:t>.</w:t>
      </w:r>
      <w:r w:rsidR="00E23B56">
        <w:t xml:space="preserve"> </w:t>
      </w:r>
      <w:r w:rsidR="0070135B">
        <w:t xml:space="preserve">On the other hand, following structure is preferred to allow the reader </w:t>
      </w:r>
      <w:r w:rsidR="00DD318F">
        <w:t>to cooperate</w:t>
      </w:r>
      <w:r w:rsidR="0070135B">
        <w:t xml:space="preserve"> and understand better. </w:t>
      </w:r>
      <w:r w:rsidR="0071591C">
        <w:t xml:space="preserve"> </w:t>
      </w:r>
    </w:p>
    <w:p w14:paraId="05209534" w14:textId="77777777" w:rsidR="00D208A5" w:rsidRDefault="00D208A5" w:rsidP="00D208A5">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typedef</w:t>
      </w:r>
      <w:r>
        <w:rPr>
          <w:rFonts w:ascii="Consolas" w:hAnsi="Consolas" w:cs="Consolas"/>
          <w:color w:val="000000"/>
          <w:sz w:val="20"/>
          <w:szCs w:val="20"/>
        </w:rPr>
        <w:t xml:space="preserve"> </w:t>
      </w:r>
      <w:r>
        <w:rPr>
          <w:rFonts w:ascii="Consolas" w:hAnsi="Consolas" w:cs="Consolas"/>
          <w:b/>
          <w:bCs/>
          <w:color w:val="7F0055"/>
          <w:sz w:val="20"/>
          <w:szCs w:val="20"/>
        </w:rPr>
        <w:t>struct</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u w:val="single"/>
        </w:rPr>
        <w:t>PartitionTable</w:t>
      </w:r>
      <w:proofErr w:type="spellEnd"/>
      <w:r>
        <w:rPr>
          <w:rFonts w:ascii="Consolas" w:hAnsi="Consolas" w:cs="Consolas"/>
          <w:color w:val="000000"/>
          <w:sz w:val="20"/>
          <w:szCs w:val="20"/>
        </w:rPr>
        <w:t>{</w:t>
      </w:r>
      <w:proofErr w:type="gramEnd"/>
    </w:p>
    <w:p w14:paraId="4E08958D" w14:textId="34BE81A6" w:rsidR="00D208A5" w:rsidRDefault="00D208A5" w:rsidP="00D208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5032"/>
          <w:sz w:val="20"/>
          <w:szCs w:val="20"/>
        </w:rPr>
        <w:t>uint8_t</w:t>
      </w:r>
      <w:r>
        <w:rPr>
          <w:rFonts w:ascii="Consolas" w:hAnsi="Consolas" w:cs="Consolas"/>
          <w:color w:val="000000"/>
          <w:sz w:val="20"/>
          <w:szCs w:val="20"/>
        </w:rPr>
        <w:t xml:space="preserve"> </w:t>
      </w:r>
      <w:r w:rsidR="009E1BBF">
        <w:rPr>
          <w:rFonts w:ascii="Consolas" w:hAnsi="Consolas" w:cs="Consolas"/>
          <w:color w:val="000000"/>
          <w:sz w:val="20"/>
          <w:szCs w:val="20"/>
        </w:rPr>
        <w:tab/>
      </w:r>
      <w:proofErr w:type="spellStart"/>
      <w:proofErr w:type="gramStart"/>
      <w:r>
        <w:rPr>
          <w:rFonts w:ascii="Consolas" w:hAnsi="Consolas" w:cs="Consolas"/>
          <w:color w:val="0000C0"/>
          <w:sz w:val="20"/>
          <w:szCs w:val="20"/>
        </w:rPr>
        <w:t>NumOfBoots</w:t>
      </w:r>
      <w:proofErr w:type="spellEnd"/>
      <w:r>
        <w:rPr>
          <w:rFonts w:ascii="Consolas" w:hAnsi="Consolas" w:cs="Consolas"/>
          <w:color w:val="000000"/>
          <w:sz w:val="20"/>
          <w:szCs w:val="20"/>
        </w:rPr>
        <w:t>;</w:t>
      </w:r>
      <w:proofErr w:type="gramEnd"/>
    </w:p>
    <w:p w14:paraId="3A5E1BC3" w14:textId="77777777" w:rsidR="00D208A5" w:rsidRDefault="00D208A5" w:rsidP="00D208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5032"/>
          <w:sz w:val="20"/>
          <w:szCs w:val="20"/>
        </w:rPr>
        <w:t>int8_t</w:t>
      </w:r>
      <w:r>
        <w:rPr>
          <w:rFonts w:ascii="Consolas" w:hAnsi="Consolas" w:cs="Consolas"/>
          <w:color w:val="000000"/>
          <w:sz w:val="20"/>
          <w:szCs w:val="20"/>
        </w:rPr>
        <w:t xml:space="preserve"> </w:t>
      </w:r>
      <w:r>
        <w:rPr>
          <w:rFonts w:ascii="Consolas" w:hAnsi="Consolas" w:cs="Consolas"/>
          <w:color w:val="000000"/>
          <w:sz w:val="20"/>
          <w:szCs w:val="20"/>
        </w:rPr>
        <w:tab/>
      </w:r>
      <w:proofErr w:type="spellStart"/>
      <w:proofErr w:type="gramStart"/>
      <w:r>
        <w:rPr>
          <w:rFonts w:ascii="Consolas" w:hAnsi="Consolas" w:cs="Consolas"/>
          <w:color w:val="0000C0"/>
          <w:sz w:val="20"/>
          <w:szCs w:val="20"/>
        </w:rPr>
        <w:t>selectedOTA</w:t>
      </w:r>
      <w:proofErr w:type="spellEnd"/>
      <w:r>
        <w:rPr>
          <w:rFonts w:ascii="Consolas" w:hAnsi="Consolas" w:cs="Consolas"/>
          <w:color w:val="000000"/>
          <w:sz w:val="20"/>
          <w:szCs w:val="20"/>
        </w:rPr>
        <w:t>;</w:t>
      </w:r>
      <w:proofErr w:type="gramEnd"/>
    </w:p>
    <w:p w14:paraId="475BE400" w14:textId="5AF4A8FF" w:rsidR="00D208A5" w:rsidRDefault="00D208A5" w:rsidP="00D208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5032"/>
          <w:sz w:val="20"/>
          <w:szCs w:val="20"/>
        </w:rPr>
        <w:t>OTA</w:t>
      </w:r>
      <w:r>
        <w:rPr>
          <w:rFonts w:ascii="Consolas" w:hAnsi="Consolas" w:cs="Consolas"/>
          <w:color w:val="000000"/>
          <w:sz w:val="20"/>
          <w:szCs w:val="20"/>
        </w:rPr>
        <w:t xml:space="preserve">* </w:t>
      </w:r>
      <w:r w:rsidR="009E1BBF">
        <w:rPr>
          <w:rFonts w:ascii="Consolas" w:hAnsi="Consolas" w:cs="Consolas"/>
          <w:color w:val="000000"/>
          <w:sz w:val="20"/>
          <w:szCs w:val="20"/>
        </w:rPr>
        <w:tab/>
      </w:r>
      <w:r w:rsidR="009E1BBF">
        <w:rPr>
          <w:rFonts w:ascii="Consolas" w:hAnsi="Consolas" w:cs="Consolas"/>
          <w:color w:val="000000"/>
          <w:sz w:val="20"/>
          <w:szCs w:val="20"/>
        </w:rPr>
        <w:tab/>
      </w:r>
      <w:proofErr w:type="gramStart"/>
      <w:r>
        <w:rPr>
          <w:rFonts w:ascii="Consolas" w:hAnsi="Consolas" w:cs="Consolas"/>
          <w:color w:val="0000C0"/>
          <w:sz w:val="20"/>
          <w:szCs w:val="20"/>
        </w:rPr>
        <w:t>boot0</w:t>
      </w:r>
      <w:r>
        <w:rPr>
          <w:rFonts w:ascii="Consolas" w:hAnsi="Consolas" w:cs="Consolas"/>
          <w:color w:val="000000"/>
          <w:sz w:val="20"/>
          <w:szCs w:val="20"/>
        </w:rPr>
        <w:t>;</w:t>
      </w:r>
      <w:proofErr w:type="gramEnd"/>
    </w:p>
    <w:p w14:paraId="2B46BDE0" w14:textId="7695AAAD" w:rsidR="00D208A5" w:rsidRDefault="00D208A5" w:rsidP="00D208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5032"/>
          <w:sz w:val="20"/>
          <w:szCs w:val="20"/>
        </w:rPr>
        <w:t>OTA</w:t>
      </w:r>
      <w:r>
        <w:rPr>
          <w:rFonts w:ascii="Consolas" w:hAnsi="Consolas" w:cs="Consolas"/>
          <w:color w:val="000000"/>
          <w:sz w:val="20"/>
          <w:szCs w:val="20"/>
        </w:rPr>
        <w:t xml:space="preserve">* </w:t>
      </w:r>
      <w:r w:rsidR="009E1BBF">
        <w:rPr>
          <w:rFonts w:ascii="Consolas" w:hAnsi="Consolas" w:cs="Consolas"/>
          <w:color w:val="000000"/>
          <w:sz w:val="20"/>
          <w:szCs w:val="20"/>
        </w:rPr>
        <w:tab/>
      </w:r>
      <w:r w:rsidR="009E1BBF">
        <w:rPr>
          <w:rFonts w:ascii="Consolas" w:hAnsi="Consolas" w:cs="Consolas"/>
          <w:color w:val="000000"/>
          <w:sz w:val="20"/>
          <w:szCs w:val="20"/>
        </w:rPr>
        <w:tab/>
      </w:r>
      <w:proofErr w:type="gramStart"/>
      <w:r>
        <w:rPr>
          <w:rFonts w:ascii="Consolas" w:hAnsi="Consolas" w:cs="Consolas"/>
          <w:color w:val="0000C0"/>
          <w:sz w:val="20"/>
          <w:szCs w:val="20"/>
        </w:rPr>
        <w:t>boot1</w:t>
      </w:r>
      <w:r>
        <w:rPr>
          <w:rFonts w:ascii="Consolas" w:hAnsi="Consolas" w:cs="Consolas"/>
          <w:color w:val="000000"/>
          <w:sz w:val="20"/>
          <w:szCs w:val="20"/>
        </w:rPr>
        <w:t>;</w:t>
      </w:r>
      <w:proofErr w:type="gramEnd"/>
    </w:p>
    <w:p w14:paraId="0EB0546B" w14:textId="52DFB11F" w:rsidR="00D208A5" w:rsidRDefault="00D208A5" w:rsidP="00D208A5">
      <w:pPr>
        <w:rPr>
          <w:rFonts w:ascii="Consolas" w:hAnsi="Consolas" w:cs="Consolas"/>
          <w:color w:val="000000"/>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5032"/>
          <w:sz w:val="20"/>
          <w:szCs w:val="20"/>
        </w:rPr>
        <w:t>PartitionTable</w:t>
      </w:r>
      <w:proofErr w:type="spellEnd"/>
      <w:r>
        <w:rPr>
          <w:rFonts w:ascii="Consolas" w:hAnsi="Consolas" w:cs="Consolas"/>
          <w:color w:val="000000"/>
          <w:sz w:val="20"/>
          <w:szCs w:val="20"/>
        </w:rPr>
        <w:t>;</w:t>
      </w:r>
      <w:proofErr w:type="gramEnd"/>
    </w:p>
    <w:p w14:paraId="6A9AC49B" w14:textId="4E75600D" w:rsidR="00B0750D" w:rsidRDefault="00B0750D" w:rsidP="00D208A5">
      <w:pPr>
        <w:rPr>
          <w:rFonts w:ascii="Consolas" w:hAnsi="Consolas" w:cs="Consolas"/>
          <w:color w:val="000000"/>
          <w:sz w:val="20"/>
          <w:szCs w:val="20"/>
        </w:rPr>
      </w:pPr>
    </w:p>
    <w:p w14:paraId="07F2A23A" w14:textId="09F03D53" w:rsidR="00B0750D" w:rsidRPr="00E80F63" w:rsidRDefault="00CB3A29" w:rsidP="00E80F63">
      <w:pPr>
        <w:pStyle w:val="ListParagraph"/>
        <w:numPr>
          <w:ilvl w:val="0"/>
          <w:numId w:val="16"/>
        </w:numPr>
        <w:rPr>
          <w:rFonts w:ascii="Consolas" w:hAnsi="Consolas" w:cs="Consolas"/>
          <w:color w:val="000000"/>
          <w:sz w:val="20"/>
          <w:szCs w:val="20"/>
        </w:rPr>
      </w:pPr>
      <w:proofErr w:type="spellStart"/>
      <w:proofErr w:type="gramStart"/>
      <w:r w:rsidRPr="00E80F63">
        <w:rPr>
          <w:rFonts w:ascii="Consolas" w:hAnsi="Consolas" w:cs="Consolas"/>
          <w:color w:val="000000"/>
          <w:sz w:val="20"/>
          <w:szCs w:val="20"/>
        </w:rPr>
        <w:t>NumOfBoots</w:t>
      </w:r>
      <w:proofErr w:type="spellEnd"/>
      <w:r w:rsidRPr="00E80F63">
        <w:rPr>
          <w:rFonts w:ascii="Consolas" w:hAnsi="Consolas" w:cs="Consolas"/>
          <w:color w:val="000000"/>
          <w:sz w:val="20"/>
          <w:szCs w:val="20"/>
        </w:rPr>
        <w:t xml:space="preserve"> :</w:t>
      </w:r>
      <w:proofErr w:type="gramEnd"/>
      <w:r w:rsidRPr="00E80F63">
        <w:rPr>
          <w:rFonts w:ascii="Consolas" w:hAnsi="Consolas" w:cs="Consolas"/>
          <w:color w:val="000000"/>
          <w:sz w:val="20"/>
          <w:szCs w:val="20"/>
        </w:rPr>
        <w:t>= 2 (Fixed)</w:t>
      </w:r>
    </w:p>
    <w:p w14:paraId="606D3F84" w14:textId="1C1C02A1" w:rsidR="00CB3A29" w:rsidRPr="00E80F63" w:rsidRDefault="00374755" w:rsidP="00E80F63">
      <w:pPr>
        <w:pStyle w:val="ListParagraph"/>
        <w:numPr>
          <w:ilvl w:val="0"/>
          <w:numId w:val="16"/>
        </w:numPr>
        <w:rPr>
          <w:rFonts w:ascii="Consolas" w:hAnsi="Consolas" w:cs="Consolas"/>
          <w:color w:val="000000"/>
          <w:sz w:val="20"/>
          <w:szCs w:val="20"/>
        </w:rPr>
      </w:pPr>
      <w:proofErr w:type="spellStart"/>
      <w:proofErr w:type="gramStart"/>
      <w:r w:rsidRPr="00E80F63">
        <w:rPr>
          <w:rFonts w:ascii="Consolas" w:hAnsi="Consolas" w:cs="Consolas"/>
          <w:color w:val="000000"/>
          <w:sz w:val="20"/>
          <w:szCs w:val="20"/>
        </w:rPr>
        <w:t>selectedOTA</w:t>
      </w:r>
      <w:proofErr w:type="spellEnd"/>
      <w:r w:rsidRPr="00E80F63">
        <w:rPr>
          <w:rFonts w:ascii="Consolas" w:hAnsi="Consolas" w:cs="Consolas"/>
          <w:color w:val="000000"/>
          <w:sz w:val="20"/>
          <w:szCs w:val="20"/>
        </w:rPr>
        <w:t xml:space="preserve"> :</w:t>
      </w:r>
      <w:proofErr w:type="gramEnd"/>
      <w:r w:rsidRPr="00E80F63">
        <w:rPr>
          <w:rFonts w:ascii="Consolas" w:hAnsi="Consolas" w:cs="Consolas"/>
          <w:color w:val="000000"/>
          <w:sz w:val="20"/>
          <w:szCs w:val="20"/>
        </w:rPr>
        <w:t xml:space="preserve">= </w:t>
      </w:r>
      <w:r w:rsidR="00D52660" w:rsidRPr="00E80F63">
        <w:rPr>
          <w:rFonts w:ascii="Consolas" w:hAnsi="Consolas" w:cs="Consolas"/>
          <w:color w:val="000000"/>
          <w:sz w:val="20"/>
          <w:szCs w:val="20"/>
        </w:rPr>
        <w:t>The last updated boot’s ID</w:t>
      </w:r>
    </w:p>
    <w:p w14:paraId="799D9228" w14:textId="6684EDF7" w:rsidR="00E04768" w:rsidRPr="001626EF" w:rsidRDefault="00E04768" w:rsidP="00E80F63">
      <w:pPr>
        <w:pStyle w:val="ListParagraph"/>
        <w:numPr>
          <w:ilvl w:val="0"/>
          <w:numId w:val="16"/>
        </w:numPr>
      </w:pPr>
      <w:r w:rsidRPr="00E80F63">
        <w:rPr>
          <w:rFonts w:ascii="Consolas" w:hAnsi="Consolas" w:cs="Consolas"/>
          <w:color w:val="000000"/>
          <w:sz w:val="20"/>
          <w:szCs w:val="20"/>
        </w:rPr>
        <w:t>boot0 and boot</w:t>
      </w:r>
      <w:proofErr w:type="gramStart"/>
      <w:r w:rsidRPr="00E80F63">
        <w:rPr>
          <w:rFonts w:ascii="Consolas" w:hAnsi="Consolas" w:cs="Consolas"/>
          <w:color w:val="000000"/>
          <w:sz w:val="20"/>
          <w:szCs w:val="20"/>
        </w:rPr>
        <w:t>1 :</w:t>
      </w:r>
      <w:proofErr w:type="gramEnd"/>
      <w:r w:rsidRPr="00E80F63">
        <w:rPr>
          <w:rFonts w:ascii="Consolas" w:hAnsi="Consolas" w:cs="Consolas"/>
          <w:color w:val="000000"/>
          <w:sz w:val="20"/>
          <w:szCs w:val="20"/>
        </w:rPr>
        <w:t xml:space="preserve">= The locations of boot configurations </w:t>
      </w:r>
      <w:r w:rsidR="00A76217" w:rsidRPr="00E80F63">
        <w:rPr>
          <w:rFonts w:ascii="Consolas" w:hAnsi="Consolas" w:cs="Consolas"/>
          <w:color w:val="000000"/>
          <w:sz w:val="20"/>
          <w:szCs w:val="20"/>
        </w:rPr>
        <w:t>i</w:t>
      </w:r>
      <w:r w:rsidRPr="00E80F63">
        <w:rPr>
          <w:rFonts w:ascii="Consolas" w:hAnsi="Consolas" w:cs="Consolas"/>
          <w:color w:val="000000"/>
          <w:sz w:val="20"/>
          <w:szCs w:val="20"/>
        </w:rPr>
        <w:t xml:space="preserve">n </w:t>
      </w:r>
      <w:r w:rsidRPr="00E80F63">
        <w:rPr>
          <w:rFonts w:ascii="Consolas" w:hAnsi="Consolas" w:cs="Consolas"/>
          <w:color w:val="000000"/>
          <w:sz w:val="20"/>
          <w:szCs w:val="20"/>
          <w:u w:val="single"/>
        </w:rPr>
        <w:t>Flash Memory</w:t>
      </w:r>
      <w:r w:rsidR="00414921" w:rsidRPr="00E80F63">
        <w:rPr>
          <w:rFonts w:ascii="Consolas" w:hAnsi="Consolas" w:cs="Consolas"/>
          <w:color w:val="000000"/>
          <w:sz w:val="20"/>
          <w:szCs w:val="20"/>
          <w:u w:val="single"/>
        </w:rPr>
        <w:t>.</w:t>
      </w:r>
    </w:p>
    <w:p w14:paraId="42426EA0" w14:textId="74BCE1BC" w:rsidR="001626EF" w:rsidRDefault="001626EF" w:rsidP="001626EF"/>
    <w:p w14:paraId="6C4F31AB" w14:textId="2F4F44A2" w:rsidR="00B97E63" w:rsidRDefault="0091631D" w:rsidP="0091631D">
      <w:pPr>
        <w:pStyle w:val="Heading2"/>
      </w:pPr>
      <w:bookmarkStart w:id="22" w:name="_Toc65226301"/>
      <w:r>
        <w:t>Partition Table in Flash Memory</w:t>
      </w:r>
      <w:bookmarkEnd w:id="22"/>
    </w:p>
    <w:p w14:paraId="748526E6" w14:textId="63F66405" w:rsidR="009E399E" w:rsidRPr="009E399E" w:rsidRDefault="00FC77C6" w:rsidP="009E399E">
      <w:r w:rsidRPr="00FC77C6">
        <w:rPr>
          <w:noProof/>
        </w:rPr>
        <w:drawing>
          <wp:anchor distT="0" distB="0" distL="114300" distR="114300" simplePos="0" relativeHeight="251682816" behindDoc="1" locked="0" layoutInCell="1" allowOverlap="1" wp14:anchorId="28CAAB86" wp14:editId="366F3A28">
            <wp:simplePos x="0" y="0"/>
            <wp:positionH relativeFrom="column">
              <wp:posOffset>-1724</wp:posOffset>
            </wp:positionH>
            <wp:positionV relativeFrom="paragraph">
              <wp:posOffset>635</wp:posOffset>
            </wp:positionV>
            <wp:extent cx="2905124" cy="1992085"/>
            <wp:effectExtent l="0" t="0" r="0" b="8255"/>
            <wp:wrapTight wrapText="bothSides">
              <wp:wrapPolygon edited="0">
                <wp:start x="0" y="0"/>
                <wp:lineTo x="0" y="21483"/>
                <wp:lineTo x="21392" y="21483"/>
                <wp:lineTo x="21392"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905124" cy="1992085"/>
                    </a:xfrm>
                    <a:prstGeom prst="rect">
                      <a:avLst/>
                    </a:prstGeom>
                  </pic:spPr>
                </pic:pic>
              </a:graphicData>
            </a:graphic>
          </wp:anchor>
        </w:drawing>
      </w:r>
      <w:r w:rsidR="00A93AE1">
        <w:tab/>
      </w:r>
      <w:r w:rsidR="000130BE">
        <w:t xml:space="preserve"> </w:t>
      </w:r>
      <w:r w:rsidR="00B3490E">
        <w:tab/>
      </w:r>
    </w:p>
    <w:p w14:paraId="18693889" w14:textId="4D14261D" w:rsidR="00455678" w:rsidRDefault="0035592A">
      <w:r>
        <w:rPr>
          <w:noProof/>
        </w:rPr>
        <mc:AlternateContent>
          <mc:Choice Requires="wps">
            <w:drawing>
              <wp:anchor distT="0" distB="0" distL="114300" distR="114300" simplePos="0" relativeHeight="251705344" behindDoc="0" locked="0" layoutInCell="1" allowOverlap="1" wp14:anchorId="786C9253" wp14:editId="56157655">
                <wp:simplePos x="0" y="0"/>
                <wp:positionH relativeFrom="column">
                  <wp:posOffset>2107565</wp:posOffset>
                </wp:positionH>
                <wp:positionV relativeFrom="paragraph">
                  <wp:posOffset>642620</wp:posOffset>
                </wp:positionV>
                <wp:extent cx="50800" cy="187960"/>
                <wp:effectExtent l="57150" t="0" r="44450" b="59690"/>
                <wp:wrapNone/>
                <wp:docPr id="39" name="Straight Arrow Connector 39"/>
                <wp:cNvGraphicFramePr/>
                <a:graphic xmlns:a="http://schemas.openxmlformats.org/drawingml/2006/main">
                  <a:graphicData uri="http://schemas.microsoft.com/office/word/2010/wordprocessingShape">
                    <wps:wsp>
                      <wps:cNvCnPr/>
                      <wps:spPr>
                        <a:xfrm flipH="1">
                          <a:off x="0" y="0"/>
                          <a:ext cx="50800" cy="187960"/>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33902B20" id="_x0000_t32" coordsize="21600,21600" o:spt="32" o:oned="t" path="m,l21600,21600e" filled="f">
                <v:path arrowok="t" fillok="f" o:connecttype="none"/>
                <o:lock v:ext="edit" shapetype="t"/>
              </v:shapetype>
              <v:shape id="Straight Arrow Connector 39" o:spid="_x0000_s1026" type="#_x0000_t32" style="position:absolute;margin-left:165.95pt;margin-top:50.6pt;width:4pt;height:14.8pt;flip:x;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" strokecolor="red" strokeweight=".5pt">
                <v:stroke endarrow="block" joinstyle="miter"/>
              </v:shape>
            </w:pict>
          </mc:Fallback>
        </mc:AlternateContent>
      </w:r>
      <w:r>
        <w:rPr>
          <w:noProof/>
        </w:rPr>
        <mc:AlternateContent>
          <mc:Choice Requires="wps">
            <w:drawing>
              <wp:anchor distT="0" distB="0" distL="114300" distR="114300" simplePos="0" relativeHeight="251703296" behindDoc="0" locked="0" layoutInCell="1" allowOverlap="1" wp14:anchorId="12DE4EAA" wp14:editId="3D3A5797">
                <wp:simplePos x="0" y="0"/>
                <wp:positionH relativeFrom="column">
                  <wp:posOffset>1584325</wp:posOffset>
                </wp:positionH>
                <wp:positionV relativeFrom="paragraph">
                  <wp:posOffset>642620</wp:posOffset>
                </wp:positionV>
                <wp:extent cx="50800" cy="187960"/>
                <wp:effectExtent l="57150" t="0" r="44450" b="59690"/>
                <wp:wrapNone/>
                <wp:docPr id="38" name="Straight Arrow Connector 38"/>
                <wp:cNvGraphicFramePr/>
                <a:graphic xmlns:a="http://schemas.openxmlformats.org/drawingml/2006/main">
                  <a:graphicData uri="http://schemas.microsoft.com/office/word/2010/wordprocessingShape">
                    <wps:wsp>
                      <wps:cNvCnPr/>
                      <wps:spPr>
                        <a:xfrm flipH="1">
                          <a:off x="0" y="0"/>
                          <a:ext cx="50800" cy="187960"/>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7A278C" id="Straight Arrow Connector 38" o:spid="_x0000_s1026" type="#_x0000_t32" style="position:absolute;margin-left:124.75pt;margin-top:50.6pt;width:4pt;height:14.8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" strokecolor="red" strokeweight=".5pt">
                <v:stroke endarrow="block" joinstyle="miter"/>
              </v:shape>
            </w:pict>
          </mc:Fallback>
        </mc:AlternateContent>
      </w:r>
      <w:r w:rsidR="00AC42F2">
        <w:rPr>
          <w:noProof/>
        </w:rPr>
        <mc:AlternateContent>
          <mc:Choice Requires="wps">
            <w:drawing>
              <wp:anchor distT="45720" distB="45720" distL="114300" distR="114300" simplePos="0" relativeHeight="251702272" behindDoc="0" locked="0" layoutInCell="1" allowOverlap="1" wp14:anchorId="1034BFBB" wp14:editId="2E9C3898">
                <wp:simplePos x="0" y="0"/>
                <wp:positionH relativeFrom="column">
                  <wp:posOffset>2051685</wp:posOffset>
                </wp:positionH>
                <wp:positionV relativeFrom="paragraph">
                  <wp:posOffset>459740</wp:posOffset>
                </wp:positionV>
                <wp:extent cx="492760" cy="203200"/>
                <wp:effectExtent l="0" t="0" r="21590" b="2540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 cy="203200"/>
                        </a:xfrm>
                        <a:prstGeom prst="rect">
                          <a:avLst/>
                        </a:prstGeom>
                        <a:solidFill>
                          <a:schemeClr val="bg1"/>
                        </a:solidFill>
                        <a:ln w="9525">
                          <a:solidFill>
                            <a:srgbClr val="FF0000"/>
                          </a:solidFill>
                          <a:miter lim="800000"/>
                          <a:headEnd/>
                          <a:tailEnd/>
                        </a:ln>
                      </wps:spPr>
                      <wps:txbx>
                        <w:txbxContent>
                          <w:p w14:paraId="19EFA84D" w14:textId="043FF3E6" w:rsidR="00E3308F" w:rsidRPr="00AC42F2" w:rsidRDefault="00E3308F" w:rsidP="00AC42F2">
                            <w:pPr>
                              <w:rPr>
                                <w:sz w:val="12"/>
                                <w:szCs w:val="12"/>
                                <w:lang w:val="tr-TR"/>
                              </w:rPr>
                            </w:pPr>
                            <w:r>
                              <w:rPr>
                                <w:sz w:val="12"/>
                                <w:szCs w:val="12"/>
                                <w:lang w:val="tr-TR"/>
                              </w:rPr>
                              <w:t>Boot Siz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34BFBB" id="Text Box 2" o:spid="_x0000_s1030" type="#_x0000_t202" style="position:absolute;margin-left:161.55pt;margin-top:36.2pt;width:38.8pt;height:16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" fillcolor="white [3212]" strokecolor="red">
                <v:textbox>
                  <w:txbxContent>
                    <w:p w14:paraId="19EFA84D" w14:textId="043FF3E6" w:rsidR="00E3308F" w:rsidRPr="00AC42F2" w:rsidRDefault="00E3308F" w:rsidP="00AC42F2">
                      <w:pPr>
                        <w:rPr>
                          <w:sz w:val="12"/>
                          <w:szCs w:val="12"/>
                          <w:lang w:val="tr-TR"/>
                        </w:rPr>
                      </w:pPr>
                      <w:r>
                        <w:rPr>
                          <w:sz w:val="12"/>
                          <w:szCs w:val="12"/>
                          <w:lang w:val="tr-TR"/>
                        </w:rPr>
                        <w:t>Boot Size</w:t>
                      </w:r>
                    </w:p>
                  </w:txbxContent>
                </v:textbox>
                <w10:wrap type="square"/>
              </v:shape>
            </w:pict>
          </mc:Fallback>
        </mc:AlternateContent>
      </w:r>
      <w:r w:rsidR="00AC42F2">
        <w:rPr>
          <w:noProof/>
        </w:rPr>
        <mc:AlternateContent>
          <mc:Choice Requires="wps">
            <w:drawing>
              <wp:anchor distT="45720" distB="45720" distL="114300" distR="114300" simplePos="0" relativeHeight="251700224" behindDoc="0" locked="0" layoutInCell="1" allowOverlap="1" wp14:anchorId="7F19F97F" wp14:editId="52B52AEF">
                <wp:simplePos x="0" y="0"/>
                <wp:positionH relativeFrom="column">
                  <wp:posOffset>1376045</wp:posOffset>
                </wp:positionH>
                <wp:positionV relativeFrom="paragraph">
                  <wp:posOffset>459740</wp:posOffset>
                </wp:positionV>
                <wp:extent cx="614680" cy="203200"/>
                <wp:effectExtent l="0" t="0" r="13970" b="254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 cy="203200"/>
                        </a:xfrm>
                        <a:prstGeom prst="rect">
                          <a:avLst/>
                        </a:prstGeom>
                        <a:solidFill>
                          <a:schemeClr val="bg1"/>
                        </a:solidFill>
                        <a:ln w="9525">
                          <a:solidFill>
                            <a:srgbClr val="FF0000"/>
                          </a:solidFill>
                          <a:miter lim="800000"/>
                          <a:headEnd/>
                          <a:tailEnd/>
                        </a:ln>
                      </wps:spPr>
                      <wps:txbx>
                        <w:txbxContent>
                          <w:p w14:paraId="26882DC4" w14:textId="55BDDF9A" w:rsidR="00E3308F" w:rsidRPr="00AC42F2" w:rsidRDefault="00E3308F" w:rsidP="00AC42F2">
                            <w:pPr>
                              <w:rPr>
                                <w:sz w:val="12"/>
                                <w:szCs w:val="12"/>
                                <w:lang w:val="tr-TR"/>
                              </w:rPr>
                            </w:pPr>
                            <w:r>
                              <w:rPr>
                                <w:sz w:val="12"/>
                                <w:szCs w:val="12"/>
                                <w:lang w:val="tr-TR"/>
                              </w:rPr>
                              <w:t>Boot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19F97F" id="_x0000_s1031" type="#_x0000_t202" style="position:absolute;margin-left:108.35pt;margin-top:36.2pt;width:48.4pt;height:16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" fillcolor="white [3212]" strokecolor="red">
                <v:textbox>
                  <w:txbxContent>
                    <w:p w14:paraId="26882DC4" w14:textId="55BDDF9A" w:rsidR="00E3308F" w:rsidRPr="00AC42F2" w:rsidRDefault="00E3308F" w:rsidP="00AC42F2">
                      <w:pPr>
                        <w:rPr>
                          <w:sz w:val="12"/>
                          <w:szCs w:val="12"/>
                          <w:lang w:val="tr-TR"/>
                        </w:rPr>
                      </w:pPr>
                      <w:r>
                        <w:rPr>
                          <w:sz w:val="12"/>
                          <w:szCs w:val="12"/>
                          <w:lang w:val="tr-TR"/>
                        </w:rPr>
                        <w:t>Boot Address</w:t>
                      </w:r>
                    </w:p>
                  </w:txbxContent>
                </v:textbox>
                <w10:wrap type="square"/>
              </v:shape>
            </w:pict>
          </mc:Fallback>
        </mc:AlternateContent>
      </w:r>
      <w:r w:rsidR="00A633DD">
        <w:rPr>
          <w:noProof/>
        </w:rPr>
        <mc:AlternateContent>
          <mc:Choice Requires="wps">
            <w:drawing>
              <wp:anchor distT="45720" distB="45720" distL="114300" distR="114300" simplePos="0" relativeHeight="251698176" behindDoc="0" locked="0" layoutInCell="1" allowOverlap="1" wp14:anchorId="4AC4C2E3" wp14:editId="7B600469">
                <wp:simplePos x="0" y="0"/>
                <wp:positionH relativeFrom="column">
                  <wp:posOffset>2562225</wp:posOffset>
                </wp:positionH>
                <wp:positionV relativeFrom="paragraph">
                  <wp:posOffset>1616075</wp:posOffset>
                </wp:positionV>
                <wp:extent cx="990600" cy="262255"/>
                <wp:effectExtent l="0" t="0" r="19050" b="2349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2255"/>
                        </a:xfrm>
                        <a:prstGeom prst="rect">
                          <a:avLst/>
                        </a:prstGeom>
                        <a:solidFill>
                          <a:schemeClr val="bg1"/>
                        </a:solidFill>
                        <a:ln w="9525">
                          <a:solidFill>
                            <a:srgbClr val="FF0000"/>
                          </a:solidFill>
                          <a:miter lim="800000"/>
                          <a:headEnd/>
                          <a:tailEnd/>
                        </a:ln>
                      </wps:spPr>
                      <wps:txbx>
                        <w:txbxContent>
                          <w:p w14:paraId="0142628A" w14:textId="34929A2B" w:rsidR="00E3308F" w:rsidRPr="00A633DD" w:rsidRDefault="00E3308F" w:rsidP="00A633DD">
                            <w:pPr>
                              <w:rPr>
                                <w:lang w:val="tr-TR"/>
                              </w:rPr>
                            </w:pPr>
                            <w:r>
                              <w:rPr>
                                <w:lang w:val="tr-TR"/>
                              </w:rPr>
                              <w:t>Boot1 Confi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C4C2E3" id="_x0000_s1032" type="#_x0000_t202" style="position:absolute;margin-left:201.75pt;margin-top:127.25pt;width:78pt;height:20.6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" fillcolor="white [3212]" strokecolor="red">
                <v:textbox>
                  <w:txbxContent>
                    <w:p w14:paraId="0142628A" w14:textId="34929A2B" w:rsidR="00E3308F" w:rsidRPr="00A633DD" w:rsidRDefault="00E3308F" w:rsidP="00A633DD">
                      <w:pPr>
                        <w:rPr>
                          <w:lang w:val="tr-TR"/>
                        </w:rPr>
                      </w:pPr>
                      <w:r>
                        <w:rPr>
                          <w:lang w:val="tr-TR"/>
                        </w:rPr>
                        <w:t>Boot1 Config</w:t>
                      </w:r>
                    </w:p>
                  </w:txbxContent>
                </v:textbox>
                <w10:wrap type="square"/>
              </v:shape>
            </w:pict>
          </mc:Fallback>
        </mc:AlternateContent>
      </w:r>
      <w:r w:rsidR="00A633DD">
        <w:rPr>
          <w:noProof/>
        </w:rPr>
        <mc:AlternateContent>
          <mc:Choice Requires="wps">
            <w:drawing>
              <wp:anchor distT="45720" distB="45720" distL="114300" distR="114300" simplePos="0" relativeHeight="251696128" behindDoc="0" locked="0" layoutInCell="1" allowOverlap="1" wp14:anchorId="3E06E8E5" wp14:editId="2B3FDF54">
                <wp:simplePos x="0" y="0"/>
                <wp:positionH relativeFrom="column">
                  <wp:posOffset>2558415</wp:posOffset>
                </wp:positionH>
                <wp:positionV relativeFrom="paragraph">
                  <wp:posOffset>989330</wp:posOffset>
                </wp:positionV>
                <wp:extent cx="990600" cy="262255"/>
                <wp:effectExtent l="0" t="0" r="19050" b="2349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2255"/>
                        </a:xfrm>
                        <a:prstGeom prst="rect">
                          <a:avLst/>
                        </a:prstGeom>
                        <a:solidFill>
                          <a:schemeClr val="bg1"/>
                        </a:solidFill>
                        <a:ln w="9525">
                          <a:solidFill>
                            <a:srgbClr val="FF0000"/>
                          </a:solidFill>
                          <a:miter lim="800000"/>
                          <a:headEnd/>
                          <a:tailEnd/>
                        </a:ln>
                      </wps:spPr>
                      <wps:txbx>
                        <w:txbxContent>
                          <w:p w14:paraId="50618CA3" w14:textId="145F6359" w:rsidR="00E3308F" w:rsidRPr="00A633DD" w:rsidRDefault="00E3308F" w:rsidP="00A633DD">
                            <w:pPr>
                              <w:rPr>
                                <w:lang w:val="tr-TR"/>
                              </w:rPr>
                            </w:pPr>
                            <w:r>
                              <w:rPr>
                                <w:lang w:val="tr-TR"/>
                              </w:rPr>
                              <w:t>Boot0 Confi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6E8E5" id="_x0000_s1033" type="#_x0000_t202" style="position:absolute;margin-left:201.45pt;margin-top:77.9pt;width:78pt;height:20.6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" fillcolor="white [3212]" strokecolor="red">
                <v:textbox>
                  <w:txbxContent>
                    <w:p w14:paraId="50618CA3" w14:textId="145F6359" w:rsidR="00E3308F" w:rsidRPr="00A633DD" w:rsidRDefault="00E3308F" w:rsidP="00A633DD">
                      <w:pPr>
                        <w:rPr>
                          <w:lang w:val="tr-TR"/>
                        </w:rPr>
                      </w:pPr>
                      <w:r>
                        <w:rPr>
                          <w:lang w:val="tr-TR"/>
                        </w:rPr>
                        <w:t>Boot0 Config</w:t>
                      </w:r>
                    </w:p>
                  </w:txbxContent>
                </v:textbox>
                <w10:wrap type="square"/>
              </v:shape>
            </w:pict>
          </mc:Fallback>
        </mc:AlternateContent>
      </w:r>
      <w:r w:rsidR="00A633DD">
        <w:rPr>
          <w:noProof/>
        </w:rPr>
        <mc:AlternateContent>
          <mc:Choice Requires="wps">
            <w:drawing>
              <wp:anchor distT="45720" distB="45720" distL="114300" distR="114300" simplePos="0" relativeHeight="251694080" behindDoc="0" locked="0" layoutInCell="1" allowOverlap="1" wp14:anchorId="4445DFD0" wp14:editId="0F4E4566">
                <wp:simplePos x="0" y="0"/>
                <wp:positionH relativeFrom="column">
                  <wp:posOffset>2503170</wp:posOffset>
                </wp:positionH>
                <wp:positionV relativeFrom="paragraph">
                  <wp:posOffset>184785</wp:posOffset>
                </wp:positionV>
                <wp:extent cx="1087755" cy="262255"/>
                <wp:effectExtent l="0" t="0" r="17145" b="2349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7755" cy="262255"/>
                        </a:xfrm>
                        <a:prstGeom prst="rect">
                          <a:avLst/>
                        </a:prstGeom>
                        <a:solidFill>
                          <a:schemeClr val="bg1"/>
                        </a:solidFill>
                        <a:ln w="9525">
                          <a:solidFill>
                            <a:srgbClr val="FF0000"/>
                          </a:solidFill>
                          <a:miter lim="800000"/>
                          <a:headEnd/>
                          <a:tailEnd/>
                        </a:ln>
                      </wps:spPr>
                      <wps:txbx>
                        <w:txbxContent>
                          <w:p w14:paraId="516DF53D" w14:textId="1A15F1FC" w:rsidR="00E3308F" w:rsidRDefault="00E3308F">
                            <w:r>
                              <w:t>Partition T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5DFD0" id="_x0000_s1034" type="#_x0000_t202" style="position:absolute;margin-left:197.1pt;margin-top:14.55pt;width:85.65pt;height:20.6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" fillcolor="white [3212]" strokecolor="red">
                <v:textbox>
                  <w:txbxContent>
                    <w:p w14:paraId="516DF53D" w14:textId="1A15F1FC" w:rsidR="00E3308F" w:rsidRDefault="00E3308F">
                      <w:r>
                        <w:t>Partition Table</w:t>
                      </w:r>
                    </w:p>
                  </w:txbxContent>
                </v:textbox>
                <w10:wrap type="square"/>
              </v:shape>
            </w:pict>
          </mc:Fallback>
        </mc:AlternateContent>
      </w:r>
      <w:r w:rsidR="00DA1869">
        <w:rPr>
          <w:noProof/>
        </w:rPr>
        <mc:AlternateContent>
          <mc:Choice Requires="wps">
            <w:drawing>
              <wp:anchor distT="0" distB="0" distL="114300" distR="114300" simplePos="0" relativeHeight="251692032" behindDoc="0" locked="0" layoutInCell="1" allowOverlap="1" wp14:anchorId="05C2E947" wp14:editId="1B8955ED">
                <wp:simplePos x="0" y="0"/>
                <wp:positionH relativeFrom="column">
                  <wp:posOffset>1022561</wp:posOffset>
                </wp:positionH>
                <wp:positionV relativeFrom="paragraph">
                  <wp:posOffset>1413087</wp:posOffset>
                </wp:positionV>
                <wp:extent cx="114300" cy="119743"/>
                <wp:effectExtent l="0" t="0" r="19050" b="13970"/>
                <wp:wrapNone/>
                <wp:docPr id="31" name="Rectangle 31"/>
                <wp:cNvGraphicFramePr/>
                <a:graphic xmlns:a="http://schemas.openxmlformats.org/drawingml/2006/main">
                  <a:graphicData uri="http://schemas.microsoft.com/office/word/2010/wordprocessingShape">
                    <wps:wsp>
                      <wps:cNvSpPr/>
                      <wps:spPr>
                        <a:xfrm>
                          <a:off x="0" y="0"/>
                          <a:ext cx="114300" cy="119743"/>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C47897" id="Rectangle 31" o:spid="_x0000_s1026" style="position:absolute;margin-left:80.5pt;margin-top:111.25pt;width:9pt;height:9.4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" filled="f" strokecolor="yellow" strokeweight="1pt"/>
            </w:pict>
          </mc:Fallback>
        </mc:AlternateContent>
      </w:r>
      <w:r w:rsidR="00DA1869">
        <w:rPr>
          <w:noProof/>
        </w:rPr>
        <mc:AlternateContent>
          <mc:Choice Requires="wps">
            <w:drawing>
              <wp:anchor distT="0" distB="0" distL="114300" distR="114300" simplePos="0" relativeHeight="251689984" behindDoc="0" locked="0" layoutInCell="1" allowOverlap="1" wp14:anchorId="7B25FB8D" wp14:editId="2A15C88F">
                <wp:simplePos x="0" y="0"/>
                <wp:positionH relativeFrom="column">
                  <wp:posOffset>1022561</wp:posOffset>
                </wp:positionH>
                <wp:positionV relativeFrom="paragraph">
                  <wp:posOffset>803487</wp:posOffset>
                </wp:positionV>
                <wp:extent cx="114300" cy="119743"/>
                <wp:effectExtent l="0" t="0" r="19050" b="13970"/>
                <wp:wrapNone/>
                <wp:docPr id="30" name="Rectangle 30"/>
                <wp:cNvGraphicFramePr/>
                <a:graphic xmlns:a="http://schemas.openxmlformats.org/drawingml/2006/main">
                  <a:graphicData uri="http://schemas.microsoft.com/office/word/2010/wordprocessingShape">
                    <wps:wsp>
                      <wps:cNvSpPr/>
                      <wps:spPr>
                        <a:xfrm>
                          <a:off x="0" y="0"/>
                          <a:ext cx="114300" cy="119743"/>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0C5B7C" id="Rectangle 30" o:spid="_x0000_s1026" style="position:absolute;margin-left:80.5pt;margin-top:63.25pt;width:9pt;height:9.4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" filled="f" strokecolor="yellow" strokeweight="1pt"/>
            </w:pict>
          </mc:Fallback>
        </mc:AlternateContent>
      </w:r>
      <w:r w:rsidR="00B909FF">
        <w:rPr>
          <w:noProof/>
        </w:rPr>
        <mc:AlternateContent>
          <mc:Choice Requires="wps">
            <w:drawing>
              <wp:anchor distT="0" distB="0" distL="114300" distR="114300" simplePos="0" relativeHeight="251687936" behindDoc="0" locked="0" layoutInCell="1" allowOverlap="1" wp14:anchorId="2BA3DE67" wp14:editId="74AA1201">
                <wp:simplePos x="0" y="0"/>
                <wp:positionH relativeFrom="column">
                  <wp:posOffset>619972</wp:posOffset>
                </wp:positionH>
                <wp:positionV relativeFrom="paragraph">
                  <wp:posOffset>303952</wp:posOffset>
                </wp:positionV>
                <wp:extent cx="1257300" cy="1151467"/>
                <wp:effectExtent l="38100" t="0" r="19050" b="48895"/>
                <wp:wrapNone/>
                <wp:docPr id="29" name="Straight Arrow Connector 29"/>
                <wp:cNvGraphicFramePr/>
                <a:graphic xmlns:a="http://schemas.openxmlformats.org/drawingml/2006/main">
                  <a:graphicData uri="http://schemas.microsoft.com/office/word/2010/wordprocessingShape">
                    <wps:wsp>
                      <wps:cNvCnPr/>
                      <wps:spPr>
                        <a:xfrm flipH="1">
                          <a:off x="0" y="0"/>
                          <a:ext cx="1257300" cy="115146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7B210F5" id="Straight Arrow Connector 29" o:spid="_x0000_s1026" type="#_x0000_t32" style="position:absolute;margin-left:48.8pt;margin-top:23.95pt;width:99pt;height:90.65pt;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" strokecolor="#4472c4 [3204]" strokeweight="1pt">
                <v:stroke endarrow="block" joinstyle="miter"/>
              </v:shape>
            </w:pict>
          </mc:Fallback>
        </mc:AlternateContent>
      </w:r>
      <w:r w:rsidR="00B909FF">
        <w:rPr>
          <w:noProof/>
        </w:rPr>
        <mc:AlternateContent>
          <mc:Choice Requires="wps">
            <w:drawing>
              <wp:anchor distT="0" distB="0" distL="114300" distR="114300" simplePos="0" relativeHeight="251686912" behindDoc="0" locked="0" layoutInCell="1" allowOverlap="1" wp14:anchorId="30D508E9" wp14:editId="774F595B">
                <wp:simplePos x="0" y="0"/>
                <wp:positionH relativeFrom="column">
                  <wp:posOffset>603038</wp:posOffset>
                </wp:positionH>
                <wp:positionV relativeFrom="paragraph">
                  <wp:posOffset>295487</wp:posOffset>
                </wp:positionV>
                <wp:extent cx="846667" cy="546100"/>
                <wp:effectExtent l="38100" t="0" r="29845" b="63500"/>
                <wp:wrapNone/>
                <wp:docPr id="28" name="Straight Arrow Connector 28"/>
                <wp:cNvGraphicFramePr/>
                <a:graphic xmlns:a="http://schemas.openxmlformats.org/drawingml/2006/main">
                  <a:graphicData uri="http://schemas.microsoft.com/office/word/2010/wordprocessingShape">
                    <wps:wsp>
                      <wps:cNvCnPr/>
                      <wps:spPr>
                        <a:xfrm flipH="1">
                          <a:off x="0" y="0"/>
                          <a:ext cx="846667" cy="5461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13753E2" id="Straight Arrow Connector 28" o:spid="_x0000_s1026" type="#_x0000_t32" style="position:absolute;margin-left:47.5pt;margin-top:23.25pt;width:66.65pt;height:43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" strokecolor="#4472c4 [3204]" strokeweight="1pt">
                <v:stroke endarrow="block" joinstyle="miter"/>
              </v:shape>
            </w:pict>
          </mc:Fallback>
        </mc:AlternateContent>
      </w:r>
      <w:r w:rsidR="00B909FF">
        <w:rPr>
          <w:noProof/>
        </w:rPr>
        <mc:AlternateContent>
          <mc:Choice Requires="wps">
            <w:drawing>
              <wp:anchor distT="0" distB="0" distL="114300" distR="114300" simplePos="0" relativeHeight="251685888" behindDoc="0" locked="0" layoutInCell="1" allowOverlap="1" wp14:anchorId="21F943D9" wp14:editId="52783BA0">
                <wp:simplePos x="0" y="0"/>
                <wp:positionH relativeFrom="column">
                  <wp:posOffset>897890</wp:posOffset>
                </wp:positionH>
                <wp:positionV relativeFrom="paragraph">
                  <wp:posOffset>193252</wp:posOffset>
                </wp:positionV>
                <wp:extent cx="114300" cy="119743"/>
                <wp:effectExtent l="0" t="0" r="19050" b="13970"/>
                <wp:wrapNone/>
                <wp:docPr id="26" name="Rectangle 26"/>
                <wp:cNvGraphicFramePr/>
                <a:graphic xmlns:a="http://schemas.openxmlformats.org/drawingml/2006/main">
                  <a:graphicData uri="http://schemas.microsoft.com/office/word/2010/wordprocessingShape">
                    <wps:wsp>
                      <wps:cNvSpPr/>
                      <wps:spPr>
                        <a:xfrm>
                          <a:off x="0" y="0"/>
                          <a:ext cx="114300" cy="119743"/>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2EC07" id="Rectangle 26" o:spid="_x0000_s1026" style="position:absolute;margin-left:70.7pt;margin-top:15.2pt;width:9pt;height:9.4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" filled="f" strokecolor="yellow" strokeweight="1pt"/>
            </w:pict>
          </mc:Fallback>
        </mc:AlternateContent>
      </w:r>
      <w:r w:rsidR="00B909FF">
        <w:rPr>
          <w:noProof/>
        </w:rPr>
        <mc:AlternateContent>
          <mc:Choice Requires="wps">
            <w:drawing>
              <wp:anchor distT="0" distB="0" distL="114300" distR="114300" simplePos="0" relativeHeight="251683840" behindDoc="0" locked="0" layoutInCell="1" allowOverlap="1" wp14:anchorId="654C9655" wp14:editId="4F1A0F1A">
                <wp:simplePos x="0" y="0"/>
                <wp:positionH relativeFrom="column">
                  <wp:posOffset>1021534</wp:posOffset>
                </wp:positionH>
                <wp:positionV relativeFrom="paragraph">
                  <wp:posOffset>194491</wp:posOffset>
                </wp:positionV>
                <wp:extent cx="114300" cy="119743"/>
                <wp:effectExtent l="0" t="0" r="19050" b="13970"/>
                <wp:wrapNone/>
                <wp:docPr id="25" name="Rectangle 25"/>
                <wp:cNvGraphicFramePr/>
                <a:graphic xmlns:a="http://schemas.openxmlformats.org/drawingml/2006/main">
                  <a:graphicData uri="http://schemas.microsoft.com/office/word/2010/wordprocessingShape">
                    <wps:wsp>
                      <wps:cNvSpPr/>
                      <wps:spPr>
                        <a:xfrm>
                          <a:off x="0" y="0"/>
                          <a:ext cx="114300" cy="11974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2413A" id="Rectangle 25" o:spid="_x0000_s1026" style="position:absolute;margin-left:80.45pt;margin-top:15.3pt;width:9pt;height:9.4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" filled="f" strokecolor="red" strokeweight="1pt"/>
            </w:pict>
          </mc:Fallback>
        </mc:AlternateContent>
      </w:r>
      <w:r w:rsidR="00455678">
        <w:br w:type="page"/>
      </w:r>
    </w:p>
    <w:p w14:paraId="662F3A27" w14:textId="7B0090B0" w:rsidR="00443731" w:rsidRDefault="009C172E" w:rsidP="009C172E">
      <w:pPr>
        <w:pStyle w:val="Heading1"/>
      </w:pPr>
      <w:bookmarkStart w:id="23" w:name="_Toc65226302"/>
      <w:r>
        <w:lastRenderedPageBreak/>
        <w:t xml:space="preserve">Main </w:t>
      </w:r>
      <w:r w:rsidR="00290D59">
        <w:t xml:space="preserve">Bootloader </w:t>
      </w:r>
      <w:r>
        <w:t>Flowchart</w:t>
      </w:r>
      <w:bookmarkEnd w:id="23"/>
    </w:p>
    <w:p w14:paraId="0C21106C" w14:textId="3C1C80F3" w:rsidR="00594149" w:rsidRDefault="00351C3A" w:rsidP="009C172E">
      <w:r>
        <w:rPr>
          <w:noProof/>
        </w:rPr>
        <w:drawing>
          <wp:inline distT="0" distB="0" distL="0" distR="0" wp14:anchorId="2C8BBF19" wp14:editId="7D9DC00E">
            <wp:extent cx="5609492" cy="7801028"/>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12" cstate="print">
                      <a:extLst>
                        <a:ext uri="{BEBA8EAE-BF5A-486C-A8C5-ECC9F3942E4B}">
                          <a14:imgProps xmlns:a14="http://schemas.microsoft.com/office/drawing/2010/main">
                            <a14:imgLayer r:embed="rId13">
                              <a14:imgEffect>
                                <a14:sharpenSoften amount="72000"/>
                              </a14:imgEffect>
                              <a14:imgEffect>
                                <a14:saturation sat="400000"/>
                              </a14:imgEffect>
                            </a14:imgLayer>
                          </a14:imgProps>
                        </a:ext>
                        <a:ext uri="{28A0092B-C50C-407E-A947-70E740481C1C}">
                          <a14:useLocalDpi xmlns:a14="http://schemas.microsoft.com/office/drawing/2010/main" val="0"/>
                        </a:ext>
                      </a:extLst>
                    </a:blip>
                    <a:srcRect r="2614" b="7990"/>
                    <a:stretch/>
                  </pic:blipFill>
                  <pic:spPr bwMode="auto">
                    <a:xfrm>
                      <a:off x="0" y="0"/>
                      <a:ext cx="5610817" cy="7802871"/>
                    </a:xfrm>
                    <a:prstGeom prst="rect">
                      <a:avLst/>
                    </a:prstGeom>
                    <a:ln>
                      <a:noFill/>
                    </a:ln>
                    <a:extLst>
                      <a:ext uri="{53640926-AAD7-44D8-BBD7-CCE9431645EC}">
                        <a14:shadowObscured xmlns:a14="http://schemas.microsoft.com/office/drawing/2010/main"/>
                      </a:ext>
                    </a:extLst>
                  </pic:spPr>
                </pic:pic>
              </a:graphicData>
            </a:graphic>
          </wp:inline>
        </w:drawing>
      </w:r>
    </w:p>
    <w:p w14:paraId="5BD24F21" w14:textId="77777777" w:rsidR="00594149" w:rsidRDefault="00594149">
      <w:r>
        <w:br w:type="page"/>
      </w:r>
    </w:p>
    <w:p w14:paraId="314F3DC4" w14:textId="77777777" w:rsidR="000A6858" w:rsidRDefault="00867C4E" w:rsidP="005B0BA3">
      <w:pPr>
        <w:pStyle w:val="Heading1"/>
      </w:pPr>
      <w:bookmarkStart w:id="24" w:name="_Toc65226303"/>
      <w:proofErr w:type="spellStart"/>
      <w:r>
        <w:lastRenderedPageBreak/>
        <w:t>LwIP</w:t>
      </w:r>
      <w:proofErr w:type="spellEnd"/>
      <w:r>
        <w:t xml:space="preserve"> </w:t>
      </w:r>
      <w:r w:rsidR="006C33A9">
        <w:t>API</w:t>
      </w:r>
      <w:bookmarkEnd w:id="24"/>
    </w:p>
    <w:p w14:paraId="2BA96731" w14:textId="77777777" w:rsidR="006A31DE" w:rsidRDefault="00792F14" w:rsidP="000A6858">
      <w:r>
        <w:tab/>
      </w:r>
      <w:r w:rsidR="009841E5">
        <w:t>The reference used for this section is attached along the report.</w:t>
      </w:r>
    </w:p>
    <w:p w14:paraId="50F5FB09" w14:textId="77777777" w:rsidR="000D3320" w:rsidRDefault="006A31DE" w:rsidP="000A6858">
      <w:r w:rsidRPr="006A31DE">
        <w:rPr>
          <w:noProof/>
        </w:rPr>
        <w:drawing>
          <wp:anchor distT="0" distB="0" distL="114300" distR="114300" simplePos="0" relativeHeight="251708416" behindDoc="1" locked="0" layoutInCell="1" allowOverlap="1" wp14:anchorId="52F52F01" wp14:editId="5D65A36F">
            <wp:simplePos x="0" y="0"/>
            <wp:positionH relativeFrom="column">
              <wp:posOffset>-635</wp:posOffset>
            </wp:positionH>
            <wp:positionV relativeFrom="paragraph">
              <wp:posOffset>2540</wp:posOffset>
            </wp:positionV>
            <wp:extent cx="2695148" cy="1875790"/>
            <wp:effectExtent l="0" t="0" r="0" b="0"/>
            <wp:wrapTight wrapText="bothSides">
              <wp:wrapPolygon edited="0">
                <wp:start x="0" y="0"/>
                <wp:lineTo x="0" y="21278"/>
                <wp:lineTo x="21376" y="21278"/>
                <wp:lineTo x="2137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95148" cy="1875790"/>
                    </a:xfrm>
                    <a:prstGeom prst="rect">
                      <a:avLst/>
                    </a:prstGeom>
                  </pic:spPr>
                </pic:pic>
              </a:graphicData>
            </a:graphic>
            <wp14:sizeRelH relativeFrom="page">
              <wp14:pctWidth>0</wp14:pctWidth>
            </wp14:sizeRelH>
            <wp14:sizeRelV relativeFrom="page">
              <wp14:pctHeight>0</wp14:pctHeight>
            </wp14:sizeRelV>
          </wp:anchor>
        </w:drawing>
      </w:r>
      <w:r w:rsidR="007D2139">
        <w:tab/>
      </w:r>
    </w:p>
    <w:p w14:paraId="7B1A1F64" w14:textId="77777777" w:rsidR="000D3320" w:rsidRDefault="000D3320" w:rsidP="000A6858"/>
    <w:p w14:paraId="5803955E" w14:textId="77777777" w:rsidR="0081023E" w:rsidRDefault="007D2139" w:rsidP="000D3320">
      <w:pPr>
        <w:ind w:firstLine="720"/>
      </w:pPr>
      <w:proofErr w:type="spellStart"/>
      <w:r>
        <w:t>LwIP</w:t>
      </w:r>
      <w:proofErr w:type="spellEnd"/>
      <w:r>
        <w:t xml:space="preserve"> provides </w:t>
      </w:r>
      <w:r w:rsidR="005B3F3D">
        <w:t xml:space="preserve">useful </w:t>
      </w:r>
      <w:r w:rsidR="00602830">
        <w:t xml:space="preserve">structures along many layers. </w:t>
      </w:r>
      <w:r w:rsidR="0031138C">
        <w:t>The bootloader project is</w:t>
      </w:r>
      <w:r w:rsidR="006748BC">
        <w:t xml:space="preserve"> top on the TCP Layer. </w:t>
      </w:r>
    </w:p>
    <w:p w14:paraId="595D0194" w14:textId="4A5E40E5" w:rsidR="00582207" w:rsidRDefault="00582207" w:rsidP="000D3320">
      <w:pPr>
        <w:ind w:firstLine="720"/>
      </w:pPr>
    </w:p>
    <w:p w14:paraId="40FFEE10" w14:textId="71283EF8" w:rsidR="00582207" w:rsidRDefault="00582207" w:rsidP="000D3320">
      <w:pPr>
        <w:ind w:firstLine="720"/>
      </w:pPr>
    </w:p>
    <w:p w14:paraId="3DF438E5" w14:textId="426A4F61" w:rsidR="00582207" w:rsidRDefault="00582207" w:rsidP="000D3320">
      <w:pPr>
        <w:ind w:firstLine="720"/>
      </w:pPr>
    </w:p>
    <w:p w14:paraId="36CFCE63" w14:textId="31C1AA27" w:rsidR="00582207" w:rsidRDefault="00582207" w:rsidP="000D3320">
      <w:pPr>
        <w:ind w:firstLine="720"/>
      </w:pPr>
      <w:r w:rsidRPr="00582207">
        <w:rPr>
          <w:noProof/>
        </w:rPr>
        <w:drawing>
          <wp:anchor distT="0" distB="0" distL="114300" distR="114300" simplePos="0" relativeHeight="251709440" behindDoc="1" locked="0" layoutInCell="1" allowOverlap="1" wp14:anchorId="41195A01" wp14:editId="6DA97547">
            <wp:simplePos x="0" y="0"/>
            <wp:positionH relativeFrom="margin">
              <wp:align>right</wp:align>
            </wp:positionH>
            <wp:positionV relativeFrom="paragraph">
              <wp:posOffset>8255</wp:posOffset>
            </wp:positionV>
            <wp:extent cx="3145790" cy="1742440"/>
            <wp:effectExtent l="0" t="0" r="0" b="0"/>
            <wp:wrapTight wrapText="bothSides">
              <wp:wrapPolygon edited="0">
                <wp:start x="0" y="0"/>
                <wp:lineTo x="0" y="21254"/>
                <wp:lineTo x="21452" y="21254"/>
                <wp:lineTo x="2145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45790" cy="1742440"/>
                    </a:xfrm>
                    <a:prstGeom prst="rect">
                      <a:avLst/>
                    </a:prstGeom>
                  </pic:spPr>
                </pic:pic>
              </a:graphicData>
            </a:graphic>
            <wp14:sizeRelH relativeFrom="margin">
              <wp14:pctWidth>0</wp14:pctWidth>
            </wp14:sizeRelH>
            <wp14:sizeRelV relativeFrom="margin">
              <wp14:pctHeight>0</wp14:pctHeight>
            </wp14:sizeRelV>
          </wp:anchor>
        </w:drawing>
      </w:r>
    </w:p>
    <w:p w14:paraId="2930F607" w14:textId="74CF809D" w:rsidR="00E5013F" w:rsidRDefault="00582207" w:rsidP="000D3320">
      <w:pPr>
        <w:ind w:firstLine="720"/>
      </w:pPr>
      <w:r>
        <w:tab/>
      </w:r>
      <w:r w:rsidR="003841AC">
        <w:t xml:space="preserve">In this project, </w:t>
      </w:r>
      <w:r w:rsidR="00AC2A1B">
        <w:t xml:space="preserve">Raw API is preferred since RTOS is out of the scope of the project. </w:t>
      </w:r>
      <w:r w:rsidR="00A63126">
        <w:t>The main advantage is the requirement of much</w:t>
      </w:r>
      <w:r w:rsidR="000641FD">
        <w:t xml:space="preserve"> </w:t>
      </w:r>
      <w:r w:rsidR="00A63126">
        <w:t>less memory</w:t>
      </w:r>
      <w:r w:rsidR="000E0F03">
        <w:t xml:space="preserve"> compared to </w:t>
      </w:r>
      <w:proofErr w:type="spellStart"/>
      <w:r w:rsidR="000E0F03">
        <w:t>Netconn</w:t>
      </w:r>
      <w:proofErr w:type="spellEnd"/>
      <w:r w:rsidR="000E0F03">
        <w:t xml:space="preserve"> and socket API.</w:t>
      </w:r>
      <w:r w:rsidR="00F9470F">
        <w:t xml:space="preserve"> However, the construction and implementation of the Raw API is more complex than </w:t>
      </w:r>
      <w:proofErr w:type="spellStart"/>
      <w:r w:rsidR="00F9470F">
        <w:t>Netconn</w:t>
      </w:r>
      <w:proofErr w:type="spellEnd"/>
      <w:r w:rsidR="00F9470F">
        <w:t xml:space="preserve"> / Socket API. </w:t>
      </w:r>
    </w:p>
    <w:p w14:paraId="2AAFD6F6" w14:textId="0150FE65" w:rsidR="00BA4C1F" w:rsidRDefault="00BA4C1F" w:rsidP="001C3774">
      <w:pPr>
        <w:pStyle w:val="Heading2"/>
      </w:pPr>
    </w:p>
    <w:p w14:paraId="78FDCFB6" w14:textId="00ACF623" w:rsidR="001C3774" w:rsidRDefault="00BA4C1F" w:rsidP="001C3774">
      <w:pPr>
        <w:pStyle w:val="Heading2"/>
      </w:pPr>
      <w:bookmarkStart w:id="25" w:name="_Toc65226304"/>
      <w:r w:rsidRPr="009E27F1">
        <w:rPr>
          <w:noProof/>
        </w:rPr>
        <w:drawing>
          <wp:anchor distT="0" distB="0" distL="114300" distR="114300" simplePos="0" relativeHeight="251710464" behindDoc="1" locked="0" layoutInCell="1" allowOverlap="1" wp14:anchorId="35F3D230" wp14:editId="4BD9A871">
            <wp:simplePos x="0" y="0"/>
            <wp:positionH relativeFrom="margin">
              <wp:align>right</wp:align>
            </wp:positionH>
            <wp:positionV relativeFrom="paragraph">
              <wp:posOffset>316230</wp:posOffset>
            </wp:positionV>
            <wp:extent cx="5760720" cy="1015365"/>
            <wp:effectExtent l="0" t="0" r="0" b="0"/>
            <wp:wrapTight wrapText="bothSides">
              <wp:wrapPolygon edited="0">
                <wp:start x="0" y="0"/>
                <wp:lineTo x="0" y="21073"/>
                <wp:lineTo x="21500" y="21073"/>
                <wp:lineTo x="2150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24397"/>
                    <a:stretch/>
                  </pic:blipFill>
                  <pic:spPr bwMode="auto">
                    <a:xfrm>
                      <a:off x="0" y="0"/>
                      <a:ext cx="5760720" cy="10153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r w:rsidR="001C3774">
        <w:t>LwIP</w:t>
      </w:r>
      <w:proofErr w:type="spellEnd"/>
      <w:r w:rsidR="001C3774">
        <w:t xml:space="preserve"> Server Setup</w:t>
      </w:r>
      <w:bookmarkEnd w:id="25"/>
    </w:p>
    <w:p w14:paraId="27D4745B" w14:textId="77777777" w:rsidR="009312AD" w:rsidRDefault="00666502" w:rsidP="000D3320">
      <w:pPr>
        <w:ind w:firstLine="720"/>
      </w:pPr>
      <w:r>
        <w:t>Server setup process (</w:t>
      </w:r>
      <w:proofErr w:type="spellStart"/>
      <w:r>
        <w:t>tcp_</w:t>
      </w:r>
      <w:r w:rsidR="009857CF">
        <w:t>s</w:t>
      </w:r>
      <w:r>
        <w:t>erver_init@tcp_server</w:t>
      </w:r>
      <w:r w:rsidR="009D4821">
        <w:t>.c</w:t>
      </w:r>
      <w:proofErr w:type="spellEnd"/>
      <w:r>
        <w:t xml:space="preserve">) </w:t>
      </w:r>
      <w:r w:rsidR="00AB431F">
        <w:t xml:space="preserve">contains four basic functions. </w:t>
      </w:r>
      <w:r w:rsidR="009857CF">
        <w:t>Accept callback function (</w:t>
      </w:r>
      <w:proofErr w:type="spellStart"/>
      <w:r w:rsidR="00EA235B">
        <w:t>tcp_server_accept@tcp_server.c</w:t>
      </w:r>
      <w:proofErr w:type="spellEnd"/>
      <w:r w:rsidR="009857CF">
        <w:t>)</w:t>
      </w:r>
      <w:r w:rsidR="009E27F1" w:rsidRPr="009E27F1">
        <w:t xml:space="preserve"> </w:t>
      </w:r>
      <w:r w:rsidR="00EA235B">
        <w:t xml:space="preserve">handles the incoming traffic. </w:t>
      </w:r>
      <w:r w:rsidR="00493F51">
        <w:t xml:space="preserve">To keep track of the connection </w:t>
      </w:r>
      <w:r w:rsidR="009B2F16">
        <w:t xml:space="preserve">a </w:t>
      </w:r>
      <w:proofErr w:type="spellStart"/>
      <w:r w:rsidR="009B2F16">
        <w:t>tcp_server_structure</w:t>
      </w:r>
      <w:proofErr w:type="spellEnd"/>
      <w:r w:rsidR="009B2F16">
        <w:t xml:space="preserve"> cs variable is created. </w:t>
      </w:r>
      <w:r w:rsidR="00833241">
        <w:t xml:space="preserve">This control structure allows the program to track the packages and the connection status. </w:t>
      </w:r>
      <w:r w:rsidR="00BD03AA">
        <w:t xml:space="preserve">In accept callback function connection status is converted to </w:t>
      </w:r>
      <w:r w:rsidR="00BD03AA">
        <w:rPr>
          <w:rFonts w:ascii="Consolas" w:hAnsi="Consolas" w:cs="Consolas"/>
          <w:i/>
          <w:iCs/>
          <w:color w:val="0000C0"/>
          <w:sz w:val="20"/>
          <w:szCs w:val="20"/>
          <w:shd w:val="clear" w:color="auto" w:fill="E8F2FE"/>
        </w:rPr>
        <w:t>ES_ACCEPTED</w:t>
      </w:r>
      <w:r w:rsidR="00BD03AA">
        <w:t xml:space="preserve"> state to handle connection in receive callback function (</w:t>
      </w:r>
      <w:proofErr w:type="spellStart"/>
      <w:r w:rsidR="00BD03AA">
        <w:t>tcp_server_recv@tcp_server.c</w:t>
      </w:r>
      <w:proofErr w:type="spellEnd"/>
      <w:r w:rsidR="00BD03AA">
        <w:t>).</w:t>
      </w:r>
      <w:r w:rsidR="004E2407">
        <w:t xml:space="preserve"> </w:t>
      </w:r>
    </w:p>
    <w:p w14:paraId="0A11929D" w14:textId="77777777" w:rsidR="009312AD" w:rsidRDefault="009312AD">
      <w:r>
        <w:br w:type="page"/>
      </w:r>
    </w:p>
    <w:p w14:paraId="41232574" w14:textId="5E44C558" w:rsidR="009312AD" w:rsidRDefault="009312AD" w:rsidP="009312AD">
      <w:pPr>
        <w:pStyle w:val="Heading2"/>
      </w:pPr>
      <w:bookmarkStart w:id="26" w:name="_Toc65226305"/>
      <w:r>
        <w:lastRenderedPageBreak/>
        <w:t>Accept Callback</w:t>
      </w:r>
      <w:r w:rsidR="00374CC8">
        <w:t xml:space="preserve"> Function</w:t>
      </w:r>
      <w:bookmarkEnd w:id="26"/>
    </w:p>
    <w:p w14:paraId="0F53A5AD" w14:textId="65777E6E" w:rsidR="00F34DD0" w:rsidRPr="00F34DD0" w:rsidRDefault="00F34DD0" w:rsidP="00F34DD0">
      <w:r>
        <w:tab/>
        <w:t xml:space="preserve">The </w:t>
      </w:r>
      <w:proofErr w:type="spellStart"/>
      <w:r w:rsidR="001A436F" w:rsidRPr="001A436F">
        <w:t>tcp_server_accept@tcp_server.c</w:t>
      </w:r>
      <w:proofErr w:type="spellEnd"/>
      <w:r w:rsidR="001A436F">
        <w:t xml:space="preserve"> function is assigned as </w:t>
      </w:r>
      <w:r>
        <w:t>accept callback function</w:t>
      </w:r>
      <w:r w:rsidR="001A436F">
        <w:t xml:space="preserve"> in </w:t>
      </w:r>
      <w:proofErr w:type="spellStart"/>
      <w:r w:rsidR="001A436F">
        <w:t>tcp_Server_init@tcp_server.c</w:t>
      </w:r>
      <w:proofErr w:type="spellEnd"/>
      <w:r w:rsidR="001A436F">
        <w:t>.</w:t>
      </w:r>
    </w:p>
    <w:p w14:paraId="4F559179" w14:textId="4B30E292" w:rsidR="00EF39FA" w:rsidRDefault="00EF39FA" w:rsidP="00EF39FA">
      <w:r w:rsidRPr="009312AD">
        <w:rPr>
          <w:noProof/>
        </w:rPr>
        <w:drawing>
          <wp:anchor distT="0" distB="0" distL="114300" distR="114300" simplePos="0" relativeHeight="251711488" behindDoc="1" locked="0" layoutInCell="1" allowOverlap="1" wp14:anchorId="02B7BB45" wp14:editId="2D70E8A9">
            <wp:simplePos x="0" y="0"/>
            <wp:positionH relativeFrom="margin">
              <wp:align>right</wp:align>
            </wp:positionH>
            <wp:positionV relativeFrom="paragraph">
              <wp:posOffset>193040</wp:posOffset>
            </wp:positionV>
            <wp:extent cx="5760720" cy="1639570"/>
            <wp:effectExtent l="0" t="0" r="0" b="0"/>
            <wp:wrapTight wrapText="bothSides">
              <wp:wrapPolygon edited="0">
                <wp:start x="0" y="0"/>
                <wp:lineTo x="0" y="21332"/>
                <wp:lineTo x="21500" y="21332"/>
                <wp:lineTo x="21500"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60720" cy="1639570"/>
                    </a:xfrm>
                    <a:prstGeom prst="rect">
                      <a:avLst/>
                    </a:prstGeom>
                  </pic:spPr>
                </pic:pic>
              </a:graphicData>
            </a:graphic>
          </wp:anchor>
        </w:drawing>
      </w:r>
    </w:p>
    <w:p w14:paraId="5B2B2E5D" w14:textId="77777777" w:rsidR="00250783" w:rsidRDefault="009312AD" w:rsidP="00EF39FA">
      <w:r w:rsidRPr="009312AD">
        <w:t xml:space="preserve"> </w:t>
      </w:r>
      <w:r w:rsidR="00881B19">
        <w:tab/>
      </w:r>
      <w:r w:rsidR="000F3151">
        <w:t xml:space="preserve">Accepting a connection requires four definition, which are one server structure assignment and three callback function assignments. </w:t>
      </w:r>
      <w:r w:rsidR="0058476B">
        <w:t xml:space="preserve">Receive callback function handles the incoming packages considering the connection status tracked by cs variable. </w:t>
      </w:r>
    </w:p>
    <w:p w14:paraId="468B8B3F" w14:textId="6E4EE51A" w:rsidR="00250783" w:rsidRDefault="00250783" w:rsidP="00250783">
      <w:pPr>
        <w:pStyle w:val="Heading2"/>
      </w:pPr>
      <w:bookmarkStart w:id="27" w:name="_Toc65226306"/>
      <w:r>
        <w:t>Receive Callback Function</w:t>
      </w:r>
      <w:bookmarkEnd w:id="27"/>
    </w:p>
    <w:p w14:paraId="63B80F01" w14:textId="77777777" w:rsidR="006077AD" w:rsidRPr="006077AD" w:rsidRDefault="006077AD" w:rsidP="006077AD"/>
    <w:p w14:paraId="2EFE2838" w14:textId="77777777" w:rsidR="009A1BB1" w:rsidRDefault="00250783" w:rsidP="006077AD">
      <w:r w:rsidRPr="00250783">
        <w:rPr>
          <w:noProof/>
        </w:rPr>
        <w:drawing>
          <wp:anchor distT="0" distB="0" distL="114300" distR="114300" simplePos="0" relativeHeight="251712512" behindDoc="1" locked="0" layoutInCell="1" allowOverlap="1" wp14:anchorId="0A29ED85" wp14:editId="4593D19C">
            <wp:simplePos x="0" y="0"/>
            <wp:positionH relativeFrom="column">
              <wp:posOffset>-635</wp:posOffset>
            </wp:positionH>
            <wp:positionV relativeFrom="paragraph">
              <wp:posOffset>0</wp:posOffset>
            </wp:positionV>
            <wp:extent cx="5760720" cy="1858645"/>
            <wp:effectExtent l="0" t="0" r="0" b="8255"/>
            <wp:wrapTight wrapText="bothSides">
              <wp:wrapPolygon edited="0">
                <wp:start x="0" y="0"/>
                <wp:lineTo x="0" y="21475"/>
                <wp:lineTo x="21500" y="21475"/>
                <wp:lineTo x="21500"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60720" cy="1858645"/>
                    </a:xfrm>
                    <a:prstGeom prst="rect">
                      <a:avLst/>
                    </a:prstGeom>
                  </pic:spPr>
                </pic:pic>
              </a:graphicData>
            </a:graphic>
          </wp:anchor>
        </w:drawing>
      </w:r>
      <w:r w:rsidRPr="00250783">
        <w:t xml:space="preserve"> </w:t>
      </w:r>
    </w:p>
    <w:p w14:paraId="362EFD29" w14:textId="77777777" w:rsidR="002E5472" w:rsidRDefault="009A1BB1" w:rsidP="00962AD7">
      <w:pPr>
        <w:ind w:firstLine="720"/>
      </w:pPr>
      <w:r>
        <w:t xml:space="preserve">Data reception follows the procedures described </w:t>
      </w:r>
      <w:r w:rsidR="00406A14">
        <w:t xml:space="preserve">in the figure above. </w:t>
      </w:r>
      <w:r w:rsidR="00B424EB">
        <w:t xml:space="preserve">Connection status is examined in the receive state machine to determine the action required. </w:t>
      </w:r>
      <w:r w:rsidR="00BD2836">
        <w:t xml:space="preserve">Receive Callback function should both the FIN flag and PSH flag separately. </w:t>
      </w:r>
      <w:r w:rsidR="008816DE">
        <w:t xml:space="preserve">If the incoming package carrying a payload, then, receive state machine also should inform the </w:t>
      </w:r>
      <w:proofErr w:type="spellStart"/>
      <w:r w:rsidR="008816DE">
        <w:t>LwIP</w:t>
      </w:r>
      <w:proofErr w:type="spellEnd"/>
      <w:r w:rsidR="008816DE">
        <w:t xml:space="preserve"> Raw API</w:t>
      </w:r>
      <w:r w:rsidR="00C27BE6">
        <w:t xml:space="preserve"> that payload is received and handled by </w:t>
      </w:r>
      <w:proofErr w:type="spellStart"/>
      <w:r w:rsidR="00C27BE6">
        <w:t>tcp_recved</w:t>
      </w:r>
      <w:proofErr w:type="spellEnd"/>
      <w:r w:rsidR="00C27BE6">
        <w:t xml:space="preserve"> function. </w:t>
      </w:r>
    </w:p>
    <w:p w14:paraId="40BBD11E" w14:textId="77777777" w:rsidR="002E5472" w:rsidRDefault="002E5472" w:rsidP="00962AD7">
      <w:pPr>
        <w:ind w:firstLine="720"/>
      </w:pPr>
    </w:p>
    <w:p w14:paraId="218E6E30" w14:textId="3C6BAB33" w:rsidR="005B0BA3" w:rsidRDefault="004C5313" w:rsidP="004C5313">
      <w:r>
        <w:tab/>
      </w:r>
      <w:r w:rsidR="00FF661D">
        <w:t xml:space="preserve">The </w:t>
      </w:r>
      <w:r w:rsidR="003A240C">
        <w:t xml:space="preserve">figures explaining the package and flag traffics between client and server can be observed clearly in the TCP Connection Tests section below. </w:t>
      </w:r>
      <w:r w:rsidR="005B0BA3">
        <w:br w:type="page"/>
      </w:r>
    </w:p>
    <w:p w14:paraId="6A013874" w14:textId="2A733A40" w:rsidR="009C172E" w:rsidRDefault="00443FFA" w:rsidP="00443FFA">
      <w:pPr>
        <w:pStyle w:val="Heading1"/>
      </w:pPr>
      <w:bookmarkStart w:id="28" w:name="_Toc65226307"/>
      <w:r>
        <w:lastRenderedPageBreak/>
        <w:t>TCP Package Receive State Machine</w:t>
      </w:r>
      <w:bookmarkEnd w:id="28"/>
    </w:p>
    <w:p w14:paraId="048B65F1" w14:textId="00EFCAA1" w:rsidR="00A10D27" w:rsidRDefault="008C5BFB" w:rsidP="00A10D27">
      <w:r>
        <w:rPr>
          <w:noProof/>
        </w:rPr>
        <w:drawing>
          <wp:inline distT="0" distB="0" distL="0" distR="0" wp14:anchorId="0A3D2136" wp14:editId="5400E5ED">
            <wp:extent cx="5735369" cy="7847840"/>
            <wp:effectExtent l="0" t="0" r="0" b="127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rotWithShape="1">
                    <a:blip r:embed="rId19" cstate="print">
                      <a:extLst>
                        <a:ext uri="{BEBA8EAE-BF5A-486C-A8C5-ECC9F3942E4B}">
                          <a14:imgProps xmlns:a14="http://schemas.microsoft.com/office/drawing/2010/main">
                            <a14:imgLayer r:embed="rId20">
                              <a14:imgEffect>
                                <a14:sharpenSoften amount="100000"/>
                              </a14:imgEffect>
                              <a14:imgEffect>
                                <a14:saturation sat="172000"/>
                              </a14:imgEffect>
                            </a14:imgLayer>
                          </a14:imgProps>
                        </a:ext>
                        <a:ext uri="{28A0092B-C50C-407E-A947-70E740481C1C}">
                          <a14:useLocalDpi xmlns:a14="http://schemas.microsoft.com/office/drawing/2010/main" val="0"/>
                        </a:ext>
                      </a:extLst>
                    </a:blip>
                    <a:srcRect l="407" t="957" r="1" b="14223"/>
                    <a:stretch/>
                  </pic:blipFill>
                  <pic:spPr bwMode="auto">
                    <a:xfrm>
                      <a:off x="0" y="0"/>
                      <a:ext cx="5741213" cy="7855837"/>
                    </a:xfrm>
                    <a:prstGeom prst="rect">
                      <a:avLst/>
                    </a:prstGeom>
                    <a:ln>
                      <a:noFill/>
                    </a:ln>
                    <a:extLst>
                      <a:ext uri="{53640926-AAD7-44D8-BBD7-CCE9431645EC}">
                        <a14:shadowObscured xmlns:a14="http://schemas.microsoft.com/office/drawing/2010/main"/>
                      </a:ext>
                    </a:extLst>
                  </pic:spPr>
                </pic:pic>
              </a:graphicData>
            </a:graphic>
          </wp:inline>
        </w:drawing>
      </w:r>
    </w:p>
    <w:p w14:paraId="578DFB48" w14:textId="77777777" w:rsidR="00A10D27" w:rsidRDefault="00A10D27">
      <w:r>
        <w:br w:type="page"/>
      </w:r>
    </w:p>
    <w:p w14:paraId="2DA74335" w14:textId="25A15087" w:rsidR="00A10D27" w:rsidRDefault="00724D96" w:rsidP="00724D96">
      <w:pPr>
        <w:pStyle w:val="Heading1"/>
      </w:pPr>
      <w:bookmarkStart w:id="29" w:name="_Toc65226308"/>
      <w:r>
        <w:lastRenderedPageBreak/>
        <w:t>TCP Communication</w:t>
      </w:r>
      <w:r w:rsidR="00A96852">
        <w:t xml:space="preserve"> Test</w:t>
      </w:r>
      <w:r w:rsidR="00D14458">
        <w:t>: Server</w:t>
      </w:r>
      <w:r w:rsidR="00FF3DFC">
        <w:t xml:space="preserve"> Window</w:t>
      </w:r>
      <w:r w:rsidR="003F0E4D">
        <w:t xml:space="preserve"> Size</w:t>
      </w:r>
      <w:r>
        <w:t xml:space="preserve"> </w:t>
      </w:r>
      <w:r w:rsidR="00FB49C9">
        <w:t>Behavior</w:t>
      </w:r>
      <w:bookmarkEnd w:id="29"/>
    </w:p>
    <w:p w14:paraId="68D4C400" w14:textId="25E11ADA" w:rsidR="00724D96" w:rsidRDefault="005437F1" w:rsidP="00724D96">
      <w:r>
        <w:rPr>
          <w:noProof/>
        </w:rPr>
        <w:drawing>
          <wp:inline distT="0" distB="0" distL="0" distR="0" wp14:anchorId="2E5610FF" wp14:editId="23EA3DDE">
            <wp:extent cx="5661660" cy="4895850"/>
            <wp:effectExtent l="0" t="0" r="0" b="0"/>
            <wp:docPr id="8" name="Picture 8" descr="TCP: Sending data to Echo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CP: Sending data to Echo Server"/>
                    <pic:cNvPicPr/>
                  </pic:nvPicPr>
                  <pic:blipFill rotWithShape="1">
                    <a:blip r:embed="rId21" cstate="print">
                      <a:extLst>
                        <a:ext uri="{BEBA8EAE-BF5A-486C-A8C5-ECC9F3942E4B}">
                          <a14:imgProps xmlns:a14="http://schemas.microsoft.com/office/drawing/2010/main">
                            <a14:imgLayer r:embed="rId22">
                              <a14:imgEffect>
                                <a14:sharpenSoften amount="100000"/>
                              </a14:imgEffect>
                            </a14:imgLayer>
                          </a14:imgProps>
                        </a:ext>
                        <a:ext uri="{28A0092B-C50C-407E-A947-70E740481C1C}">
                          <a14:useLocalDpi xmlns:a14="http://schemas.microsoft.com/office/drawing/2010/main" val="0"/>
                        </a:ext>
                      </a:extLst>
                    </a:blip>
                    <a:srcRect l="530" r="1190" b="5411"/>
                    <a:stretch/>
                  </pic:blipFill>
                  <pic:spPr bwMode="auto">
                    <a:xfrm>
                      <a:off x="0" y="0"/>
                      <a:ext cx="5661660" cy="4895850"/>
                    </a:xfrm>
                    <a:prstGeom prst="rect">
                      <a:avLst/>
                    </a:prstGeom>
                    <a:ln>
                      <a:noFill/>
                    </a:ln>
                    <a:extLst>
                      <a:ext uri="{53640926-AAD7-44D8-BBD7-CCE9431645EC}">
                        <a14:shadowObscured xmlns:a14="http://schemas.microsoft.com/office/drawing/2010/main"/>
                      </a:ext>
                    </a:extLst>
                  </pic:spPr>
                </pic:pic>
              </a:graphicData>
            </a:graphic>
          </wp:inline>
        </w:drawing>
      </w:r>
    </w:p>
    <w:p w14:paraId="47CFE8CC" w14:textId="0B749216" w:rsidR="005437F1" w:rsidRDefault="00023FC1" w:rsidP="00724D96">
      <w:r>
        <w:t xml:space="preserve">This experiment </w:t>
      </w:r>
      <w:r w:rsidR="004E4CB8">
        <w:t>is conducted under these conditions:</w:t>
      </w:r>
    </w:p>
    <w:p w14:paraId="35FF81DB" w14:textId="79B22076" w:rsidR="004E4CB8" w:rsidRDefault="001E4EFC" w:rsidP="001E4EFC">
      <w:pPr>
        <w:pStyle w:val="ListParagraph"/>
        <w:numPr>
          <w:ilvl w:val="0"/>
          <w:numId w:val="1"/>
        </w:numPr>
      </w:pPr>
      <w:r>
        <w:t xml:space="preserve">TCP Windows </w:t>
      </w:r>
      <w:r w:rsidR="004A6FE7">
        <w:t>size:</w:t>
      </w:r>
      <w:r>
        <w:t xml:space="preserve"> 2144 Bytes</w:t>
      </w:r>
    </w:p>
    <w:p w14:paraId="1300215D" w14:textId="2980C6FC" w:rsidR="001E4EFC" w:rsidRDefault="004A6FE7" w:rsidP="001E4EFC">
      <w:pPr>
        <w:pStyle w:val="ListParagraph"/>
        <w:numPr>
          <w:ilvl w:val="0"/>
          <w:numId w:val="1"/>
        </w:numPr>
      </w:pPr>
      <w:r>
        <w:t>TCP Maximum Segment Size: 5</w:t>
      </w:r>
      <w:r w:rsidR="0018165A">
        <w:t>36</w:t>
      </w:r>
      <w:r>
        <w:t xml:space="preserve"> Bytes</w:t>
      </w:r>
    </w:p>
    <w:p w14:paraId="6ED01E31" w14:textId="47D25BAD" w:rsidR="00A31163" w:rsidRDefault="00A31163" w:rsidP="001E4EFC">
      <w:pPr>
        <w:pStyle w:val="ListParagraph"/>
        <w:numPr>
          <w:ilvl w:val="0"/>
          <w:numId w:val="1"/>
        </w:numPr>
      </w:pPr>
      <w:r>
        <w:t xml:space="preserve">TCP Heap </w:t>
      </w:r>
      <w:r w:rsidR="00B17569">
        <w:t xml:space="preserve">Memory </w:t>
      </w:r>
      <w:r>
        <w:t xml:space="preserve">Size: 1600 </w:t>
      </w:r>
      <w:r w:rsidR="002C710A">
        <w:t>B</w:t>
      </w:r>
      <w:r>
        <w:t>ytes</w:t>
      </w:r>
    </w:p>
    <w:p w14:paraId="4B88184F" w14:textId="29955FB5" w:rsidR="004C7456" w:rsidRDefault="004C7456" w:rsidP="001E4EFC">
      <w:pPr>
        <w:pStyle w:val="ListParagraph"/>
        <w:numPr>
          <w:ilvl w:val="0"/>
          <w:numId w:val="1"/>
        </w:numPr>
      </w:pPr>
      <w:r>
        <w:t>Sent TCP Package Size: 2 Bytes</w:t>
      </w:r>
    </w:p>
    <w:p w14:paraId="62857B18" w14:textId="527F837F" w:rsidR="00137CC0" w:rsidRDefault="00B362A1" w:rsidP="001E4EFC">
      <w:pPr>
        <w:pStyle w:val="ListParagraph"/>
        <w:numPr>
          <w:ilvl w:val="0"/>
          <w:numId w:val="1"/>
        </w:numPr>
      </w:pPr>
      <w:r>
        <w:t>Number of sent packages: 300</w:t>
      </w:r>
    </w:p>
    <w:p w14:paraId="00E46F04" w14:textId="0776838B" w:rsidR="00446CB3" w:rsidRDefault="008F63EE" w:rsidP="001E4EFC">
      <w:pPr>
        <w:pStyle w:val="ListParagraph"/>
        <w:numPr>
          <w:ilvl w:val="0"/>
          <w:numId w:val="1"/>
        </w:numPr>
      </w:pPr>
      <w:r>
        <w:t>Total Bytes Sent: 600 Bytes</w:t>
      </w:r>
    </w:p>
    <w:p w14:paraId="68A12B1C" w14:textId="1AC60D81" w:rsidR="007C6157" w:rsidRDefault="007C6157" w:rsidP="007C6157">
      <w:r>
        <w:t xml:space="preserve">This experiment is to </w:t>
      </w:r>
      <w:r w:rsidR="00FD2548">
        <w:t>examine the handling process of TCP Window Size</w:t>
      </w:r>
      <w:r w:rsidR="004B7744">
        <w:t xml:space="preserve">. </w:t>
      </w:r>
      <w:r w:rsidR="00A31163">
        <w:t>In conclusion, windows size of the microcontroller is refreshed</w:t>
      </w:r>
      <w:r w:rsidR="008B0D4A">
        <w:t xml:space="preserve"> </w:t>
      </w:r>
      <w:r w:rsidR="00A31163">
        <w:t xml:space="preserve">automatically, when it </w:t>
      </w:r>
      <w:r w:rsidR="00D55D6E">
        <w:t>declines to 1610 Bytes</w:t>
      </w:r>
      <w:r w:rsidR="004752EC">
        <w:t>.</w:t>
      </w:r>
    </w:p>
    <w:p w14:paraId="69464CB5" w14:textId="17C47482" w:rsidR="00A31163" w:rsidRDefault="00E13B40" w:rsidP="007C6157">
      <w:r>
        <w:rPr>
          <w:noProof/>
        </w:rPr>
        <mc:AlternateContent>
          <mc:Choice Requires="wps">
            <w:drawing>
              <wp:anchor distT="0" distB="0" distL="114300" distR="114300" simplePos="0" relativeHeight="251665408" behindDoc="0" locked="0" layoutInCell="1" allowOverlap="1" wp14:anchorId="13408D77" wp14:editId="6F9B8D84">
                <wp:simplePos x="0" y="0"/>
                <wp:positionH relativeFrom="margin">
                  <wp:posOffset>3948430</wp:posOffset>
                </wp:positionH>
                <wp:positionV relativeFrom="paragraph">
                  <wp:posOffset>441007</wp:posOffset>
                </wp:positionV>
                <wp:extent cx="338138" cy="133350"/>
                <wp:effectExtent l="0" t="0" r="24130" b="19050"/>
                <wp:wrapNone/>
                <wp:docPr id="11" name="Rectangle 11"/>
                <wp:cNvGraphicFramePr/>
                <a:graphic xmlns:a="http://schemas.openxmlformats.org/drawingml/2006/main">
                  <a:graphicData uri="http://schemas.microsoft.com/office/word/2010/wordprocessingShape">
                    <wps:wsp>
                      <wps:cNvSpPr/>
                      <wps:spPr>
                        <a:xfrm flipV="1">
                          <a:off x="0" y="0"/>
                          <a:ext cx="338138" cy="1333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E2D69" id="Rectangle 11" o:spid="_x0000_s1026" style="position:absolute;margin-left:310.9pt;margin-top:34.7pt;width:26.65pt;height:10.5pt;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" filled="f" strokecolor="red" strokeweight="1pt">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00C20725" wp14:editId="50AD61A2">
                <wp:simplePos x="0" y="0"/>
                <wp:positionH relativeFrom="column">
                  <wp:posOffset>3924618</wp:posOffset>
                </wp:positionH>
                <wp:positionV relativeFrom="paragraph">
                  <wp:posOffset>98108</wp:posOffset>
                </wp:positionV>
                <wp:extent cx="376237" cy="128587"/>
                <wp:effectExtent l="0" t="0" r="24130" b="24130"/>
                <wp:wrapNone/>
                <wp:docPr id="10" name="Rectangle 10"/>
                <wp:cNvGraphicFramePr/>
                <a:graphic xmlns:a="http://schemas.openxmlformats.org/drawingml/2006/main">
                  <a:graphicData uri="http://schemas.microsoft.com/office/word/2010/wordprocessingShape">
                    <wps:wsp>
                      <wps:cNvSpPr/>
                      <wps:spPr>
                        <a:xfrm>
                          <a:off x="0" y="0"/>
                          <a:ext cx="376237" cy="1285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64D8A7" id="Rectangle 10" o:spid="_x0000_s1026" style="position:absolute;margin-left:309.05pt;margin-top:7.75pt;width:29.6pt;height:10.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" filled="f" strokecolor="red" strokeweight="1pt"/>
            </w:pict>
          </mc:Fallback>
        </mc:AlternateContent>
      </w:r>
      <w:r w:rsidR="00826B48" w:rsidRPr="00826B48">
        <w:rPr>
          <w:noProof/>
        </w:rPr>
        <w:drawing>
          <wp:inline distT="0" distB="0" distL="0" distR="0" wp14:anchorId="002912A4" wp14:editId="37F726B2">
            <wp:extent cx="5760720" cy="685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23048" cy="693220"/>
                    </a:xfrm>
                    <a:prstGeom prst="rect">
                      <a:avLst/>
                    </a:prstGeom>
                  </pic:spPr>
                </pic:pic>
              </a:graphicData>
            </a:graphic>
          </wp:inline>
        </w:drawing>
      </w:r>
    </w:p>
    <w:p w14:paraId="0501B616" w14:textId="336349FE" w:rsidR="00EE0961" w:rsidRDefault="00456605" w:rsidP="00BE4C7C">
      <w:pPr>
        <w:pStyle w:val="ListParagraph"/>
        <w:numPr>
          <w:ilvl w:val="0"/>
          <w:numId w:val="3"/>
        </w:numPr>
      </w:pPr>
      <w:r>
        <w:t xml:space="preserve">Client – PC: </w:t>
      </w:r>
      <w:r w:rsidR="00721D92">
        <w:tab/>
      </w:r>
      <w:r w:rsidR="00721D92">
        <w:tab/>
      </w:r>
      <w:r>
        <w:t>192.168.1.5</w:t>
      </w:r>
    </w:p>
    <w:p w14:paraId="6D92DCD8" w14:textId="6689B256" w:rsidR="003155D2" w:rsidRDefault="00721D92" w:rsidP="00BE4C7C">
      <w:pPr>
        <w:pStyle w:val="ListParagraph"/>
        <w:numPr>
          <w:ilvl w:val="0"/>
          <w:numId w:val="3"/>
        </w:numPr>
      </w:pPr>
      <w:r>
        <w:t xml:space="preserve">Server – STM32: </w:t>
      </w:r>
      <w:r>
        <w:tab/>
        <w:t>192.168.1.15:80</w:t>
      </w:r>
    </w:p>
    <w:p w14:paraId="4B8B808E" w14:textId="77777777" w:rsidR="003155D2" w:rsidRDefault="003155D2">
      <w:r>
        <w:br w:type="page"/>
      </w:r>
    </w:p>
    <w:p w14:paraId="268F67B1" w14:textId="7A0B173E" w:rsidR="00721D92" w:rsidRDefault="00526DB4" w:rsidP="00526DB4">
      <w:pPr>
        <w:pStyle w:val="Heading1"/>
      </w:pPr>
      <w:bookmarkStart w:id="30" w:name="_Toc65226309"/>
      <w:r>
        <w:lastRenderedPageBreak/>
        <w:t xml:space="preserve">TCP </w:t>
      </w:r>
      <w:r w:rsidR="005D069B">
        <w:t>Communication</w:t>
      </w:r>
      <w:r w:rsidR="001B2FC6">
        <w:t xml:space="preserve"> Test</w:t>
      </w:r>
      <w:r w:rsidR="005D069B">
        <w:t xml:space="preserve">: MSS </w:t>
      </w:r>
      <w:r w:rsidR="0028054D">
        <w:t>Behavior</w:t>
      </w:r>
      <w:bookmarkEnd w:id="30"/>
    </w:p>
    <w:p w14:paraId="5E1A461D" w14:textId="2CA7B8B2" w:rsidR="0028054D" w:rsidRDefault="0028054D" w:rsidP="0028054D">
      <w:r>
        <w:tab/>
      </w:r>
      <w:r w:rsidR="00D57F56">
        <w:t xml:space="preserve">The Maximum Segment Size (TCP_MSS:536 Bytes) is broadcasted by both sides of the connection. </w:t>
      </w:r>
      <w:r w:rsidR="00AD1337">
        <w:t xml:space="preserve">The limiting size for MSS is 536 Bytes, hence the server – STM32 – </w:t>
      </w:r>
      <w:r w:rsidR="00A26DBA">
        <w:t xml:space="preserve">is </w:t>
      </w:r>
      <w:r w:rsidR="00AD1337">
        <w:t>limited by this value on configuration stage</w:t>
      </w:r>
      <w:r w:rsidR="00B03EB4">
        <w:t xml:space="preserve"> on purpose</w:t>
      </w:r>
      <w:r w:rsidR="00AD1337">
        <w:t xml:space="preserve">. </w:t>
      </w:r>
      <w:r w:rsidR="009454FF">
        <w:t xml:space="preserve">The </w:t>
      </w:r>
      <w:proofErr w:type="gramStart"/>
      <w:r w:rsidR="009454FF">
        <w:t>main focus</w:t>
      </w:r>
      <w:proofErr w:type="gramEnd"/>
      <w:r w:rsidR="009454FF">
        <w:t xml:space="preserve"> of following experiment is to investigate what happens when client wants to </w:t>
      </w:r>
      <w:r w:rsidR="000B0E53">
        <w:t>send package that is bigger than the maximum segment size of the server.</w:t>
      </w:r>
    </w:p>
    <w:p w14:paraId="7E8E8790" w14:textId="77777777" w:rsidR="00195BF4" w:rsidRDefault="00195BF4" w:rsidP="00195BF4">
      <w:r>
        <w:t>This experiment is conducted under these conditions:</w:t>
      </w:r>
    </w:p>
    <w:p w14:paraId="3CF38A03" w14:textId="77777777" w:rsidR="00195BF4" w:rsidRDefault="00195BF4" w:rsidP="00195BF4">
      <w:pPr>
        <w:pStyle w:val="ListParagraph"/>
        <w:numPr>
          <w:ilvl w:val="0"/>
          <w:numId w:val="1"/>
        </w:numPr>
      </w:pPr>
      <w:r>
        <w:t>TCP Windows size: 2144 Bytes</w:t>
      </w:r>
    </w:p>
    <w:p w14:paraId="660261BD" w14:textId="77777777" w:rsidR="00195BF4" w:rsidRDefault="00195BF4" w:rsidP="00195BF4">
      <w:pPr>
        <w:pStyle w:val="ListParagraph"/>
        <w:numPr>
          <w:ilvl w:val="0"/>
          <w:numId w:val="1"/>
        </w:numPr>
      </w:pPr>
      <w:r>
        <w:t>TCP Maximum Segment Size: 536 Bytes</w:t>
      </w:r>
    </w:p>
    <w:p w14:paraId="046C88E6" w14:textId="77777777" w:rsidR="00195BF4" w:rsidRDefault="00195BF4" w:rsidP="00195BF4">
      <w:pPr>
        <w:pStyle w:val="ListParagraph"/>
        <w:numPr>
          <w:ilvl w:val="0"/>
          <w:numId w:val="1"/>
        </w:numPr>
      </w:pPr>
      <w:r>
        <w:t>TCP Heap Memory Size: 1600 Bytes</w:t>
      </w:r>
    </w:p>
    <w:p w14:paraId="52CC8EFC" w14:textId="3C3B39AC" w:rsidR="00195BF4" w:rsidRDefault="00195BF4" w:rsidP="00195BF4">
      <w:pPr>
        <w:pStyle w:val="ListParagraph"/>
        <w:numPr>
          <w:ilvl w:val="0"/>
          <w:numId w:val="1"/>
        </w:numPr>
      </w:pPr>
      <w:r>
        <w:t xml:space="preserve">Sent TCP Package Size: </w:t>
      </w:r>
      <w:r w:rsidR="009C2297">
        <w:t>550</w:t>
      </w:r>
      <w:r>
        <w:t xml:space="preserve"> Bytes</w:t>
      </w:r>
    </w:p>
    <w:p w14:paraId="0C963291" w14:textId="1C3611FC" w:rsidR="00195BF4" w:rsidRDefault="00195BF4" w:rsidP="00195BF4">
      <w:pPr>
        <w:pStyle w:val="ListParagraph"/>
        <w:numPr>
          <w:ilvl w:val="0"/>
          <w:numId w:val="1"/>
        </w:numPr>
      </w:pPr>
      <w:r>
        <w:t xml:space="preserve">Number of sent packages: </w:t>
      </w:r>
      <w:r w:rsidR="009C2297">
        <w:t>1</w:t>
      </w:r>
    </w:p>
    <w:p w14:paraId="791E900E" w14:textId="7ED6B38E" w:rsidR="00195BF4" w:rsidRDefault="00195BF4" w:rsidP="00195BF4">
      <w:pPr>
        <w:pStyle w:val="ListParagraph"/>
        <w:numPr>
          <w:ilvl w:val="0"/>
          <w:numId w:val="1"/>
        </w:numPr>
      </w:pPr>
      <w:r>
        <w:t xml:space="preserve">Total Bytes Sent: </w:t>
      </w:r>
      <w:r w:rsidR="00A16DFD">
        <w:t>550</w:t>
      </w:r>
      <w:r>
        <w:t xml:space="preserve"> Bytes</w:t>
      </w:r>
    </w:p>
    <w:p w14:paraId="39654ED8" w14:textId="039842D6" w:rsidR="00195BF4" w:rsidRDefault="00B25776" w:rsidP="0028054D">
      <w:r>
        <w:rPr>
          <w:noProof/>
        </w:rPr>
        <mc:AlternateContent>
          <mc:Choice Requires="wps">
            <w:drawing>
              <wp:anchor distT="0" distB="0" distL="114300" distR="114300" simplePos="0" relativeHeight="251667456" behindDoc="0" locked="0" layoutInCell="1" allowOverlap="1" wp14:anchorId="60BA2DBA" wp14:editId="1A38695F">
                <wp:simplePos x="0" y="0"/>
                <wp:positionH relativeFrom="column">
                  <wp:posOffset>3957955</wp:posOffset>
                </wp:positionH>
                <wp:positionV relativeFrom="paragraph">
                  <wp:posOffset>241618</wp:posOffset>
                </wp:positionV>
                <wp:extent cx="342900" cy="133033"/>
                <wp:effectExtent l="0" t="0" r="19050" b="19685"/>
                <wp:wrapNone/>
                <wp:docPr id="13" name="Rectangle 13"/>
                <wp:cNvGraphicFramePr/>
                <a:graphic xmlns:a="http://schemas.openxmlformats.org/drawingml/2006/main">
                  <a:graphicData uri="http://schemas.microsoft.com/office/word/2010/wordprocessingShape">
                    <wps:wsp>
                      <wps:cNvSpPr/>
                      <wps:spPr>
                        <a:xfrm>
                          <a:off x="0" y="0"/>
                          <a:ext cx="342900" cy="13303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253F4D" id="Rectangle 13" o:spid="_x0000_s1026" style="position:absolute;margin-left:311.65pt;margin-top:19.05pt;width:27pt;height:1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" filled="f" strokecolor="red" strokeweight="1pt"/>
            </w:pict>
          </mc:Fallback>
        </mc:AlternateContent>
      </w:r>
    </w:p>
    <w:p w14:paraId="357FDD94" w14:textId="033FE5FE" w:rsidR="0064526C" w:rsidRDefault="00513734" w:rsidP="0028054D">
      <w:r>
        <w:rPr>
          <w:noProof/>
        </w:rPr>
        <mc:AlternateContent>
          <mc:Choice Requires="wps">
            <w:drawing>
              <wp:anchor distT="0" distB="0" distL="114300" distR="114300" simplePos="0" relativeHeight="251675648" behindDoc="0" locked="0" layoutInCell="1" allowOverlap="1" wp14:anchorId="71A3A45B" wp14:editId="49699384">
                <wp:simplePos x="0" y="0"/>
                <wp:positionH relativeFrom="column">
                  <wp:posOffset>4238625</wp:posOffset>
                </wp:positionH>
                <wp:positionV relativeFrom="paragraph">
                  <wp:posOffset>556578</wp:posOffset>
                </wp:positionV>
                <wp:extent cx="300037" cy="118745"/>
                <wp:effectExtent l="0" t="0" r="24130" b="14605"/>
                <wp:wrapNone/>
                <wp:docPr id="17" name="Rectangle 17"/>
                <wp:cNvGraphicFramePr/>
                <a:graphic xmlns:a="http://schemas.openxmlformats.org/drawingml/2006/main">
                  <a:graphicData uri="http://schemas.microsoft.com/office/word/2010/wordprocessingShape">
                    <wps:wsp>
                      <wps:cNvSpPr/>
                      <wps:spPr>
                        <a:xfrm>
                          <a:off x="0" y="0"/>
                          <a:ext cx="300037" cy="1187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4EC70" id="Rectangle 17" o:spid="_x0000_s1026" style="position:absolute;margin-left:333.75pt;margin-top:43.85pt;width:23.6pt;height: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" filled="f" strokecolor="red" strokeweight="1pt"/>
            </w:pict>
          </mc:Fallback>
        </mc:AlternateContent>
      </w:r>
      <w:r w:rsidR="00E06BBB">
        <w:rPr>
          <w:noProof/>
        </w:rPr>
        <mc:AlternateContent>
          <mc:Choice Requires="wps">
            <w:drawing>
              <wp:anchor distT="0" distB="0" distL="114300" distR="114300" simplePos="0" relativeHeight="251673600" behindDoc="0" locked="0" layoutInCell="1" allowOverlap="1" wp14:anchorId="790324A9" wp14:editId="518ADD73">
                <wp:simplePos x="0" y="0"/>
                <wp:positionH relativeFrom="column">
                  <wp:posOffset>4176712</wp:posOffset>
                </wp:positionH>
                <wp:positionV relativeFrom="paragraph">
                  <wp:posOffset>361315</wp:posOffset>
                </wp:positionV>
                <wp:extent cx="300037" cy="118745"/>
                <wp:effectExtent l="0" t="0" r="24130" b="14605"/>
                <wp:wrapNone/>
                <wp:docPr id="16" name="Rectangle 16"/>
                <wp:cNvGraphicFramePr/>
                <a:graphic xmlns:a="http://schemas.openxmlformats.org/drawingml/2006/main">
                  <a:graphicData uri="http://schemas.microsoft.com/office/word/2010/wordprocessingShape">
                    <wps:wsp>
                      <wps:cNvSpPr/>
                      <wps:spPr>
                        <a:xfrm>
                          <a:off x="0" y="0"/>
                          <a:ext cx="300037" cy="1187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D2EDDD" id="Rectangle 16" o:spid="_x0000_s1026" style="position:absolute;margin-left:328.85pt;margin-top:28.45pt;width:23.6pt;height:9.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" filled="f" strokecolor="red" strokeweight="1pt"/>
            </w:pict>
          </mc:Fallback>
        </mc:AlternateContent>
      </w:r>
      <w:r w:rsidR="00E06BBB">
        <w:rPr>
          <w:noProof/>
        </w:rPr>
        <mc:AlternateContent>
          <mc:Choice Requires="wps">
            <w:drawing>
              <wp:anchor distT="0" distB="0" distL="114300" distR="114300" simplePos="0" relativeHeight="251671552" behindDoc="0" locked="0" layoutInCell="1" allowOverlap="1" wp14:anchorId="7F31124A" wp14:editId="138051FA">
                <wp:simplePos x="0" y="0"/>
                <wp:positionH relativeFrom="column">
                  <wp:posOffset>4153218</wp:posOffset>
                </wp:positionH>
                <wp:positionV relativeFrom="paragraph">
                  <wp:posOffset>256539</wp:posOffset>
                </wp:positionV>
                <wp:extent cx="300037" cy="118745"/>
                <wp:effectExtent l="0" t="0" r="24130" b="14605"/>
                <wp:wrapNone/>
                <wp:docPr id="15" name="Rectangle 15"/>
                <wp:cNvGraphicFramePr/>
                <a:graphic xmlns:a="http://schemas.openxmlformats.org/drawingml/2006/main">
                  <a:graphicData uri="http://schemas.microsoft.com/office/word/2010/wordprocessingShape">
                    <wps:wsp>
                      <wps:cNvSpPr/>
                      <wps:spPr>
                        <a:xfrm>
                          <a:off x="0" y="0"/>
                          <a:ext cx="300037" cy="1187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835F5" id="Rectangle 15" o:spid="_x0000_s1026" style="position:absolute;margin-left:327.05pt;margin-top:20.2pt;width:23.6pt;height:9.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" filled="f" strokecolor="red" strokeweight="1pt"/>
            </w:pict>
          </mc:Fallback>
        </mc:AlternateContent>
      </w:r>
      <w:r w:rsidR="00B25776">
        <w:rPr>
          <w:noProof/>
        </w:rPr>
        <mc:AlternateContent>
          <mc:Choice Requires="wps">
            <w:drawing>
              <wp:anchor distT="0" distB="0" distL="114300" distR="114300" simplePos="0" relativeHeight="251669504" behindDoc="0" locked="0" layoutInCell="1" allowOverlap="1" wp14:anchorId="20D60C80" wp14:editId="74D66A00">
                <wp:simplePos x="0" y="0"/>
                <wp:positionH relativeFrom="column">
                  <wp:posOffset>4300537</wp:posOffset>
                </wp:positionH>
                <wp:positionV relativeFrom="paragraph">
                  <wp:posOffset>61912</wp:posOffset>
                </wp:positionV>
                <wp:extent cx="376237" cy="128587"/>
                <wp:effectExtent l="0" t="0" r="24130" b="24130"/>
                <wp:wrapNone/>
                <wp:docPr id="14" name="Rectangle 14"/>
                <wp:cNvGraphicFramePr/>
                <a:graphic xmlns:a="http://schemas.openxmlformats.org/drawingml/2006/main">
                  <a:graphicData uri="http://schemas.microsoft.com/office/word/2010/wordprocessingShape">
                    <wps:wsp>
                      <wps:cNvSpPr/>
                      <wps:spPr>
                        <a:xfrm>
                          <a:off x="0" y="0"/>
                          <a:ext cx="376237" cy="1285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1274EB" id="Rectangle 14" o:spid="_x0000_s1026" style="position:absolute;margin-left:338.6pt;margin-top:4.85pt;width:29.6pt;height:10.1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" filled="f" strokecolor="red" strokeweight="1pt"/>
            </w:pict>
          </mc:Fallback>
        </mc:AlternateContent>
      </w:r>
      <w:r w:rsidR="0064526C" w:rsidRPr="0064526C">
        <w:rPr>
          <w:noProof/>
        </w:rPr>
        <w:drawing>
          <wp:inline distT="0" distB="0" distL="0" distR="0" wp14:anchorId="1F909345" wp14:editId="325699A1">
            <wp:extent cx="5760720" cy="857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74140" cy="859247"/>
                    </a:xfrm>
                    <a:prstGeom prst="rect">
                      <a:avLst/>
                    </a:prstGeom>
                  </pic:spPr>
                </pic:pic>
              </a:graphicData>
            </a:graphic>
          </wp:inline>
        </w:drawing>
      </w:r>
    </w:p>
    <w:p w14:paraId="199D1D5E" w14:textId="77777777" w:rsidR="002A5374" w:rsidRDefault="002A5374" w:rsidP="002A5374">
      <w:pPr>
        <w:pStyle w:val="ListParagraph"/>
        <w:numPr>
          <w:ilvl w:val="0"/>
          <w:numId w:val="2"/>
        </w:numPr>
      </w:pPr>
      <w:r>
        <w:t xml:space="preserve">Client – PC: </w:t>
      </w:r>
      <w:r>
        <w:tab/>
      </w:r>
      <w:r>
        <w:tab/>
        <w:t>192.168.1.5</w:t>
      </w:r>
    </w:p>
    <w:p w14:paraId="3B7C5A44" w14:textId="77777777" w:rsidR="002A5374" w:rsidRDefault="002A5374" w:rsidP="002A5374">
      <w:pPr>
        <w:pStyle w:val="ListParagraph"/>
        <w:numPr>
          <w:ilvl w:val="0"/>
          <w:numId w:val="2"/>
        </w:numPr>
      </w:pPr>
      <w:r>
        <w:t xml:space="preserve">Server – STM32: </w:t>
      </w:r>
      <w:r>
        <w:tab/>
        <w:t>192.168.1.15:80</w:t>
      </w:r>
    </w:p>
    <w:p w14:paraId="4566F3A0" w14:textId="77777777" w:rsidR="002A5374" w:rsidRDefault="002A5374" w:rsidP="0028054D"/>
    <w:p w14:paraId="61AA9CD2" w14:textId="233D11D0" w:rsidR="00C43072" w:rsidRDefault="00C43072" w:rsidP="001C0F66">
      <w:pPr>
        <w:ind w:firstLine="720"/>
      </w:pPr>
      <w:r>
        <w:t xml:space="preserve">At the </w:t>
      </w:r>
      <w:proofErr w:type="gramStart"/>
      <w:r>
        <w:t>three handshake</w:t>
      </w:r>
      <w:proofErr w:type="gramEnd"/>
      <w:r>
        <w:t xml:space="preserve"> stage, MSS limits are broadcasted by both the client (1460 Bytes) and the server (536 Bytes)</w:t>
      </w:r>
      <w:r w:rsidR="00A84B4A">
        <w:t xml:space="preserve">. </w:t>
      </w:r>
      <w:r w:rsidR="00763918">
        <w:t xml:space="preserve">In the sending process, </w:t>
      </w:r>
      <w:r w:rsidR="00D97E45">
        <w:t>client inform</w:t>
      </w:r>
      <w:r w:rsidR="00D74CA3">
        <w:t>s the server that it wants to send 550</w:t>
      </w:r>
      <w:r w:rsidR="002001D6">
        <w:t>-</w:t>
      </w:r>
      <w:r w:rsidR="00D74CA3">
        <w:t>Byte</w:t>
      </w:r>
      <w:r w:rsidR="002001D6">
        <w:t xml:space="preserve"> </w:t>
      </w:r>
      <w:r w:rsidR="00D74CA3">
        <w:t>long data</w:t>
      </w:r>
      <w:r w:rsidR="002001D6">
        <w:t xml:space="preserve"> (Len = 550)</w:t>
      </w:r>
      <w:r w:rsidR="00D74CA3">
        <w:t xml:space="preserve">. </w:t>
      </w:r>
      <w:r w:rsidR="00E06BBB">
        <w:t xml:space="preserve">In return, the server can only </w:t>
      </w:r>
      <w:r w:rsidR="00513734">
        <w:t>echo</w:t>
      </w:r>
      <w:r w:rsidR="00E06BBB">
        <w:t xml:space="preserve"> 536-byte long </w:t>
      </w:r>
      <w:r w:rsidR="003C3565">
        <w:t>data since</w:t>
      </w:r>
      <w:r w:rsidR="00E06BBB">
        <w:t xml:space="preserve"> it has MSS = 536 Bytes. </w:t>
      </w:r>
      <w:r w:rsidR="00513734">
        <w:t xml:space="preserve">Then, the </w:t>
      </w:r>
      <w:r w:rsidR="00FA19FE">
        <w:t>server</w:t>
      </w:r>
      <w:r w:rsidR="00513734">
        <w:t xml:space="preserve"> </w:t>
      </w:r>
      <w:r w:rsidR="00FA19FE">
        <w:t>appends</w:t>
      </w:r>
      <w:r w:rsidR="00513734">
        <w:t xml:space="preserve"> the remaining 14 bytes</w:t>
      </w:r>
      <w:r w:rsidR="00FA19FE">
        <w:t xml:space="preserve">. </w:t>
      </w:r>
      <w:r w:rsidR="001753A1">
        <w:t xml:space="preserve">However, </w:t>
      </w:r>
      <w:r w:rsidR="003C3565">
        <w:t xml:space="preserve">hence the client is expecting a full echo, </w:t>
      </w:r>
      <w:r w:rsidR="001753A1">
        <w:t xml:space="preserve">the </w:t>
      </w:r>
      <w:r w:rsidR="003C3565">
        <w:t xml:space="preserve">communication is </w:t>
      </w:r>
      <w:r w:rsidR="009D2BC5">
        <w:t>evaluated as “corrupted”</w:t>
      </w:r>
      <w:r w:rsidR="001C5F09">
        <w:t>, and responded by reset flag from the client.</w:t>
      </w:r>
    </w:p>
    <w:p w14:paraId="0DB77C4C" w14:textId="4256B7AE" w:rsidR="0064526C" w:rsidRDefault="00DF784C" w:rsidP="00DF784C">
      <w:pPr>
        <w:ind w:firstLine="720"/>
      </w:pPr>
      <w:r>
        <w:t xml:space="preserve">Although, the echo feature is used only for debug purposes in this project, </w:t>
      </w:r>
      <w:r w:rsidR="0099059F">
        <w:t xml:space="preserve">the </w:t>
      </w:r>
      <w:r w:rsidR="00A5161D">
        <w:t>maximum package size is limited by 512 data bytes + 1 flag within</w:t>
      </w:r>
      <w:r w:rsidR="008A1884">
        <w:t xml:space="preserve"> In</w:t>
      </w:r>
      <w:r w:rsidR="000D5FFB">
        <w:t>-</w:t>
      </w:r>
      <w:r w:rsidR="008A1884">
        <w:t>Application Programming</w:t>
      </w:r>
      <w:r w:rsidR="000D5FFB">
        <w:t xml:space="preserve"> (IAP)</w:t>
      </w:r>
      <w:r w:rsidR="008A1884">
        <w:t xml:space="preserve"> structure</w:t>
      </w:r>
      <w:r w:rsidR="003C19CD">
        <w:t>.</w:t>
      </w:r>
      <w:r w:rsidR="008A1884">
        <w:t xml:space="preserve"> </w:t>
      </w:r>
    </w:p>
    <w:p w14:paraId="13D15DCA" w14:textId="70E13AAF" w:rsidR="009F757C" w:rsidRDefault="009F757C">
      <w:r>
        <w:br w:type="page"/>
      </w:r>
    </w:p>
    <w:p w14:paraId="0B954A95" w14:textId="7663D676" w:rsidR="001453B6" w:rsidRDefault="00330ED0" w:rsidP="00330ED0">
      <w:pPr>
        <w:pStyle w:val="Heading1"/>
      </w:pPr>
      <w:bookmarkStart w:id="31" w:name="_Toc65226310"/>
      <w:r>
        <w:lastRenderedPageBreak/>
        <w:t xml:space="preserve">TCP </w:t>
      </w:r>
      <w:r w:rsidR="00393590">
        <w:t>Communication</w:t>
      </w:r>
      <w:r w:rsidR="0002718E">
        <w:t xml:space="preserve"> Test</w:t>
      </w:r>
      <w:r w:rsidR="00393590">
        <w:t>:</w:t>
      </w:r>
      <w:r w:rsidR="00297A42">
        <w:t xml:space="preserve"> </w:t>
      </w:r>
      <w:r w:rsidR="00FB3581">
        <w:t>Programming</w:t>
      </w:r>
      <w:r w:rsidR="00A87816">
        <w:t xml:space="preserve"> Example</w:t>
      </w:r>
      <w:bookmarkEnd w:id="31"/>
    </w:p>
    <w:p w14:paraId="08F8BE2A" w14:textId="6FD025F7" w:rsidR="005358D6" w:rsidRDefault="005358D6" w:rsidP="005358D6">
      <w:r>
        <w:t>This experiment is conducted under these conditions:</w:t>
      </w:r>
    </w:p>
    <w:p w14:paraId="49A4045C" w14:textId="77777777" w:rsidR="005358D6" w:rsidRDefault="005358D6" w:rsidP="005358D6">
      <w:pPr>
        <w:pStyle w:val="ListParagraph"/>
        <w:numPr>
          <w:ilvl w:val="0"/>
          <w:numId w:val="1"/>
        </w:numPr>
      </w:pPr>
      <w:r>
        <w:t>TCP Windows size: 2144 Bytes</w:t>
      </w:r>
    </w:p>
    <w:p w14:paraId="3448129E" w14:textId="77777777" w:rsidR="005358D6" w:rsidRDefault="005358D6" w:rsidP="005358D6">
      <w:pPr>
        <w:pStyle w:val="ListParagraph"/>
        <w:numPr>
          <w:ilvl w:val="0"/>
          <w:numId w:val="1"/>
        </w:numPr>
      </w:pPr>
      <w:r>
        <w:t>TCP Maximum Segment Size: 536 Bytes</w:t>
      </w:r>
    </w:p>
    <w:p w14:paraId="317F9B57" w14:textId="08C3881A" w:rsidR="005358D6" w:rsidRDefault="005358D6" w:rsidP="00BB5351">
      <w:pPr>
        <w:pStyle w:val="ListParagraph"/>
        <w:numPr>
          <w:ilvl w:val="0"/>
          <w:numId w:val="1"/>
        </w:numPr>
      </w:pPr>
      <w:r>
        <w:t>TCP Heap Memory Size: 1600 Bytes</w:t>
      </w:r>
    </w:p>
    <w:p w14:paraId="07771886" w14:textId="62E367E2" w:rsidR="005358D6" w:rsidRDefault="005358D6" w:rsidP="005358D6">
      <w:pPr>
        <w:pStyle w:val="ListParagraph"/>
        <w:numPr>
          <w:ilvl w:val="0"/>
          <w:numId w:val="1"/>
        </w:numPr>
      </w:pPr>
      <w:r>
        <w:t xml:space="preserve">Total </w:t>
      </w:r>
      <w:r w:rsidR="000B1E61">
        <w:t xml:space="preserve">Data </w:t>
      </w:r>
      <w:r w:rsidR="00060AC6">
        <w:t>-</w:t>
      </w:r>
      <w:r>
        <w:t xml:space="preserve">Bytes Sent: </w:t>
      </w:r>
      <w:r w:rsidR="009C316B" w:rsidRPr="009C316B">
        <w:t>4376</w:t>
      </w:r>
      <w:r w:rsidR="009C316B">
        <w:t xml:space="preserve"> </w:t>
      </w:r>
      <w:r>
        <w:t>Bytes</w:t>
      </w:r>
    </w:p>
    <w:p w14:paraId="596EAA3B" w14:textId="40D20ABC" w:rsidR="00D7264F" w:rsidRDefault="00D7264F" w:rsidP="005358D6">
      <w:pPr>
        <w:pStyle w:val="ListParagraph"/>
        <w:numPr>
          <w:ilvl w:val="0"/>
          <w:numId w:val="1"/>
        </w:numPr>
      </w:pPr>
      <w:r>
        <w:t>Max Package Size: 512 Bytes (Data) + 1 Byte (Flag)</w:t>
      </w:r>
      <w:r w:rsidR="005B7329">
        <w:t xml:space="preserve"> = 513 Bytes</w:t>
      </w:r>
    </w:p>
    <w:p w14:paraId="3F0B181F" w14:textId="563AF559" w:rsidR="00342F51" w:rsidRDefault="00342F51" w:rsidP="005358D6">
      <w:pPr>
        <w:pStyle w:val="ListParagraph"/>
        <w:numPr>
          <w:ilvl w:val="0"/>
          <w:numId w:val="1"/>
        </w:numPr>
      </w:pPr>
      <w:r>
        <w:t>Total Data Buffer Size: 32 kB</w:t>
      </w:r>
    </w:p>
    <w:p w14:paraId="6B61EB73" w14:textId="2E6A3838" w:rsidR="00554E89" w:rsidRDefault="004B2FB0" w:rsidP="00554E89">
      <w:r>
        <w:rPr>
          <w:noProof/>
        </w:rPr>
        <mc:AlternateContent>
          <mc:Choice Requires="wps">
            <w:drawing>
              <wp:anchor distT="45720" distB="45720" distL="114300" distR="114300" simplePos="0" relativeHeight="251679744" behindDoc="0" locked="0" layoutInCell="1" allowOverlap="1" wp14:anchorId="4EA5402C" wp14:editId="6819E8E9">
                <wp:simplePos x="0" y="0"/>
                <wp:positionH relativeFrom="margin">
                  <wp:posOffset>5465592</wp:posOffset>
                </wp:positionH>
                <wp:positionV relativeFrom="paragraph">
                  <wp:posOffset>1563077</wp:posOffset>
                </wp:positionV>
                <wp:extent cx="603739" cy="269631"/>
                <wp:effectExtent l="0" t="0" r="25400" b="1651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739" cy="269631"/>
                        </a:xfrm>
                        <a:prstGeom prst="rect">
                          <a:avLst/>
                        </a:prstGeom>
                        <a:noFill/>
                        <a:ln w="9525">
                          <a:solidFill>
                            <a:srgbClr val="FF0000"/>
                          </a:solidFill>
                          <a:miter lim="800000"/>
                          <a:headEnd/>
                          <a:tailEnd/>
                        </a:ln>
                      </wps:spPr>
                      <wps:txbx>
                        <w:txbxContent>
                          <w:p w14:paraId="7642A927" w14:textId="6C7D6D26" w:rsidR="00E3308F" w:rsidRPr="001A6CCC" w:rsidRDefault="00E3308F" w:rsidP="001A6CCC">
                            <w:pPr>
                              <w:rPr>
                                <w:color w:val="FF0000"/>
                                <w:lang w:val="tr-TR"/>
                              </w:rPr>
                            </w:pPr>
                            <w:r>
                              <w:rPr>
                                <w:color w:val="FF0000"/>
                                <w:lang w:val="tr-TR"/>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A5402C" id="_x0000_s1035" type="#_x0000_t202" style="position:absolute;margin-left:430.35pt;margin-top:123.1pt;width:47.55pt;height:21.2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" filled="f" strokecolor="red">
                <v:textbox>
                  <w:txbxContent>
                    <w:p w14:paraId="7642A927" w14:textId="6C7D6D26" w:rsidR="00E3308F" w:rsidRPr="001A6CCC" w:rsidRDefault="00E3308F" w:rsidP="001A6CCC">
                      <w:pPr>
                        <w:rPr>
                          <w:color w:val="FF0000"/>
                          <w:lang w:val="tr-TR"/>
                        </w:rPr>
                      </w:pPr>
                      <w:r>
                        <w:rPr>
                          <w:color w:val="FF0000"/>
                          <w:lang w:val="tr-TR"/>
                        </w:rPr>
                        <w:t>Data</w:t>
                      </w:r>
                    </w:p>
                  </w:txbxContent>
                </v:textbox>
                <w10:wrap anchorx="margin"/>
              </v:shape>
            </w:pict>
          </mc:Fallback>
        </mc:AlternateContent>
      </w:r>
      <w:r w:rsidR="001A6CCC">
        <w:rPr>
          <w:noProof/>
        </w:rPr>
        <mc:AlternateContent>
          <mc:Choice Requires="wps">
            <w:drawing>
              <wp:anchor distT="45720" distB="45720" distL="114300" distR="114300" simplePos="0" relativeHeight="251677696" behindDoc="0" locked="0" layoutInCell="1" allowOverlap="1" wp14:anchorId="70169F70" wp14:editId="106818E8">
                <wp:simplePos x="0" y="0"/>
                <wp:positionH relativeFrom="margin">
                  <wp:posOffset>5465689</wp:posOffset>
                </wp:positionH>
                <wp:positionV relativeFrom="paragraph">
                  <wp:posOffset>208280</wp:posOffset>
                </wp:positionV>
                <wp:extent cx="603739" cy="269631"/>
                <wp:effectExtent l="0" t="0" r="25400" b="165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739" cy="269631"/>
                        </a:xfrm>
                        <a:prstGeom prst="rect">
                          <a:avLst/>
                        </a:prstGeom>
                        <a:noFill/>
                        <a:ln w="9525">
                          <a:solidFill>
                            <a:srgbClr val="FF0000"/>
                          </a:solidFill>
                          <a:miter lim="800000"/>
                          <a:headEnd/>
                          <a:tailEnd/>
                        </a:ln>
                      </wps:spPr>
                      <wps:txbx>
                        <w:txbxContent>
                          <w:p w14:paraId="0DEC8F2C" w14:textId="3503F9D3" w:rsidR="00E3308F" w:rsidRPr="001A6CCC" w:rsidRDefault="00E3308F">
                            <w:pPr>
                              <w:rPr>
                                <w:color w:val="FF0000"/>
                              </w:rPr>
                            </w:pPr>
                            <w:r w:rsidRPr="001A6CCC">
                              <w:rPr>
                                <w:color w:val="FF0000"/>
                              </w:rPr>
                              <w:t>Boot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69F70" id="_x0000_s1036" type="#_x0000_t202" style="position:absolute;margin-left:430.35pt;margin-top:16.4pt;width:47.55pt;height:21.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" filled="f" strokecolor="red">
                <v:textbox>
                  <w:txbxContent>
                    <w:p w14:paraId="0DEC8F2C" w14:textId="3503F9D3" w:rsidR="00E3308F" w:rsidRPr="001A6CCC" w:rsidRDefault="00E3308F">
                      <w:pPr>
                        <w:rPr>
                          <w:color w:val="FF0000"/>
                        </w:rPr>
                      </w:pPr>
                      <w:r w:rsidRPr="001A6CCC">
                        <w:rPr>
                          <w:color w:val="FF0000"/>
                        </w:rPr>
                        <w:t>BootID</w:t>
                      </w:r>
                    </w:p>
                  </w:txbxContent>
                </v:textbox>
                <w10:wrap anchorx="margin"/>
              </v:shape>
            </w:pict>
          </mc:Fallback>
        </mc:AlternateContent>
      </w:r>
      <w:r w:rsidR="001A6CCC">
        <w:rPr>
          <w:noProof/>
        </w:rPr>
        <mc:AlternateContent>
          <mc:Choice Requires="wps">
            <w:drawing>
              <wp:anchor distT="45720" distB="45720" distL="114300" distR="114300" simplePos="0" relativeHeight="251681792" behindDoc="0" locked="0" layoutInCell="1" allowOverlap="1" wp14:anchorId="0C88D49E" wp14:editId="22E7470E">
                <wp:simplePos x="0" y="0"/>
                <wp:positionH relativeFrom="margin">
                  <wp:posOffset>5462661</wp:posOffset>
                </wp:positionH>
                <wp:positionV relativeFrom="paragraph">
                  <wp:posOffset>2740953</wp:posOffset>
                </wp:positionV>
                <wp:extent cx="603739" cy="269631"/>
                <wp:effectExtent l="0" t="0" r="25400" b="1651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739" cy="269631"/>
                        </a:xfrm>
                        <a:prstGeom prst="rect">
                          <a:avLst/>
                        </a:prstGeom>
                        <a:noFill/>
                        <a:ln w="9525">
                          <a:solidFill>
                            <a:srgbClr val="FF0000"/>
                          </a:solidFill>
                          <a:miter lim="800000"/>
                          <a:headEnd/>
                          <a:tailEnd/>
                        </a:ln>
                      </wps:spPr>
                      <wps:txbx>
                        <w:txbxContent>
                          <w:p w14:paraId="0BE977D4" w14:textId="160AF1BC" w:rsidR="00E3308F" w:rsidRPr="001A6CCC" w:rsidRDefault="00E3308F" w:rsidP="001A6CCC">
                            <w:pPr>
                              <w:rPr>
                                <w:color w:val="FF0000"/>
                                <w:lang w:val="tr-TR"/>
                              </w:rPr>
                            </w:pPr>
                            <w:r>
                              <w:rPr>
                                <w:color w:val="FF0000"/>
                                <w:lang w:val="tr-TR"/>
                              </w:rPr>
                              <w:t>M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88D49E" id="_x0000_s1037" type="#_x0000_t202" style="position:absolute;margin-left:430.15pt;margin-top:215.8pt;width:47.55pt;height:21.2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" filled="f" strokecolor="red">
                <v:textbox>
                  <w:txbxContent>
                    <w:p w14:paraId="0BE977D4" w14:textId="160AF1BC" w:rsidR="00E3308F" w:rsidRPr="001A6CCC" w:rsidRDefault="00E3308F" w:rsidP="001A6CCC">
                      <w:pPr>
                        <w:rPr>
                          <w:color w:val="FF0000"/>
                          <w:lang w:val="tr-TR"/>
                        </w:rPr>
                      </w:pPr>
                      <w:r>
                        <w:rPr>
                          <w:color w:val="FF0000"/>
                          <w:lang w:val="tr-TR"/>
                        </w:rPr>
                        <w:t>MD5</w:t>
                      </w:r>
                    </w:p>
                  </w:txbxContent>
                </v:textbox>
                <w10:wrap anchorx="margin"/>
              </v:shape>
            </w:pict>
          </mc:Fallback>
        </mc:AlternateContent>
      </w:r>
      <w:r w:rsidR="009706B5" w:rsidRPr="009706B5">
        <w:rPr>
          <w:noProof/>
        </w:rPr>
        <w:drawing>
          <wp:inline distT="0" distB="0" distL="0" distR="0" wp14:anchorId="234B22AB" wp14:editId="67828DFA">
            <wp:extent cx="5761892" cy="3327757"/>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5807679" cy="3354201"/>
                    </a:xfrm>
                    <a:prstGeom prst="rect">
                      <a:avLst/>
                    </a:prstGeom>
                  </pic:spPr>
                </pic:pic>
              </a:graphicData>
            </a:graphic>
          </wp:inline>
        </w:drawing>
      </w:r>
    </w:p>
    <w:p w14:paraId="6E7D0240" w14:textId="77777777" w:rsidR="00631666" w:rsidRDefault="00631666" w:rsidP="00631666">
      <w:pPr>
        <w:pStyle w:val="ListParagraph"/>
        <w:numPr>
          <w:ilvl w:val="0"/>
          <w:numId w:val="2"/>
        </w:numPr>
      </w:pPr>
      <w:r>
        <w:t xml:space="preserve">Client – PC: </w:t>
      </w:r>
      <w:r>
        <w:tab/>
      </w:r>
      <w:r>
        <w:tab/>
        <w:t>192.168.1.5</w:t>
      </w:r>
    </w:p>
    <w:p w14:paraId="4CCC35BA" w14:textId="2DEA5837" w:rsidR="00631666" w:rsidRDefault="00631666" w:rsidP="00631666">
      <w:pPr>
        <w:pStyle w:val="ListParagraph"/>
        <w:numPr>
          <w:ilvl w:val="0"/>
          <w:numId w:val="2"/>
        </w:numPr>
      </w:pPr>
      <w:r>
        <w:t xml:space="preserve">Server – STM32: </w:t>
      </w:r>
      <w:r>
        <w:tab/>
        <w:t>192.168.1.10:80</w:t>
      </w:r>
    </w:p>
    <w:p w14:paraId="124705FD" w14:textId="189B349D" w:rsidR="00421163" w:rsidRDefault="003C0BAB" w:rsidP="00740EEA">
      <w:pPr>
        <w:ind w:firstLine="360"/>
      </w:pPr>
      <w:r>
        <w:t xml:space="preserve">In this example, a blinky LED application code is written to Flash memory by using python script. </w:t>
      </w:r>
      <w:r w:rsidR="004E49B3">
        <w:t xml:space="preserve">The important parameters like origin address in linker script and vector offset parameter is set before compilation. </w:t>
      </w:r>
    </w:p>
    <w:p w14:paraId="153E2F73" w14:textId="65673D76" w:rsidR="00C7379F" w:rsidRDefault="00962B95" w:rsidP="00740EEA">
      <w:pPr>
        <w:ind w:firstLine="360"/>
      </w:pPr>
      <w:r>
        <w:t xml:space="preserve">The first byte sent is the target Boot ID. The following 9 large packages are carrying </w:t>
      </w:r>
      <w:r w:rsidR="008C2154">
        <w:t>actual boot data</w:t>
      </w:r>
      <w:r w:rsidR="002D15E9">
        <w:t>,</w:t>
      </w:r>
      <w:r w:rsidR="00767FF3">
        <w:t xml:space="preserve"> </w:t>
      </w:r>
      <w:r w:rsidR="008C2154">
        <w:t>each start</w:t>
      </w:r>
      <w:r w:rsidR="002D15E9">
        <w:t>ing</w:t>
      </w:r>
      <w:r w:rsidR="008C2154">
        <w:t xml:space="preserve"> with last package flag byte. </w:t>
      </w:r>
      <w:r w:rsidR="00082C5F">
        <w:t>The last 16-byte long package is the MD5 checksum of total boot data</w:t>
      </w:r>
      <w:r w:rsidR="00335D18">
        <w:t xml:space="preserve"> to </w:t>
      </w:r>
      <w:r w:rsidR="007C6D6C">
        <w:t>allow further</w:t>
      </w:r>
      <w:r w:rsidR="000B0A60">
        <w:t xml:space="preserve"> control</w:t>
      </w:r>
      <w:r w:rsidR="007C6D6C">
        <w:t xml:space="preserve"> implementations on controller side. </w:t>
      </w:r>
      <w:r w:rsidR="007859DF">
        <w:t>Pyt</w:t>
      </w:r>
      <w:r w:rsidR="00EE6D24">
        <w:t>h</w:t>
      </w:r>
      <w:r w:rsidR="007859DF">
        <w:t xml:space="preserve">on script output </w:t>
      </w:r>
      <w:r w:rsidR="00BE177B">
        <w:t xml:space="preserve">can be used </w:t>
      </w:r>
      <w:r w:rsidR="00267302">
        <w:t xml:space="preserve">detailed </w:t>
      </w:r>
      <w:r w:rsidR="00B64B5F">
        <w:t xml:space="preserve">debugging purposes. </w:t>
      </w:r>
    </w:p>
    <w:p w14:paraId="11BBE1BF" w14:textId="32B98B8F" w:rsidR="00D05778" w:rsidRDefault="00593D90" w:rsidP="00554E89">
      <w:r w:rsidRPr="00593D90">
        <w:rPr>
          <w:noProof/>
        </w:rPr>
        <w:drawing>
          <wp:inline distT="0" distB="0" distL="0" distR="0" wp14:anchorId="0661FE13" wp14:editId="10D1A3D2">
            <wp:extent cx="5760720" cy="1297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6">
                      <a:extLst>
                        <a:ext uri="{28A0092B-C50C-407E-A947-70E740481C1C}">
                          <a14:useLocalDpi xmlns:a14="http://schemas.microsoft.com/office/drawing/2010/main" val="0"/>
                        </a:ext>
                      </a:extLst>
                    </a:blip>
                    <a:stretch>
                      <a:fillRect/>
                    </a:stretch>
                  </pic:blipFill>
                  <pic:spPr>
                    <a:xfrm>
                      <a:off x="0" y="0"/>
                      <a:ext cx="5760720" cy="1297560"/>
                    </a:xfrm>
                    <a:prstGeom prst="rect">
                      <a:avLst/>
                    </a:prstGeom>
                  </pic:spPr>
                </pic:pic>
              </a:graphicData>
            </a:graphic>
          </wp:inline>
        </w:drawing>
      </w:r>
    </w:p>
    <w:p w14:paraId="132BAFDD" w14:textId="77777777" w:rsidR="00D05778" w:rsidRDefault="00D05778">
      <w:r>
        <w:br w:type="page"/>
      </w:r>
    </w:p>
    <w:p w14:paraId="09238532" w14:textId="11356836" w:rsidR="005358D6" w:rsidRDefault="000A5977" w:rsidP="00047557">
      <w:pPr>
        <w:pStyle w:val="Heading1"/>
      </w:pPr>
      <w:bookmarkStart w:id="32" w:name="_Toc65226311"/>
      <w:r>
        <w:lastRenderedPageBreak/>
        <w:t xml:space="preserve">Boot Upload Code – </w:t>
      </w:r>
      <w:r w:rsidR="00E6481B">
        <w:t>Python</w:t>
      </w:r>
      <w:r>
        <w:t xml:space="preserve"> Script</w:t>
      </w:r>
      <w:bookmarkEnd w:id="32"/>
    </w:p>
    <w:p w14:paraId="798C2E2A" w14:textId="07AD78F3" w:rsidR="00F46F51" w:rsidRDefault="00FA1262" w:rsidP="00054829">
      <w:r>
        <w:tab/>
      </w:r>
      <w:r w:rsidR="00057D17">
        <w:t xml:space="preserve">The script </w:t>
      </w:r>
      <w:r w:rsidR="007C0235">
        <w:t xml:space="preserve">takes HEX file and separates </w:t>
      </w:r>
      <w:r w:rsidR="007A7B2A">
        <w:t xml:space="preserve">predefined sized chunks to </w:t>
      </w:r>
      <w:r w:rsidR="00851311">
        <w:t xml:space="preserve">send. </w:t>
      </w:r>
      <w:r w:rsidR="00F3724C">
        <w:t xml:space="preserve">The script takes four parameters, namely, Chunk Size, </w:t>
      </w:r>
      <w:r w:rsidR="000E1DD5">
        <w:t xml:space="preserve">Boot id, </w:t>
      </w:r>
      <w:r w:rsidR="00296A2C">
        <w:t>server IP and port.</w:t>
      </w:r>
      <w:r w:rsidR="00BA1B11">
        <w:t xml:space="preserve"> </w:t>
      </w:r>
      <w:r w:rsidR="009C1D00">
        <w:t xml:space="preserve">The attention </w:t>
      </w:r>
      <w:r w:rsidR="00F46F51">
        <w:t>must be given to the case that the input HEX file should be created upon two necessary settings:</w:t>
      </w:r>
    </w:p>
    <w:p w14:paraId="2505B24F" w14:textId="5910EA88" w:rsidR="005E5E1F" w:rsidRDefault="00FE6E1E" w:rsidP="000B5221">
      <w:pPr>
        <w:pStyle w:val="ListParagraph"/>
        <w:numPr>
          <w:ilvl w:val="0"/>
          <w:numId w:val="5"/>
        </w:numPr>
      </w:pPr>
      <w:r>
        <w:t xml:space="preserve">Target Application should be set correct Flash Origin address corresponding </w:t>
      </w:r>
      <w:r w:rsidR="005F1F11">
        <w:t>B</w:t>
      </w:r>
      <w:r>
        <w:t xml:space="preserve">oot </w:t>
      </w:r>
      <w:r w:rsidR="005F1F11">
        <w:t>ID</w:t>
      </w:r>
    </w:p>
    <w:p w14:paraId="79023E4B" w14:textId="31F3738C" w:rsidR="00A65003" w:rsidRDefault="00374FF9" w:rsidP="000B5221">
      <w:pPr>
        <w:pStyle w:val="ListParagraph"/>
        <w:numPr>
          <w:ilvl w:val="0"/>
          <w:numId w:val="5"/>
        </w:numPr>
      </w:pPr>
      <w:r>
        <w:t xml:space="preserve">The vector table offset value also should be updated </w:t>
      </w:r>
    </w:p>
    <w:p w14:paraId="63A495B4" w14:textId="6D13FC6D" w:rsidR="001C79E2" w:rsidRDefault="001C79E2" w:rsidP="001C79E2">
      <w:pPr>
        <w:ind w:left="360"/>
      </w:pPr>
      <w:r>
        <w:t>For example</w:t>
      </w:r>
      <w:r w:rsidR="000E0F9D">
        <w:t xml:space="preserve">, </w:t>
      </w:r>
      <w:r w:rsidR="006137A3">
        <w:t xml:space="preserve">an application which is intended to be uploaded to the Boot 0 </w:t>
      </w:r>
      <w:r w:rsidR="000B6D76">
        <w:t>Partition.</w:t>
      </w:r>
    </w:p>
    <w:p w14:paraId="32C7D570" w14:textId="45D4E1DB" w:rsidR="0006543A" w:rsidRDefault="0006543A" w:rsidP="0006543A">
      <w:pPr>
        <w:pStyle w:val="ListParagraph"/>
        <w:numPr>
          <w:ilvl w:val="0"/>
          <w:numId w:val="6"/>
        </w:numPr>
      </w:pPr>
      <w:r>
        <w:t xml:space="preserve">Boot 0 Address is set in </w:t>
      </w:r>
      <w:proofErr w:type="spellStart"/>
      <w:r>
        <w:t>main.h</w:t>
      </w:r>
      <w:proofErr w:type="spellEnd"/>
      <w:r>
        <w:t xml:space="preserve"> file of Ethernet Bootloader</w:t>
      </w:r>
      <w:r w:rsidR="005279E1">
        <w:t xml:space="preserve"> Project. </w:t>
      </w:r>
      <w:r w:rsidR="006D51AE">
        <w:t>(0x08020000</w:t>
      </w:r>
      <w:r w:rsidR="00965CEA">
        <w:t xml:space="preserve"> – Sector 5</w:t>
      </w:r>
      <w:r w:rsidR="006D51AE">
        <w:t>)</w:t>
      </w:r>
    </w:p>
    <w:p w14:paraId="12E9737D" w14:textId="12C3A520" w:rsidR="000A7EA5" w:rsidRDefault="00175284" w:rsidP="000A7EA5">
      <w:r>
        <w:t>Then,</w:t>
      </w:r>
      <w:r w:rsidR="00E05142">
        <w:t xml:space="preserve"> Linker and </w:t>
      </w:r>
      <w:r w:rsidR="00D43981">
        <w:t>System_stm32xxx.c file must be updated</w:t>
      </w:r>
      <w:r w:rsidR="00E85887">
        <w:t>, respectively</w:t>
      </w:r>
      <w:r w:rsidR="00F93CD2">
        <w:t>.</w:t>
      </w:r>
    </w:p>
    <w:p w14:paraId="2BF6A9FC" w14:textId="1ADB56ED" w:rsidR="00175284" w:rsidRPr="00AF727E" w:rsidRDefault="007321E3" w:rsidP="00175284">
      <w:pPr>
        <w:pStyle w:val="ListParagraph"/>
        <w:numPr>
          <w:ilvl w:val="0"/>
          <w:numId w:val="6"/>
        </w:numPr>
      </w:pPr>
      <w:r>
        <w:rPr>
          <w:rFonts w:ascii="Consolas" w:hAnsi="Consolas" w:cs="Consolas"/>
          <w:color w:val="000000"/>
          <w:sz w:val="20"/>
          <w:szCs w:val="20"/>
          <w:shd w:val="clear" w:color="auto" w:fill="E8F2FE"/>
        </w:rPr>
        <w:t xml:space="preserve">  </w:t>
      </w:r>
      <w:r>
        <w:rPr>
          <w:rFonts w:ascii="Consolas" w:hAnsi="Consolas" w:cs="Consolas"/>
          <w:color w:val="000080"/>
          <w:sz w:val="20"/>
          <w:szCs w:val="20"/>
          <w:shd w:val="clear" w:color="auto" w:fill="E8F2FE"/>
        </w:rPr>
        <w:t>FLASH</w:t>
      </w:r>
      <w:r>
        <w:rPr>
          <w:rFonts w:ascii="Consolas" w:hAnsi="Consolas" w:cs="Consolas"/>
          <w:color w:val="000000"/>
          <w:sz w:val="20"/>
          <w:szCs w:val="20"/>
          <w:shd w:val="clear" w:color="auto" w:fill="E8F2FE"/>
        </w:rPr>
        <w:t xml:space="preserve"> </w:t>
      </w:r>
      <w:proofErr w:type="gramStart"/>
      <w:r>
        <w:rPr>
          <w:rFonts w:ascii="Consolas" w:hAnsi="Consolas" w:cs="Consolas"/>
          <w:color w:val="000000"/>
          <w:sz w:val="20"/>
          <w:szCs w:val="20"/>
          <w:shd w:val="clear" w:color="auto" w:fill="E8F2FE"/>
        </w:rPr>
        <w:t xml:space="preserve">   </w:t>
      </w:r>
      <w:r>
        <w:rPr>
          <w:rFonts w:ascii="Consolas" w:hAnsi="Consolas" w:cs="Consolas"/>
          <w:color w:val="000080"/>
          <w:sz w:val="20"/>
          <w:szCs w:val="20"/>
          <w:shd w:val="clear" w:color="auto" w:fill="E8F2FE"/>
        </w:rPr>
        <w:t>(</w:t>
      </w:r>
      <w:proofErr w:type="spellStart"/>
      <w:proofErr w:type="gramEnd"/>
      <w:r>
        <w:rPr>
          <w:rFonts w:ascii="Consolas" w:hAnsi="Consolas" w:cs="Consolas"/>
          <w:color w:val="000080"/>
          <w:sz w:val="20"/>
          <w:szCs w:val="20"/>
          <w:shd w:val="clear" w:color="auto" w:fill="E8F2FE"/>
        </w:rPr>
        <w:t>rx</w:t>
      </w:r>
      <w:proofErr w:type="spellEnd"/>
      <w:r>
        <w:rPr>
          <w:rFonts w:ascii="Consolas" w:hAnsi="Consolas" w:cs="Consolas"/>
          <w:color w:val="000080"/>
          <w:sz w:val="20"/>
          <w:szCs w:val="20"/>
          <w:shd w:val="clear" w:color="auto" w:fill="E8F2FE"/>
        </w:rPr>
        <w:t>)</w:t>
      </w:r>
      <w:r>
        <w:rPr>
          <w:rFonts w:ascii="Consolas" w:hAnsi="Consolas" w:cs="Consolas"/>
          <w:color w:val="000000"/>
          <w:sz w:val="20"/>
          <w:szCs w:val="20"/>
          <w:shd w:val="clear" w:color="auto" w:fill="E8F2FE"/>
        </w:rPr>
        <w:t xml:space="preserve">    </w:t>
      </w:r>
      <w:r>
        <w:rPr>
          <w:rFonts w:ascii="Consolas" w:hAnsi="Consolas" w:cs="Consolas"/>
          <w:color w:val="000080"/>
          <w:sz w:val="20"/>
          <w:szCs w:val="20"/>
          <w:shd w:val="clear" w:color="auto" w:fill="E8F2FE"/>
        </w:rPr>
        <w:t>:</w:t>
      </w:r>
      <w:r>
        <w:rPr>
          <w:rFonts w:ascii="Consolas" w:hAnsi="Consolas" w:cs="Consolas"/>
          <w:color w:val="000000"/>
          <w:sz w:val="20"/>
          <w:szCs w:val="20"/>
          <w:shd w:val="clear" w:color="auto" w:fill="E8F2FE"/>
        </w:rPr>
        <w:t xml:space="preserve"> </w:t>
      </w:r>
      <w:r>
        <w:rPr>
          <w:rFonts w:ascii="Consolas" w:hAnsi="Consolas" w:cs="Consolas"/>
          <w:color w:val="000080"/>
          <w:sz w:val="20"/>
          <w:szCs w:val="20"/>
          <w:shd w:val="clear" w:color="auto" w:fill="E8F2FE"/>
        </w:rPr>
        <w:t>ORIGIN</w:t>
      </w:r>
      <w:r>
        <w:rPr>
          <w:rFonts w:ascii="Consolas" w:hAnsi="Consolas" w:cs="Consolas"/>
          <w:color w:val="000000"/>
          <w:sz w:val="20"/>
          <w:szCs w:val="20"/>
          <w:shd w:val="clear" w:color="auto" w:fill="E8F2FE"/>
        </w:rPr>
        <w:t xml:space="preserve"> </w:t>
      </w:r>
      <w:r>
        <w:rPr>
          <w:rFonts w:ascii="Consolas" w:hAnsi="Consolas" w:cs="Consolas"/>
          <w:color w:val="000080"/>
          <w:sz w:val="20"/>
          <w:szCs w:val="20"/>
          <w:shd w:val="clear" w:color="auto" w:fill="E8F2FE"/>
        </w:rPr>
        <w:t>=</w:t>
      </w:r>
      <w:r>
        <w:rPr>
          <w:rFonts w:ascii="Consolas" w:hAnsi="Consolas" w:cs="Consolas"/>
          <w:color w:val="000000"/>
          <w:sz w:val="20"/>
          <w:szCs w:val="20"/>
          <w:shd w:val="clear" w:color="auto" w:fill="E8F2FE"/>
        </w:rPr>
        <w:t xml:space="preserve"> </w:t>
      </w:r>
      <w:r>
        <w:rPr>
          <w:rFonts w:ascii="Consolas" w:hAnsi="Consolas" w:cs="Consolas"/>
          <w:color w:val="000080"/>
          <w:sz w:val="20"/>
          <w:szCs w:val="20"/>
          <w:shd w:val="clear" w:color="auto" w:fill="E8F2FE"/>
        </w:rPr>
        <w:t>0x080</w:t>
      </w:r>
      <w:r w:rsidR="009C3413">
        <w:rPr>
          <w:rFonts w:ascii="Consolas" w:hAnsi="Consolas" w:cs="Consolas"/>
          <w:color w:val="000080"/>
          <w:sz w:val="20"/>
          <w:szCs w:val="20"/>
          <w:shd w:val="clear" w:color="auto" w:fill="E8F2FE"/>
        </w:rPr>
        <w:t>20</w:t>
      </w:r>
      <w:r>
        <w:rPr>
          <w:rFonts w:ascii="Consolas" w:hAnsi="Consolas" w:cs="Consolas"/>
          <w:color w:val="000080"/>
          <w:sz w:val="20"/>
          <w:szCs w:val="20"/>
          <w:shd w:val="clear" w:color="auto" w:fill="E8F2FE"/>
        </w:rPr>
        <w:t>000,</w:t>
      </w:r>
      <w:r>
        <w:rPr>
          <w:rFonts w:ascii="Consolas" w:hAnsi="Consolas" w:cs="Consolas"/>
          <w:color w:val="000000"/>
          <w:sz w:val="20"/>
          <w:szCs w:val="20"/>
          <w:shd w:val="clear" w:color="auto" w:fill="E8F2FE"/>
        </w:rPr>
        <w:t xml:space="preserve">   </w:t>
      </w:r>
      <w:r>
        <w:rPr>
          <w:rFonts w:ascii="Consolas" w:hAnsi="Consolas" w:cs="Consolas"/>
          <w:color w:val="000080"/>
          <w:sz w:val="20"/>
          <w:szCs w:val="20"/>
          <w:shd w:val="clear" w:color="auto" w:fill="E8F2FE"/>
        </w:rPr>
        <w:t>LENGTH</w:t>
      </w:r>
      <w:r>
        <w:rPr>
          <w:rFonts w:ascii="Consolas" w:hAnsi="Consolas" w:cs="Consolas"/>
          <w:color w:val="000000"/>
          <w:sz w:val="20"/>
          <w:szCs w:val="20"/>
          <w:shd w:val="clear" w:color="auto" w:fill="E8F2FE"/>
        </w:rPr>
        <w:t xml:space="preserve"> </w:t>
      </w:r>
      <w:r>
        <w:rPr>
          <w:rFonts w:ascii="Consolas" w:hAnsi="Consolas" w:cs="Consolas"/>
          <w:color w:val="000080"/>
          <w:sz w:val="20"/>
          <w:szCs w:val="20"/>
          <w:shd w:val="clear" w:color="auto" w:fill="E8F2FE"/>
        </w:rPr>
        <w:t>=</w:t>
      </w:r>
      <w:r>
        <w:rPr>
          <w:rFonts w:ascii="Consolas" w:hAnsi="Consolas" w:cs="Consolas"/>
          <w:color w:val="000000"/>
          <w:sz w:val="20"/>
          <w:szCs w:val="20"/>
          <w:shd w:val="clear" w:color="auto" w:fill="E8F2FE"/>
        </w:rPr>
        <w:t xml:space="preserve"> </w:t>
      </w:r>
      <w:r w:rsidR="00671723">
        <w:rPr>
          <w:rFonts w:ascii="Consolas" w:hAnsi="Consolas" w:cs="Consolas"/>
          <w:color w:val="000080"/>
          <w:sz w:val="20"/>
          <w:szCs w:val="20"/>
          <w:shd w:val="clear" w:color="auto" w:fill="E8F2FE"/>
        </w:rPr>
        <w:t>384</w:t>
      </w:r>
      <w:r>
        <w:rPr>
          <w:rFonts w:ascii="Consolas" w:hAnsi="Consolas" w:cs="Consolas"/>
          <w:color w:val="000080"/>
          <w:sz w:val="20"/>
          <w:szCs w:val="20"/>
          <w:shd w:val="clear" w:color="auto" w:fill="E8F2FE"/>
        </w:rPr>
        <w:t>K</w:t>
      </w:r>
      <w:r>
        <w:rPr>
          <w:rFonts w:ascii="Consolas" w:hAnsi="Consolas" w:cs="Consolas"/>
          <w:color w:val="000000"/>
          <w:sz w:val="20"/>
          <w:szCs w:val="20"/>
          <w:shd w:val="clear" w:color="auto" w:fill="E8F2FE"/>
        </w:rPr>
        <w:t xml:space="preserve"> </w:t>
      </w:r>
      <w:r>
        <w:rPr>
          <w:rFonts w:ascii="Consolas" w:hAnsi="Consolas" w:cs="Consolas"/>
          <w:color w:val="000080"/>
          <w:sz w:val="20"/>
          <w:szCs w:val="20"/>
          <w:shd w:val="clear" w:color="auto" w:fill="E8F2FE"/>
        </w:rPr>
        <w:t>/*</w:t>
      </w:r>
      <w:r>
        <w:rPr>
          <w:rFonts w:ascii="Consolas" w:hAnsi="Consolas" w:cs="Consolas"/>
          <w:color w:val="000000"/>
          <w:sz w:val="20"/>
          <w:szCs w:val="20"/>
          <w:shd w:val="clear" w:color="auto" w:fill="E8F2FE"/>
        </w:rPr>
        <w:t xml:space="preserve"> </w:t>
      </w:r>
      <w:r>
        <w:rPr>
          <w:rFonts w:ascii="Consolas" w:hAnsi="Consolas" w:cs="Consolas"/>
          <w:color w:val="000080"/>
          <w:sz w:val="20"/>
          <w:szCs w:val="20"/>
          <w:shd w:val="clear" w:color="auto" w:fill="E8F2FE"/>
        </w:rPr>
        <w:t>128Kb+256</w:t>
      </w:r>
      <w:r w:rsidR="00671723">
        <w:rPr>
          <w:rFonts w:ascii="Consolas" w:hAnsi="Consolas" w:cs="Consolas"/>
          <w:color w:val="000080"/>
          <w:sz w:val="20"/>
          <w:szCs w:val="20"/>
          <w:shd w:val="clear" w:color="auto" w:fill="E8F2FE"/>
        </w:rPr>
        <w:t>K</w:t>
      </w:r>
      <w:r>
        <w:rPr>
          <w:rFonts w:ascii="Consolas" w:hAnsi="Consolas" w:cs="Consolas"/>
          <w:color w:val="000080"/>
          <w:sz w:val="20"/>
          <w:szCs w:val="20"/>
          <w:shd w:val="clear" w:color="auto" w:fill="E8F2FE"/>
        </w:rPr>
        <w:t>b */</w:t>
      </w:r>
    </w:p>
    <w:p w14:paraId="6BA28502" w14:textId="643EEECD" w:rsidR="00AF727E" w:rsidRPr="00AF0492" w:rsidRDefault="00366D69" w:rsidP="00152FB9">
      <w:pPr>
        <w:pStyle w:val="ListParagraph"/>
        <w:numPr>
          <w:ilvl w:val="0"/>
          <w:numId w:val="6"/>
        </w:numPr>
      </w:pPr>
      <w:r>
        <w:rPr>
          <w:rFonts w:ascii="Consolas" w:hAnsi="Consolas" w:cs="Consolas"/>
          <w:b/>
          <w:bCs/>
          <w:color w:val="7F0055"/>
          <w:sz w:val="20"/>
          <w:szCs w:val="20"/>
          <w:shd w:val="clear" w:color="auto" w:fill="E8F2FE"/>
        </w:rPr>
        <w:t>#define</w:t>
      </w:r>
      <w:r>
        <w:rPr>
          <w:rFonts w:ascii="Consolas" w:hAnsi="Consolas" w:cs="Consolas"/>
          <w:color w:val="000000"/>
          <w:sz w:val="20"/>
          <w:szCs w:val="20"/>
          <w:shd w:val="clear" w:color="auto" w:fill="E8F2FE"/>
        </w:rPr>
        <w:t xml:space="preserve"> VECT_TAB_OFFSET  0x</w:t>
      </w:r>
      <w:r w:rsidR="00B824B2">
        <w:rPr>
          <w:rFonts w:ascii="Consolas" w:hAnsi="Consolas" w:cs="Consolas"/>
          <w:color w:val="000000"/>
          <w:sz w:val="20"/>
          <w:szCs w:val="20"/>
          <w:shd w:val="clear" w:color="auto" w:fill="E8F2FE"/>
        </w:rPr>
        <w:t>20</w:t>
      </w:r>
      <w:r>
        <w:rPr>
          <w:rFonts w:ascii="Consolas" w:hAnsi="Consolas" w:cs="Consolas"/>
          <w:color w:val="000000"/>
          <w:sz w:val="20"/>
          <w:szCs w:val="20"/>
          <w:shd w:val="clear" w:color="auto" w:fill="E8F2FE"/>
        </w:rPr>
        <w:t>000</w:t>
      </w:r>
      <w:r w:rsidR="000C4713">
        <w:rPr>
          <w:rFonts w:ascii="Consolas" w:hAnsi="Consolas" w:cs="Consolas"/>
          <w:color w:val="000000"/>
          <w:sz w:val="20"/>
          <w:szCs w:val="20"/>
          <w:shd w:val="clear" w:color="auto" w:fill="E8F2FE"/>
        </w:rPr>
        <w:t xml:space="preserve"> /* </w:t>
      </w:r>
      <w:r w:rsidR="00507096">
        <w:rPr>
          <w:rFonts w:ascii="Consolas" w:hAnsi="Consolas" w:cs="Consolas"/>
          <w:color w:val="000000"/>
          <w:sz w:val="20"/>
          <w:szCs w:val="20"/>
          <w:shd w:val="clear" w:color="auto" w:fill="E8F2FE"/>
        </w:rPr>
        <w:t>Flash Base + offset</w:t>
      </w:r>
      <w:r w:rsidR="000C4713">
        <w:rPr>
          <w:rFonts w:ascii="Consolas" w:hAnsi="Consolas" w:cs="Consolas"/>
          <w:color w:val="000000"/>
          <w:sz w:val="20"/>
          <w:szCs w:val="20"/>
          <w:shd w:val="clear" w:color="auto" w:fill="E8F2FE"/>
        </w:rPr>
        <w:t xml:space="preserve"> */</w:t>
      </w:r>
    </w:p>
    <w:p w14:paraId="09306D8D" w14:textId="0ADCB652" w:rsidR="00AF0492" w:rsidRDefault="00AF0492" w:rsidP="00AF0492">
      <w:r>
        <w:t xml:space="preserve">These settings should be changed only once before </w:t>
      </w:r>
      <w:r w:rsidR="00F822AA">
        <w:t xml:space="preserve">the </w:t>
      </w:r>
      <w:r>
        <w:t xml:space="preserve">HEX file generation. </w:t>
      </w:r>
      <w:r w:rsidR="007207EC">
        <w:t>After obtaining</w:t>
      </w:r>
      <w:r w:rsidR="001E2C92">
        <w:t xml:space="preserve"> and storing the</w:t>
      </w:r>
      <w:r w:rsidR="007207EC">
        <w:t xml:space="preserve"> </w:t>
      </w:r>
      <w:r w:rsidR="00BD0181">
        <w:t>HEX file</w:t>
      </w:r>
      <w:r w:rsidR="001E2C92">
        <w:t>,</w:t>
      </w:r>
      <w:r w:rsidR="00BD0181">
        <w:t xml:space="preserve"> these settings can be changed </w:t>
      </w:r>
      <w:r w:rsidR="001E2C92">
        <w:t>to default values</w:t>
      </w:r>
      <w:r w:rsidR="005073B5">
        <w:t xml:space="preserve">. </w:t>
      </w:r>
      <w:r w:rsidR="00F60D91">
        <w:t xml:space="preserve">In the case of any change in application code, </w:t>
      </w:r>
      <w:r w:rsidR="00B65694">
        <w:t>a new HEX file must be generated following the necessary settings.</w:t>
      </w:r>
    </w:p>
    <w:p w14:paraId="2E1A8DA5" w14:textId="4BB8C2F7" w:rsidR="001902C0" w:rsidRDefault="001902C0" w:rsidP="00AF0492"/>
    <w:p w14:paraId="0A1C5746" w14:textId="44D45C00" w:rsidR="001902C0" w:rsidRDefault="001902C0" w:rsidP="00AF0492">
      <w:r>
        <w:t>Python script provides</w:t>
      </w:r>
      <w:r w:rsidR="00D36CBE">
        <w:t xml:space="preserve"> following data for debug p</w:t>
      </w:r>
      <w:r w:rsidR="004E447D">
        <w:t>urposes</w:t>
      </w:r>
      <w:r>
        <w:t>:</w:t>
      </w:r>
    </w:p>
    <w:p w14:paraId="7758EAFD" w14:textId="0E2C2E85" w:rsidR="001902C0" w:rsidRDefault="006F2B7D" w:rsidP="001902C0">
      <w:pPr>
        <w:pStyle w:val="ListParagraph"/>
        <w:numPr>
          <w:ilvl w:val="0"/>
          <w:numId w:val="6"/>
        </w:numPr>
      </w:pPr>
      <w:r>
        <w:t>The first 16 bytes of 1</w:t>
      </w:r>
      <w:r w:rsidRPr="006F2B7D">
        <w:rPr>
          <w:vertAlign w:val="superscript"/>
        </w:rPr>
        <w:t>st</w:t>
      </w:r>
      <w:r>
        <w:t xml:space="preserve"> chunk</w:t>
      </w:r>
    </w:p>
    <w:p w14:paraId="50014AFB" w14:textId="01A03CA9" w:rsidR="006F2B7D" w:rsidRDefault="006F2B7D" w:rsidP="001902C0">
      <w:pPr>
        <w:pStyle w:val="ListParagraph"/>
        <w:numPr>
          <w:ilvl w:val="0"/>
          <w:numId w:val="6"/>
        </w:numPr>
      </w:pPr>
      <w:r>
        <w:t>The last 16 bytes of last chunk</w:t>
      </w:r>
    </w:p>
    <w:p w14:paraId="7B43E1A1" w14:textId="77FCD80B" w:rsidR="006F2B7D" w:rsidRDefault="006F2B7D" w:rsidP="001902C0">
      <w:pPr>
        <w:pStyle w:val="ListParagraph"/>
        <w:numPr>
          <w:ilvl w:val="0"/>
          <w:numId w:val="6"/>
        </w:numPr>
      </w:pPr>
      <w:r>
        <w:t>Number of Total Data Bytes</w:t>
      </w:r>
    </w:p>
    <w:p w14:paraId="39F9119C" w14:textId="77EECC65" w:rsidR="006F2B7D" w:rsidRDefault="006F2B7D" w:rsidP="001902C0">
      <w:pPr>
        <w:pStyle w:val="ListParagraph"/>
        <w:numPr>
          <w:ilvl w:val="0"/>
          <w:numId w:val="6"/>
        </w:numPr>
      </w:pPr>
      <w:r>
        <w:t>Number of Chunks</w:t>
      </w:r>
    </w:p>
    <w:p w14:paraId="1F243E85" w14:textId="71F50639" w:rsidR="006F2B7D" w:rsidRDefault="006F2B7D" w:rsidP="001902C0">
      <w:pPr>
        <w:pStyle w:val="ListParagraph"/>
        <w:numPr>
          <w:ilvl w:val="0"/>
          <w:numId w:val="6"/>
        </w:numPr>
      </w:pPr>
      <w:r>
        <w:t>The Size of Last Chunk</w:t>
      </w:r>
    </w:p>
    <w:p w14:paraId="5FFCB3AA" w14:textId="7F17856B" w:rsidR="00066EBF" w:rsidRDefault="00066EBF" w:rsidP="001902C0">
      <w:pPr>
        <w:pStyle w:val="ListParagraph"/>
        <w:numPr>
          <w:ilvl w:val="0"/>
          <w:numId w:val="6"/>
        </w:numPr>
      </w:pPr>
      <w:r>
        <w:t>Max Chunk Size</w:t>
      </w:r>
    </w:p>
    <w:p w14:paraId="446646D1" w14:textId="42D92113" w:rsidR="00CC4627" w:rsidRDefault="001D3F5A" w:rsidP="001902C0">
      <w:pPr>
        <w:pStyle w:val="ListParagraph"/>
        <w:numPr>
          <w:ilvl w:val="0"/>
          <w:numId w:val="6"/>
        </w:numPr>
      </w:pPr>
      <w:r>
        <w:t>MD5 Checksum</w:t>
      </w:r>
      <w:r w:rsidR="006E55DD">
        <w:t xml:space="preserve"> in </w:t>
      </w:r>
      <w:r w:rsidR="00247E23">
        <w:t>HEX format</w:t>
      </w:r>
    </w:p>
    <w:p w14:paraId="1ED6A2B5" w14:textId="77777777" w:rsidR="00CC4627" w:rsidRDefault="00CC4627">
      <w:r>
        <w:br w:type="page"/>
      </w:r>
    </w:p>
    <w:p w14:paraId="6EEADACF" w14:textId="781C056D" w:rsidR="00066EBF" w:rsidRDefault="00266CFC" w:rsidP="00891940">
      <w:pPr>
        <w:pStyle w:val="Heading1"/>
      </w:pPr>
      <w:bookmarkStart w:id="33" w:name="_Toc65226312"/>
      <w:r>
        <w:lastRenderedPageBreak/>
        <w:t>Known issues and limitations</w:t>
      </w:r>
      <w:bookmarkEnd w:id="33"/>
    </w:p>
    <w:p w14:paraId="66092A52" w14:textId="27BAF20B" w:rsidR="00266CFC" w:rsidRDefault="0002505C" w:rsidP="00702616">
      <w:pPr>
        <w:pStyle w:val="ListParagraph"/>
        <w:numPr>
          <w:ilvl w:val="0"/>
          <w:numId w:val="8"/>
        </w:numPr>
      </w:pPr>
      <w:r>
        <w:t xml:space="preserve">After </w:t>
      </w:r>
      <w:proofErr w:type="spellStart"/>
      <w:r>
        <w:t>CubeMX</w:t>
      </w:r>
      <w:proofErr w:type="spellEnd"/>
      <w:r>
        <w:t xml:space="preserve"> Code Generation </w:t>
      </w:r>
      <w:r w:rsidR="00DE2D77">
        <w:t xml:space="preserve">performed, </w:t>
      </w:r>
      <w:r w:rsidR="008604ED">
        <w:t xml:space="preserve">MX_LWIP_INIT function </w:t>
      </w:r>
      <w:r w:rsidR="008E0659">
        <w:t xml:space="preserve">call </w:t>
      </w:r>
      <w:r w:rsidR="008604ED">
        <w:t xml:space="preserve">should be manually deleted, since it is not </w:t>
      </w:r>
      <w:r w:rsidR="007142CB">
        <w:t>compatible</w:t>
      </w:r>
      <w:r w:rsidR="008604ED">
        <w:t xml:space="preserve"> with static IP assignment.</w:t>
      </w:r>
      <w:r w:rsidR="007142CB">
        <w:t xml:space="preserve"> </w:t>
      </w:r>
      <w:r w:rsidR="00117DD1">
        <w:t>Instead,</w:t>
      </w:r>
      <w:r w:rsidR="007142CB">
        <w:t xml:space="preserve"> </w:t>
      </w:r>
      <w:r w:rsidR="00E343D9">
        <w:t xml:space="preserve">custom </w:t>
      </w:r>
      <w:proofErr w:type="spellStart"/>
      <w:r w:rsidR="00E343D9">
        <w:t>Netif_Config</w:t>
      </w:r>
      <w:proofErr w:type="spellEnd"/>
      <w:r w:rsidR="00E343D9">
        <w:t xml:space="preserve"> function is declared in </w:t>
      </w:r>
      <w:proofErr w:type="spellStart"/>
      <w:r w:rsidR="00E343D9">
        <w:t>main.c</w:t>
      </w:r>
      <w:proofErr w:type="spellEnd"/>
      <w:r w:rsidR="00E343D9">
        <w:t xml:space="preserve"> file to handle both DHCP server and Static IP options. </w:t>
      </w:r>
    </w:p>
    <w:p w14:paraId="7C7ADABC" w14:textId="0F5A44FD" w:rsidR="005104B8" w:rsidRDefault="002A26A3" w:rsidP="00702616">
      <w:pPr>
        <w:pStyle w:val="ListParagraph"/>
        <w:numPr>
          <w:ilvl w:val="0"/>
          <w:numId w:val="8"/>
        </w:numPr>
      </w:pPr>
      <w:r>
        <w:t xml:space="preserve">The </w:t>
      </w:r>
      <w:r w:rsidR="001E5026">
        <w:t xml:space="preserve">controller used in this project – STM32F746 </w:t>
      </w:r>
      <w:r w:rsidR="00764B69">
        <w:t>(</w:t>
      </w:r>
      <w:proofErr w:type="spellStart"/>
      <w:r w:rsidR="001E5026">
        <w:t>Nucleo</w:t>
      </w:r>
      <w:proofErr w:type="spellEnd"/>
      <w:r w:rsidR="001E5026">
        <w:t xml:space="preserve"> Board</w:t>
      </w:r>
      <w:r w:rsidR="00764B69">
        <w:t xml:space="preserve">)- has </w:t>
      </w:r>
      <w:r w:rsidR="00665455">
        <w:t>no</w:t>
      </w:r>
      <w:r w:rsidR="00764B69">
        <w:t xml:space="preserve"> hardware support for MD5 hash generation, unlike the same-family STM32F756 controller</w:t>
      </w:r>
      <w:r w:rsidR="00AA0D4F">
        <w:t xml:space="preserve">. Hence </w:t>
      </w:r>
      <w:proofErr w:type="gramStart"/>
      <w:r w:rsidR="00BE7021">
        <w:t>in order to</w:t>
      </w:r>
      <w:proofErr w:type="gramEnd"/>
      <w:r w:rsidR="00BE7021">
        <w:t xml:space="preserve"> add checksum controller mechanism, </w:t>
      </w:r>
      <w:proofErr w:type="spellStart"/>
      <w:r w:rsidR="00BE7021">
        <w:t>MbedTLS</w:t>
      </w:r>
      <w:proofErr w:type="spellEnd"/>
      <w:r w:rsidR="00BE7021">
        <w:t xml:space="preserve"> middleware might be used</w:t>
      </w:r>
      <w:r w:rsidR="00E116F6">
        <w:t>,</w:t>
      </w:r>
      <w:r w:rsidR="00BE7021">
        <w:t xml:space="preserve"> however, there are not convincing documentation for implementing </w:t>
      </w:r>
      <w:proofErr w:type="spellStart"/>
      <w:r w:rsidR="00BE7021">
        <w:t>MbedTLS</w:t>
      </w:r>
      <w:proofErr w:type="spellEnd"/>
      <w:r w:rsidR="00BE7021">
        <w:t xml:space="preserve"> on </w:t>
      </w:r>
      <w:proofErr w:type="spellStart"/>
      <w:r w:rsidR="00BE7021">
        <w:t>lwIP</w:t>
      </w:r>
      <w:proofErr w:type="spellEnd"/>
      <w:r w:rsidR="00BE7021">
        <w:t xml:space="preserve"> Raw API without RTOS. </w:t>
      </w:r>
      <w:r w:rsidR="00147BEF">
        <w:t>(See Suggestions)</w:t>
      </w:r>
    </w:p>
    <w:p w14:paraId="1F7BC503" w14:textId="44728B7A" w:rsidR="00D80482" w:rsidRDefault="00AE224B" w:rsidP="00702616">
      <w:pPr>
        <w:pStyle w:val="ListParagraph"/>
        <w:numPr>
          <w:ilvl w:val="0"/>
          <w:numId w:val="8"/>
        </w:numPr>
      </w:pPr>
      <w:r>
        <w:t>Any external target application should be compiled and linked after</w:t>
      </w:r>
      <w:r w:rsidR="00BD070B">
        <w:t xml:space="preserve"> </w:t>
      </w:r>
      <w:r w:rsidR="00823014">
        <w:t>these two settings</w:t>
      </w:r>
      <w:r w:rsidR="007E676B">
        <w:t>:</w:t>
      </w:r>
      <w:r>
        <w:t xml:space="preserve"> flash origin in linker script and vector table offset value</w:t>
      </w:r>
      <w:r w:rsidR="00B14309">
        <w:t xml:space="preserve"> (VECT_TAB_OFFSET)</w:t>
      </w:r>
      <w:r w:rsidR="0069090F">
        <w:t xml:space="preserve"> </w:t>
      </w:r>
      <w:r>
        <w:t>in system c file</w:t>
      </w:r>
      <w:r w:rsidR="001B4607">
        <w:t xml:space="preserve">. </w:t>
      </w:r>
    </w:p>
    <w:p w14:paraId="06D06DD9" w14:textId="2375A245" w:rsidR="00F840E7" w:rsidRDefault="00843AFD" w:rsidP="00702616">
      <w:pPr>
        <w:pStyle w:val="ListParagraph"/>
        <w:numPr>
          <w:ilvl w:val="0"/>
          <w:numId w:val="8"/>
        </w:numPr>
      </w:pPr>
      <w:r>
        <w:t>The maximum size alloc</w:t>
      </w:r>
      <w:r w:rsidR="006A6C42">
        <w:t>a</w:t>
      </w:r>
      <w:r>
        <w:t xml:space="preserve">ted for boot data buffer is 32 </w:t>
      </w:r>
      <w:proofErr w:type="spellStart"/>
      <w:r>
        <w:t>Kb</w:t>
      </w:r>
      <w:proofErr w:type="spellEnd"/>
      <w:r w:rsidR="00FF3C72">
        <w:t xml:space="preserve"> (</w:t>
      </w:r>
      <w:proofErr w:type="spellStart"/>
      <w:r w:rsidR="00FF3C72">
        <w:t>tcp_server.h</w:t>
      </w:r>
      <w:proofErr w:type="spellEnd"/>
      <w:r w:rsidR="00FF3C72">
        <w:t>)</w:t>
      </w:r>
      <w:r>
        <w:t xml:space="preserve">, which limits the programming of large-scaled </w:t>
      </w:r>
      <w:r w:rsidR="005863F7">
        <w:t xml:space="preserve">applications, however, this buffer size can be extended </w:t>
      </w:r>
      <w:r w:rsidR="00D21B87">
        <w:t>under</w:t>
      </w:r>
      <w:r w:rsidR="00FA1C3D">
        <w:t xml:space="preserve"> the condition</w:t>
      </w:r>
      <w:r w:rsidR="00D21B87">
        <w:t xml:space="preserve"> of remaining RAM size. </w:t>
      </w:r>
      <w:r w:rsidR="00342800">
        <w:t xml:space="preserve">The incoming boot data length is </w:t>
      </w:r>
      <w:r w:rsidR="00DF351F">
        <w:t xml:space="preserve">checked, however, in the case of excess, </w:t>
      </w:r>
      <w:r w:rsidR="003F0E88">
        <w:t>the program will halt in a while loop</w:t>
      </w:r>
      <w:r w:rsidR="00AA273C">
        <w:t>, since error handling procedure is not specified.</w:t>
      </w:r>
      <w:r w:rsidR="008F14C5">
        <w:t xml:space="preserve"> </w:t>
      </w:r>
      <w:r w:rsidR="00204A6B">
        <w:t xml:space="preserve">Or instead of writing the boot code </w:t>
      </w:r>
      <w:proofErr w:type="gramStart"/>
      <w:r w:rsidR="00204A6B">
        <w:t>as a whole by</w:t>
      </w:r>
      <w:proofErr w:type="gramEnd"/>
      <w:r w:rsidR="00204A6B">
        <w:t xml:space="preserve"> </w:t>
      </w:r>
      <w:proofErr w:type="spellStart"/>
      <w:r w:rsidR="00204A6B">
        <w:t>dataBuffer</w:t>
      </w:r>
      <w:proofErr w:type="spellEnd"/>
      <w:r w:rsidR="00204A6B">
        <w:t xml:space="preserve">, it can be separated </w:t>
      </w:r>
      <w:r w:rsidR="007E284D">
        <w:t xml:space="preserve">to </w:t>
      </w:r>
      <w:r w:rsidR="00204A6B">
        <w:t>differe</w:t>
      </w:r>
      <w:r w:rsidR="007E284D">
        <w:t xml:space="preserve">nt write routines to be able to handle </w:t>
      </w:r>
      <w:r w:rsidR="007E7C36">
        <w:t>much larger data sizes than 32Kb</w:t>
      </w:r>
      <w:r w:rsidR="001D5117">
        <w:t>.</w:t>
      </w:r>
    </w:p>
    <w:p w14:paraId="22151B49" w14:textId="1E0A0685" w:rsidR="00FA1C3D" w:rsidRDefault="00FA1C3D" w:rsidP="00702616">
      <w:pPr>
        <w:pStyle w:val="ListParagraph"/>
        <w:numPr>
          <w:ilvl w:val="0"/>
          <w:numId w:val="8"/>
        </w:numPr>
      </w:pPr>
      <w:r>
        <w:t>The Maximum Segment Size (MSS) is set to 536</w:t>
      </w:r>
      <w:r w:rsidR="004E6595">
        <w:t xml:space="preserve"> Bytes</w:t>
      </w:r>
      <w:r w:rsidR="00ED67FD">
        <w:t xml:space="preserve">. </w:t>
      </w:r>
      <w:r w:rsidR="000A6F4F">
        <w:t xml:space="preserve">Therefore, </w:t>
      </w:r>
      <w:r w:rsidR="00AF79F0">
        <w:t xml:space="preserve">Maximum chunk size in python script should not exceed 535 bytes for optimal </w:t>
      </w:r>
      <w:r w:rsidR="001F4906">
        <w:t xml:space="preserve">operation. </w:t>
      </w:r>
      <w:r w:rsidR="00215871">
        <w:t>In the case of need</w:t>
      </w:r>
      <w:r w:rsidR="006F3313">
        <w:t xml:space="preserve"> of larger chunks</w:t>
      </w:r>
      <w:r w:rsidR="00215871">
        <w:t>, MSS must be extended</w:t>
      </w:r>
      <w:r w:rsidR="007327C2">
        <w:t xml:space="preserve"> before Max Chunk size and PACKAGE_BUFFER_SIZE in </w:t>
      </w:r>
      <w:proofErr w:type="spellStart"/>
      <w:r w:rsidR="00F91633">
        <w:t>tcp_server.h</w:t>
      </w:r>
      <w:proofErr w:type="spellEnd"/>
      <w:r w:rsidR="006A602B">
        <w:t xml:space="preserve"> file.</w:t>
      </w:r>
      <w:r w:rsidR="004E6450">
        <w:t xml:space="preserve"> </w:t>
      </w:r>
      <w:r w:rsidR="005277CC">
        <w:t xml:space="preserve">Max Chunk Size and PACKAGE_BUFFER_SIZE must be equal. </w:t>
      </w:r>
      <w:r w:rsidR="003F45DF">
        <w:t>(See Suggestions)</w:t>
      </w:r>
    </w:p>
    <w:p w14:paraId="2D07E71D" w14:textId="23E8B4E1" w:rsidR="005878F7" w:rsidRDefault="00983BA2" w:rsidP="00702616">
      <w:pPr>
        <w:pStyle w:val="ListParagraph"/>
        <w:numPr>
          <w:ilvl w:val="0"/>
          <w:numId w:val="8"/>
        </w:numPr>
      </w:pPr>
      <w:r>
        <w:t xml:space="preserve">Since the beginning of the flash memory is allocated to the partition table, </w:t>
      </w:r>
      <w:r w:rsidR="009C0A9F">
        <w:t>default boot address must be set correctly in option bytes</w:t>
      </w:r>
      <w:sdt>
        <w:sdtPr>
          <w:id w:val="-2009285491"/>
          <w:citation/>
        </w:sdtPr>
        <w:sdtEndPr/>
        <w:sdtContent>
          <w:r w:rsidR="00BE52D3">
            <w:fldChar w:fldCharType="begin"/>
          </w:r>
          <w:r w:rsidR="00BE52D3">
            <w:rPr>
              <w:lang w:val="tr-TR"/>
            </w:rPr>
            <w:instrText xml:space="preserve"> CITATION STM1 \l 1055 </w:instrText>
          </w:r>
          <w:r w:rsidR="00BE52D3">
            <w:fldChar w:fldCharType="separate"/>
          </w:r>
          <w:r w:rsidR="00772291">
            <w:rPr>
              <w:noProof/>
              <w:lang w:val="tr-TR"/>
            </w:rPr>
            <w:t xml:space="preserve"> </w:t>
          </w:r>
          <w:r w:rsidR="00772291" w:rsidRPr="00772291">
            <w:rPr>
              <w:noProof/>
              <w:lang w:val="tr-TR"/>
            </w:rPr>
            <w:t>[6]</w:t>
          </w:r>
          <w:r w:rsidR="00BE52D3">
            <w:fldChar w:fldCharType="end"/>
          </w:r>
        </w:sdtContent>
      </w:sdt>
      <w:r w:rsidR="009C0A9F">
        <w:t xml:space="preserve">. </w:t>
      </w:r>
      <w:r w:rsidR="009D54A7">
        <w:t xml:space="preserve">To configure option bytes STM32Cube Programmer Software might be used. </w:t>
      </w:r>
      <w:r w:rsidR="00B9260D">
        <w:t xml:space="preserve">In this project </w:t>
      </w:r>
      <w:r w:rsidR="00B3026B">
        <w:t>Bootloader is moved to the beginning of the Sector 1 (@0x08008000</w:t>
      </w:r>
      <w:r w:rsidR="00231EEC">
        <w:t>) since</w:t>
      </w:r>
      <w:r w:rsidR="00B3026B">
        <w:t xml:space="preserve"> it is multiple of 16kb to set boot address and the sector 0 </w:t>
      </w:r>
      <w:r w:rsidR="004C5EB3">
        <w:t xml:space="preserve">assigned to partition table for </w:t>
      </w:r>
      <w:r w:rsidR="00755AD9">
        <w:t>convenience</w:t>
      </w:r>
      <w:r w:rsidR="004C5EB3">
        <w:t xml:space="preserve"> and page-organized flash memory implementations.</w:t>
      </w:r>
    </w:p>
    <w:p w14:paraId="52B592CF" w14:textId="7DD1AF3F" w:rsidR="003A706F" w:rsidRDefault="002B087A" w:rsidP="00702616">
      <w:pPr>
        <w:pStyle w:val="ListParagraph"/>
        <w:numPr>
          <w:ilvl w:val="0"/>
          <w:numId w:val="8"/>
        </w:numPr>
      </w:pPr>
      <w:r>
        <w:t>The</w:t>
      </w:r>
      <w:r w:rsidR="003A706F">
        <w:t xml:space="preserve"> default boot </w:t>
      </w:r>
      <w:r w:rsidR="00A45BA3">
        <w:t>setting</w:t>
      </w:r>
      <w:r w:rsidR="003A706F">
        <w:t xml:space="preserve"> in partition table is </w:t>
      </w:r>
      <w:r>
        <w:t xml:space="preserve">updated each new boot uploaded. </w:t>
      </w:r>
      <w:r w:rsidR="000364B2">
        <w:t xml:space="preserve">Switching between </w:t>
      </w:r>
      <w:r w:rsidR="000B1381">
        <w:t>boots is not implemented</w:t>
      </w:r>
      <w:r w:rsidR="009D656E">
        <w:t xml:space="preserve">. </w:t>
      </w:r>
    </w:p>
    <w:p w14:paraId="703CF58D" w14:textId="1B75FA15" w:rsidR="000454C1" w:rsidRDefault="000454C1" w:rsidP="00702616">
      <w:pPr>
        <w:pStyle w:val="ListParagraph"/>
        <w:numPr>
          <w:ilvl w:val="0"/>
          <w:numId w:val="8"/>
        </w:numPr>
      </w:pPr>
      <w:r>
        <w:t xml:space="preserve">There is no </w:t>
      </w:r>
      <w:r w:rsidR="00E1278D">
        <w:t xml:space="preserve">control or backup </w:t>
      </w:r>
      <w:r w:rsidR="00476E9B">
        <w:t xml:space="preserve">process, in a case of power lose or reset during boot programming and partition table update. </w:t>
      </w:r>
      <w:r w:rsidR="00946DBD">
        <w:t xml:space="preserve">If </w:t>
      </w:r>
      <w:r w:rsidR="00590F9A">
        <w:t>controller fails (resets or shutdowns)</w:t>
      </w:r>
      <w:r w:rsidR="00352EDF" w:rsidRPr="00352EDF">
        <w:t xml:space="preserve"> </w:t>
      </w:r>
      <w:r w:rsidR="00352EDF">
        <w:t>due to any external reason</w:t>
      </w:r>
      <w:r w:rsidR="00590F9A">
        <w:t xml:space="preserve"> </w:t>
      </w:r>
      <w:r w:rsidR="005E58CD">
        <w:t>during programming boot to flash</w:t>
      </w:r>
      <w:r w:rsidR="00590F9A">
        <w:t>,</w:t>
      </w:r>
      <w:r w:rsidR="00B833F8">
        <w:t xml:space="preserve"> followings can happen:</w:t>
      </w:r>
    </w:p>
    <w:p w14:paraId="1807BF0A" w14:textId="46CBA488" w:rsidR="00B833F8" w:rsidRDefault="007B15C8" w:rsidP="00B833F8">
      <w:pPr>
        <w:pStyle w:val="ListParagraph"/>
        <w:numPr>
          <w:ilvl w:val="1"/>
          <w:numId w:val="8"/>
        </w:numPr>
      </w:pPr>
      <w:r>
        <w:t>Flash sectors erased but no boot data is written: Bootloader lights RED LED to indicate</w:t>
      </w:r>
      <w:r w:rsidR="00BE2B32">
        <w:t xml:space="preserve"> that</w:t>
      </w:r>
      <w:r>
        <w:t xml:space="preserve"> there is no meaningful boot on this boot address. (</w:t>
      </w:r>
      <w:r w:rsidR="00EF3168">
        <w:t>_</w:t>
      </w:r>
      <w:proofErr w:type="spellStart"/>
      <w:r w:rsidR="00EF3168">
        <w:t>estack</w:t>
      </w:r>
      <w:proofErr w:type="spellEnd"/>
      <w:r w:rsidR="00EF3168">
        <w:t xml:space="preserve"> check</w:t>
      </w:r>
      <w:r>
        <w:t>)</w:t>
      </w:r>
    </w:p>
    <w:p w14:paraId="2C4F6218" w14:textId="30178924" w:rsidR="00FB7707" w:rsidRDefault="00D73C3F" w:rsidP="00B833F8">
      <w:pPr>
        <w:pStyle w:val="ListParagraph"/>
        <w:numPr>
          <w:ilvl w:val="1"/>
          <w:numId w:val="8"/>
        </w:numPr>
      </w:pPr>
      <w:r>
        <w:t xml:space="preserve">A portion of the boot data is written: </w:t>
      </w:r>
      <w:r w:rsidR="008625FA">
        <w:t>Unpredictable Probably Hard Fault</w:t>
      </w:r>
    </w:p>
    <w:p w14:paraId="11F4EE31" w14:textId="229CDC24" w:rsidR="00A00994" w:rsidRDefault="00A00994" w:rsidP="00A00994">
      <w:pPr>
        <w:pStyle w:val="ListParagraph"/>
        <w:numPr>
          <w:ilvl w:val="2"/>
          <w:numId w:val="8"/>
        </w:numPr>
      </w:pPr>
      <w:r>
        <w:t xml:space="preserve">This can be solved by MD5 checksum </w:t>
      </w:r>
      <w:r w:rsidR="00802717">
        <w:t>control</w:t>
      </w:r>
      <w:r w:rsidR="00E949B4">
        <w:t xml:space="preserve"> if</w:t>
      </w:r>
      <w:r w:rsidR="008A5B57">
        <w:t xml:space="preserve"> partition table is updated</w:t>
      </w:r>
      <w:r w:rsidR="00E949B4">
        <w:t>.</w:t>
      </w:r>
    </w:p>
    <w:p w14:paraId="7F58CFF6" w14:textId="58FDEE0A" w:rsidR="00855616" w:rsidRDefault="00855616" w:rsidP="00B833F8">
      <w:pPr>
        <w:pStyle w:val="ListParagraph"/>
        <w:numPr>
          <w:ilvl w:val="1"/>
          <w:numId w:val="8"/>
        </w:numPr>
      </w:pPr>
      <w:r>
        <w:t xml:space="preserve">Boot data is written but partition table or boot configuration is not updated: </w:t>
      </w:r>
      <w:r w:rsidR="00F94E3A">
        <w:t>Not Default boot, MD5 hash is not updated.</w:t>
      </w:r>
    </w:p>
    <w:p w14:paraId="182A8CE8" w14:textId="2941A84A" w:rsidR="005878F7" w:rsidRDefault="007B4734" w:rsidP="00A63126">
      <w:pPr>
        <w:pStyle w:val="ListParagraph"/>
        <w:numPr>
          <w:ilvl w:val="0"/>
          <w:numId w:val="8"/>
        </w:numPr>
      </w:pPr>
      <w:r>
        <w:t xml:space="preserve">The first validation test for a boot is done by checking </w:t>
      </w:r>
      <w:r w:rsidR="00B21EE4">
        <w:t xml:space="preserve">whether </w:t>
      </w:r>
      <w:r>
        <w:t>the first byte of the boot is</w:t>
      </w:r>
      <w:r w:rsidR="00E506B8">
        <w:t xml:space="preserve"> (_</w:t>
      </w:r>
      <w:proofErr w:type="spellStart"/>
      <w:r w:rsidR="00E506B8">
        <w:t>estack</w:t>
      </w:r>
      <w:proofErr w:type="spellEnd"/>
      <w:r w:rsidR="00E506B8">
        <w:t>)</w:t>
      </w:r>
      <w:r>
        <w:t xml:space="preserve"> end of the RAM</w:t>
      </w:r>
      <w:r w:rsidR="005B09DF">
        <w:t xml:space="preserve"> =</w:t>
      </w:r>
      <w:r>
        <w:t xml:space="preserve"> </w:t>
      </w:r>
      <w:proofErr w:type="gramStart"/>
      <w:r w:rsidR="0076193F">
        <w:t>Origin(</w:t>
      </w:r>
      <w:proofErr w:type="gramEnd"/>
      <w:r w:rsidR="0076193F">
        <w:t>RAM) + Size(RAM)</w:t>
      </w:r>
      <w:r w:rsidR="009429CE">
        <w:t xml:space="preserve">. </w:t>
      </w:r>
      <w:r w:rsidR="00320A9B">
        <w:t>Ho</w:t>
      </w:r>
      <w:r w:rsidR="00A827E2">
        <w:t>wever, for different families that will run this bootloader</w:t>
      </w:r>
      <w:r w:rsidR="00974DFE">
        <w:t>, this first validation</w:t>
      </w:r>
      <w:r w:rsidR="00193697">
        <w:t xml:space="preserve"> parameter should be set according to host controller. </w:t>
      </w:r>
      <w:r w:rsidR="00CE3429">
        <w:t>(_</w:t>
      </w:r>
      <w:proofErr w:type="spellStart"/>
      <w:r w:rsidR="00CE3429">
        <w:t>estack</w:t>
      </w:r>
      <w:proofErr w:type="spellEnd"/>
      <w:r w:rsidR="00CE3429">
        <w:t xml:space="preserve">) is defined in linker script, and the first bytes of boot code is this specified RAM address. </w:t>
      </w:r>
      <w:r w:rsidR="005878F7">
        <w:br w:type="page"/>
      </w:r>
    </w:p>
    <w:p w14:paraId="2F6FAFF5" w14:textId="0355CF4D" w:rsidR="00535BA6" w:rsidRDefault="00B75201" w:rsidP="00B75201">
      <w:pPr>
        <w:pStyle w:val="Heading1"/>
      </w:pPr>
      <w:bookmarkStart w:id="34" w:name="_Toc65226313"/>
      <w:r>
        <w:lastRenderedPageBreak/>
        <w:t>Suggestions</w:t>
      </w:r>
      <w:bookmarkEnd w:id="34"/>
    </w:p>
    <w:p w14:paraId="0DFE8043" w14:textId="21FC955E" w:rsidR="00B75201" w:rsidRDefault="00FE09E6" w:rsidP="003C0FA2">
      <w:pPr>
        <w:pStyle w:val="ListParagraph"/>
        <w:numPr>
          <w:ilvl w:val="0"/>
          <w:numId w:val="9"/>
        </w:numPr>
      </w:pPr>
      <w:r>
        <w:t xml:space="preserve">Since </w:t>
      </w:r>
      <w:r w:rsidR="002F761C">
        <w:t xml:space="preserve">the controller used in this project has sector-organized flash memory, </w:t>
      </w:r>
      <w:r w:rsidR="00971B45">
        <w:t xml:space="preserve">partition table is placed in the first sector </w:t>
      </w:r>
      <w:proofErr w:type="gramStart"/>
      <w:r w:rsidR="00971B45">
        <w:t>in order to</w:t>
      </w:r>
      <w:proofErr w:type="gramEnd"/>
      <w:r w:rsidR="00971B45">
        <w:t xml:space="preserve"> prevent unintended erase of bootloader code and to ease the implementations on page-organized flash memories.</w:t>
      </w:r>
      <w:r w:rsidR="00E01E00">
        <w:t xml:space="preserve"> </w:t>
      </w:r>
      <w:r w:rsidR="00A1634F">
        <w:t>Page</w:t>
      </w:r>
      <w:r w:rsidR="00285C39">
        <w:t>-</w:t>
      </w:r>
      <w:r w:rsidR="00A1634F">
        <w:t xml:space="preserve">organized </w:t>
      </w:r>
      <w:r w:rsidR="00285C39">
        <w:t xml:space="preserve">flash memories is more </w:t>
      </w:r>
      <w:r w:rsidR="0028603C">
        <w:t>suitable</w:t>
      </w:r>
      <w:r w:rsidR="00285C39">
        <w:t xml:space="preserve"> for this </w:t>
      </w:r>
      <w:r w:rsidR="0028603C">
        <w:t>project</w:t>
      </w:r>
      <w:sdt>
        <w:sdtPr>
          <w:id w:val="1980949002"/>
          <w:citation/>
        </w:sdtPr>
        <w:sdtEndPr/>
        <w:sdtContent>
          <w:r w:rsidR="000D6F66">
            <w:fldChar w:fldCharType="begin"/>
          </w:r>
          <w:r w:rsidR="000D6F66">
            <w:rPr>
              <w:lang w:val="tr-TR"/>
            </w:rPr>
            <w:instrText xml:space="preserve"> CITATION Dim \l 1055 </w:instrText>
          </w:r>
          <w:r w:rsidR="000D6F66">
            <w:fldChar w:fldCharType="separate"/>
          </w:r>
          <w:r w:rsidR="00772291">
            <w:rPr>
              <w:noProof/>
              <w:lang w:val="tr-TR"/>
            </w:rPr>
            <w:t xml:space="preserve"> </w:t>
          </w:r>
          <w:r w:rsidR="00772291" w:rsidRPr="00772291">
            <w:rPr>
              <w:noProof/>
              <w:lang w:val="tr-TR"/>
            </w:rPr>
            <w:t>[7]</w:t>
          </w:r>
          <w:r w:rsidR="000D6F66">
            <w:fldChar w:fldCharType="end"/>
          </w:r>
        </w:sdtContent>
      </w:sdt>
      <w:r w:rsidR="0022589D">
        <w:t>.</w:t>
      </w:r>
    </w:p>
    <w:p w14:paraId="020BA405" w14:textId="4D2892FE" w:rsidR="006D4C3D" w:rsidRDefault="000A4CEC" w:rsidP="00780BD3">
      <w:pPr>
        <w:pStyle w:val="ListParagraph"/>
        <w:numPr>
          <w:ilvl w:val="0"/>
          <w:numId w:val="9"/>
        </w:numPr>
      </w:pPr>
      <w:r>
        <w:t xml:space="preserve">MD5 hash generation utility on STM32F746 is depended on both </w:t>
      </w:r>
      <w:proofErr w:type="spellStart"/>
      <w:r>
        <w:t>MbedTLS</w:t>
      </w:r>
      <w:proofErr w:type="spellEnd"/>
      <w:r>
        <w:t xml:space="preserve"> and </w:t>
      </w:r>
      <w:proofErr w:type="spellStart"/>
      <w:r>
        <w:t>FreeRTOS</w:t>
      </w:r>
      <w:proofErr w:type="spellEnd"/>
      <w:r>
        <w:t xml:space="preserve">. Since it is not supported on hardware, unlike STM32F756, MD5 checksum check is not implemented. </w:t>
      </w:r>
      <w:r w:rsidR="00FE4AD5">
        <w:t xml:space="preserve">However, </w:t>
      </w:r>
      <w:r w:rsidR="00122660">
        <w:t xml:space="preserve">an implementation prototype is casted. </w:t>
      </w:r>
      <w:r w:rsidR="001432CB">
        <w:t xml:space="preserve">For given calculatedMD5, there is checkBootMD5 function in </w:t>
      </w:r>
      <w:proofErr w:type="spellStart"/>
      <w:r w:rsidR="001432CB">
        <w:t>partition_table_handler.c</w:t>
      </w:r>
      <w:proofErr w:type="spellEnd"/>
      <w:r w:rsidR="001432CB">
        <w:t xml:space="preserve"> file</w:t>
      </w:r>
      <w:sdt>
        <w:sdtPr>
          <w:id w:val="797191788"/>
          <w:citation/>
        </w:sdtPr>
        <w:sdtEndPr/>
        <w:sdtContent>
          <w:r w:rsidR="000D6F66">
            <w:fldChar w:fldCharType="begin"/>
          </w:r>
          <w:r w:rsidR="000D6F66">
            <w:rPr>
              <w:lang w:val="tr-TR"/>
            </w:rPr>
            <w:instrText xml:space="preserve"> CITATION ST3 \l 1055 </w:instrText>
          </w:r>
          <w:r w:rsidR="000D6F66">
            <w:fldChar w:fldCharType="separate"/>
          </w:r>
          <w:r w:rsidR="00772291">
            <w:rPr>
              <w:noProof/>
              <w:lang w:val="tr-TR"/>
            </w:rPr>
            <w:t xml:space="preserve"> </w:t>
          </w:r>
          <w:r w:rsidR="00772291" w:rsidRPr="00772291">
            <w:rPr>
              <w:noProof/>
              <w:lang w:val="tr-TR"/>
            </w:rPr>
            <w:t>[8]</w:t>
          </w:r>
          <w:r w:rsidR="000D6F66">
            <w:fldChar w:fldCharType="end"/>
          </w:r>
        </w:sdtContent>
      </w:sdt>
      <w:sdt>
        <w:sdtPr>
          <w:id w:val="-401374566"/>
          <w:citation/>
        </w:sdtPr>
        <w:sdtEndPr/>
        <w:sdtContent>
          <w:r w:rsidR="00336BD6">
            <w:fldChar w:fldCharType="begin"/>
          </w:r>
          <w:r w:rsidR="00336BD6">
            <w:rPr>
              <w:lang w:val="tr-TR"/>
            </w:rPr>
            <w:instrText xml:space="preserve"> CITATION Usi \l 1055 </w:instrText>
          </w:r>
          <w:r w:rsidR="00336BD6">
            <w:fldChar w:fldCharType="separate"/>
          </w:r>
          <w:r w:rsidR="00772291">
            <w:rPr>
              <w:noProof/>
              <w:lang w:val="tr-TR"/>
            </w:rPr>
            <w:t xml:space="preserve"> </w:t>
          </w:r>
          <w:r w:rsidR="00772291" w:rsidRPr="00772291">
            <w:rPr>
              <w:noProof/>
              <w:lang w:val="tr-TR"/>
            </w:rPr>
            <w:t>[9]</w:t>
          </w:r>
          <w:r w:rsidR="00336BD6">
            <w:fldChar w:fldCharType="end"/>
          </w:r>
        </w:sdtContent>
      </w:sdt>
      <w:r w:rsidR="001432CB">
        <w:t xml:space="preserve">. </w:t>
      </w:r>
    </w:p>
    <w:p w14:paraId="241F43CC" w14:textId="0B806938" w:rsidR="00416206" w:rsidRDefault="00416206" w:rsidP="00780BD3">
      <w:pPr>
        <w:pStyle w:val="ListParagraph"/>
        <w:numPr>
          <w:ilvl w:val="0"/>
          <w:numId w:val="9"/>
        </w:numPr>
      </w:pPr>
      <w:r>
        <w:t xml:space="preserve">Echo </w:t>
      </w:r>
      <w:r w:rsidR="00133A6C">
        <w:t>f</w:t>
      </w:r>
      <w:r w:rsidR="00AC073F">
        <w:t xml:space="preserve">eature can be </w:t>
      </w:r>
      <w:r w:rsidR="0060045A">
        <w:t>disabled since</w:t>
      </w:r>
      <w:r w:rsidR="00A55BBB">
        <w:t xml:space="preserve"> it is only used for debug purposes</w:t>
      </w:r>
      <w:r w:rsidR="00B65152">
        <w:t xml:space="preserve">. However, it is kept enabled to allow further control implementations in client side. </w:t>
      </w:r>
      <w:r w:rsidR="00B1653C">
        <w:t>It also can be converted any response in case of need.</w:t>
      </w:r>
    </w:p>
    <w:p w14:paraId="585137CC" w14:textId="5DE6D963" w:rsidR="001073E8" w:rsidRDefault="0015266A" w:rsidP="00D81044">
      <w:pPr>
        <w:pStyle w:val="ListParagraph"/>
        <w:numPr>
          <w:ilvl w:val="0"/>
          <w:numId w:val="9"/>
        </w:numPr>
      </w:pPr>
      <w:r>
        <w:t xml:space="preserve">In </w:t>
      </w:r>
      <w:proofErr w:type="spellStart"/>
      <w:r w:rsidR="0003296B">
        <w:t>partition_table_handler.h</w:t>
      </w:r>
      <w:proofErr w:type="spellEnd"/>
      <w:r w:rsidR="0003296B">
        <w:t xml:space="preserve"> file, the locations of the boot configurations are </w:t>
      </w:r>
      <w:proofErr w:type="spellStart"/>
      <w:r w:rsidR="0003296B">
        <w:t>offseted</w:t>
      </w:r>
      <w:proofErr w:type="spellEnd"/>
      <w:r w:rsidR="0003296B">
        <w:t xml:space="preserve"> from the table information by 0x40. However, for more compact table, c</w:t>
      </w:r>
      <w:r w:rsidR="00D81044">
        <w:t xml:space="preserve">onsecutive table boot </w:t>
      </w:r>
      <w:r w:rsidR="00295354">
        <w:t xml:space="preserve">configuration </w:t>
      </w:r>
      <w:r w:rsidR="00D81044">
        <w:t xml:space="preserve">locations can be translated </w:t>
      </w:r>
      <w:proofErr w:type="spellStart"/>
      <w:proofErr w:type="gramStart"/>
      <w:r w:rsidR="00D81044" w:rsidRPr="00A047FD">
        <w:t>sizeof</w:t>
      </w:r>
      <w:proofErr w:type="spellEnd"/>
      <w:r w:rsidR="00D81044" w:rsidRPr="00A047FD">
        <w:t>(</w:t>
      </w:r>
      <w:proofErr w:type="spellStart"/>
      <w:proofErr w:type="gramEnd"/>
      <w:r w:rsidR="00D81044" w:rsidRPr="00A047FD">
        <w:t>PartitionTable</w:t>
      </w:r>
      <w:proofErr w:type="spellEnd"/>
      <w:r w:rsidR="00D81044" w:rsidRPr="00A047FD">
        <w:t>)</w:t>
      </w:r>
      <w:r w:rsidR="00D81044">
        <w:t xml:space="preserve"> and </w:t>
      </w:r>
      <w:proofErr w:type="spellStart"/>
      <w:r w:rsidR="00D81044" w:rsidRPr="00A047FD">
        <w:t>sizeof</w:t>
      </w:r>
      <w:proofErr w:type="spellEnd"/>
      <w:r w:rsidR="00D81044" w:rsidRPr="00A047FD">
        <w:t>(OTA)</w:t>
      </w:r>
      <w:r w:rsidR="00D81044">
        <w:t xml:space="preserve"> further instead of 0x40. </w:t>
      </w:r>
    </w:p>
    <w:p w14:paraId="7C2E9908" w14:textId="548E30A8" w:rsidR="00646480" w:rsidRDefault="00646480" w:rsidP="00646480">
      <w:pPr>
        <w:pStyle w:val="ListParagraph"/>
        <w:numPr>
          <w:ilvl w:val="0"/>
          <w:numId w:val="9"/>
        </w:numPr>
      </w:pPr>
      <w:r>
        <w:t xml:space="preserve">In the case of change in ethernet connection in idle mode in bootloader stage, </w:t>
      </w:r>
      <w:proofErr w:type="spellStart"/>
      <w:r>
        <w:t>link_callback</w:t>
      </w:r>
      <w:proofErr w:type="spellEnd"/>
      <w:r>
        <w:t xml:space="preserve"> function (</w:t>
      </w:r>
      <w:proofErr w:type="spellStart"/>
      <w:r>
        <w:t>ethernetif_update_config</w:t>
      </w:r>
      <w:proofErr w:type="spellEnd"/>
      <w:r>
        <w:t xml:space="preserve">) is called. </w:t>
      </w:r>
      <w:r w:rsidR="00E5477A">
        <w:t xml:space="preserve">If any </w:t>
      </w:r>
      <w:r w:rsidR="00CD75F2">
        <w:t>specific</w:t>
      </w:r>
      <w:r w:rsidR="00E5477A">
        <w:t xml:space="preserve"> operation related to link up / down conditions, refer to </w:t>
      </w:r>
      <w:proofErr w:type="spellStart"/>
      <w:r w:rsidR="0032467E" w:rsidRPr="00091526">
        <w:t>ethernetif_update_config@ethernetif.c</w:t>
      </w:r>
      <w:proofErr w:type="spellEnd"/>
      <w:r w:rsidR="0032467E">
        <w:t xml:space="preserve"> function.</w:t>
      </w:r>
    </w:p>
    <w:p w14:paraId="7CB7329F" w14:textId="5BDA127F" w:rsidR="004B237C" w:rsidRDefault="00F86471" w:rsidP="00646480">
      <w:pPr>
        <w:pStyle w:val="ListParagraph"/>
        <w:numPr>
          <w:ilvl w:val="0"/>
          <w:numId w:val="9"/>
        </w:numPr>
      </w:pPr>
      <w:r>
        <w:t xml:space="preserve">The </w:t>
      </w:r>
      <w:proofErr w:type="spellStart"/>
      <w:r>
        <w:t>selectedOTA</w:t>
      </w:r>
      <w:proofErr w:type="spellEnd"/>
      <w:r>
        <w:t xml:space="preserve"> byte described in </w:t>
      </w:r>
      <w:proofErr w:type="spellStart"/>
      <w:r>
        <w:t>PartitionTable</w:t>
      </w:r>
      <w:proofErr w:type="spellEnd"/>
      <w:r>
        <w:t xml:space="preserve"> structure is </w:t>
      </w:r>
      <w:r w:rsidR="006F6331">
        <w:t xml:space="preserve">configured as int8_t to allow </w:t>
      </w:r>
      <w:r w:rsidR="005F6C9E">
        <w:t xml:space="preserve">the </w:t>
      </w:r>
      <w:r w:rsidR="006F6331">
        <w:t>user</w:t>
      </w:r>
      <w:r w:rsidR="00C5279A">
        <w:t xml:space="preserve"> to</w:t>
      </w:r>
      <w:r w:rsidR="006F6331">
        <w:t xml:space="preserve"> implement a control mechanism like booting the bootloader when it has the value -1.</w:t>
      </w:r>
    </w:p>
    <w:p w14:paraId="0AA7CA23" w14:textId="1BF5917B" w:rsidR="005B1FBC" w:rsidRPr="005B1FBC" w:rsidRDefault="00E15526" w:rsidP="00780BD3">
      <w:pPr>
        <w:pStyle w:val="ListParagraph"/>
        <w:numPr>
          <w:ilvl w:val="0"/>
          <w:numId w:val="9"/>
        </w:numPr>
      </w:pPr>
      <w:r>
        <w:t>For more robust package receiving</w:t>
      </w:r>
      <w:r w:rsidR="0046057A">
        <w:t xml:space="preserve">, </w:t>
      </w:r>
      <w:r w:rsidR="000B276C">
        <w:t xml:space="preserve">instead of using fixed </w:t>
      </w:r>
      <m:oMath>
        <m:r>
          <w:rPr>
            <w:rFonts w:ascii="Cambria Math" w:hAnsi="Cambria Math"/>
          </w:rPr>
          <m:t>package_counter × PACKAGE_BUFFER_SIZE</m:t>
        </m:r>
      </m:oMath>
      <w:r w:rsidR="000B276C">
        <w:t xml:space="preserve"> value, dynamic package buffer length (pbuf-&gt;len)</w:t>
      </w:r>
      <w:r w:rsidR="00383135">
        <w:t xml:space="preserve"> and a tracking pointer might be used</w:t>
      </w:r>
      <w:r w:rsidR="00602D99">
        <w:t xml:space="preserve">. </w:t>
      </w:r>
      <w:r w:rsidR="004376E2">
        <w:t xml:space="preserve">This might help for a case in which, MSS value could not extended anymore and the need for using PACKAGE_BUFFER_SIZE greater than MSS value. </w:t>
      </w:r>
      <w:r w:rsidR="00D44C34">
        <w:t>Hence chunks are divided larger than the controller can handle (MSS)</w:t>
      </w:r>
      <w:r w:rsidR="00C22BAC">
        <w:t xml:space="preserve">, </w:t>
      </w:r>
      <w:r w:rsidR="0080457A">
        <w:t xml:space="preserve">packages are divided for maximum value of MSS by TCP, automatically. </w:t>
      </w:r>
      <w:r w:rsidR="008C7D46">
        <w:t>But the</w:t>
      </w:r>
      <w:r w:rsidR="00632D83">
        <w:t xml:space="preserve"> suggested usage is to have</w:t>
      </w:r>
      <w:r w:rsidR="001159DE">
        <w:t>:</w:t>
      </w:r>
    </w:p>
    <w:p w14:paraId="25AF9080" w14:textId="57CA992B" w:rsidR="001073E8" w:rsidRDefault="00AF7C0C" w:rsidP="001073E8">
      <w:pPr>
        <w:pStyle w:val="ListParagraph"/>
      </w:pPr>
      <m:oMath>
        <m:r>
          <w:rPr>
            <w:rFonts w:ascii="Cambria Math" w:hAnsi="Cambria Math"/>
          </w:rPr>
          <m:t>MSS = 536 Bytes &gt; PACKAGE_BUFFER_SIZE + 1 = 512 + 1</m:t>
        </m:r>
      </m:oMath>
      <w:r w:rsidR="00195583">
        <w:t>.</w:t>
      </w:r>
    </w:p>
    <w:p w14:paraId="1262F239" w14:textId="77777777" w:rsidR="001073E8" w:rsidRDefault="001073E8" w:rsidP="001073E8"/>
    <w:p w14:paraId="68403EBD" w14:textId="77777777" w:rsidR="00860489" w:rsidRDefault="008D7A0E" w:rsidP="00672152">
      <w:pPr>
        <w:pStyle w:val="Heading1"/>
      </w:pPr>
      <w:r>
        <w:br w:type="page"/>
      </w:r>
      <w:bookmarkStart w:id="35" w:name="_Toc65226314"/>
      <w:r w:rsidR="00FE0FD4">
        <w:lastRenderedPageBreak/>
        <w:t>Dynamic Sized Packages Implementation</w:t>
      </w:r>
      <w:bookmarkEnd w:id="35"/>
    </w:p>
    <w:p w14:paraId="1093EEC2" w14:textId="121112BD" w:rsidR="006879D2" w:rsidRDefault="00860489" w:rsidP="00860489">
      <w:pPr>
        <w:rPr>
          <w:rFonts w:eastAsiaTheme="minorEastAsia"/>
        </w:rPr>
      </w:pPr>
      <w:r>
        <w:tab/>
      </w:r>
      <w:r w:rsidR="00396145">
        <w:t xml:space="preserve">TCP server is expecting </w:t>
      </w:r>
      <w:r w:rsidR="005E172E">
        <w:t xml:space="preserve">packages which have maximum PACKAGE_BUFFER_SIZE + 1 </w:t>
      </w:r>
      <w:r w:rsidR="009B507A">
        <w:t>bytes</w:t>
      </w:r>
      <w:r w:rsidR="005E172E">
        <w:t xml:space="preserve">. </w:t>
      </w:r>
      <w:r w:rsidR="006C5F9E">
        <w:t xml:space="preserve">If </w:t>
      </w:r>
      <w:r w:rsidR="008A1C3E">
        <w:t>for</w:t>
      </w:r>
      <w:r w:rsidR="00BC0800">
        <w:t xml:space="preserve"> </w:t>
      </w:r>
      <w:r w:rsidR="006C5F9E">
        <w:t xml:space="preserve">any </w:t>
      </w:r>
      <w:r w:rsidR="00AB3D4D">
        <w:t>reason</w:t>
      </w:r>
      <w:r w:rsidR="00CA0478">
        <w:t>,</w:t>
      </w:r>
      <w:r w:rsidR="00AB3D4D">
        <w:t xml:space="preserve"> dynamic package size is preferred</w:t>
      </w:r>
      <w:r w:rsidR="00C23BD7">
        <w:t>,</w:t>
      </w:r>
      <w:r w:rsidR="00142AC8">
        <w:t xml:space="preserve"> refer</w:t>
      </w:r>
      <w:r w:rsidR="00AB3D4D">
        <w:t xml:space="preserve"> </w:t>
      </w:r>
      <w:r w:rsidR="00142AC8">
        <w:t xml:space="preserve">to </w:t>
      </w:r>
      <w:r w:rsidR="00AB3D4D">
        <w:t xml:space="preserve">here. </w:t>
      </w:r>
      <w:r w:rsidR="00431660">
        <w:t xml:space="preserve">For example, to achieve robustness in the case of </w:t>
      </w:r>
      <m:oMath>
        <m:r>
          <w:rPr>
            <w:rFonts w:ascii="Cambria Math" w:hAnsi="Cambria Math"/>
          </w:rPr>
          <m:t>MSS &lt; PACKAGE_BUFFER_SIZE + 1 = MAX_CHUNK_SIZE + 1</m:t>
        </m:r>
      </m:oMath>
      <w:r w:rsidR="00D915A2">
        <w:rPr>
          <w:rFonts w:eastAsiaTheme="minorEastAsia"/>
        </w:rPr>
        <w:t xml:space="preserve">, this might be </w:t>
      </w:r>
      <w:r w:rsidR="006879D2">
        <w:rPr>
          <w:rFonts w:eastAsiaTheme="minorEastAsia"/>
        </w:rPr>
        <w:t>a</w:t>
      </w:r>
      <w:r w:rsidR="00D915A2">
        <w:rPr>
          <w:rFonts w:eastAsiaTheme="minorEastAsia"/>
        </w:rPr>
        <w:t xml:space="preserve"> starting point</w:t>
      </w:r>
      <w:r w:rsidR="000857FB">
        <w:rPr>
          <w:rFonts w:eastAsiaTheme="minorEastAsia"/>
        </w:rPr>
        <w:t xml:space="preserve">, </w:t>
      </w:r>
      <w:r w:rsidR="006879D2">
        <w:rPr>
          <w:rFonts w:eastAsiaTheme="minorEastAsia"/>
        </w:rPr>
        <w:t>although</w:t>
      </w:r>
      <w:r w:rsidR="000857FB">
        <w:rPr>
          <w:rFonts w:eastAsiaTheme="minorEastAsia"/>
        </w:rPr>
        <w:t xml:space="preserve"> it is not recommended. </w:t>
      </w:r>
    </w:p>
    <w:p w14:paraId="34695294" w14:textId="77777777" w:rsidR="002B6EBF" w:rsidRDefault="002B6EBF" w:rsidP="002B6EBF">
      <w:pPr>
        <w:pStyle w:val="Heading2"/>
      </w:pPr>
      <w:bookmarkStart w:id="36" w:name="_Toc65226315"/>
      <w:r>
        <w:t>TCP Server</w:t>
      </w:r>
      <w:bookmarkEnd w:id="36"/>
    </w:p>
    <w:p w14:paraId="79C5A4B0" w14:textId="77777777" w:rsidR="00356C4D" w:rsidRDefault="006B1A41" w:rsidP="006B1A41">
      <w:pPr>
        <w:rPr>
          <w:rFonts w:eastAsiaTheme="minorEastAsia"/>
        </w:rPr>
      </w:pPr>
      <w:r>
        <w:tab/>
        <w:t xml:space="preserve">In the </w:t>
      </w:r>
      <w:proofErr w:type="spellStart"/>
      <w:r>
        <w:t>tcp_server_recv</w:t>
      </w:r>
      <w:proofErr w:type="spellEnd"/>
      <w:r>
        <w:t xml:space="preserve"> @tcp_server.c, the location where the boot data is going to be written is tracked by simple calculation of </w:t>
      </w:r>
      <m:oMath>
        <m:r>
          <w:rPr>
            <w:rFonts w:ascii="Cambria Math" w:hAnsi="Cambria Math"/>
          </w:rPr>
          <m:t>package_counter * PACKAGE_BUFFER_SIZE</m:t>
        </m:r>
      </m:oMath>
      <w:r>
        <w:t xml:space="preserve">. </w:t>
      </w:r>
      <w:r w:rsidR="00E772D4">
        <w:t>Instead,</w:t>
      </w:r>
      <w:r w:rsidR="00DC252E">
        <w:t xml:space="preserve"> we can track the target location by a pointer initialized by the </w:t>
      </w:r>
      <w:proofErr w:type="spellStart"/>
      <w:r w:rsidR="00DC252E">
        <w:t>dataBuffer</w:t>
      </w:r>
      <w:proofErr w:type="spellEnd"/>
      <w:r w:rsidR="00DC252E">
        <w:t xml:space="preserve"> pointer</w:t>
      </w:r>
      <w:r w:rsidR="00E56F60">
        <w:t xml:space="preserve"> and incremented by </w:t>
      </w:r>
      <m:oMath>
        <m:r>
          <w:rPr>
            <w:rFonts w:ascii="Cambria Math" w:hAnsi="Cambria Math"/>
          </w:rPr>
          <m:t>pbuf-&gt;len – 1</m:t>
        </m:r>
      </m:oMath>
      <w:r w:rsidR="00E772D4">
        <w:rPr>
          <w:rFonts w:eastAsiaTheme="minorEastAsia"/>
        </w:rPr>
        <w:t xml:space="preserve"> .</w:t>
      </w:r>
    </w:p>
    <w:p w14:paraId="320484DC" w14:textId="57E9D919" w:rsidR="00356C4D" w:rsidRDefault="00356C4D" w:rsidP="006B1A41">
      <w:pPr>
        <w:rPr>
          <w:rFonts w:eastAsiaTheme="minorEastAsia"/>
        </w:rPr>
      </w:pPr>
    </w:p>
    <w:p w14:paraId="68244392" w14:textId="4F80AFB4" w:rsidR="00356C4D" w:rsidRDefault="00A714C0" w:rsidP="00356C4D">
      <w:pPr>
        <w:pStyle w:val="Heading3"/>
        <w:rPr>
          <w:rFonts w:eastAsiaTheme="minorEastAsia"/>
        </w:rPr>
      </w:pPr>
      <w:bookmarkStart w:id="37" w:name="_Toc65226316"/>
      <w:r>
        <w:rPr>
          <w:rFonts w:eastAsiaTheme="minorEastAsia"/>
        </w:rPr>
        <w:t xml:space="preserve">Standard </w:t>
      </w:r>
      <w:r w:rsidR="0071474F">
        <w:rPr>
          <w:rFonts w:eastAsiaTheme="minorEastAsia"/>
        </w:rPr>
        <w:t>Implementation</w:t>
      </w:r>
      <w:bookmarkEnd w:id="37"/>
    </w:p>
    <w:p w14:paraId="16E17046" w14:textId="005DFBF4" w:rsidR="0071474F" w:rsidRPr="0071474F" w:rsidRDefault="006923AE" w:rsidP="0071474F">
      <w:r>
        <w:tab/>
        <w:t xml:space="preserve">TCP </w:t>
      </w:r>
      <w:r w:rsidR="008E7DF3">
        <w:t>S</w:t>
      </w:r>
      <w:r w:rsidR="005907EA">
        <w:t xml:space="preserve">erver </w:t>
      </w:r>
      <w:r>
        <w:t>receive callback:</w:t>
      </w:r>
    </w:p>
    <w:p w14:paraId="65219B36" w14:textId="77777777" w:rsidR="00A714C0" w:rsidRPr="00A714C0" w:rsidRDefault="00A714C0" w:rsidP="00A714C0">
      <w:pPr>
        <w:pBdr>
          <w:bottom w:val="single" w:sz="6" w:space="1" w:color="auto"/>
        </w:pBdr>
      </w:pPr>
    </w:p>
    <w:p w14:paraId="31882859" w14:textId="10A7F4F5" w:rsidR="0071474F" w:rsidRPr="00356C4D" w:rsidRDefault="00AE4B8A" w:rsidP="00356C4D">
      <w:r>
        <w:t>…</w:t>
      </w:r>
    </w:p>
    <w:p w14:paraId="1C432D3D" w14:textId="34412A58" w:rsidR="00356C4D" w:rsidRDefault="00356C4D" w:rsidP="00356C4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f</w:t>
      </w:r>
      <w:proofErr w:type="gramStart"/>
      <w:r>
        <w:rPr>
          <w:rFonts w:ascii="Consolas" w:hAnsi="Consolas" w:cs="Consolas"/>
          <w:color w:val="000000"/>
          <w:sz w:val="20"/>
          <w:szCs w:val="20"/>
        </w:rPr>
        <w:t>(!</w:t>
      </w:r>
      <w:proofErr w:type="spellStart"/>
      <w:r>
        <w:rPr>
          <w:rFonts w:ascii="Consolas" w:hAnsi="Consolas" w:cs="Consolas"/>
          <w:color w:val="000000"/>
          <w:sz w:val="20"/>
          <w:szCs w:val="20"/>
        </w:rPr>
        <w:t>isLastPackage</w:t>
      </w:r>
      <w:proofErr w:type="spellEnd"/>
      <w:proofErr w:type="gramEnd"/>
      <w:r>
        <w:rPr>
          <w:rFonts w:ascii="Consolas" w:hAnsi="Consolas" w:cs="Consolas"/>
          <w:color w:val="000000"/>
          <w:sz w:val="20"/>
          <w:szCs w:val="20"/>
        </w:rPr>
        <w:t>) {</w:t>
      </w:r>
    </w:p>
    <w:p w14:paraId="582B320F" w14:textId="4D8AD96A" w:rsidR="00356C4D" w:rsidRPr="00356C4D" w:rsidRDefault="00356C4D" w:rsidP="00356C4D">
      <w:pPr>
        <w:autoSpaceDE w:val="0"/>
        <w:autoSpaceDN w:val="0"/>
        <w:adjustRightInd w:val="0"/>
        <w:spacing w:after="0" w:line="240" w:lineRule="auto"/>
        <w:rPr>
          <w:rFonts w:ascii="Consolas" w:hAnsi="Consolas" w:cs="Consolas"/>
          <w:sz w:val="18"/>
          <w:szCs w:val="18"/>
        </w:rPr>
      </w:pPr>
      <w:r>
        <w:rPr>
          <w:rFonts w:ascii="Consolas" w:hAnsi="Consolas" w:cs="Consolas"/>
          <w:color w:val="000000"/>
          <w:sz w:val="20"/>
          <w:szCs w:val="20"/>
        </w:rPr>
        <w:t xml:space="preserve">    </w:t>
      </w:r>
      <w:r>
        <w:rPr>
          <w:rFonts w:ascii="Consolas" w:hAnsi="Consolas" w:cs="Consolas"/>
          <w:color w:val="000000"/>
          <w:sz w:val="20"/>
          <w:szCs w:val="20"/>
        </w:rPr>
        <w:tab/>
      </w:r>
      <w:r w:rsidRPr="00356C4D">
        <w:rPr>
          <w:rFonts w:ascii="Consolas" w:hAnsi="Consolas" w:cs="Consolas"/>
          <w:color w:val="3F7F5F"/>
          <w:sz w:val="18"/>
          <w:szCs w:val="18"/>
        </w:rPr>
        <w:t>// Not Last Package</w:t>
      </w:r>
    </w:p>
    <w:p w14:paraId="09C04C5D" w14:textId="77777777" w:rsidR="006923AE" w:rsidRDefault="00356C4D" w:rsidP="006923AE">
      <w:pPr>
        <w:ind w:firstLine="720"/>
      </w:pPr>
      <w:proofErr w:type="spellStart"/>
      <w:r w:rsidRPr="00356C4D">
        <w:rPr>
          <w:b/>
          <w:bCs/>
          <w:color w:val="642880"/>
        </w:rPr>
        <w:t>memcpy</w:t>
      </w:r>
      <w:proofErr w:type="spellEnd"/>
      <w:r w:rsidRPr="00356C4D">
        <w:t>((</w:t>
      </w:r>
      <w:proofErr w:type="spellStart"/>
      <w:r w:rsidRPr="00356C4D">
        <w:t>dataBuffer+package_count</w:t>
      </w:r>
      <w:proofErr w:type="spellEnd"/>
      <w:r w:rsidRPr="00356C4D">
        <w:t>*PACKAGE_BUFFER_SIZE), (p-&gt;</w:t>
      </w:r>
      <w:r w:rsidRPr="00356C4D">
        <w:rPr>
          <w:color w:val="0000C0"/>
        </w:rPr>
        <w:t>payload</w:t>
      </w:r>
      <w:r w:rsidRPr="00356C4D">
        <w:t>+1), (p-&gt;</w:t>
      </w:r>
      <w:r w:rsidRPr="00356C4D">
        <w:rPr>
          <w:color w:val="0000C0"/>
        </w:rPr>
        <w:t>len</w:t>
      </w:r>
      <w:r w:rsidRPr="00356C4D">
        <w:t>-1)</w:t>
      </w:r>
      <w:proofErr w:type="gramStart"/>
      <w:r w:rsidRPr="00356C4D">
        <w:t>);</w:t>
      </w:r>
      <w:proofErr w:type="gramEnd"/>
      <w:r w:rsidRPr="00356C4D">
        <w:t xml:space="preserve"> </w:t>
      </w:r>
    </w:p>
    <w:p w14:paraId="6A3DC30A" w14:textId="0E105A84" w:rsidR="006923AE" w:rsidRDefault="00AE4B8A" w:rsidP="006923AE">
      <w:pPr>
        <w:ind w:firstLine="720"/>
      </w:pPr>
      <w:r>
        <w:t>…</w:t>
      </w:r>
    </w:p>
    <w:p w14:paraId="464E7315" w14:textId="3E2A7A07" w:rsidR="006923AE" w:rsidRDefault="006923AE" w:rsidP="006923AE">
      <w:pPr>
        <w:pBdr>
          <w:bottom w:val="single" w:sz="6" w:space="1" w:color="auto"/>
        </w:pBdr>
      </w:pPr>
      <w:r>
        <w:t>}</w:t>
      </w:r>
    </w:p>
    <w:p w14:paraId="4350435C" w14:textId="77777777" w:rsidR="004B0CE8" w:rsidRDefault="004B0CE8" w:rsidP="008B2DE8"/>
    <w:p w14:paraId="09489339" w14:textId="3E99945F" w:rsidR="004B0CE8" w:rsidRDefault="004B0CE8" w:rsidP="004B0CE8">
      <w:pPr>
        <w:pStyle w:val="Heading3"/>
      </w:pPr>
      <w:bookmarkStart w:id="38" w:name="_Toc65226317"/>
      <w:r>
        <w:t xml:space="preserve">New </w:t>
      </w:r>
      <w:r w:rsidR="00FF4CA4">
        <w:t>Implementation</w:t>
      </w:r>
      <w:bookmarkEnd w:id="38"/>
    </w:p>
    <w:p w14:paraId="107F39B8" w14:textId="409F1233" w:rsidR="00AE4B8A" w:rsidRDefault="005D051E" w:rsidP="00513071">
      <w:pPr>
        <w:pBdr>
          <w:bottom w:val="single" w:sz="6" w:space="1" w:color="auto"/>
        </w:pBdr>
      </w:pPr>
      <w:r>
        <w:t xml:space="preserve">The target location to write data package can be tracked by </w:t>
      </w:r>
      <w:proofErr w:type="spellStart"/>
      <w:r>
        <w:t>dataPtr</w:t>
      </w:r>
      <w:proofErr w:type="spellEnd"/>
      <w:r>
        <w:t>:</w:t>
      </w:r>
    </w:p>
    <w:p w14:paraId="790D3063" w14:textId="77777777" w:rsidR="00AE4B8A" w:rsidRDefault="00AE4B8A" w:rsidP="00AE4B8A">
      <w:pPr>
        <w:autoSpaceDE w:val="0"/>
        <w:autoSpaceDN w:val="0"/>
        <w:adjustRightInd w:val="0"/>
        <w:spacing w:after="0" w:line="240" w:lineRule="auto"/>
        <w:rPr>
          <w:rFonts w:ascii="Consolas" w:hAnsi="Consolas" w:cs="Consolas"/>
          <w:sz w:val="20"/>
          <w:szCs w:val="20"/>
        </w:rPr>
      </w:pPr>
      <w:r>
        <w:rPr>
          <w:rFonts w:ascii="Consolas" w:hAnsi="Consolas" w:cs="Consolas"/>
          <w:color w:val="005032"/>
          <w:sz w:val="20"/>
          <w:szCs w:val="20"/>
        </w:rPr>
        <w:t>uint8_t</w:t>
      </w:r>
      <w:r>
        <w:rPr>
          <w:rFonts w:ascii="Consolas" w:hAnsi="Consolas" w:cs="Consolas"/>
          <w:color w:val="000000"/>
          <w:sz w:val="20"/>
          <w:szCs w:val="20"/>
        </w:rPr>
        <w:t xml:space="preserve">* </w:t>
      </w:r>
      <w:proofErr w:type="spellStart"/>
      <w:r>
        <w:rPr>
          <w:rFonts w:ascii="Consolas" w:hAnsi="Consolas" w:cs="Consolas"/>
          <w:color w:val="000000"/>
          <w:sz w:val="20"/>
          <w:szCs w:val="20"/>
        </w:rPr>
        <w:t>dataPtr</w:t>
      </w:r>
      <w:proofErr w:type="spellEnd"/>
      <w:r>
        <w:rPr>
          <w:rFonts w:ascii="Consolas" w:hAnsi="Consolas" w:cs="Consolas"/>
          <w:color w:val="000000"/>
          <w:sz w:val="20"/>
          <w:szCs w:val="20"/>
        </w:rPr>
        <w:t xml:space="preserve"> = </w:t>
      </w:r>
      <w:proofErr w:type="spellStart"/>
      <w:proofErr w:type="gramStart"/>
      <w:r>
        <w:rPr>
          <w:rFonts w:ascii="Consolas" w:hAnsi="Consolas" w:cs="Consolas"/>
          <w:color w:val="000000"/>
          <w:sz w:val="20"/>
          <w:szCs w:val="20"/>
        </w:rPr>
        <w:t>dataBuffer</w:t>
      </w:r>
      <w:proofErr w:type="spellEnd"/>
      <w:r>
        <w:rPr>
          <w:rFonts w:ascii="Consolas" w:hAnsi="Consolas" w:cs="Consolas"/>
          <w:color w:val="000000"/>
          <w:sz w:val="20"/>
          <w:szCs w:val="20"/>
        </w:rPr>
        <w:t>;</w:t>
      </w:r>
      <w:proofErr w:type="gramEnd"/>
    </w:p>
    <w:p w14:paraId="0A0638D5" w14:textId="13C0A44D" w:rsidR="00AE4B8A" w:rsidRDefault="00AF502C" w:rsidP="00AE4B8A">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14:paraId="606BCCA7" w14:textId="77777777" w:rsidR="00AF502C" w:rsidRDefault="00AF502C" w:rsidP="00AE4B8A">
      <w:pPr>
        <w:autoSpaceDE w:val="0"/>
        <w:autoSpaceDN w:val="0"/>
        <w:adjustRightInd w:val="0"/>
        <w:spacing w:after="0" w:line="240" w:lineRule="auto"/>
        <w:rPr>
          <w:rFonts w:ascii="Consolas" w:hAnsi="Consolas" w:cs="Consolas"/>
          <w:sz w:val="20"/>
          <w:szCs w:val="20"/>
        </w:rPr>
      </w:pPr>
    </w:p>
    <w:p w14:paraId="2BBF0864" w14:textId="480C1CFB" w:rsidR="00AE4B8A" w:rsidRDefault="00AE4B8A" w:rsidP="00AE4B8A">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f</w:t>
      </w:r>
      <w:proofErr w:type="gramStart"/>
      <w:r>
        <w:rPr>
          <w:rFonts w:ascii="Consolas" w:hAnsi="Consolas" w:cs="Consolas"/>
          <w:color w:val="000000"/>
          <w:sz w:val="20"/>
          <w:szCs w:val="20"/>
        </w:rPr>
        <w:t>(!</w:t>
      </w:r>
      <w:proofErr w:type="spellStart"/>
      <w:r>
        <w:rPr>
          <w:rFonts w:ascii="Consolas" w:hAnsi="Consolas" w:cs="Consolas"/>
          <w:color w:val="000000"/>
          <w:sz w:val="20"/>
          <w:szCs w:val="20"/>
        </w:rPr>
        <w:t>isLastPackage</w:t>
      </w:r>
      <w:proofErr w:type="spellEnd"/>
      <w:proofErr w:type="gramEnd"/>
      <w:r>
        <w:rPr>
          <w:rFonts w:ascii="Consolas" w:hAnsi="Consolas" w:cs="Consolas"/>
          <w:color w:val="000000"/>
          <w:sz w:val="20"/>
          <w:szCs w:val="20"/>
        </w:rPr>
        <w:t>) {</w:t>
      </w:r>
    </w:p>
    <w:p w14:paraId="5AB1A2F8" w14:textId="16506E2B" w:rsidR="00AE4B8A" w:rsidRDefault="00AE4B8A" w:rsidP="00AE4B8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00"/>
          <w:sz w:val="20"/>
          <w:szCs w:val="20"/>
        </w:rPr>
        <w:tab/>
      </w:r>
      <w:r>
        <w:rPr>
          <w:rFonts w:ascii="Consolas" w:hAnsi="Consolas" w:cs="Consolas"/>
          <w:color w:val="3F7F5F"/>
          <w:sz w:val="20"/>
          <w:szCs w:val="20"/>
        </w:rPr>
        <w:t>// Not Last Package</w:t>
      </w:r>
    </w:p>
    <w:p w14:paraId="02FC836E" w14:textId="77777777" w:rsidR="00510E20" w:rsidRDefault="00AE4B8A" w:rsidP="00510E20">
      <w:pPr>
        <w:autoSpaceDE w:val="0"/>
        <w:autoSpaceDN w:val="0"/>
        <w:adjustRightInd w:val="0"/>
        <w:spacing w:after="0" w:line="240" w:lineRule="auto"/>
        <w:ind w:firstLine="720"/>
        <w:rPr>
          <w:rFonts w:ascii="Consolas" w:hAnsi="Consolas" w:cs="Consolas"/>
          <w:sz w:val="20"/>
          <w:szCs w:val="20"/>
        </w:rPr>
      </w:pPr>
      <w:proofErr w:type="spellStart"/>
      <w:r>
        <w:rPr>
          <w:rFonts w:ascii="Consolas" w:hAnsi="Consolas" w:cs="Consolas"/>
          <w:b/>
          <w:bCs/>
          <w:color w:val="642880"/>
          <w:sz w:val="20"/>
          <w:szCs w:val="20"/>
        </w:rPr>
        <w:t>memcpy</w:t>
      </w:r>
      <w:proofErr w:type="spellEnd"/>
      <w:r>
        <w:rPr>
          <w:rFonts w:ascii="Consolas" w:hAnsi="Consolas" w:cs="Consolas"/>
          <w:color w:val="000000"/>
          <w:sz w:val="20"/>
          <w:szCs w:val="20"/>
        </w:rPr>
        <w:t>((</w:t>
      </w:r>
      <w:proofErr w:type="spellStart"/>
      <w:r>
        <w:rPr>
          <w:rFonts w:ascii="Consolas" w:hAnsi="Consolas" w:cs="Consolas"/>
          <w:color w:val="000000"/>
          <w:sz w:val="20"/>
          <w:szCs w:val="20"/>
        </w:rPr>
        <w:t>dataPtr</w:t>
      </w:r>
      <w:proofErr w:type="spellEnd"/>
      <w:r>
        <w:rPr>
          <w:rFonts w:ascii="Consolas" w:hAnsi="Consolas" w:cs="Consolas"/>
          <w:color w:val="000000"/>
          <w:sz w:val="20"/>
          <w:szCs w:val="20"/>
        </w:rPr>
        <w:t>), (p-&gt;</w:t>
      </w:r>
      <w:r>
        <w:rPr>
          <w:rFonts w:ascii="Consolas" w:hAnsi="Consolas" w:cs="Consolas"/>
          <w:color w:val="0000C0"/>
          <w:sz w:val="20"/>
          <w:szCs w:val="20"/>
        </w:rPr>
        <w:t>payload</w:t>
      </w:r>
      <w:r>
        <w:rPr>
          <w:rFonts w:ascii="Consolas" w:hAnsi="Consolas" w:cs="Consolas"/>
          <w:color w:val="000000"/>
          <w:sz w:val="20"/>
          <w:szCs w:val="20"/>
        </w:rPr>
        <w:t>+1), (p-&gt;</w:t>
      </w:r>
      <w:r>
        <w:rPr>
          <w:rFonts w:ascii="Consolas" w:hAnsi="Consolas" w:cs="Consolas"/>
          <w:color w:val="0000C0"/>
          <w:sz w:val="20"/>
          <w:szCs w:val="20"/>
        </w:rPr>
        <w:t>len</w:t>
      </w:r>
      <w:r>
        <w:rPr>
          <w:rFonts w:ascii="Consolas" w:hAnsi="Consolas" w:cs="Consolas"/>
          <w:color w:val="000000"/>
          <w:sz w:val="20"/>
          <w:szCs w:val="20"/>
        </w:rPr>
        <w:t>-1)</w:t>
      </w:r>
      <w:proofErr w:type="gramStart"/>
      <w:r>
        <w:rPr>
          <w:rFonts w:ascii="Consolas" w:hAnsi="Consolas" w:cs="Consolas"/>
          <w:color w:val="000000"/>
          <w:sz w:val="20"/>
          <w:szCs w:val="20"/>
        </w:rPr>
        <w:t>);</w:t>
      </w:r>
      <w:proofErr w:type="gramEnd"/>
    </w:p>
    <w:p w14:paraId="6BC5D83C" w14:textId="4B132F37" w:rsidR="00AE4B8A" w:rsidRDefault="00510E20" w:rsidP="00510E20">
      <w:pPr>
        <w:autoSpaceDE w:val="0"/>
        <w:autoSpaceDN w:val="0"/>
        <w:adjustRightInd w:val="0"/>
        <w:spacing w:after="0" w:line="240" w:lineRule="auto"/>
        <w:ind w:firstLine="720"/>
        <w:rPr>
          <w:rFonts w:ascii="Consolas" w:hAnsi="Consolas" w:cs="Consolas"/>
          <w:sz w:val="20"/>
          <w:szCs w:val="20"/>
        </w:rPr>
      </w:pPr>
      <w:proofErr w:type="spellStart"/>
      <w:r>
        <w:rPr>
          <w:rFonts w:ascii="Consolas" w:hAnsi="Consolas" w:cs="Consolas"/>
          <w:color w:val="000000"/>
          <w:sz w:val="20"/>
          <w:szCs w:val="20"/>
        </w:rPr>
        <w:t>dataPtr</w:t>
      </w:r>
      <w:proofErr w:type="spellEnd"/>
      <w:r>
        <w:rPr>
          <w:rFonts w:ascii="Consolas" w:hAnsi="Consolas" w:cs="Consolas"/>
          <w:color w:val="000000"/>
          <w:sz w:val="20"/>
          <w:szCs w:val="20"/>
        </w:rPr>
        <w:t xml:space="preserve"> += (p-&gt;</w:t>
      </w:r>
      <w:r>
        <w:rPr>
          <w:rFonts w:ascii="Consolas" w:hAnsi="Consolas" w:cs="Consolas"/>
          <w:color w:val="0000C0"/>
          <w:sz w:val="20"/>
          <w:szCs w:val="20"/>
        </w:rPr>
        <w:t>len</w:t>
      </w:r>
      <w:r>
        <w:rPr>
          <w:rFonts w:ascii="Consolas" w:hAnsi="Consolas" w:cs="Consolas"/>
          <w:color w:val="000000"/>
          <w:sz w:val="20"/>
          <w:szCs w:val="20"/>
        </w:rPr>
        <w:t>-1</w:t>
      </w:r>
      <w:proofErr w:type="gramStart"/>
      <w:r>
        <w:rPr>
          <w:rFonts w:ascii="Consolas" w:hAnsi="Consolas" w:cs="Consolas"/>
          <w:color w:val="000000"/>
          <w:sz w:val="20"/>
          <w:szCs w:val="20"/>
        </w:rPr>
        <w:t>);</w:t>
      </w:r>
      <w:proofErr w:type="gramEnd"/>
    </w:p>
    <w:p w14:paraId="2BC8399A" w14:textId="269F1DDF" w:rsidR="00AE4B8A" w:rsidRDefault="00AE4B8A" w:rsidP="00AE4B8A">
      <w:pPr>
        <w:pBdr>
          <w:bottom w:val="single" w:sz="6" w:space="1" w:color="auto"/>
        </w:pBdr>
        <w:rPr>
          <w:rFonts w:ascii="Consolas" w:hAnsi="Consolas" w:cs="Consolas"/>
          <w:color w:val="000000"/>
          <w:sz w:val="20"/>
          <w:szCs w:val="20"/>
        </w:rPr>
      </w:pPr>
      <w:r>
        <w:rPr>
          <w:rFonts w:ascii="Consolas" w:hAnsi="Consolas" w:cs="Consolas"/>
          <w:color w:val="000000"/>
          <w:sz w:val="20"/>
          <w:szCs w:val="20"/>
        </w:rPr>
        <w:tab/>
      </w:r>
      <w:r w:rsidR="00AF502C">
        <w:rPr>
          <w:rFonts w:ascii="Consolas" w:hAnsi="Consolas" w:cs="Consolas"/>
          <w:color w:val="000000"/>
          <w:sz w:val="20"/>
          <w:szCs w:val="20"/>
        </w:rPr>
        <w:t>…</w:t>
      </w:r>
    </w:p>
    <w:p w14:paraId="4149BAF8" w14:textId="44969675" w:rsidR="00AF502C" w:rsidRDefault="00AF502C" w:rsidP="00AE4B8A">
      <w:pPr>
        <w:pBdr>
          <w:bottom w:val="single" w:sz="6" w:space="1" w:color="auto"/>
        </w:pBdr>
        <w:rPr>
          <w:rFonts w:ascii="Consolas" w:hAnsi="Consolas" w:cs="Consolas"/>
          <w:color w:val="000000"/>
          <w:sz w:val="20"/>
          <w:szCs w:val="20"/>
        </w:rPr>
      </w:pPr>
      <w:r>
        <w:rPr>
          <w:rFonts w:ascii="Consolas" w:hAnsi="Consolas" w:cs="Consolas"/>
          <w:color w:val="000000"/>
          <w:sz w:val="20"/>
          <w:szCs w:val="20"/>
        </w:rPr>
        <w:t>}</w:t>
      </w:r>
    </w:p>
    <w:p w14:paraId="6158FF17" w14:textId="195336EE" w:rsidR="008D7A0E" w:rsidRDefault="00E854CE" w:rsidP="00AE4B8A">
      <w:r>
        <w:br w:type="page"/>
      </w:r>
    </w:p>
    <w:p w14:paraId="20897CBA" w14:textId="3AA9DEBC" w:rsidR="00E15526" w:rsidRDefault="00B65A2A" w:rsidP="00B65A2A">
      <w:pPr>
        <w:pStyle w:val="Heading1"/>
      </w:pPr>
      <w:bookmarkStart w:id="39" w:name="_Toc65226318"/>
      <w:r>
        <w:lastRenderedPageBreak/>
        <w:t>MD5 Checksum Control Implementation</w:t>
      </w:r>
      <w:bookmarkEnd w:id="39"/>
    </w:p>
    <w:p w14:paraId="21D2B893" w14:textId="388AB1CA" w:rsidR="00B65A2A" w:rsidRDefault="00E57C00" w:rsidP="008E164C">
      <w:pPr>
        <w:pStyle w:val="Heading2"/>
      </w:pPr>
      <w:r>
        <w:tab/>
      </w:r>
      <w:bookmarkStart w:id="40" w:name="_Toc65226319"/>
      <w:r w:rsidR="008E164C">
        <w:t>Partition Table Handler</w:t>
      </w:r>
      <w:bookmarkEnd w:id="40"/>
    </w:p>
    <w:p w14:paraId="3BD36B19" w14:textId="25EDC172" w:rsidR="00295BD5" w:rsidRDefault="00295BD5" w:rsidP="00295BD5">
      <w:pPr>
        <w:pBdr>
          <w:bottom w:val="single" w:sz="6" w:space="1" w:color="auto"/>
        </w:pBdr>
      </w:pPr>
      <w:r>
        <w:tab/>
      </w:r>
      <w:r w:rsidR="00ED4AE9">
        <w:t>A function prototype is assigned for the checking operation</w:t>
      </w:r>
      <w:r w:rsidR="001353CA">
        <w:t xml:space="preserve"> in </w:t>
      </w:r>
      <w:proofErr w:type="spellStart"/>
      <w:r w:rsidR="001353CA">
        <w:t>partition_table_handler</w:t>
      </w:r>
      <w:r w:rsidR="00AF7965">
        <w:t>.h</w:t>
      </w:r>
      <w:proofErr w:type="spellEnd"/>
      <w:r w:rsidR="001353CA">
        <w:t xml:space="preserve"> file:</w:t>
      </w:r>
    </w:p>
    <w:p w14:paraId="2D2307D5" w14:textId="77777777" w:rsidR="00D52D74" w:rsidRDefault="00D52D74" w:rsidP="00295BD5">
      <w:pPr>
        <w:pBdr>
          <w:bottom w:val="single" w:sz="6" w:space="1" w:color="auto"/>
        </w:pBdr>
      </w:pPr>
    </w:p>
    <w:p w14:paraId="7A3F1616" w14:textId="5A65FC46" w:rsidR="00ED4AE9" w:rsidRDefault="00ED4AE9" w:rsidP="00ED4AE9">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MD5 Checksum Control */</w:t>
      </w:r>
    </w:p>
    <w:p w14:paraId="71A915AD" w14:textId="4343CC0F" w:rsidR="00ED4AE9" w:rsidRDefault="00ED4AE9" w:rsidP="00ED4AE9">
      <w:pPr>
        <w:pBdr>
          <w:bottom w:val="single" w:sz="6" w:space="1" w:color="auto"/>
        </w:pBdr>
        <w:rPr>
          <w:rFonts w:ascii="Consolas" w:hAnsi="Consolas" w:cs="Consolas"/>
          <w:color w:val="000000"/>
          <w:sz w:val="20"/>
          <w:szCs w:val="20"/>
        </w:rPr>
      </w:pPr>
      <w:r>
        <w:rPr>
          <w:rFonts w:ascii="Consolas" w:hAnsi="Consolas" w:cs="Consolas"/>
          <w:color w:val="005032"/>
          <w:sz w:val="20"/>
          <w:szCs w:val="20"/>
        </w:rPr>
        <w:t>uint8_t</w:t>
      </w:r>
      <w:r>
        <w:rPr>
          <w:rFonts w:ascii="Consolas" w:hAnsi="Consolas" w:cs="Consolas"/>
          <w:color w:val="000000"/>
          <w:sz w:val="20"/>
          <w:szCs w:val="20"/>
        </w:rPr>
        <w:t xml:space="preserve"> </w:t>
      </w:r>
      <w:r>
        <w:rPr>
          <w:rFonts w:ascii="Consolas" w:hAnsi="Consolas" w:cs="Consolas"/>
          <w:b/>
          <w:bCs/>
          <w:color w:val="000000"/>
          <w:sz w:val="20"/>
          <w:szCs w:val="20"/>
        </w:rPr>
        <w:t>checkBootMD5</w:t>
      </w:r>
      <w:r>
        <w:rPr>
          <w:rFonts w:ascii="Consolas" w:hAnsi="Consolas" w:cs="Consolas"/>
          <w:color w:val="000000"/>
          <w:sz w:val="20"/>
          <w:szCs w:val="20"/>
        </w:rPr>
        <w:t>(</w:t>
      </w:r>
      <w:r>
        <w:rPr>
          <w:rFonts w:ascii="Consolas" w:hAnsi="Consolas" w:cs="Consolas"/>
          <w:color w:val="005032"/>
          <w:sz w:val="20"/>
          <w:szCs w:val="20"/>
        </w:rPr>
        <w:t>OTA</w:t>
      </w:r>
      <w:r>
        <w:rPr>
          <w:rFonts w:ascii="Consolas" w:hAnsi="Consolas" w:cs="Consolas"/>
          <w:color w:val="000000"/>
          <w:sz w:val="20"/>
          <w:szCs w:val="20"/>
        </w:rPr>
        <w:t xml:space="preserve">* boot, </w:t>
      </w:r>
      <w:r>
        <w:rPr>
          <w:rFonts w:ascii="Consolas" w:hAnsi="Consolas" w:cs="Consolas"/>
          <w:color w:val="005032"/>
          <w:sz w:val="20"/>
          <w:szCs w:val="20"/>
        </w:rPr>
        <w:t>uint8_t</w:t>
      </w:r>
      <w:r>
        <w:rPr>
          <w:rFonts w:ascii="Consolas" w:hAnsi="Consolas" w:cs="Consolas"/>
          <w:color w:val="000000"/>
          <w:sz w:val="20"/>
          <w:szCs w:val="20"/>
        </w:rPr>
        <w:t>* calculatedMD5</w:t>
      </w:r>
      <w:proofErr w:type="gramStart"/>
      <w:r>
        <w:rPr>
          <w:rFonts w:ascii="Consolas" w:hAnsi="Consolas" w:cs="Consolas"/>
          <w:color w:val="000000"/>
          <w:sz w:val="20"/>
          <w:szCs w:val="20"/>
        </w:rPr>
        <w:t>);</w:t>
      </w:r>
      <w:proofErr w:type="gramEnd"/>
    </w:p>
    <w:p w14:paraId="3F9A8504" w14:textId="77777777" w:rsidR="00D52D74" w:rsidRDefault="00D52D74" w:rsidP="00ED4AE9">
      <w:pPr>
        <w:rPr>
          <w:rFonts w:ascii="Consolas" w:hAnsi="Consolas" w:cs="Consolas"/>
          <w:color w:val="000000"/>
          <w:sz w:val="20"/>
          <w:szCs w:val="20"/>
        </w:rPr>
      </w:pPr>
    </w:p>
    <w:p w14:paraId="5C3BD7FE" w14:textId="4A550A91" w:rsidR="00B16ECC" w:rsidRDefault="006671D7" w:rsidP="00B16ECC">
      <w:pPr>
        <w:pBdr>
          <w:bottom w:val="single" w:sz="6" w:space="1" w:color="auto"/>
        </w:pBdr>
        <w:autoSpaceDE w:val="0"/>
        <w:autoSpaceDN w:val="0"/>
        <w:adjustRightInd w:val="0"/>
        <w:spacing w:after="0" w:line="240" w:lineRule="auto"/>
        <w:rPr>
          <w:rFonts w:ascii="Consolas" w:hAnsi="Consolas" w:cs="Consolas"/>
          <w:color w:val="005032"/>
          <w:sz w:val="20"/>
          <w:szCs w:val="20"/>
        </w:rPr>
      </w:pPr>
      <w:r>
        <w:rPr>
          <w:rFonts w:ascii="Consolas" w:hAnsi="Consolas" w:cs="Consolas"/>
          <w:color w:val="000000"/>
          <w:sz w:val="20"/>
          <w:szCs w:val="20"/>
        </w:rPr>
        <w:tab/>
        <w:t xml:space="preserve">In </w:t>
      </w:r>
      <w:proofErr w:type="spellStart"/>
      <w:r>
        <w:rPr>
          <w:rFonts w:ascii="Consolas" w:hAnsi="Consolas" w:cs="Consolas"/>
          <w:color w:val="000000"/>
          <w:sz w:val="20"/>
          <w:szCs w:val="20"/>
        </w:rPr>
        <w:t>partition_table_handler.c</w:t>
      </w:r>
      <w:proofErr w:type="spellEnd"/>
      <w:r>
        <w:rPr>
          <w:rFonts w:ascii="Consolas" w:hAnsi="Consolas" w:cs="Consolas"/>
          <w:color w:val="000000"/>
          <w:sz w:val="20"/>
          <w:szCs w:val="20"/>
        </w:rPr>
        <w:t xml:space="preserve"> file, this prototype </w:t>
      </w:r>
      <w:r w:rsidR="00301B7B">
        <w:t xml:space="preserve">and a variable </w:t>
      </w:r>
      <w:r w:rsidR="00301B7B">
        <w:rPr>
          <w:rFonts w:ascii="Consolas" w:hAnsi="Consolas" w:cs="Consolas"/>
          <w:color w:val="000000"/>
          <w:sz w:val="20"/>
          <w:szCs w:val="20"/>
        </w:rPr>
        <w:t>are</w:t>
      </w:r>
      <w:r>
        <w:rPr>
          <w:rFonts w:ascii="Consolas" w:hAnsi="Consolas" w:cs="Consolas"/>
          <w:color w:val="000000"/>
          <w:sz w:val="20"/>
          <w:szCs w:val="20"/>
        </w:rPr>
        <w:t xml:space="preserve"> define</w:t>
      </w:r>
      <w:r w:rsidR="00EB648C">
        <w:rPr>
          <w:rFonts w:ascii="Consolas" w:hAnsi="Consolas" w:cs="Consolas"/>
          <w:color w:val="000000"/>
          <w:sz w:val="20"/>
          <w:szCs w:val="20"/>
        </w:rPr>
        <w:t>d</w:t>
      </w:r>
      <w:r>
        <w:rPr>
          <w:rFonts w:ascii="Consolas" w:hAnsi="Consolas" w:cs="Consolas"/>
          <w:color w:val="000000"/>
          <w:sz w:val="20"/>
          <w:szCs w:val="20"/>
        </w:rPr>
        <w:t>:</w:t>
      </w:r>
      <w:r w:rsidR="00B16ECC" w:rsidRPr="00B16ECC">
        <w:rPr>
          <w:rFonts w:ascii="Consolas" w:hAnsi="Consolas" w:cs="Consolas"/>
          <w:color w:val="005032"/>
          <w:sz w:val="20"/>
          <w:szCs w:val="20"/>
        </w:rPr>
        <w:t xml:space="preserve"> </w:t>
      </w:r>
    </w:p>
    <w:p w14:paraId="3B83371D" w14:textId="77777777" w:rsidR="00B16ECC" w:rsidRDefault="00B16ECC" w:rsidP="00B16ECC">
      <w:pPr>
        <w:pBdr>
          <w:bottom w:val="single" w:sz="6" w:space="1" w:color="auto"/>
        </w:pBdr>
        <w:autoSpaceDE w:val="0"/>
        <w:autoSpaceDN w:val="0"/>
        <w:adjustRightInd w:val="0"/>
        <w:spacing w:after="0" w:line="240" w:lineRule="auto"/>
        <w:rPr>
          <w:rFonts w:ascii="Consolas" w:hAnsi="Consolas" w:cs="Consolas"/>
          <w:color w:val="005032"/>
          <w:sz w:val="20"/>
          <w:szCs w:val="20"/>
        </w:rPr>
      </w:pPr>
    </w:p>
    <w:p w14:paraId="45CC513A" w14:textId="77777777" w:rsidR="00B16ECC" w:rsidRDefault="00B16ECC" w:rsidP="00B16ECC">
      <w:pPr>
        <w:autoSpaceDE w:val="0"/>
        <w:autoSpaceDN w:val="0"/>
        <w:adjustRightInd w:val="0"/>
        <w:spacing w:after="0" w:line="240" w:lineRule="auto"/>
        <w:rPr>
          <w:rFonts w:ascii="Consolas" w:hAnsi="Consolas" w:cs="Consolas"/>
          <w:color w:val="005032"/>
          <w:sz w:val="20"/>
          <w:szCs w:val="20"/>
        </w:rPr>
      </w:pPr>
    </w:p>
    <w:p w14:paraId="1FD4EC23" w14:textId="31F1B3DF" w:rsidR="00B16ECC" w:rsidRDefault="00B16ECC" w:rsidP="00B16ECC">
      <w:pPr>
        <w:autoSpaceDE w:val="0"/>
        <w:autoSpaceDN w:val="0"/>
        <w:adjustRightInd w:val="0"/>
        <w:spacing w:after="0" w:line="240" w:lineRule="auto"/>
        <w:rPr>
          <w:rFonts w:ascii="Consolas" w:hAnsi="Consolas" w:cs="Consolas"/>
          <w:sz w:val="20"/>
          <w:szCs w:val="20"/>
        </w:rPr>
      </w:pPr>
      <w:r>
        <w:rPr>
          <w:rFonts w:ascii="Consolas" w:hAnsi="Consolas" w:cs="Consolas"/>
          <w:color w:val="005032"/>
          <w:sz w:val="20"/>
          <w:szCs w:val="20"/>
        </w:rPr>
        <w:t>uint8_t</w:t>
      </w:r>
      <w:r>
        <w:rPr>
          <w:rFonts w:ascii="Consolas" w:hAnsi="Consolas" w:cs="Consolas"/>
          <w:color w:val="000000"/>
          <w:sz w:val="20"/>
          <w:szCs w:val="20"/>
        </w:rPr>
        <w:t xml:space="preserve"> calculatedMD5[16] = {0</w:t>
      </w:r>
      <w:proofErr w:type="gramStart"/>
      <w:r>
        <w:rPr>
          <w:rFonts w:ascii="Consolas" w:hAnsi="Consolas" w:cs="Consolas"/>
          <w:color w:val="000000"/>
          <w:sz w:val="20"/>
          <w:szCs w:val="20"/>
        </w:rPr>
        <w:t>};</w:t>
      </w:r>
      <w:proofErr w:type="gramEnd"/>
    </w:p>
    <w:p w14:paraId="5901FA60" w14:textId="4673C4E5" w:rsidR="001353CA" w:rsidRDefault="001353CA" w:rsidP="00ED4AE9">
      <w:pPr>
        <w:rPr>
          <w:rFonts w:ascii="Consolas" w:hAnsi="Consolas" w:cs="Consolas"/>
          <w:color w:val="000000"/>
          <w:sz w:val="20"/>
          <w:szCs w:val="20"/>
        </w:rPr>
      </w:pPr>
    </w:p>
    <w:p w14:paraId="3C336E6B"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w:t>
      </w:r>
    </w:p>
    <w:p w14:paraId="1C1FDBB6"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 *</w:t>
      </w:r>
      <w:r>
        <w:rPr>
          <w:rFonts w:ascii="Consolas" w:hAnsi="Consolas" w:cs="Consolas"/>
          <w:color w:val="3F7F5F"/>
          <w:sz w:val="20"/>
          <w:szCs w:val="20"/>
        </w:rPr>
        <w:tab/>
        <w:t>This function is prototype for MD5 checksum control of boot</w:t>
      </w:r>
    </w:p>
    <w:p w14:paraId="0D3C8A9F" w14:textId="654D55C7" w:rsidR="006671D7" w:rsidRDefault="006671D7" w:rsidP="006671D7">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 */</w:t>
      </w:r>
    </w:p>
    <w:p w14:paraId="62E0ACE6" w14:textId="183F1D18" w:rsidR="00D52D74" w:rsidRDefault="00D52D74" w:rsidP="006671D7">
      <w:pPr>
        <w:autoSpaceDE w:val="0"/>
        <w:autoSpaceDN w:val="0"/>
        <w:adjustRightInd w:val="0"/>
        <w:spacing w:after="0" w:line="240" w:lineRule="auto"/>
        <w:rPr>
          <w:rFonts w:ascii="Consolas" w:hAnsi="Consolas" w:cs="Consolas"/>
          <w:sz w:val="20"/>
          <w:szCs w:val="20"/>
        </w:rPr>
      </w:pPr>
    </w:p>
    <w:p w14:paraId="669E9D66" w14:textId="7A1B52ED" w:rsidR="006671D7" w:rsidRDefault="006671D7" w:rsidP="006671D7">
      <w:pPr>
        <w:autoSpaceDE w:val="0"/>
        <w:autoSpaceDN w:val="0"/>
        <w:adjustRightInd w:val="0"/>
        <w:spacing w:after="0" w:line="240" w:lineRule="auto"/>
        <w:rPr>
          <w:rFonts w:ascii="Consolas" w:hAnsi="Consolas" w:cs="Consolas"/>
          <w:sz w:val="20"/>
          <w:szCs w:val="20"/>
        </w:rPr>
      </w:pPr>
    </w:p>
    <w:p w14:paraId="6E092F43"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005032"/>
          <w:sz w:val="20"/>
          <w:szCs w:val="20"/>
        </w:rPr>
        <w:t>uint8_t</w:t>
      </w:r>
      <w:r>
        <w:rPr>
          <w:rFonts w:ascii="Consolas" w:hAnsi="Consolas" w:cs="Consolas"/>
          <w:color w:val="000000"/>
          <w:sz w:val="20"/>
          <w:szCs w:val="20"/>
        </w:rPr>
        <w:t xml:space="preserve"> </w:t>
      </w:r>
      <w:r>
        <w:rPr>
          <w:rFonts w:ascii="Consolas" w:hAnsi="Consolas" w:cs="Consolas"/>
          <w:b/>
          <w:bCs/>
          <w:color w:val="000000"/>
          <w:sz w:val="20"/>
          <w:szCs w:val="20"/>
        </w:rPr>
        <w:t>checkBootMD5</w:t>
      </w:r>
      <w:r>
        <w:rPr>
          <w:rFonts w:ascii="Consolas" w:hAnsi="Consolas" w:cs="Consolas"/>
          <w:color w:val="000000"/>
          <w:sz w:val="20"/>
          <w:szCs w:val="20"/>
        </w:rPr>
        <w:t>(</w:t>
      </w:r>
      <w:r>
        <w:rPr>
          <w:rFonts w:ascii="Consolas" w:hAnsi="Consolas" w:cs="Consolas"/>
          <w:color w:val="005032"/>
          <w:sz w:val="20"/>
          <w:szCs w:val="20"/>
        </w:rPr>
        <w:t>OTA</w:t>
      </w:r>
      <w:r>
        <w:rPr>
          <w:rFonts w:ascii="Consolas" w:hAnsi="Consolas" w:cs="Consolas"/>
          <w:color w:val="000000"/>
          <w:sz w:val="20"/>
          <w:szCs w:val="20"/>
        </w:rPr>
        <w:t xml:space="preserve">* boot, </w:t>
      </w:r>
      <w:r>
        <w:rPr>
          <w:rFonts w:ascii="Consolas" w:hAnsi="Consolas" w:cs="Consolas"/>
          <w:color w:val="005032"/>
          <w:sz w:val="20"/>
          <w:szCs w:val="20"/>
        </w:rPr>
        <w:t>uint8_t</w:t>
      </w:r>
      <w:r>
        <w:rPr>
          <w:rFonts w:ascii="Consolas" w:hAnsi="Consolas" w:cs="Consolas"/>
          <w:color w:val="000000"/>
          <w:sz w:val="20"/>
          <w:szCs w:val="20"/>
        </w:rPr>
        <w:t>* calculatedMD5)</w:t>
      </w:r>
    </w:p>
    <w:p w14:paraId="71671C0A"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14:paraId="1BABB1D5"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color w:val="000000"/>
          <w:sz w:val="20"/>
          <w:szCs w:val="20"/>
        </w:rPr>
        <w:t>UNUSED(</w:t>
      </w:r>
      <w:proofErr w:type="gramEnd"/>
      <w:r>
        <w:rPr>
          <w:rFonts w:ascii="Consolas" w:hAnsi="Consolas" w:cs="Consolas"/>
          <w:color w:val="000000"/>
          <w:sz w:val="20"/>
          <w:szCs w:val="20"/>
        </w:rPr>
        <w:t>boot);</w:t>
      </w:r>
    </w:p>
    <w:p w14:paraId="24D1F825"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color w:val="000000"/>
          <w:sz w:val="20"/>
          <w:szCs w:val="20"/>
        </w:rPr>
        <w:t>UNUSED(</w:t>
      </w:r>
      <w:proofErr w:type="gramEnd"/>
      <w:r>
        <w:rPr>
          <w:rFonts w:ascii="Consolas" w:hAnsi="Consolas" w:cs="Consolas"/>
          <w:color w:val="000000"/>
          <w:sz w:val="20"/>
          <w:szCs w:val="20"/>
        </w:rPr>
        <w:t>calculatedMD5);</w:t>
      </w:r>
    </w:p>
    <w:p w14:paraId="26296D06"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p>
    <w:p w14:paraId="1E4840E5"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r>
        <w:rPr>
          <w:rFonts w:ascii="Consolas" w:hAnsi="Consolas" w:cs="Consolas"/>
          <w:color w:val="3F7F5F"/>
          <w:sz w:val="20"/>
          <w:szCs w:val="20"/>
        </w:rPr>
        <w:tab/>
      </w:r>
      <w:proofErr w:type="gramStart"/>
      <w:r>
        <w:rPr>
          <w:rFonts w:ascii="Consolas" w:hAnsi="Consolas" w:cs="Consolas"/>
          <w:color w:val="3F7F5F"/>
          <w:sz w:val="20"/>
          <w:szCs w:val="20"/>
        </w:rPr>
        <w:t>return !</w:t>
      </w:r>
      <w:proofErr w:type="gramEnd"/>
      <w:r>
        <w:rPr>
          <w:rFonts w:ascii="Consolas" w:hAnsi="Consolas" w:cs="Consolas"/>
          <w:color w:val="3F7F5F"/>
          <w:sz w:val="20"/>
          <w:szCs w:val="20"/>
        </w:rPr>
        <w:t>(</w:t>
      </w:r>
      <w:proofErr w:type="spellStart"/>
      <w:r>
        <w:rPr>
          <w:rFonts w:ascii="Consolas" w:hAnsi="Consolas" w:cs="Consolas"/>
          <w:color w:val="3F7F5F"/>
          <w:sz w:val="20"/>
          <w:szCs w:val="20"/>
        </w:rPr>
        <w:t>memcmp</w:t>
      </w:r>
      <w:proofErr w:type="spellEnd"/>
      <w:r>
        <w:rPr>
          <w:rFonts w:ascii="Consolas" w:hAnsi="Consolas" w:cs="Consolas"/>
          <w:color w:val="3F7F5F"/>
          <w:sz w:val="20"/>
          <w:szCs w:val="20"/>
        </w:rPr>
        <w:t xml:space="preserve"> ( boot-&gt;MD5, calculatedMD5, 16 ));</w:t>
      </w:r>
    </w:p>
    <w:p w14:paraId="54EE5021"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5584F201"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r>
        <w:rPr>
          <w:rFonts w:ascii="Consolas" w:hAnsi="Consolas" w:cs="Consolas"/>
          <w:color w:val="3F7F5F"/>
          <w:sz w:val="20"/>
          <w:szCs w:val="20"/>
        </w:rPr>
        <w:tab/>
      </w:r>
      <w:proofErr w:type="spellStart"/>
      <w:r>
        <w:rPr>
          <w:rFonts w:ascii="Consolas" w:hAnsi="Consolas" w:cs="Consolas"/>
          <w:color w:val="3F7F5F"/>
          <w:sz w:val="20"/>
          <w:szCs w:val="20"/>
        </w:rPr>
        <w:t>memcmp</w:t>
      </w:r>
      <w:proofErr w:type="spellEnd"/>
      <w:r>
        <w:rPr>
          <w:rFonts w:ascii="Consolas" w:hAnsi="Consolas" w:cs="Consolas"/>
          <w:color w:val="3F7F5F"/>
          <w:sz w:val="20"/>
          <w:szCs w:val="20"/>
        </w:rPr>
        <w:t xml:space="preserve"> returns 0, when there is no difference</w:t>
      </w:r>
    </w:p>
    <w:p w14:paraId="6844FF68"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3A0719F7"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3D7BE2C3" w14:textId="77777777" w:rsidR="006671D7" w:rsidRDefault="006671D7" w:rsidP="006671D7">
      <w:pPr>
        <w:autoSpaceDE w:val="0"/>
        <w:autoSpaceDN w:val="0"/>
        <w:adjustRightInd w:val="0"/>
        <w:spacing w:after="0" w:line="240" w:lineRule="auto"/>
        <w:rPr>
          <w:rFonts w:ascii="Consolas" w:hAnsi="Consolas" w:cs="Consolas"/>
          <w:sz w:val="20"/>
          <w:szCs w:val="20"/>
        </w:rPr>
      </w:pPr>
    </w:p>
    <w:p w14:paraId="54B717FF" w14:textId="77777777" w:rsidR="006671D7" w:rsidRDefault="006671D7" w:rsidP="006671D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proofErr w:type="gramStart"/>
      <w:r>
        <w:rPr>
          <w:rFonts w:ascii="Consolas" w:hAnsi="Consolas" w:cs="Consolas"/>
          <w:color w:val="000000"/>
          <w:sz w:val="20"/>
          <w:szCs w:val="20"/>
        </w:rPr>
        <w:t>1;</w:t>
      </w:r>
      <w:proofErr w:type="gramEnd"/>
    </w:p>
    <w:p w14:paraId="4CBFDF7C" w14:textId="0B77BDFB" w:rsidR="00A66709" w:rsidRPr="00A66709" w:rsidRDefault="006671D7" w:rsidP="00A66709">
      <w:pPr>
        <w:pBdr>
          <w:bottom w:val="single" w:sz="6" w:space="1" w:color="auto"/>
        </w:pBdr>
        <w:rPr>
          <w:rFonts w:ascii="Consolas" w:hAnsi="Consolas" w:cs="Consolas"/>
          <w:color w:val="000000"/>
          <w:sz w:val="20"/>
          <w:szCs w:val="20"/>
        </w:rPr>
      </w:pPr>
      <w:r>
        <w:rPr>
          <w:rFonts w:ascii="Consolas" w:hAnsi="Consolas" w:cs="Consolas"/>
          <w:color w:val="000000"/>
          <w:sz w:val="20"/>
          <w:szCs w:val="20"/>
        </w:rPr>
        <w:t>}</w:t>
      </w:r>
    </w:p>
    <w:p w14:paraId="619F9A1F" w14:textId="77777777" w:rsidR="005D1F54" w:rsidRDefault="005D1F54" w:rsidP="00ED4AE9"/>
    <w:p w14:paraId="05CC930A" w14:textId="0BC00C2C" w:rsidR="006671D7" w:rsidRDefault="006671D7" w:rsidP="00ED4AE9">
      <w:r>
        <w:tab/>
        <w:t xml:space="preserve">This function is set in a way that it returns true </w:t>
      </w:r>
      <w:r w:rsidR="00B41385">
        <w:t>always</w:t>
      </w:r>
      <w:r>
        <w:t xml:space="preserve"> since </w:t>
      </w:r>
      <w:r w:rsidR="00B41385">
        <w:t>calculatedMD5 variable is not updated</w:t>
      </w:r>
      <w:r w:rsidR="00EE3172">
        <w:t xml:space="preserve">. </w:t>
      </w:r>
    </w:p>
    <w:p w14:paraId="72D013ED" w14:textId="2B1DD144" w:rsidR="00A51032" w:rsidRDefault="00A51032" w:rsidP="00A51032">
      <w:pPr>
        <w:pStyle w:val="Heading2"/>
      </w:pPr>
      <w:r>
        <w:tab/>
      </w:r>
      <w:bookmarkStart w:id="41" w:name="_Toc65226320"/>
      <w:r>
        <w:t>Main file</w:t>
      </w:r>
      <w:bookmarkEnd w:id="41"/>
    </w:p>
    <w:p w14:paraId="5C31E3A3" w14:textId="75FA3AB5" w:rsidR="0091507F" w:rsidRPr="00E85D03" w:rsidRDefault="0039707E" w:rsidP="00E85D03">
      <w:pPr>
        <w:pBdr>
          <w:bottom w:val="single" w:sz="6" w:space="1" w:color="auto"/>
        </w:pBdr>
      </w:pPr>
      <w:r>
        <w:tab/>
      </w:r>
      <w:r w:rsidR="00F50693">
        <w:t xml:space="preserve">In </w:t>
      </w:r>
      <w:proofErr w:type="spellStart"/>
      <w:r w:rsidR="00F50693">
        <w:t>main.c</w:t>
      </w:r>
      <w:proofErr w:type="spellEnd"/>
      <w:r w:rsidR="00F50693">
        <w:t xml:space="preserve"> file calculatedMD5 is exported.</w:t>
      </w:r>
      <w:r w:rsidR="000E34B9">
        <w:t xml:space="preserve"> The only necessary implementation is to </w:t>
      </w:r>
      <w:r w:rsidR="00B66B59">
        <w:t>calculate</w:t>
      </w:r>
      <w:r w:rsidR="000E34B9">
        <w:t xml:space="preserve"> MD5 from the address </w:t>
      </w:r>
      <m:oMath>
        <m:r>
          <w:rPr>
            <w:rFonts w:ascii="Cambria Math" w:hAnsi="Cambria Math"/>
          </w:rPr>
          <m:t>"boot-&gt;Address"</m:t>
        </m:r>
      </m:oMath>
      <w:r w:rsidR="000E34B9">
        <w:t xml:space="preserve"> </w:t>
      </w:r>
      <w:r w:rsidR="008E324D">
        <w:t xml:space="preserve">with </w:t>
      </w:r>
      <m:oMath>
        <m:r>
          <w:rPr>
            <w:rFonts w:ascii="Cambria Math" w:hAnsi="Cambria Math"/>
          </w:rPr>
          <m:t xml:space="preserve">"boot-&gt;Size" </m:t>
        </m:r>
      </m:oMath>
      <w:r w:rsidR="00160E1B">
        <w:t xml:space="preserve">many </w:t>
      </w:r>
      <w:proofErr w:type="gramStart"/>
      <w:r w:rsidR="00160E1B">
        <w:t>bytes</w:t>
      </w:r>
      <w:r w:rsidR="004359F3">
        <w:t>, and</w:t>
      </w:r>
      <w:proofErr w:type="gramEnd"/>
      <w:r w:rsidR="004359F3">
        <w:t xml:space="preserve"> assign it to exported variable calculatedMD5.</w:t>
      </w:r>
    </w:p>
    <w:p w14:paraId="5D9655F9" w14:textId="55B6803F" w:rsidR="0091507F" w:rsidRDefault="0091507F" w:rsidP="0091507F">
      <w:pPr>
        <w:autoSpaceDE w:val="0"/>
        <w:autoSpaceDN w:val="0"/>
        <w:adjustRightInd w:val="0"/>
        <w:spacing w:after="0" w:line="240" w:lineRule="auto"/>
        <w:rPr>
          <w:rFonts w:ascii="Consolas" w:hAnsi="Consolas" w:cs="Consolas"/>
          <w:color w:val="000000"/>
          <w:sz w:val="20"/>
          <w:szCs w:val="20"/>
        </w:rPr>
      </w:pPr>
      <w:r>
        <w:rPr>
          <w:rFonts w:ascii="Consolas" w:hAnsi="Consolas" w:cs="Consolas"/>
          <w:b/>
          <w:bCs/>
          <w:color w:val="7F0055"/>
          <w:sz w:val="20"/>
          <w:szCs w:val="20"/>
        </w:rPr>
        <w:t>extern</w:t>
      </w:r>
      <w:r>
        <w:rPr>
          <w:rFonts w:ascii="Consolas" w:hAnsi="Consolas" w:cs="Consolas"/>
          <w:color w:val="000000"/>
          <w:sz w:val="20"/>
          <w:szCs w:val="20"/>
        </w:rPr>
        <w:t xml:space="preserve"> </w:t>
      </w:r>
      <w:r>
        <w:rPr>
          <w:rFonts w:ascii="Consolas" w:hAnsi="Consolas" w:cs="Consolas"/>
          <w:color w:val="005032"/>
          <w:sz w:val="20"/>
          <w:szCs w:val="20"/>
        </w:rPr>
        <w:t>uint8_t</w:t>
      </w:r>
      <w:r>
        <w:rPr>
          <w:rFonts w:ascii="Consolas" w:hAnsi="Consolas" w:cs="Consolas"/>
          <w:color w:val="000000"/>
          <w:sz w:val="20"/>
          <w:szCs w:val="20"/>
        </w:rPr>
        <w:t xml:space="preserve"> calculatedMD5[16</w:t>
      </w:r>
      <w:proofErr w:type="gramStart"/>
      <w:r>
        <w:rPr>
          <w:rFonts w:ascii="Consolas" w:hAnsi="Consolas" w:cs="Consolas"/>
          <w:color w:val="000000"/>
          <w:sz w:val="20"/>
          <w:szCs w:val="20"/>
        </w:rPr>
        <w:t>];</w:t>
      </w:r>
      <w:proofErr w:type="gramEnd"/>
    </w:p>
    <w:p w14:paraId="5562E3E7" w14:textId="53C83CEC" w:rsidR="0091507F" w:rsidRDefault="00AE4B8A" w:rsidP="0091507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4C048DDB" w14:textId="395CC51F" w:rsidR="0091507F" w:rsidRDefault="00AE4B8A" w:rsidP="0091507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7BEC433E" w14:textId="77777777" w:rsidR="0091507F" w:rsidRDefault="0091507F" w:rsidP="0091507F">
      <w:pPr>
        <w:autoSpaceDE w:val="0"/>
        <w:autoSpaceDN w:val="0"/>
        <w:adjustRightInd w:val="0"/>
        <w:spacing w:after="0" w:line="240" w:lineRule="auto"/>
        <w:rPr>
          <w:rFonts w:ascii="Consolas" w:hAnsi="Consolas" w:cs="Consolas"/>
          <w:sz w:val="20"/>
          <w:szCs w:val="20"/>
        </w:rPr>
      </w:pPr>
    </w:p>
    <w:p w14:paraId="6B460A68" w14:textId="65C2E033" w:rsidR="00324439" w:rsidRDefault="0091507F" w:rsidP="0091507F">
      <w:pPr>
        <w:rPr>
          <w:rFonts w:ascii="Consolas" w:hAnsi="Consolas" w:cs="Consolas"/>
          <w:color w:val="000000"/>
          <w:sz w:val="20"/>
          <w:szCs w:val="20"/>
        </w:rPr>
      </w:pPr>
      <w:proofErr w:type="gramStart"/>
      <w:r>
        <w:rPr>
          <w:rFonts w:ascii="Consolas" w:hAnsi="Consolas" w:cs="Consolas"/>
          <w:b/>
          <w:bCs/>
          <w:color w:val="7F0055"/>
          <w:sz w:val="20"/>
          <w:szCs w:val="20"/>
        </w:rPr>
        <w:t>if</w:t>
      </w:r>
      <w:r>
        <w:rPr>
          <w:rFonts w:ascii="Consolas" w:hAnsi="Consolas" w:cs="Consolas"/>
          <w:color w:val="000000"/>
          <w:sz w:val="20"/>
          <w:szCs w:val="20"/>
        </w:rPr>
        <w:t>(</w:t>
      </w:r>
      <w:proofErr w:type="gramEnd"/>
      <w:r>
        <w:rPr>
          <w:rFonts w:ascii="Consolas" w:hAnsi="Consolas" w:cs="Consolas"/>
          <w:color w:val="000000"/>
          <w:sz w:val="20"/>
          <w:szCs w:val="20"/>
          <w:shd w:val="clear" w:color="auto" w:fill="D4D4D4"/>
        </w:rPr>
        <w:t>checkBootMD5</w:t>
      </w:r>
      <w:r>
        <w:rPr>
          <w:rFonts w:ascii="Consolas" w:hAnsi="Consolas" w:cs="Consolas"/>
          <w:color w:val="000000"/>
          <w:sz w:val="20"/>
          <w:szCs w:val="20"/>
        </w:rPr>
        <w:t>(&amp;boot, calculatedMD5)) {</w:t>
      </w:r>
    </w:p>
    <w:p w14:paraId="7AE6C1B1" w14:textId="317C9265" w:rsidR="0091507F" w:rsidRPr="0091507F" w:rsidRDefault="00AE4B8A" w:rsidP="0091507F">
      <w:pPr>
        <w:rPr>
          <w:rFonts w:ascii="Consolas" w:hAnsi="Consolas" w:cs="Consolas"/>
          <w:color w:val="000000"/>
          <w:sz w:val="20"/>
          <w:szCs w:val="20"/>
        </w:rPr>
      </w:pPr>
      <w:r>
        <w:rPr>
          <w:rFonts w:ascii="Consolas" w:hAnsi="Consolas" w:cs="Consolas"/>
          <w:color w:val="000000"/>
          <w:sz w:val="20"/>
          <w:szCs w:val="20"/>
        </w:rPr>
        <w:t>…</w:t>
      </w:r>
      <w:r w:rsidR="0091507F">
        <w:rPr>
          <w:rFonts w:ascii="Consolas" w:hAnsi="Consolas" w:cs="Consolas"/>
          <w:color w:val="000000"/>
          <w:sz w:val="20"/>
          <w:szCs w:val="20"/>
        </w:rPr>
        <w:tab/>
        <w:t>// Jump to boot Routine</w:t>
      </w:r>
    </w:p>
    <w:p w14:paraId="6CE585FB" w14:textId="77777777" w:rsidR="005D1F54" w:rsidRDefault="0091507F">
      <w:pPr>
        <w:pBdr>
          <w:bottom w:val="single" w:sz="6" w:space="1" w:color="auto"/>
        </w:pBdr>
      </w:pPr>
      <w:r>
        <w:t>}</w:t>
      </w:r>
    </w:p>
    <w:p w14:paraId="6FEF7012" w14:textId="380B94C4" w:rsidR="00B60EAB" w:rsidRDefault="00B60EAB">
      <w:pPr>
        <w:rPr>
          <w:rFonts w:asciiTheme="majorHAnsi" w:eastAsiaTheme="majorEastAsia" w:hAnsiTheme="majorHAnsi" w:cstheme="majorBidi"/>
          <w:color w:val="2F5496" w:themeColor="accent1" w:themeShade="BF"/>
          <w:sz w:val="32"/>
          <w:szCs w:val="32"/>
        </w:rPr>
      </w:pPr>
      <w:r>
        <w:br w:type="page"/>
      </w:r>
    </w:p>
    <w:p w14:paraId="2F2F2945" w14:textId="2D6EE397" w:rsidR="00FB34E4" w:rsidRDefault="00FB34E4" w:rsidP="001063A6">
      <w:pPr>
        <w:pStyle w:val="Heading1"/>
      </w:pPr>
      <w:bookmarkStart w:id="42" w:name="_Toc65226321"/>
      <w:r>
        <w:lastRenderedPageBreak/>
        <w:t xml:space="preserve">Partition Table on </w:t>
      </w:r>
      <w:r w:rsidR="00030BE5">
        <w:t>Sector</w:t>
      </w:r>
      <w:r>
        <w:t xml:space="preserve"> vs. Page Implementation</w:t>
      </w:r>
      <w:bookmarkEnd w:id="42"/>
    </w:p>
    <w:p w14:paraId="121DD11B" w14:textId="77777777" w:rsidR="006C4494" w:rsidRPr="006C4494" w:rsidRDefault="006C4494" w:rsidP="006C4494"/>
    <w:p w14:paraId="73292169" w14:textId="16B8EB70" w:rsidR="00C05033" w:rsidRDefault="00C05033" w:rsidP="00A8577E">
      <w:r>
        <w:tab/>
      </w:r>
      <w:r w:rsidR="00B51C53">
        <w:t xml:space="preserve">In this project, partition table is located at the first sector of the STM32F746ZG Flash Memory. </w:t>
      </w:r>
      <w:r w:rsidR="008E587B">
        <w:t>Since this bootloader project more suitable for page-organized flash memories</w:t>
      </w:r>
      <w:r w:rsidR="0049509D">
        <w:t xml:space="preserve">, partition table is left as a single entity in the first sector to ease further page implementations and prevent unintended erase of codes. </w:t>
      </w:r>
      <w:r w:rsidR="000C6A3D">
        <w:t xml:space="preserve">On the other hand, if </w:t>
      </w:r>
      <w:r w:rsidR="00BA4FAA">
        <w:t xml:space="preserve">there is </w:t>
      </w:r>
      <w:r w:rsidR="0050182E">
        <w:t>no</w:t>
      </w:r>
      <w:r w:rsidR="00BA4FAA">
        <w:t xml:space="preserve"> other option but sector-organized flash memory and do not want to allocate entire sector to partition table, you will need to implement an erase / write process to keep data erased with partition table.</w:t>
      </w:r>
    </w:p>
    <w:p w14:paraId="4348EFE6" w14:textId="11E0860E" w:rsidR="0050182E" w:rsidRDefault="0050182E" w:rsidP="0050182E">
      <w:pPr>
        <w:pStyle w:val="Heading2"/>
      </w:pPr>
      <w:bookmarkStart w:id="43" w:name="_Toc65226322"/>
      <w:r>
        <w:t xml:space="preserve">Partition Table </w:t>
      </w:r>
      <w:r w:rsidR="007A7641">
        <w:t>Handler</w:t>
      </w:r>
      <w:bookmarkEnd w:id="43"/>
    </w:p>
    <w:p w14:paraId="09FCE81C" w14:textId="251791C6" w:rsidR="0050182E" w:rsidRDefault="00075B8B" w:rsidP="00A8577E">
      <w:r>
        <w:tab/>
      </w:r>
      <w:r w:rsidR="007A7641">
        <w:t xml:space="preserve">In </w:t>
      </w:r>
      <w:proofErr w:type="spellStart"/>
      <w:r w:rsidR="007A7641">
        <w:t>partition_table_handler.h</w:t>
      </w:r>
      <w:proofErr w:type="spellEnd"/>
      <w:r w:rsidR="007A7641">
        <w:t xml:space="preserve"> file, there is </w:t>
      </w:r>
      <w:proofErr w:type="spellStart"/>
      <w:r w:rsidR="007A7641">
        <w:t>updatePartitionTableInFlash</w:t>
      </w:r>
      <w:proofErr w:type="spellEnd"/>
      <w:r w:rsidR="007A7641">
        <w:t xml:space="preserve"> function prototype to allow further implementations. </w:t>
      </w:r>
      <w:r w:rsidR="006366CC">
        <w:t>An example of a simple method s</w:t>
      </w:r>
      <w:r w:rsidR="008F115A">
        <w:t>teps:</w:t>
      </w:r>
    </w:p>
    <w:p w14:paraId="26A62FA6" w14:textId="4AAFABCB" w:rsidR="008F115A" w:rsidRDefault="000848A5" w:rsidP="000848A5">
      <w:pPr>
        <w:pStyle w:val="ListParagraph"/>
        <w:numPr>
          <w:ilvl w:val="0"/>
          <w:numId w:val="6"/>
        </w:numPr>
      </w:pPr>
      <w:r>
        <w:t>Read the entire sector</w:t>
      </w:r>
      <w:r w:rsidR="006366CC">
        <w:t xml:space="preserve"> in which the partition table </w:t>
      </w:r>
      <w:r w:rsidR="003A33B4">
        <w:t>located</w:t>
      </w:r>
      <w:r w:rsidR="006366CC">
        <w:t xml:space="preserve"> and store </w:t>
      </w:r>
      <w:r w:rsidR="00810B01">
        <w:t xml:space="preserve">it </w:t>
      </w:r>
      <w:r w:rsidR="006366CC">
        <w:t>in RAM or another Flash Memory Sector</w:t>
      </w:r>
    </w:p>
    <w:p w14:paraId="7C1E29B6" w14:textId="75D47988" w:rsidR="00BB6C87" w:rsidRDefault="00BB6C87" w:rsidP="000848A5">
      <w:pPr>
        <w:pStyle w:val="ListParagraph"/>
        <w:numPr>
          <w:ilvl w:val="0"/>
          <w:numId w:val="6"/>
        </w:numPr>
      </w:pPr>
      <w:r>
        <w:t xml:space="preserve">Backup the partition table and boot configurations in </w:t>
      </w:r>
      <w:r w:rsidR="00D14B62">
        <w:t>variables to update necessary values in next steps</w:t>
      </w:r>
    </w:p>
    <w:p w14:paraId="73475AF4" w14:textId="69B6F5CC" w:rsidR="00DA4120" w:rsidRDefault="00DA4120" w:rsidP="00DA4120">
      <w:pPr>
        <w:pStyle w:val="ListParagraph"/>
        <w:numPr>
          <w:ilvl w:val="0"/>
          <w:numId w:val="6"/>
        </w:numPr>
      </w:pPr>
      <w:r>
        <w:t>Erase the target sector</w:t>
      </w:r>
    </w:p>
    <w:p w14:paraId="0FD042CC" w14:textId="6DC34669" w:rsidR="00D5158D" w:rsidRDefault="00D009E5" w:rsidP="000848A5">
      <w:pPr>
        <w:pStyle w:val="ListParagraph"/>
        <w:numPr>
          <w:ilvl w:val="0"/>
          <w:numId w:val="6"/>
        </w:numPr>
      </w:pPr>
      <w:r>
        <w:t>Clear beginning of the sector which the partition table is allocated</w:t>
      </w:r>
    </w:p>
    <w:p w14:paraId="6839DEBD" w14:textId="0596D66C" w:rsidR="00D5158D" w:rsidRDefault="00D5158D" w:rsidP="000848A5">
      <w:pPr>
        <w:pStyle w:val="ListParagraph"/>
        <w:numPr>
          <w:ilvl w:val="0"/>
          <w:numId w:val="6"/>
        </w:numPr>
      </w:pPr>
      <w:r>
        <w:t xml:space="preserve">Write the non-partition-table data back to erased </w:t>
      </w:r>
      <w:r w:rsidR="00D009E5">
        <w:t>sector</w:t>
      </w:r>
    </w:p>
    <w:p w14:paraId="06ACA4AF" w14:textId="604DC755" w:rsidR="00D009E5" w:rsidRDefault="00F84011" w:rsidP="000848A5">
      <w:pPr>
        <w:pStyle w:val="ListParagraph"/>
        <w:numPr>
          <w:ilvl w:val="0"/>
          <w:numId w:val="6"/>
        </w:numPr>
      </w:pPr>
      <w:r>
        <w:t xml:space="preserve">Use the same flowchart used to update </w:t>
      </w:r>
      <w:r w:rsidR="00D94B67">
        <w:t xml:space="preserve">the </w:t>
      </w:r>
      <w:r>
        <w:t>partition table</w:t>
      </w:r>
      <w:r w:rsidR="005F75F2">
        <w:t xml:space="preserve"> and boot configurations</w:t>
      </w:r>
      <w:r w:rsidR="00751451">
        <w:t xml:space="preserve"> (</w:t>
      </w:r>
      <w:proofErr w:type="spellStart"/>
      <w:r w:rsidR="00751451">
        <w:t>main.c</w:t>
      </w:r>
      <w:proofErr w:type="spellEnd"/>
      <w:r w:rsidR="00751451">
        <w:t>)</w:t>
      </w:r>
    </w:p>
    <w:p w14:paraId="6006BB9C" w14:textId="6BC5F610" w:rsidR="005F75F2" w:rsidRDefault="00134866" w:rsidP="005F75F2">
      <w:pPr>
        <w:pStyle w:val="ListParagraph"/>
        <w:numPr>
          <w:ilvl w:val="1"/>
          <w:numId w:val="6"/>
        </w:numPr>
      </w:pPr>
      <w:r>
        <w:t xml:space="preserve">Retrieve the partition table and boot configurations from </w:t>
      </w:r>
      <w:r w:rsidR="001F001A">
        <w:t>backup variables</w:t>
      </w:r>
      <w:r w:rsidR="00853D5A">
        <w:t xml:space="preserve"> or flash</w:t>
      </w:r>
    </w:p>
    <w:p w14:paraId="19256218" w14:textId="7B66805E" w:rsidR="001B4790" w:rsidRDefault="009E2D21" w:rsidP="001B4790">
      <w:pPr>
        <w:pStyle w:val="ListParagraph"/>
        <w:numPr>
          <w:ilvl w:val="2"/>
          <w:numId w:val="6"/>
        </w:numPr>
      </w:pPr>
      <w:proofErr w:type="spellStart"/>
      <w:r>
        <w:t>readPartitionTableFromFlash</w:t>
      </w:r>
      <w:proofErr w:type="spellEnd"/>
    </w:p>
    <w:p w14:paraId="265789EA" w14:textId="1260C50A" w:rsidR="00133BC0" w:rsidRDefault="00133BC0" w:rsidP="001B4790">
      <w:pPr>
        <w:pStyle w:val="ListParagraph"/>
        <w:numPr>
          <w:ilvl w:val="2"/>
          <w:numId w:val="6"/>
        </w:numPr>
      </w:pPr>
      <w:proofErr w:type="spellStart"/>
      <w:r>
        <w:t>readBootFromTable</w:t>
      </w:r>
      <w:proofErr w:type="spellEnd"/>
    </w:p>
    <w:p w14:paraId="432E8759" w14:textId="4088EAF9" w:rsidR="00134866" w:rsidRDefault="00134866" w:rsidP="005F75F2">
      <w:pPr>
        <w:pStyle w:val="ListParagraph"/>
        <w:numPr>
          <w:ilvl w:val="1"/>
          <w:numId w:val="6"/>
        </w:numPr>
      </w:pPr>
      <w:r>
        <w:t>Update the target boot configurations and write to</w:t>
      </w:r>
      <w:r w:rsidR="001E3D89">
        <w:t xml:space="preserve"> the</w:t>
      </w:r>
      <w:r>
        <w:t xml:space="preserve"> flash</w:t>
      </w:r>
    </w:p>
    <w:p w14:paraId="4C1FAD48" w14:textId="16B5CE80" w:rsidR="00713055" w:rsidRDefault="00713055" w:rsidP="00713055">
      <w:pPr>
        <w:pStyle w:val="ListParagraph"/>
        <w:numPr>
          <w:ilvl w:val="2"/>
          <w:numId w:val="6"/>
        </w:numPr>
      </w:pPr>
      <w:proofErr w:type="spellStart"/>
      <w:r>
        <w:t>updateBootConfiguration</w:t>
      </w:r>
      <w:proofErr w:type="spellEnd"/>
    </w:p>
    <w:p w14:paraId="57BFCE4E" w14:textId="503B8DC6" w:rsidR="00713055" w:rsidRDefault="00713055" w:rsidP="00713055">
      <w:pPr>
        <w:pStyle w:val="ListParagraph"/>
        <w:numPr>
          <w:ilvl w:val="2"/>
          <w:numId w:val="6"/>
        </w:numPr>
      </w:pPr>
      <w:r>
        <w:t>writeBoot2Table</w:t>
      </w:r>
    </w:p>
    <w:p w14:paraId="28408D44" w14:textId="26584ACA" w:rsidR="00134866" w:rsidRDefault="00134866" w:rsidP="005F75F2">
      <w:pPr>
        <w:pStyle w:val="ListParagraph"/>
        <w:numPr>
          <w:ilvl w:val="1"/>
          <w:numId w:val="6"/>
        </w:numPr>
      </w:pPr>
      <w:r>
        <w:t>Write the unchanged boot(s) back to</w:t>
      </w:r>
      <w:r w:rsidR="00A87C04">
        <w:t xml:space="preserve"> the</w:t>
      </w:r>
      <w:r>
        <w:t xml:space="preserve"> flash</w:t>
      </w:r>
    </w:p>
    <w:p w14:paraId="781347C8" w14:textId="129C2EEC" w:rsidR="00713055" w:rsidRDefault="00B54D1D" w:rsidP="00B54D1D">
      <w:pPr>
        <w:pStyle w:val="ListParagraph"/>
        <w:numPr>
          <w:ilvl w:val="2"/>
          <w:numId w:val="6"/>
        </w:numPr>
      </w:pPr>
      <w:r>
        <w:t>writeBoot2Table</w:t>
      </w:r>
    </w:p>
    <w:p w14:paraId="0CE2FEED" w14:textId="502EAF33" w:rsidR="00134866" w:rsidRDefault="00134866" w:rsidP="005F75F2">
      <w:pPr>
        <w:pStyle w:val="ListParagraph"/>
        <w:numPr>
          <w:ilvl w:val="1"/>
          <w:numId w:val="6"/>
        </w:numPr>
      </w:pPr>
      <w:r>
        <w:t xml:space="preserve">Update partition table </w:t>
      </w:r>
      <w:r w:rsidR="00CA3E2B">
        <w:t xml:space="preserve">and write to </w:t>
      </w:r>
      <w:r w:rsidR="00E351D3">
        <w:t xml:space="preserve">the </w:t>
      </w:r>
      <w:r w:rsidR="00CA3E2B">
        <w:t>flash</w:t>
      </w:r>
    </w:p>
    <w:p w14:paraId="66370D71" w14:textId="6D0C19FF" w:rsidR="002A35DB" w:rsidRDefault="00200E5E" w:rsidP="002A35DB">
      <w:pPr>
        <w:pStyle w:val="ListParagraph"/>
        <w:numPr>
          <w:ilvl w:val="2"/>
          <w:numId w:val="6"/>
        </w:numPr>
      </w:pPr>
      <w:proofErr w:type="spellStart"/>
      <w:r>
        <w:t>updatePartitionTableConfigurations</w:t>
      </w:r>
      <w:proofErr w:type="spellEnd"/>
    </w:p>
    <w:p w14:paraId="044E34FD" w14:textId="1C1BAC2F" w:rsidR="00200E5E" w:rsidRDefault="00200E5E" w:rsidP="002A35DB">
      <w:pPr>
        <w:pStyle w:val="ListParagraph"/>
        <w:numPr>
          <w:ilvl w:val="2"/>
          <w:numId w:val="6"/>
        </w:numPr>
      </w:pPr>
      <w:r>
        <w:t>writePartitionTable2Flash</w:t>
      </w:r>
    </w:p>
    <w:p w14:paraId="6247FDD4" w14:textId="0D7A7CB2" w:rsidR="001B5FE8" w:rsidRDefault="001B5FE8" w:rsidP="001B5FE8"/>
    <w:p w14:paraId="2F0E5E94" w14:textId="54800C5B" w:rsidR="00751451" w:rsidRDefault="00751451" w:rsidP="001B5FE8">
      <w:r>
        <w:t xml:space="preserve">Instead of </w:t>
      </w:r>
      <w:proofErr w:type="spellStart"/>
      <w:r>
        <w:t>erasePartitionTable</w:t>
      </w:r>
      <w:proofErr w:type="spellEnd"/>
      <w:r>
        <w:t xml:space="preserve"> function, this implement</w:t>
      </w:r>
      <w:r w:rsidR="00E93029">
        <w:t>ed</w:t>
      </w:r>
      <w:r>
        <w:t xml:space="preserve"> </w:t>
      </w:r>
      <w:proofErr w:type="spellStart"/>
      <w:r>
        <w:t>updatePartitionTableInFlash</w:t>
      </w:r>
      <w:proofErr w:type="spellEnd"/>
      <w:r>
        <w:t xml:space="preserve"> </w:t>
      </w:r>
      <w:r w:rsidR="00E93029">
        <w:t>function should be used afterwards.</w:t>
      </w:r>
    </w:p>
    <w:p w14:paraId="7F348882" w14:textId="3819408F" w:rsidR="00F84011" w:rsidRDefault="00F84011" w:rsidP="00BB6C87"/>
    <w:p w14:paraId="750805AA" w14:textId="4F2CEFEB" w:rsidR="003072F7" w:rsidRDefault="003072F7" w:rsidP="00A8577E">
      <w:r>
        <w:br w:type="page"/>
      </w:r>
    </w:p>
    <w:p w14:paraId="3AA4402F" w14:textId="286CE7DE" w:rsidR="00324439" w:rsidRDefault="00324439" w:rsidP="00324439">
      <w:pPr>
        <w:pStyle w:val="Heading1"/>
      </w:pPr>
      <w:bookmarkStart w:id="44" w:name="_Toc65226323"/>
      <w:r>
        <w:lastRenderedPageBreak/>
        <w:t xml:space="preserve">Default </w:t>
      </w:r>
      <w:r w:rsidR="003F49B9">
        <w:t>Definitions in the Project</w:t>
      </w:r>
      <w:bookmarkEnd w:id="44"/>
    </w:p>
    <w:p w14:paraId="299F77F0" w14:textId="721AE1F3" w:rsidR="003F49B9" w:rsidRDefault="000E6042" w:rsidP="000E6042">
      <w:pPr>
        <w:pStyle w:val="Heading2"/>
      </w:pPr>
      <w:bookmarkStart w:id="45" w:name="_Toc65226324"/>
      <w:r>
        <w:t>Main Header File</w:t>
      </w:r>
      <w:bookmarkEnd w:id="45"/>
    </w:p>
    <w:p w14:paraId="34C110A4" w14:textId="77777777" w:rsidR="00E870A4" w:rsidRDefault="00017FBF" w:rsidP="00A4664E">
      <w:pPr>
        <w:pStyle w:val="Heading3"/>
      </w:pPr>
      <w:bookmarkStart w:id="46" w:name="_Toc65226325"/>
      <w:r>
        <w:t>Partition Table and Boot Configurations</w:t>
      </w:r>
      <w:bookmarkEnd w:id="46"/>
    </w:p>
    <w:p w14:paraId="634B64DF" w14:textId="4A6AC3F2" w:rsidR="00E870A4" w:rsidRPr="00C662DA" w:rsidRDefault="00E870A4" w:rsidP="00E870A4">
      <w:pPr>
        <w:pStyle w:val="ListParagraph"/>
        <w:numPr>
          <w:ilvl w:val="0"/>
          <w:numId w:val="13"/>
        </w:numPr>
        <w:autoSpaceDE w:val="0"/>
        <w:autoSpaceDN w:val="0"/>
        <w:adjustRightInd w:val="0"/>
        <w:spacing w:after="0" w:line="240" w:lineRule="auto"/>
        <w:rPr>
          <w:rFonts w:ascii="Consolas" w:hAnsi="Consolas" w:cs="Consolas"/>
          <w:sz w:val="18"/>
          <w:szCs w:val="18"/>
        </w:rPr>
      </w:pPr>
      <w:r w:rsidRPr="00E870A4">
        <w:rPr>
          <w:rFonts w:ascii="Consolas" w:hAnsi="Consolas" w:cs="Consolas"/>
          <w:b/>
          <w:bCs/>
          <w:color w:val="7F0055"/>
          <w:sz w:val="20"/>
          <w:szCs w:val="20"/>
        </w:rPr>
        <w:t>#</w:t>
      </w:r>
      <w:r w:rsidRPr="00C662DA">
        <w:rPr>
          <w:rFonts w:ascii="Consolas" w:hAnsi="Consolas" w:cs="Consolas"/>
          <w:b/>
          <w:bCs/>
          <w:color w:val="7F0055"/>
          <w:sz w:val="18"/>
          <w:szCs w:val="18"/>
        </w:rPr>
        <w:t>define</w:t>
      </w:r>
      <w:r w:rsidRPr="00C662DA">
        <w:rPr>
          <w:rFonts w:ascii="Consolas" w:hAnsi="Consolas" w:cs="Consolas"/>
          <w:color w:val="000000"/>
          <w:sz w:val="18"/>
          <w:szCs w:val="18"/>
        </w:rPr>
        <w:t xml:space="preserve"> USER_FLASH_BOOT0_ADDRESS 0x08020000</w:t>
      </w:r>
      <w:r w:rsidRPr="00C662DA">
        <w:rPr>
          <w:rFonts w:ascii="Consolas" w:hAnsi="Consolas" w:cs="Consolas"/>
          <w:color w:val="000000"/>
          <w:sz w:val="18"/>
          <w:szCs w:val="18"/>
        </w:rPr>
        <w:tab/>
      </w:r>
      <w:r w:rsidRPr="00C662DA">
        <w:rPr>
          <w:rFonts w:ascii="Consolas" w:hAnsi="Consolas" w:cs="Consolas"/>
          <w:color w:val="000000"/>
          <w:sz w:val="18"/>
          <w:szCs w:val="18"/>
        </w:rPr>
        <w:tab/>
        <w:t xml:space="preserve">   </w:t>
      </w:r>
      <w:r w:rsidR="00FB1207">
        <w:rPr>
          <w:rFonts w:ascii="Consolas" w:hAnsi="Consolas" w:cs="Consolas"/>
          <w:color w:val="000000"/>
          <w:sz w:val="18"/>
          <w:szCs w:val="18"/>
        </w:rPr>
        <w:t xml:space="preserve"> </w:t>
      </w:r>
      <w:r w:rsidRPr="00C662DA">
        <w:rPr>
          <w:rFonts w:ascii="Consolas" w:hAnsi="Consolas" w:cs="Consolas"/>
          <w:color w:val="3F7F5F"/>
          <w:sz w:val="18"/>
          <w:szCs w:val="18"/>
        </w:rPr>
        <w:t>// @ 128 KB -&gt; Sector 4</w:t>
      </w:r>
    </w:p>
    <w:p w14:paraId="5E69B4F3" w14:textId="6210D201" w:rsidR="00E870A4" w:rsidRPr="00C662DA" w:rsidRDefault="00E870A4" w:rsidP="00E870A4">
      <w:pPr>
        <w:pStyle w:val="ListParagraph"/>
        <w:numPr>
          <w:ilvl w:val="0"/>
          <w:numId w:val="13"/>
        </w:numPr>
        <w:autoSpaceDE w:val="0"/>
        <w:autoSpaceDN w:val="0"/>
        <w:adjustRightInd w:val="0"/>
        <w:spacing w:after="0" w:line="240" w:lineRule="auto"/>
        <w:rPr>
          <w:rFonts w:ascii="Consolas" w:hAnsi="Consolas" w:cs="Consolas"/>
          <w:sz w:val="18"/>
          <w:szCs w:val="18"/>
        </w:rPr>
      </w:pPr>
      <w:r w:rsidRPr="00C662DA">
        <w:rPr>
          <w:rFonts w:ascii="Consolas" w:hAnsi="Consolas" w:cs="Consolas"/>
          <w:b/>
          <w:bCs/>
          <w:color w:val="7F0055"/>
          <w:sz w:val="18"/>
          <w:szCs w:val="18"/>
        </w:rPr>
        <w:t>#define</w:t>
      </w:r>
      <w:r w:rsidRPr="00C662DA">
        <w:rPr>
          <w:rFonts w:ascii="Consolas" w:hAnsi="Consolas" w:cs="Consolas"/>
          <w:color w:val="000000"/>
          <w:sz w:val="18"/>
          <w:szCs w:val="18"/>
        </w:rPr>
        <w:t xml:space="preserve"> USER_FLASH_BOOT0_LAST_PAGE_ADDRESS  0x0807FFFF </w:t>
      </w:r>
      <w:r w:rsidRPr="00C662DA">
        <w:rPr>
          <w:rFonts w:ascii="Consolas" w:hAnsi="Consolas" w:cs="Consolas"/>
          <w:color w:val="3F7F5F"/>
          <w:sz w:val="18"/>
          <w:szCs w:val="18"/>
        </w:rPr>
        <w:t>// @ End of Sector 5 (256 kB)</w:t>
      </w:r>
    </w:p>
    <w:p w14:paraId="184FA45F" w14:textId="7CEBF14E" w:rsidR="00E870A4" w:rsidRPr="00C662DA" w:rsidRDefault="00E870A4" w:rsidP="00E870A4">
      <w:pPr>
        <w:pStyle w:val="ListParagraph"/>
        <w:numPr>
          <w:ilvl w:val="0"/>
          <w:numId w:val="13"/>
        </w:numPr>
        <w:autoSpaceDE w:val="0"/>
        <w:autoSpaceDN w:val="0"/>
        <w:adjustRightInd w:val="0"/>
        <w:spacing w:after="0" w:line="240" w:lineRule="auto"/>
        <w:rPr>
          <w:rFonts w:ascii="Consolas" w:hAnsi="Consolas" w:cs="Consolas"/>
          <w:sz w:val="18"/>
          <w:szCs w:val="18"/>
        </w:rPr>
      </w:pPr>
      <w:r w:rsidRPr="00C662DA">
        <w:rPr>
          <w:rFonts w:ascii="Consolas" w:hAnsi="Consolas" w:cs="Consolas"/>
          <w:b/>
          <w:bCs/>
          <w:color w:val="7F0055"/>
          <w:sz w:val="18"/>
          <w:szCs w:val="18"/>
        </w:rPr>
        <w:t>#define</w:t>
      </w:r>
      <w:r w:rsidRPr="00C662DA">
        <w:rPr>
          <w:rFonts w:ascii="Consolas" w:hAnsi="Consolas" w:cs="Consolas"/>
          <w:color w:val="000000"/>
          <w:sz w:val="18"/>
          <w:szCs w:val="18"/>
        </w:rPr>
        <w:t xml:space="preserve"> USER_FLASH_BOOT1_ADDRESS 0x08080000</w:t>
      </w:r>
      <w:r w:rsidRPr="00C662DA">
        <w:rPr>
          <w:rFonts w:ascii="Consolas" w:hAnsi="Consolas" w:cs="Consolas"/>
          <w:color w:val="000000"/>
          <w:sz w:val="18"/>
          <w:szCs w:val="18"/>
        </w:rPr>
        <w:tab/>
      </w:r>
      <w:r w:rsidRPr="00C662DA">
        <w:rPr>
          <w:rFonts w:ascii="Consolas" w:hAnsi="Consolas" w:cs="Consolas"/>
          <w:color w:val="000000"/>
          <w:sz w:val="18"/>
          <w:szCs w:val="18"/>
        </w:rPr>
        <w:tab/>
        <w:t xml:space="preserve">   </w:t>
      </w:r>
      <w:r w:rsidR="00FB1207">
        <w:rPr>
          <w:rFonts w:ascii="Consolas" w:hAnsi="Consolas" w:cs="Consolas"/>
          <w:color w:val="000000"/>
          <w:sz w:val="18"/>
          <w:szCs w:val="18"/>
        </w:rPr>
        <w:t xml:space="preserve"> </w:t>
      </w:r>
      <w:r w:rsidRPr="00C662DA">
        <w:rPr>
          <w:rFonts w:ascii="Consolas" w:hAnsi="Consolas" w:cs="Consolas"/>
          <w:color w:val="3F7F5F"/>
          <w:sz w:val="18"/>
          <w:szCs w:val="18"/>
        </w:rPr>
        <w:t>// @ 256 KB -&gt; Sector 6</w:t>
      </w:r>
    </w:p>
    <w:p w14:paraId="13B34005" w14:textId="17F6CDE9" w:rsidR="00AA1BD5" w:rsidRPr="00AA1BD5" w:rsidRDefault="00AA1BD5" w:rsidP="00AA1BD5">
      <w:pPr>
        <w:pStyle w:val="ListParagraph"/>
        <w:numPr>
          <w:ilvl w:val="0"/>
          <w:numId w:val="13"/>
        </w:numPr>
        <w:autoSpaceDE w:val="0"/>
        <w:autoSpaceDN w:val="0"/>
        <w:adjustRightInd w:val="0"/>
        <w:spacing w:after="0" w:line="240" w:lineRule="auto"/>
        <w:rPr>
          <w:rFonts w:ascii="Consolas" w:hAnsi="Consolas" w:cs="Consolas"/>
          <w:sz w:val="18"/>
          <w:szCs w:val="18"/>
        </w:rPr>
      </w:pPr>
      <w:r w:rsidRPr="00AA1BD5">
        <w:rPr>
          <w:rFonts w:ascii="Consolas" w:hAnsi="Consolas" w:cs="Consolas"/>
          <w:b/>
          <w:bCs/>
          <w:color w:val="7F0055"/>
          <w:sz w:val="18"/>
          <w:szCs w:val="18"/>
        </w:rPr>
        <w:t>#define</w:t>
      </w:r>
      <w:r w:rsidRPr="00AA1BD5">
        <w:rPr>
          <w:rFonts w:ascii="Consolas" w:hAnsi="Consolas" w:cs="Consolas"/>
          <w:color w:val="000000"/>
          <w:sz w:val="18"/>
          <w:szCs w:val="18"/>
        </w:rPr>
        <w:t xml:space="preserve"> USER_FLASH_BOOT1_LAST_PAGE_ADDRESS  0x080FFFFF </w:t>
      </w:r>
      <w:r w:rsidRPr="00AA1BD5">
        <w:rPr>
          <w:rFonts w:ascii="Consolas" w:hAnsi="Consolas" w:cs="Consolas"/>
          <w:color w:val="3F7F5F"/>
          <w:sz w:val="18"/>
          <w:szCs w:val="18"/>
        </w:rPr>
        <w:t>// @ End of Sector 5 (256 kB)</w:t>
      </w:r>
    </w:p>
    <w:p w14:paraId="6A7CC136" w14:textId="029527BD" w:rsidR="00E870A4" w:rsidRPr="006F7680" w:rsidRDefault="00E870A4" w:rsidP="006F7680">
      <w:pPr>
        <w:pStyle w:val="ListParagraph"/>
        <w:numPr>
          <w:ilvl w:val="0"/>
          <w:numId w:val="13"/>
        </w:numPr>
        <w:rPr>
          <w:rFonts w:ascii="Consolas" w:hAnsi="Consolas" w:cstheme="minorHAnsi"/>
          <w:sz w:val="18"/>
          <w:szCs w:val="18"/>
        </w:rPr>
      </w:pPr>
      <w:r w:rsidRPr="006F7680">
        <w:rPr>
          <w:rFonts w:ascii="Consolas" w:hAnsi="Consolas" w:cstheme="minorHAnsi"/>
          <w:b/>
          <w:bCs/>
          <w:color w:val="7F0055"/>
          <w:sz w:val="18"/>
          <w:szCs w:val="18"/>
        </w:rPr>
        <w:t>#define</w:t>
      </w:r>
      <w:r w:rsidRPr="006F7680">
        <w:rPr>
          <w:rFonts w:ascii="Consolas" w:hAnsi="Consolas" w:cstheme="minorHAnsi"/>
          <w:sz w:val="18"/>
          <w:szCs w:val="18"/>
        </w:rPr>
        <w:t xml:space="preserve"> USER_FLASH_END_ADDRESS   0x080FFFFF</w:t>
      </w:r>
      <w:r w:rsidRPr="006F7680">
        <w:rPr>
          <w:rFonts w:ascii="Consolas" w:hAnsi="Consolas" w:cstheme="minorHAnsi"/>
          <w:sz w:val="18"/>
          <w:szCs w:val="18"/>
        </w:rPr>
        <w:tab/>
      </w:r>
      <w:r w:rsidRPr="006F7680">
        <w:rPr>
          <w:rFonts w:ascii="Consolas" w:hAnsi="Consolas" w:cstheme="minorHAnsi"/>
          <w:sz w:val="18"/>
          <w:szCs w:val="18"/>
        </w:rPr>
        <w:tab/>
        <w:t xml:space="preserve">   </w:t>
      </w:r>
      <w:r w:rsidR="00FB1207" w:rsidRPr="006F7680">
        <w:rPr>
          <w:rFonts w:ascii="Consolas" w:hAnsi="Consolas" w:cstheme="minorHAnsi"/>
          <w:sz w:val="18"/>
          <w:szCs w:val="18"/>
        </w:rPr>
        <w:t xml:space="preserve"> </w:t>
      </w:r>
      <w:r w:rsidRPr="006F7680">
        <w:rPr>
          <w:rFonts w:ascii="Consolas" w:hAnsi="Consolas" w:cstheme="minorHAnsi"/>
          <w:color w:val="3F7F5F"/>
          <w:sz w:val="18"/>
          <w:szCs w:val="18"/>
        </w:rPr>
        <w:t>// @ End of Sector 7 (256 kB)</w:t>
      </w:r>
    </w:p>
    <w:p w14:paraId="7775F845" w14:textId="6DA83EC3" w:rsidR="000F50DA" w:rsidRPr="000F50DA" w:rsidRDefault="00A4664E" w:rsidP="00A4664E">
      <w:pPr>
        <w:pStyle w:val="Heading3"/>
      </w:pPr>
      <w:bookmarkStart w:id="47" w:name="_Toc65226326"/>
      <w:r>
        <w:t>General</w:t>
      </w:r>
      <w:bookmarkEnd w:id="47"/>
    </w:p>
    <w:p w14:paraId="0F9BC6EE" w14:textId="77777777" w:rsidR="00CD5563" w:rsidRPr="00CD5563" w:rsidRDefault="00CD5563" w:rsidP="00CD5563">
      <w:pPr>
        <w:pStyle w:val="ListParagraph"/>
        <w:numPr>
          <w:ilvl w:val="0"/>
          <w:numId w:val="14"/>
        </w:numPr>
        <w:autoSpaceDE w:val="0"/>
        <w:autoSpaceDN w:val="0"/>
        <w:adjustRightInd w:val="0"/>
        <w:spacing w:after="0" w:line="240" w:lineRule="auto"/>
        <w:rPr>
          <w:rFonts w:ascii="Consolas" w:hAnsi="Consolas" w:cs="Consolas"/>
          <w:sz w:val="20"/>
          <w:szCs w:val="20"/>
        </w:rPr>
      </w:pPr>
      <w:r w:rsidRPr="00CD5563">
        <w:rPr>
          <w:rFonts w:ascii="Consolas" w:hAnsi="Consolas" w:cs="Consolas"/>
          <w:color w:val="3F7F5F"/>
          <w:sz w:val="20"/>
          <w:szCs w:val="20"/>
        </w:rPr>
        <w:t>//#define USE_DHCP</w:t>
      </w:r>
    </w:p>
    <w:p w14:paraId="771C7B66" w14:textId="4EC9541E" w:rsidR="000F50DA" w:rsidRPr="00D27573" w:rsidRDefault="00CD5563" w:rsidP="00CD5563">
      <w:pPr>
        <w:pStyle w:val="ListParagraph"/>
        <w:numPr>
          <w:ilvl w:val="0"/>
          <w:numId w:val="10"/>
        </w:numPr>
        <w:rPr>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SERVER_PORT   80</w:t>
      </w:r>
    </w:p>
    <w:p w14:paraId="12376498" w14:textId="1631999A" w:rsidR="00017FBF" w:rsidRPr="00C24E90" w:rsidRDefault="00625A0A" w:rsidP="00625A0A">
      <w:pPr>
        <w:pStyle w:val="Heading3"/>
      </w:pPr>
      <w:bookmarkStart w:id="48" w:name="_Toc65226327"/>
      <w:r>
        <w:t>Static IP Settings</w:t>
      </w:r>
      <w:bookmarkEnd w:id="48"/>
    </w:p>
    <w:p w14:paraId="2B6A097E" w14:textId="77777777" w:rsidR="003E3D91" w:rsidRPr="00331F98" w:rsidRDefault="003E3D91" w:rsidP="00150946">
      <w:pPr>
        <w:ind w:firstLine="360"/>
        <w:rPr>
          <w:sz w:val="20"/>
          <w:szCs w:val="20"/>
        </w:rPr>
      </w:pPr>
      <w:r w:rsidRPr="00331F98">
        <w:rPr>
          <w:sz w:val="20"/>
          <w:szCs w:val="20"/>
        </w:rPr>
        <w:t>/*Static IP ADDRESS: IP_ADDR0.IP_ADDR1.IP_ADDR2.IP_ADDR3 */</w:t>
      </w:r>
    </w:p>
    <w:p w14:paraId="076E911C" w14:textId="77777777" w:rsidR="00113317" w:rsidRPr="00113317" w:rsidRDefault="00113317" w:rsidP="00113317">
      <w:pPr>
        <w:pStyle w:val="ListParagraph"/>
        <w:numPr>
          <w:ilvl w:val="0"/>
          <w:numId w:val="12"/>
        </w:numPr>
        <w:autoSpaceDE w:val="0"/>
        <w:autoSpaceDN w:val="0"/>
        <w:adjustRightInd w:val="0"/>
        <w:spacing w:after="0" w:line="240" w:lineRule="auto"/>
        <w:rPr>
          <w:rFonts w:ascii="Consolas" w:hAnsi="Consolas" w:cs="Consolas"/>
          <w:sz w:val="20"/>
          <w:szCs w:val="20"/>
        </w:rPr>
      </w:pPr>
      <w:r w:rsidRPr="00113317">
        <w:rPr>
          <w:rFonts w:ascii="Consolas" w:hAnsi="Consolas" w:cs="Consolas"/>
          <w:b/>
          <w:bCs/>
          <w:color w:val="7F0055"/>
          <w:sz w:val="20"/>
          <w:szCs w:val="20"/>
        </w:rPr>
        <w:t>#define</w:t>
      </w:r>
      <w:r w:rsidRPr="00113317">
        <w:rPr>
          <w:rFonts w:ascii="Consolas" w:hAnsi="Consolas" w:cs="Consolas"/>
          <w:color w:val="000000"/>
          <w:sz w:val="20"/>
          <w:szCs w:val="20"/>
        </w:rPr>
        <w:t xml:space="preserve"> IP_ADDR0</w:t>
      </w:r>
      <w:proofErr w:type="gramStart"/>
      <w:r w:rsidRPr="00113317">
        <w:rPr>
          <w:rFonts w:ascii="Consolas" w:hAnsi="Consolas" w:cs="Consolas"/>
          <w:color w:val="000000"/>
          <w:sz w:val="20"/>
          <w:szCs w:val="20"/>
        </w:rPr>
        <w:t xml:space="preserve">   (</w:t>
      </w:r>
      <w:proofErr w:type="gramEnd"/>
      <w:r w:rsidRPr="00113317">
        <w:rPr>
          <w:rFonts w:ascii="Consolas" w:hAnsi="Consolas" w:cs="Consolas"/>
          <w:color w:val="000000"/>
          <w:sz w:val="20"/>
          <w:szCs w:val="20"/>
        </w:rPr>
        <w:t>uint8_t) 192</w:t>
      </w:r>
    </w:p>
    <w:p w14:paraId="37C1A0E3" w14:textId="77777777" w:rsidR="00113317" w:rsidRPr="00113317" w:rsidRDefault="00113317" w:rsidP="00113317">
      <w:pPr>
        <w:pStyle w:val="ListParagraph"/>
        <w:numPr>
          <w:ilvl w:val="0"/>
          <w:numId w:val="12"/>
        </w:numPr>
        <w:autoSpaceDE w:val="0"/>
        <w:autoSpaceDN w:val="0"/>
        <w:adjustRightInd w:val="0"/>
        <w:spacing w:after="0" w:line="240" w:lineRule="auto"/>
        <w:rPr>
          <w:rFonts w:ascii="Consolas" w:hAnsi="Consolas" w:cs="Consolas"/>
          <w:sz w:val="20"/>
          <w:szCs w:val="20"/>
        </w:rPr>
      </w:pPr>
      <w:r w:rsidRPr="00113317">
        <w:rPr>
          <w:rFonts w:ascii="Consolas" w:hAnsi="Consolas" w:cs="Consolas"/>
          <w:b/>
          <w:bCs/>
          <w:color w:val="7F0055"/>
          <w:sz w:val="20"/>
          <w:szCs w:val="20"/>
        </w:rPr>
        <w:t>#define</w:t>
      </w:r>
      <w:r w:rsidRPr="00113317">
        <w:rPr>
          <w:rFonts w:ascii="Consolas" w:hAnsi="Consolas" w:cs="Consolas"/>
          <w:color w:val="000000"/>
          <w:sz w:val="20"/>
          <w:szCs w:val="20"/>
        </w:rPr>
        <w:t xml:space="preserve"> IP_ADDR1</w:t>
      </w:r>
      <w:proofErr w:type="gramStart"/>
      <w:r w:rsidRPr="00113317">
        <w:rPr>
          <w:rFonts w:ascii="Consolas" w:hAnsi="Consolas" w:cs="Consolas"/>
          <w:color w:val="000000"/>
          <w:sz w:val="20"/>
          <w:szCs w:val="20"/>
        </w:rPr>
        <w:t xml:space="preserve">   (</w:t>
      </w:r>
      <w:proofErr w:type="gramEnd"/>
      <w:r w:rsidRPr="00113317">
        <w:rPr>
          <w:rFonts w:ascii="Consolas" w:hAnsi="Consolas" w:cs="Consolas"/>
          <w:color w:val="000000"/>
          <w:sz w:val="20"/>
          <w:szCs w:val="20"/>
        </w:rPr>
        <w:t>uint8_t) 168</w:t>
      </w:r>
    </w:p>
    <w:p w14:paraId="1A45E368" w14:textId="77777777" w:rsidR="00113317" w:rsidRPr="00113317" w:rsidRDefault="00113317" w:rsidP="00113317">
      <w:pPr>
        <w:pStyle w:val="ListParagraph"/>
        <w:numPr>
          <w:ilvl w:val="0"/>
          <w:numId w:val="12"/>
        </w:numPr>
        <w:autoSpaceDE w:val="0"/>
        <w:autoSpaceDN w:val="0"/>
        <w:adjustRightInd w:val="0"/>
        <w:spacing w:after="0" w:line="240" w:lineRule="auto"/>
        <w:rPr>
          <w:rFonts w:ascii="Consolas" w:hAnsi="Consolas" w:cs="Consolas"/>
          <w:sz w:val="20"/>
          <w:szCs w:val="20"/>
        </w:rPr>
      </w:pPr>
      <w:r w:rsidRPr="00113317">
        <w:rPr>
          <w:rFonts w:ascii="Consolas" w:hAnsi="Consolas" w:cs="Consolas"/>
          <w:b/>
          <w:bCs/>
          <w:color w:val="7F0055"/>
          <w:sz w:val="20"/>
          <w:szCs w:val="20"/>
        </w:rPr>
        <w:t>#define</w:t>
      </w:r>
      <w:r w:rsidRPr="00113317">
        <w:rPr>
          <w:rFonts w:ascii="Consolas" w:hAnsi="Consolas" w:cs="Consolas"/>
          <w:color w:val="000000"/>
          <w:sz w:val="20"/>
          <w:szCs w:val="20"/>
        </w:rPr>
        <w:t xml:space="preserve"> IP_ADDR2</w:t>
      </w:r>
      <w:proofErr w:type="gramStart"/>
      <w:r w:rsidRPr="00113317">
        <w:rPr>
          <w:rFonts w:ascii="Consolas" w:hAnsi="Consolas" w:cs="Consolas"/>
          <w:color w:val="000000"/>
          <w:sz w:val="20"/>
          <w:szCs w:val="20"/>
        </w:rPr>
        <w:t xml:space="preserve">   (</w:t>
      </w:r>
      <w:proofErr w:type="gramEnd"/>
      <w:r w:rsidRPr="00113317">
        <w:rPr>
          <w:rFonts w:ascii="Consolas" w:hAnsi="Consolas" w:cs="Consolas"/>
          <w:color w:val="000000"/>
          <w:sz w:val="20"/>
          <w:szCs w:val="20"/>
        </w:rPr>
        <w:t>uint8_t) 1</w:t>
      </w:r>
    </w:p>
    <w:p w14:paraId="2A7DAA55" w14:textId="77777777" w:rsidR="00113317" w:rsidRPr="00113317" w:rsidRDefault="00113317" w:rsidP="00113317">
      <w:pPr>
        <w:pStyle w:val="ListParagraph"/>
        <w:numPr>
          <w:ilvl w:val="0"/>
          <w:numId w:val="12"/>
        </w:numPr>
        <w:rPr>
          <w:rFonts w:ascii="Consolas" w:hAnsi="Consolas" w:cs="Consolas"/>
          <w:color w:val="000000"/>
          <w:sz w:val="20"/>
          <w:szCs w:val="20"/>
        </w:rPr>
      </w:pPr>
      <w:r w:rsidRPr="00113317">
        <w:rPr>
          <w:rFonts w:ascii="Consolas" w:hAnsi="Consolas" w:cs="Consolas"/>
          <w:b/>
          <w:bCs/>
          <w:color w:val="7F0055"/>
          <w:sz w:val="20"/>
          <w:szCs w:val="20"/>
        </w:rPr>
        <w:t>#define</w:t>
      </w:r>
      <w:r w:rsidRPr="00113317">
        <w:rPr>
          <w:rFonts w:ascii="Consolas" w:hAnsi="Consolas" w:cs="Consolas"/>
          <w:color w:val="000000"/>
          <w:sz w:val="20"/>
          <w:szCs w:val="20"/>
        </w:rPr>
        <w:t xml:space="preserve"> IP_ADDR3</w:t>
      </w:r>
      <w:proofErr w:type="gramStart"/>
      <w:r w:rsidRPr="00113317">
        <w:rPr>
          <w:rFonts w:ascii="Consolas" w:hAnsi="Consolas" w:cs="Consolas"/>
          <w:color w:val="000000"/>
          <w:sz w:val="20"/>
          <w:szCs w:val="20"/>
        </w:rPr>
        <w:t xml:space="preserve">   (</w:t>
      </w:r>
      <w:proofErr w:type="gramEnd"/>
      <w:r w:rsidRPr="00113317">
        <w:rPr>
          <w:rFonts w:ascii="Consolas" w:hAnsi="Consolas" w:cs="Consolas"/>
          <w:color w:val="000000"/>
          <w:sz w:val="20"/>
          <w:szCs w:val="20"/>
        </w:rPr>
        <w:t>uint8_t) 10</w:t>
      </w:r>
    </w:p>
    <w:p w14:paraId="75C6D5AA" w14:textId="40FC4F5E" w:rsidR="003E3D91" w:rsidRPr="00331F98" w:rsidRDefault="003E3D91" w:rsidP="00113317">
      <w:pPr>
        <w:ind w:left="360"/>
        <w:rPr>
          <w:sz w:val="20"/>
          <w:szCs w:val="20"/>
        </w:rPr>
      </w:pPr>
      <w:r w:rsidRPr="00331F98">
        <w:rPr>
          <w:sz w:val="20"/>
          <w:szCs w:val="20"/>
        </w:rPr>
        <w:t>/*NETMASK*/</w:t>
      </w:r>
    </w:p>
    <w:p w14:paraId="3024BE70" w14:textId="77777777" w:rsidR="00F94976" w:rsidRPr="00F94976" w:rsidRDefault="00F94976" w:rsidP="00F94976">
      <w:pPr>
        <w:pStyle w:val="ListParagraph"/>
        <w:numPr>
          <w:ilvl w:val="0"/>
          <w:numId w:val="10"/>
        </w:numPr>
        <w:autoSpaceDE w:val="0"/>
        <w:autoSpaceDN w:val="0"/>
        <w:adjustRightInd w:val="0"/>
        <w:spacing w:after="0" w:line="240" w:lineRule="auto"/>
        <w:rPr>
          <w:rFonts w:ascii="Consolas" w:hAnsi="Consolas" w:cs="Consolas"/>
          <w:sz w:val="20"/>
          <w:szCs w:val="20"/>
        </w:rPr>
      </w:pPr>
      <w:r w:rsidRPr="00F94976">
        <w:rPr>
          <w:rFonts w:ascii="Consolas" w:hAnsi="Consolas" w:cs="Consolas"/>
          <w:b/>
          <w:bCs/>
          <w:color w:val="7F0055"/>
          <w:sz w:val="20"/>
          <w:szCs w:val="20"/>
        </w:rPr>
        <w:t>#define</w:t>
      </w:r>
      <w:r w:rsidRPr="00F94976">
        <w:rPr>
          <w:rFonts w:ascii="Consolas" w:hAnsi="Consolas" w:cs="Consolas"/>
          <w:color w:val="000000"/>
          <w:sz w:val="20"/>
          <w:szCs w:val="20"/>
        </w:rPr>
        <w:t xml:space="preserve"> NETMASK_ADDR0</w:t>
      </w:r>
      <w:proofErr w:type="gramStart"/>
      <w:r w:rsidRPr="00F94976">
        <w:rPr>
          <w:rFonts w:ascii="Consolas" w:hAnsi="Consolas" w:cs="Consolas"/>
          <w:color w:val="000000"/>
          <w:sz w:val="20"/>
          <w:szCs w:val="20"/>
        </w:rPr>
        <w:t xml:space="preserve">   (</w:t>
      </w:r>
      <w:proofErr w:type="gramEnd"/>
      <w:r w:rsidRPr="00F94976">
        <w:rPr>
          <w:rFonts w:ascii="Consolas" w:hAnsi="Consolas" w:cs="Consolas"/>
          <w:color w:val="000000"/>
          <w:sz w:val="20"/>
          <w:szCs w:val="20"/>
        </w:rPr>
        <w:t>uint8_t) 255</w:t>
      </w:r>
    </w:p>
    <w:p w14:paraId="0CAA90C7" w14:textId="77777777" w:rsidR="00F94976" w:rsidRPr="00F94976" w:rsidRDefault="00F94976" w:rsidP="00F94976">
      <w:pPr>
        <w:pStyle w:val="ListParagraph"/>
        <w:numPr>
          <w:ilvl w:val="0"/>
          <w:numId w:val="10"/>
        </w:numPr>
        <w:autoSpaceDE w:val="0"/>
        <w:autoSpaceDN w:val="0"/>
        <w:adjustRightInd w:val="0"/>
        <w:spacing w:after="0" w:line="240" w:lineRule="auto"/>
        <w:rPr>
          <w:rFonts w:ascii="Consolas" w:hAnsi="Consolas" w:cs="Consolas"/>
          <w:sz w:val="20"/>
          <w:szCs w:val="20"/>
        </w:rPr>
      </w:pPr>
      <w:r w:rsidRPr="00F94976">
        <w:rPr>
          <w:rFonts w:ascii="Consolas" w:hAnsi="Consolas" w:cs="Consolas"/>
          <w:b/>
          <w:bCs/>
          <w:color w:val="7F0055"/>
          <w:sz w:val="20"/>
          <w:szCs w:val="20"/>
        </w:rPr>
        <w:t>#define</w:t>
      </w:r>
      <w:r w:rsidRPr="00F94976">
        <w:rPr>
          <w:rFonts w:ascii="Consolas" w:hAnsi="Consolas" w:cs="Consolas"/>
          <w:color w:val="000000"/>
          <w:sz w:val="20"/>
          <w:szCs w:val="20"/>
        </w:rPr>
        <w:t xml:space="preserve"> NETMASK_ADDR1</w:t>
      </w:r>
      <w:proofErr w:type="gramStart"/>
      <w:r w:rsidRPr="00F94976">
        <w:rPr>
          <w:rFonts w:ascii="Consolas" w:hAnsi="Consolas" w:cs="Consolas"/>
          <w:color w:val="000000"/>
          <w:sz w:val="20"/>
          <w:szCs w:val="20"/>
        </w:rPr>
        <w:t xml:space="preserve">   (</w:t>
      </w:r>
      <w:proofErr w:type="gramEnd"/>
      <w:r w:rsidRPr="00F94976">
        <w:rPr>
          <w:rFonts w:ascii="Consolas" w:hAnsi="Consolas" w:cs="Consolas"/>
          <w:color w:val="000000"/>
          <w:sz w:val="20"/>
          <w:szCs w:val="20"/>
        </w:rPr>
        <w:t>uint8_t) 255</w:t>
      </w:r>
    </w:p>
    <w:p w14:paraId="0680DDB7" w14:textId="77777777" w:rsidR="00F94976" w:rsidRPr="00F94976" w:rsidRDefault="00F94976" w:rsidP="00F94976">
      <w:pPr>
        <w:pStyle w:val="ListParagraph"/>
        <w:numPr>
          <w:ilvl w:val="0"/>
          <w:numId w:val="10"/>
        </w:numPr>
        <w:autoSpaceDE w:val="0"/>
        <w:autoSpaceDN w:val="0"/>
        <w:adjustRightInd w:val="0"/>
        <w:spacing w:after="0" w:line="240" w:lineRule="auto"/>
        <w:rPr>
          <w:rFonts w:ascii="Consolas" w:hAnsi="Consolas" w:cs="Consolas"/>
          <w:sz w:val="20"/>
          <w:szCs w:val="20"/>
        </w:rPr>
      </w:pPr>
      <w:r w:rsidRPr="00F94976">
        <w:rPr>
          <w:rFonts w:ascii="Consolas" w:hAnsi="Consolas" w:cs="Consolas"/>
          <w:b/>
          <w:bCs/>
          <w:color w:val="7F0055"/>
          <w:sz w:val="20"/>
          <w:szCs w:val="20"/>
        </w:rPr>
        <w:t>#define</w:t>
      </w:r>
      <w:r w:rsidRPr="00F94976">
        <w:rPr>
          <w:rFonts w:ascii="Consolas" w:hAnsi="Consolas" w:cs="Consolas"/>
          <w:color w:val="000000"/>
          <w:sz w:val="20"/>
          <w:szCs w:val="20"/>
        </w:rPr>
        <w:t xml:space="preserve"> NETMASK_ADDR2</w:t>
      </w:r>
      <w:proofErr w:type="gramStart"/>
      <w:r w:rsidRPr="00F94976">
        <w:rPr>
          <w:rFonts w:ascii="Consolas" w:hAnsi="Consolas" w:cs="Consolas"/>
          <w:color w:val="000000"/>
          <w:sz w:val="20"/>
          <w:szCs w:val="20"/>
        </w:rPr>
        <w:t xml:space="preserve">   (</w:t>
      </w:r>
      <w:proofErr w:type="gramEnd"/>
      <w:r w:rsidRPr="00F94976">
        <w:rPr>
          <w:rFonts w:ascii="Consolas" w:hAnsi="Consolas" w:cs="Consolas"/>
          <w:color w:val="000000"/>
          <w:sz w:val="20"/>
          <w:szCs w:val="20"/>
        </w:rPr>
        <w:t>uint8_t) 255</w:t>
      </w:r>
    </w:p>
    <w:p w14:paraId="74BF8DB4" w14:textId="77777777" w:rsidR="004D7DD0" w:rsidRPr="004D7DD0" w:rsidRDefault="00F94976" w:rsidP="00F94976">
      <w:pPr>
        <w:pStyle w:val="ListParagraph"/>
        <w:numPr>
          <w:ilvl w:val="0"/>
          <w:numId w:val="10"/>
        </w:numPr>
        <w:rPr>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NETMASK_ADDR3</w:t>
      </w:r>
      <w:proofErr w:type="gramStart"/>
      <w:r>
        <w:rPr>
          <w:rFonts w:ascii="Consolas" w:hAnsi="Consolas" w:cs="Consolas"/>
          <w:color w:val="000000"/>
          <w:sz w:val="20"/>
          <w:szCs w:val="20"/>
        </w:rPr>
        <w:t xml:space="preserve">   (</w:t>
      </w:r>
      <w:proofErr w:type="gramEnd"/>
      <w:r>
        <w:rPr>
          <w:rFonts w:ascii="Consolas" w:hAnsi="Consolas" w:cs="Consolas"/>
          <w:color w:val="000000"/>
          <w:sz w:val="20"/>
          <w:szCs w:val="20"/>
        </w:rPr>
        <w:t>uint8_t) 0</w:t>
      </w:r>
    </w:p>
    <w:p w14:paraId="4081E780" w14:textId="5D828F47" w:rsidR="003E3D91" w:rsidRPr="00331F98" w:rsidRDefault="003E3D91" w:rsidP="00331F98">
      <w:pPr>
        <w:ind w:left="360"/>
        <w:rPr>
          <w:sz w:val="20"/>
          <w:szCs w:val="20"/>
        </w:rPr>
      </w:pPr>
      <w:r w:rsidRPr="00331F98">
        <w:rPr>
          <w:sz w:val="20"/>
          <w:szCs w:val="20"/>
        </w:rPr>
        <w:t>/*Gateway Address*/</w:t>
      </w:r>
    </w:p>
    <w:p w14:paraId="08F4D251" w14:textId="77777777" w:rsidR="00337D8F" w:rsidRPr="00337D8F" w:rsidRDefault="00337D8F" w:rsidP="00337D8F">
      <w:pPr>
        <w:pStyle w:val="ListParagraph"/>
        <w:numPr>
          <w:ilvl w:val="0"/>
          <w:numId w:val="10"/>
        </w:numPr>
        <w:autoSpaceDE w:val="0"/>
        <w:autoSpaceDN w:val="0"/>
        <w:adjustRightInd w:val="0"/>
        <w:spacing w:after="0" w:line="240" w:lineRule="auto"/>
        <w:rPr>
          <w:rFonts w:ascii="Consolas" w:hAnsi="Consolas" w:cs="Consolas"/>
          <w:sz w:val="20"/>
          <w:szCs w:val="20"/>
        </w:rPr>
      </w:pPr>
      <w:r w:rsidRPr="00337D8F">
        <w:rPr>
          <w:rFonts w:ascii="Consolas" w:hAnsi="Consolas" w:cs="Consolas"/>
          <w:b/>
          <w:bCs/>
          <w:color w:val="7F0055"/>
          <w:sz w:val="20"/>
          <w:szCs w:val="20"/>
        </w:rPr>
        <w:t>#define</w:t>
      </w:r>
      <w:r w:rsidRPr="00337D8F">
        <w:rPr>
          <w:rFonts w:ascii="Consolas" w:hAnsi="Consolas" w:cs="Consolas"/>
          <w:color w:val="000000"/>
          <w:sz w:val="20"/>
          <w:szCs w:val="20"/>
        </w:rPr>
        <w:t xml:space="preserve"> GW_ADDR0</w:t>
      </w:r>
      <w:proofErr w:type="gramStart"/>
      <w:r w:rsidRPr="00337D8F">
        <w:rPr>
          <w:rFonts w:ascii="Consolas" w:hAnsi="Consolas" w:cs="Consolas"/>
          <w:color w:val="000000"/>
          <w:sz w:val="20"/>
          <w:szCs w:val="20"/>
        </w:rPr>
        <w:t xml:space="preserve">   (</w:t>
      </w:r>
      <w:proofErr w:type="gramEnd"/>
      <w:r w:rsidRPr="00337D8F">
        <w:rPr>
          <w:rFonts w:ascii="Consolas" w:hAnsi="Consolas" w:cs="Consolas"/>
          <w:color w:val="000000"/>
          <w:sz w:val="20"/>
          <w:szCs w:val="20"/>
        </w:rPr>
        <w:t>uint8_t) 192</w:t>
      </w:r>
    </w:p>
    <w:p w14:paraId="3335258C" w14:textId="77777777" w:rsidR="00337D8F" w:rsidRPr="00337D8F" w:rsidRDefault="00337D8F" w:rsidP="00337D8F">
      <w:pPr>
        <w:pStyle w:val="ListParagraph"/>
        <w:numPr>
          <w:ilvl w:val="0"/>
          <w:numId w:val="10"/>
        </w:numPr>
        <w:autoSpaceDE w:val="0"/>
        <w:autoSpaceDN w:val="0"/>
        <w:adjustRightInd w:val="0"/>
        <w:spacing w:after="0" w:line="240" w:lineRule="auto"/>
        <w:rPr>
          <w:rFonts w:ascii="Consolas" w:hAnsi="Consolas" w:cs="Consolas"/>
          <w:sz w:val="20"/>
          <w:szCs w:val="20"/>
        </w:rPr>
      </w:pPr>
      <w:r w:rsidRPr="00337D8F">
        <w:rPr>
          <w:rFonts w:ascii="Consolas" w:hAnsi="Consolas" w:cs="Consolas"/>
          <w:b/>
          <w:bCs/>
          <w:color w:val="7F0055"/>
          <w:sz w:val="20"/>
          <w:szCs w:val="20"/>
        </w:rPr>
        <w:t>#define</w:t>
      </w:r>
      <w:r w:rsidRPr="00337D8F">
        <w:rPr>
          <w:rFonts w:ascii="Consolas" w:hAnsi="Consolas" w:cs="Consolas"/>
          <w:color w:val="000000"/>
          <w:sz w:val="20"/>
          <w:szCs w:val="20"/>
        </w:rPr>
        <w:t xml:space="preserve"> GW_ADDR1</w:t>
      </w:r>
      <w:proofErr w:type="gramStart"/>
      <w:r w:rsidRPr="00337D8F">
        <w:rPr>
          <w:rFonts w:ascii="Consolas" w:hAnsi="Consolas" w:cs="Consolas"/>
          <w:color w:val="000000"/>
          <w:sz w:val="20"/>
          <w:szCs w:val="20"/>
        </w:rPr>
        <w:t xml:space="preserve">   (</w:t>
      </w:r>
      <w:proofErr w:type="gramEnd"/>
      <w:r w:rsidRPr="00337D8F">
        <w:rPr>
          <w:rFonts w:ascii="Consolas" w:hAnsi="Consolas" w:cs="Consolas"/>
          <w:color w:val="000000"/>
          <w:sz w:val="20"/>
          <w:szCs w:val="20"/>
        </w:rPr>
        <w:t>uint8_t) 168</w:t>
      </w:r>
    </w:p>
    <w:p w14:paraId="18EE4793" w14:textId="77777777" w:rsidR="00337D8F" w:rsidRPr="00337D8F" w:rsidRDefault="00337D8F" w:rsidP="00337D8F">
      <w:pPr>
        <w:pStyle w:val="ListParagraph"/>
        <w:numPr>
          <w:ilvl w:val="0"/>
          <w:numId w:val="10"/>
        </w:numPr>
        <w:autoSpaceDE w:val="0"/>
        <w:autoSpaceDN w:val="0"/>
        <w:adjustRightInd w:val="0"/>
        <w:spacing w:after="0" w:line="240" w:lineRule="auto"/>
        <w:rPr>
          <w:rFonts w:ascii="Consolas" w:hAnsi="Consolas" w:cs="Consolas"/>
          <w:sz w:val="20"/>
          <w:szCs w:val="20"/>
        </w:rPr>
      </w:pPr>
      <w:r w:rsidRPr="00337D8F">
        <w:rPr>
          <w:rFonts w:ascii="Consolas" w:hAnsi="Consolas" w:cs="Consolas"/>
          <w:b/>
          <w:bCs/>
          <w:color w:val="7F0055"/>
          <w:sz w:val="20"/>
          <w:szCs w:val="20"/>
        </w:rPr>
        <w:t>#define</w:t>
      </w:r>
      <w:r w:rsidRPr="00337D8F">
        <w:rPr>
          <w:rFonts w:ascii="Consolas" w:hAnsi="Consolas" w:cs="Consolas"/>
          <w:color w:val="000000"/>
          <w:sz w:val="20"/>
          <w:szCs w:val="20"/>
        </w:rPr>
        <w:t xml:space="preserve"> GW_ADDR2</w:t>
      </w:r>
      <w:proofErr w:type="gramStart"/>
      <w:r w:rsidRPr="00337D8F">
        <w:rPr>
          <w:rFonts w:ascii="Consolas" w:hAnsi="Consolas" w:cs="Consolas"/>
          <w:color w:val="000000"/>
          <w:sz w:val="20"/>
          <w:szCs w:val="20"/>
        </w:rPr>
        <w:t xml:space="preserve">   (</w:t>
      </w:r>
      <w:proofErr w:type="gramEnd"/>
      <w:r w:rsidRPr="00337D8F">
        <w:rPr>
          <w:rFonts w:ascii="Consolas" w:hAnsi="Consolas" w:cs="Consolas"/>
          <w:color w:val="000000"/>
          <w:sz w:val="20"/>
          <w:szCs w:val="20"/>
        </w:rPr>
        <w:t>uint8_t) 1</w:t>
      </w:r>
    </w:p>
    <w:p w14:paraId="31053B86" w14:textId="627F6AC3" w:rsidR="004A0C7B" w:rsidRDefault="00337D8F" w:rsidP="00337D8F">
      <w:pPr>
        <w:pStyle w:val="ListParagraph"/>
        <w:numPr>
          <w:ilvl w:val="0"/>
          <w:numId w:val="10"/>
        </w:numPr>
        <w:rPr>
          <w:sz w:val="20"/>
          <w:szCs w:val="20"/>
        </w:rPr>
      </w:pPr>
      <w:r w:rsidRPr="00337D8F">
        <w:rPr>
          <w:rFonts w:ascii="Consolas" w:hAnsi="Consolas" w:cs="Consolas"/>
          <w:b/>
          <w:bCs/>
          <w:color w:val="7F0055"/>
          <w:sz w:val="20"/>
          <w:szCs w:val="20"/>
        </w:rPr>
        <w:t>#define</w:t>
      </w:r>
      <w:r w:rsidRPr="00337D8F">
        <w:rPr>
          <w:rFonts w:ascii="Consolas" w:hAnsi="Consolas" w:cs="Consolas"/>
          <w:color w:val="000000"/>
          <w:sz w:val="20"/>
          <w:szCs w:val="20"/>
        </w:rPr>
        <w:t xml:space="preserve"> GW_ADDR3</w:t>
      </w:r>
      <w:proofErr w:type="gramStart"/>
      <w:r w:rsidRPr="00337D8F">
        <w:rPr>
          <w:rFonts w:ascii="Consolas" w:hAnsi="Consolas" w:cs="Consolas"/>
          <w:color w:val="000000"/>
          <w:sz w:val="20"/>
          <w:szCs w:val="20"/>
        </w:rPr>
        <w:t xml:space="preserve">   (</w:t>
      </w:r>
      <w:proofErr w:type="gramEnd"/>
      <w:r w:rsidRPr="00337D8F">
        <w:rPr>
          <w:rFonts w:ascii="Consolas" w:hAnsi="Consolas" w:cs="Consolas"/>
          <w:color w:val="000000"/>
          <w:sz w:val="20"/>
          <w:szCs w:val="20"/>
        </w:rPr>
        <w:t>uint8_t) 1</w:t>
      </w:r>
    </w:p>
    <w:p w14:paraId="4D2F9713" w14:textId="77777777" w:rsidR="00150946" w:rsidRPr="00150946" w:rsidRDefault="00150946" w:rsidP="00150946">
      <w:pPr>
        <w:rPr>
          <w:sz w:val="20"/>
          <w:szCs w:val="20"/>
        </w:rPr>
      </w:pPr>
    </w:p>
    <w:p w14:paraId="3034AE7D" w14:textId="6437A27E" w:rsidR="000E6042" w:rsidRDefault="000B5DBE" w:rsidP="000B5DBE">
      <w:pPr>
        <w:pStyle w:val="Heading2"/>
      </w:pPr>
      <w:bookmarkStart w:id="49" w:name="_Toc65226328"/>
      <w:r>
        <w:t>TCP Server Header File</w:t>
      </w:r>
      <w:bookmarkEnd w:id="49"/>
    </w:p>
    <w:p w14:paraId="0BEBD10A" w14:textId="77777777" w:rsidR="000B5DBE" w:rsidRPr="00337D8F" w:rsidRDefault="000B5DBE" w:rsidP="00337D8F">
      <w:pPr>
        <w:pStyle w:val="ListParagraph"/>
        <w:numPr>
          <w:ilvl w:val="0"/>
          <w:numId w:val="11"/>
        </w:numPr>
        <w:autoSpaceDE w:val="0"/>
        <w:autoSpaceDN w:val="0"/>
        <w:adjustRightInd w:val="0"/>
        <w:spacing w:after="0" w:line="240" w:lineRule="auto"/>
        <w:rPr>
          <w:rFonts w:ascii="Consolas" w:hAnsi="Consolas" w:cs="Consolas"/>
          <w:sz w:val="20"/>
          <w:szCs w:val="20"/>
        </w:rPr>
      </w:pPr>
      <w:r w:rsidRPr="00337D8F">
        <w:rPr>
          <w:rFonts w:ascii="Consolas" w:hAnsi="Consolas" w:cs="Consolas"/>
          <w:b/>
          <w:bCs/>
          <w:color w:val="7F0055"/>
          <w:sz w:val="20"/>
          <w:szCs w:val="20"/>
        </w:rPr>
        <w:t>#define</w:t>
      </w:r>
      <w:r w:rsidRPr="00337D8F">
        <w:rPr>
          <w:rFonts w:ascii="Consolas" w:hAnsi="Consolas" w:cs="Consolas"/>
          <w:color w:val="000000"/>
          <w:sz w:val="20"/>
          <w:szCs w:val="20"/>
        </w:rPr>
        <w:t xml:space="preserve"> DATA_BUFFER_SIZE (32*1024) </w:t>
      </w:r>
      <w:r w:rsidRPr="00337D8F">
        <w:rPr>
          <w:rFonts w:ascii="Consolas" w:hAnsi="Consolas" w:cs="Consolas"/>
          <w:color w:val="3F7F5F"/>
          <w:sz w:val="20"/>
          <w:szCs w:val="20"/>
        </w:rPr>
        <w:t xml:space="preserve">// 32 </w:t>
      </w:r>
      <w:proofErr w:type="spellStart"/>
      <w:r w:rsidRPr="00337D8F">
        <w:rPr>
          <w:rFonts w:ascii="Consolas" w:hAnsi="Consolas" w:cs="Consolas"/>
          <w:color w:val="3F7F5F"/>
          <w:sz w:val="20"/>
          <w:szCs w:val="20"/>
        </w:rPr>
        <w:t>Kb</w:t>
      </w:r>
      <w:proofErr w:type="spellEnd"/>
    </w:p>
    <w:p w14:paraId="45619A7C" w14:textId="2743F22F" w:rsidR="000B5DBE" w:rsidRPr="00150946" w:rsidRDefault="000B5DBE" w:rsidP="00337D8F">
      <w:pPr>
        <w:pStyle w:val="ListParagraph"/>
        <w:numPr>
          <w:ilvl w:val="0"/>
          <w:numId w:val="11"/>
        </w:numPr>
      </w:pPr>
      <w:r w:rsidRPr="00337D8F">
        <w:rPr>
          <w:rFonts w:ascii="Consolas" w:hAnsi="Consolas" w:cs="Consolas"/>
          <w:b/>
          <w:bCs/>
          <w:color w:val="7F0055"/>
          <w:sz w:val="20"/>
          <w:szCs w:val="20"/>
        </w:rPr>
        <w:t>#define</w:t>
      </w:r>
      <w:r w:rsidRPr="00337D8F">
        <w:rPr>
          <w:rFonts w:ascii="Consolas" w:hAnsi="Consolas" w:cs="Consolas"/>
          <w:color w:val="000000"/>
          <w:sz w:val="20"/>
          <w:szCs w:val="20"/>
        </w:rPr>
        <w:t xml:space="preserve"> PACKAGE_BUFFER_SIZE 512</w:t>
      </w:r>
    </w:p>
    <w:p w14:paraId="74AEAF37" w14:textId="77777777" w:rsidR="00150946" w:rsidRPr="000B1253" w:rsidRDefault="00150946" w:rsidP="00150946"/>
    <w:p w14:paraId="3921EFF5" w14:textId="4E196963" w:rsidR="000B1253" w:rsidRDefault="000B1253" w:rsidP="000B1253">
      <w:pPr>
        <w:pStyle w:val="Heading2"/>
      </w:pPr>
      <w:bookmarkStart w:id="50" w:name="_Toc65226329"/>
      <w:r>
        <w:t>Partition Table Handler</w:t>
      </w:r>
      <w:bookmarkEnd w:id="50"/>
    </w:p>
    <w:p w14:paraId="72DF1160" w14:textId="77777777" w:rsidR="000B1253" w:rsidRPr="000B1253" w:rsidRDefault="000B1253" w:rsidP="000B1253">
      <w:pPr>
        <w:pStyle w:val="ListParagraph"/>
        <w:numPr>
          <w:ilvl w:val="0"/>
          <w:numId w:val="15"/>
        </w:numPr>
        <w:autoSpaceDE w:val="0"/>
        <w:autoSpaceDN w:val="0"/>
        <w:adjustRightInd w:val="0"/>
        <w:spacing w:after="0" w:line="240" w:lineRule="auto"/>
        <w:rPr>
          <w:rFonts w:ascii="Consolas" w:hAnsi="Consolas" w:cs="Consolas"/>
          <w:sz w:val="20"/>
          <w:szCs w:val="20"/>
        </w:rPr>
      </w:pPr>
      <w:r w:rsidRPr="000B1253">
        <w:rPr>
          <w:rFonts w:ascii="Consolas" w:hAnsi="Consolas" w:cs="Consolas"/>
          <w:b/>
          <w:bCs/>
          <w:color w:val="7F0055"/>
          <w:sz w:val="20"/>
          <w:szCs w:val="20"/>
        </w:rPr>
        <w:t>#define</w:t>
      </w:r>
      <w:r w:rsidRPr="000B1253">
        <w:rPr>
          <w:rFonts w:ascii="Consolas" w:hAnsi="Consolas" w:cs="Consolas"/>
          <w:color w:val="000000"/>
          <w:sz w:val="20"/>
          <w:szCs w:val="20"/>
        </w:rPr>
        <w:t xml:space="preserve"> PARTITION_TABLE_LOC 0x08000000</w:t>
      </w:r>
    </w:p>
    <w:p w14:paraId="72AA8416" w14:textId="77777777" w:rsidR="000B1253" w:rsidRPr="000B1253" w:rsidRDefault="000B1253" w:rsidP="000B1253">
      <w:pPr>
        <w:pStyle w:val="ListParagraph"/>
        <w:numPr>
          <w:ilvl w:val="0"/>
          <w:numId w:val="15"/>
        </w:numPr>
        <w:autoSpaceDE w:val="0"/>
        <w:autoSpaceDN w:val="0"/>
        <w:adjustRightInd w:val="0"/>
        <w:spacing w:after="0" w:line="240" w:lineRule="auto"/>
        <w:rPr>
          <w:rFonts w:ascii="Consolas" w:hAnsi="Consolas" w:cs="Consolas"/>
          <w:sz w:val="20"/>
          <w:szCs w:val="20"/>
        </w:rPr>
      </w:pPr>
      <w:r w:rsidRPr="000B1253">
        <w:rPr>
          <w:rFonts w:ascii="Consolas" w:hAnsi="Consolas" w:cs="Consolas"/>
          <w:b/>
          <w:bCs/>
          <w:color w:val="7F0055"/>
          <w:sz w:val="20"/>
          <w:szCs w:val="20"/>
        </w:rPr>
        <w:t>#define</w:t>
      </w:r>
      <w:r w:rsidRPr="000B1253">
        <w:rPr>
          <w:rFonts w:ascii="Consolas" w:hAnsi="Consolas" w:cs="Consolas"/>
          <w:color w:val="000000"/>
          <w:sz w:val="20"/>
          <w:szCs w:val="20"/>
        </w:rPr>
        <w:t xml:space="preserve"> TABLE_BOOT0_LOC (PARTITION_TABLE_LOC + 0x40)</w:t>
      </w:r>
    </w:p>
    <w:p w14:paraId="3FECCAC4" w14:textId="60C88DC9" w:rsidR="000B1253" w:rsidRPr="005349A4" w:rsidRDefault="000B1253" w:rsidP="000B1253">
      <w:pPr>
        <w:pStyle w:val="ListParagraph"/>
        <w:numPr>
          <w:ilvl w:val="0"/>
          <w:numId w:val="15"/>
        </w:numPr>
      </w:pPr>
      <w:r w:rsidRPr="000B1253">
        <w:rPr>
          <w:rFonts w:ascii="Consolas" w:hAnsi="Consolas" w:cs="Consolas"/>
          <w:b/>
          <w:bCs/>
          <w:color w:val="7F0055"/>
          <w:sz w:val="20"/>
          <w:szCs w:val="20"/>
        </w:rPr>
        <w:t>#define</w:t>
      </w:r>
      <w:r w:rsidRPr="000B1253">
        <w:rPr>
          <w:rFonts w:ascii="Consolas" w:hAnsi="Consolas" w:cs="Consolas"/>
          <w:color w:val="000000"/>
          <w:sz w:val="20"/>
          <w:szCs w:val="20"/>
        </w:rPr>
        <w:t xml:space="preserve"> TABLE_BOOT1_LOC (TABLE_BOOT0_LOC + 0x40)</w:t>
      </w:r>
    </w:p>
    <w:p w14:paraId="08F4408C" w14:textId="140B42CF" w:rsidR="005349A4" w:rsidRDefault="00203C4E" w:rsidP="005349A4">
      <w:r>
        <w:t>PARTITION_TABLE_</w:t>
      </w:r>
      <w:proofErr w:type="gramStart"/>
      <w:r>
        <w:t>LOC :</w:t>
      </w:r>
      <w:proofErr w:type="gramEnd"/>
      <w:r>
        <w:t xml:space="preserve">= </w:t>
      </w:r>
      <w:r w:rsidR="005D4293">
        <w:t>Beginning</w:t>
      </w:r>
      <w:r>
        <w:t xml:space="preserve"> of the flash memory</w:t>
      </w:r>
    </w:p>
    <w:p w14:paraId="0828E393" w14:textId="07B34CC9" w:rsidR="00DF6259" w:rsidRDefault="00BE5CEF" w:rsidP="005349A4">
      <w:r>
        <w:t>Consecutive table boot locations can be translate</w:t>
      </w:r>
      <w:r w:rsidR="00ED414B">
        <w:t>d</w:t>
      </w:r>
      <w:r w:rsidR="00A047FD">
        <w:t xml:space="preserve"> </w:t>
      </w:r>
      <w:proofErr w:type="spellStart"/>
      <w:proofErr w:type="gramStart"/>
      <w:r w:rsidR="00A047FD" w:rsidRPr="00A047FD">
        <w:t>sizeof</w:t>
      </w:r>
      <w:proofErr w:type="spellEnd"/>
      <w:r w:rsidR="00A047FD" w:rsidRPr="00A047FD">
        <w:t>(</w:t>
      </w:r>
      <w:proofErr w:type="spellStart"/>
      <w:proofErr w:type="gramEnd"/>
      <w:r w:rsidR="00A047FD" w:rsidRPr="00A047FD">
        <w:t>PartitionTable</w:t>
      </w:r>
      <w:proofErr w:type="spellEnd"/>
      <w:r w:rsidR="00A047FD" w:rsidRPr="00A047FD">
        <w:t>)</w:t>
      </w:r>
      <w:r w:rsidR="00A047FD">
        <w:t xml:space="preserve"> and </w:t>
      </w:r>
      <w:proofErr w:type="spellStart"/>
      <w:r w:rsidR="00A047FD" w:rsidRPr="00A047FD">
        <w:t>sizeof</w:t>
      </w:r>
      <w:proofErr w:type="spellEnd"/>
      <w:r w:rsidR="00A047FD" w:rsidRPr="00A047FD">
        <w:t>(OTA)</w:t>
      </w:r>
      <w:r w:rsidR="00A047FD">
        <w:t xml:space="preserve"> </w:t>
      </w:r>
      <w:r w:rsidR="008A5D5C">
        <w:t>further</w:t>
      </w:r>
      <w:r w:rsidR="000201F6">
        <w:t xml:space="preserve"> instead of </w:t>
      </w:r>
      <w:r w:rsidR="0075393F">
        <w:t>0x40</w:t>
      </w:r>
      <w:r w:rsidR="00954C91">
        <w:t xml:space="preserve">. </w:t>
      </w:r>
    </w:p>
    <w:p w14:paraId="04957BE9" w14:textId="77777777" w:rsidR="00DF6259" w:rsidRDefault="00DF6259">
      <w:r>
        <w:br w:type="page"/>
      </w:r>
    </w:p>
    <w:bookmarkStart w:id="51" w:name="_Toc65226330" w:displacedByCustomXml="next"/>
    <w:sdt>
      <w:sdtPr>
        <w:rPr>
          <w:rFonts w:asciiTheme="minorHAnsi" w:eastAsiaTheme="minorHAnsi" w:hAnsiTheme="minorHAnsi" w:cstheme="minorBidi"/>
          <w:color w:val="auto"/>
          <w:sz w:val="22"/>
          <w:szCs w:val="22"/>
        </w:rPr>
        <w:id w:val="216174673"/>
        <w:docPartObj>
          <w:docPartGallery w:val="Bibliographies"/>
          <w:docPartUnique/>
        </w:docPartObj>
      </w:sdtPr>
      <w:sdtEndPr/>
      <w:sdtContent>
        <w:p w14:paraId="45011570" w14:textId="143D1593" w:rsidR="005243E9" w:rsidRDefault="005243E9">
          <w:pPr>
            <w:pStyle w:val="Heading1"/>
          </w:pPr>
          <w:r>
            <w:t>References</w:t>
          </w:r>
          <w:bookmarkEnd w:id="51"/>
        </w:p>
        <w:sdt>
          <w:sdtPr>
            <w:id w:val="-573587230"/>
            <w:bibliography/>
          </w:sdtPr>
          <w:sdtEndPr/>
          <w:sdtContent>
            <w:p w14:paraId="566AAA82" w14:textId="77777777" w:rsidR="00772291" w:rsidRDefault="005243E9">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50"/>
              </w:tblGrid>
              <w:tr w:rsidR="00772291" w14:paraId="41AB5D41" w14:textId="77777777">
                <w:trPr>
                  <w:divId w:val="298919683"/>
                  <w:tblCellSpacing w:w="15" w:type="dxa"/>
                </w:trPr>
                <w:tc>
                  <w:tcPr>
                    <w:tcW w:w="50" w:type="pct"/>
                    <w:hideMark/>
                  </w:tcPr>
                  <w:p w14:paraId="2F434934" w14:textId="70B121CD" w:rsidR="00772291" w:rsidRDefault="00772291">
                    <w:pPr>
                      <w:pStyle w:val="Bibliography"/>
                      <w:rPr>
                        <w:noProof/>
                        <w:sz w:val="24"/>
                        <w:szCs w:val="24"/>
                      </w:rPr>
                    </w:pPr>
                    <w:r>
                      <w:rPr>
                        <w:noProof/>
                      </w:rPr>
                      <w:t xml:space="preserve">[1] </w:t>
                    </w:r>
                  </w:p>
                </w:tc>
                <w:tc>
                  <w:tcPr>
                    <w:tcW w:w="0" w:type="auto"/>
                    <w:hideMark/>
                  </w:tcPr>
                  <w:p w14:paraId="435C295B" w14:textId="77777777" w:rsidR="00772291" w:rsidRDefault="00772291">
                    <w:pPr>
                      <w:pStyle w:val="Bibliography"/>
                      <w:rPr>
                        <w:noProof/>
                      </w:rPr>
                    </w:pPr>
                    <w:r>
                      <w:rPr>
                        <w:noProof/>
                      </w:rPr>
                      <w:t>ST, "STM32 microcontroller system memory boot mode - Application note," [Online]. Available: https://www.st.com/resource/en/application_note/cd00167594-stm32-microcontroller-system-memory-boot-mode-stmicroelectronics.pdf.</w:t>
                    </w:r>
                  </w:p>
                </w:tc>
              </w:tr>
              <w:tr w:rsidR="00772291" w14:paraId="2F186886" w14:textId="77777777">
                <w:trPr>
                  <w:divId w:val="298919683"/>
                  <w:tblCellSpacing w:w="15" w:type="dxa"/>
                </w:trPr>
                <w:tc>
                  <w:tcPr>
                    <w:tcW w:w="50" w:type="pct"/>
                    <w:hideMark/>
                  </w:tcPr>
                  <w:p w14:paraId="66254E3E" w14:textId="77777777" w:rsidR="00772291" w:rsidRDefault="00772291">
                    <w:pPr>
                      <w:pStyle w:val="Bibliography"/>
                      <w:rPr>
                        <w:noProof/>
                      </w:rPr>
                    </w:pPr>
                    <w:r>
                      <w:rPr>
                        <w:noProof/>
                      </w:rPr>
                      <w:t xml:space="preserve">[2] </w:t>
                    </w:r>
                  </w:p>
                </w:tc>
                <w:tc>
                  <w:tcPr>
                    <w:tcW w:w="0" w:type="auto"/>
                    <w:hideMark/>
                  </w:tcPr>
                  <w:p w14:paraId="4037933D" w14:textId="77777777" w:rsidR="00772291" w:rsidRDefault="00772291">
                    <w:pPr>
                      <w:pStyle w:val="Bibliography"/>
                      <w:rPr>
                        <w:noProof/>
                      </w:rPr>
                    </w:pPr>
                    <w:r>
                      <w:rPr>
                        <w:noProof/>
                      </w:rPr>
                      <w:t>ST, "STM32F407/STM32F417 in-application programming (IAP) over Ethernet," [Online]. Available: https://www.st.com/resource/en/application_note/dm00036062-stm32f407stm32f417-inapplication-programming-iap-over-ethernet-stmicroelectronics.pdf.</w:t>
                    </w:r>
                  </w:p>
                </w:tc>
              </w:tr>
              <w:tr w:rsidR="00772291" w14:paraId="2A91EE22" w14:textId="77777777">
                <w:trPr>
                  <w:divId w:val="298919683"/>
                  <w:tblCellSpacing w:w="15" w:type="dxa"/>
                </w:trPr>
                <w:tc>
                  <w:tcPr>
                    <w:tcW w:w="50" w:type="pct"/>
                    <w:hideMark/>
                  </w:tcPr>
                  <w:p w14:paraId="566E9C98" w14:textId="77777777" w:rsidR="00772291" w:rsidRDefault="00772291">
                    <w:pPr>
                      <w:pStyle w:val="Bibliography"/>
                      <w:rPr>
                        <w:noProof/>
                      </w:rPr>
                    </w:pPr>
                    <w:r>
                      <w:rPr>
                        <w:noProof/>
                      </w:rPr>
                      <w:t xml:space="preserve">[3] </w:t>
                    </w:r>
                  </w:p>
                </w:tc>
                <w:tc>
                  <w:tcPr>
                    <w:tcW w:w="0" w:type="auto"/>
                    <w:hideMark/>
                  </w:tcPr>
                  <w:p w14:paraId="6C7A4ABC" w14:textId="77777777" w:rsidR="00772291" w:rsidRDefault="00772291">
                    <w:pPr>
                      <w:pStyle w:val="Bibliography"/>
                      <w:rPr>
                        <w:noProof/>
                      </w:rPr>
                    </w:pPr>
                    <w:r>
                      <w:rPr>
                        <w:noProof/>
                      </w:rPr>
                      <w:t>ST, "AN3968," [Online]. Available: https://www.st.com/resource/en/application_note/dm00036062-stm32f407stm32f417-inapplication-programming-iap-over-ethernet-stmicroelectronics.pdf.</w:t>
                    </w:r>
                  </w:p>
                </w:tc>
              </w:tr>
              <w:tr w:rsidR="00772291" w14:paraId="175A9666" w14:textId="77777777">
                <w:trPr>
                  <w:divId w:val="298919683"/>
                  <w:tblCellSpacing w:w="15" w:type="dxa"/>
                </w:trPr>
                <w:tc>
                  <w:tcPr>
                    <w:tcW w:w="50" w:type="pct"/>
                    <w:hideMark/>
                  </w:tcPr>
                  <w:p w14:paraId="3B694E1E" w14:textId="77777777" w:rsidR="00772291" w:rsidRDefault="00772291">
                    <w:pPr>
                      <w:pStyle w:val="Bibliography"/>
                      <w:rPr>
                        <w:noProof/>
                      </w:rPr>
                    </w:pPr>
                    <w:r>
                      <w:rPr>
                        <w:noProof/>
                      </w:rPr>
                      <w:t xml:space="preserve">[4] </w:t>
                    </w:r>
                  </w:p>
                </w:tc>
                <w:tc>
                  <w:tcPr>
                    <w:tcW w:w="0" w:type="auto"/>
                    <w:hideMark/>
                  </w:tcPr>
                  <w:p w14:paraId="51E69E7A" w14:textId="77777777" w:rsidR="00772291" w:rsidRDefault="00772291">
                    <w:pPr>
                      <w:pStyle w:val="Bibliography"/>
                      <w:rPr>
                        <w:noProof/>
                      </w:rPr>
                    </w:pPr>
                    <w:r>
                      <w:rPr>
                        <w:noProof/>
                      </w:rPr>
                      <w:t>ST, "LwIP TCP/IP stack demonstration for STM32F4x7 microcontrollers," [Online]. Available: https://www.st.com/resource/en/application_note/dm00036052-lwip-tcpip-stack-demonstration-for-stm32f4x7-microcontrollers-stmicroelectronics.pdf.</w:t>
                    </w:r>
                  </w:p>
                </w:tc>
              </w:tr>
              <w:tr w:rsidR="00772291" w14:paraId="1DC072EE" w14:textId="77777777">
                <w:trPr>
                  <w:divId w:val="298919683"/>
                  <w:tblCellSpacing w:w="15" w:type="dxa"/>
                </w:trPr>
                <w:tc>
                  <w:tcPr>
                    <w:tcW w:w="50" w:type="pct"/>
                    <w:hideMark/>
                  </w:tcPr>
                  <w:p w14:paraId="09488600" w14:textId="77777777" w:rsidR="00772291" w:rsidRDefault="00772291">
                    <w:pPr>
                      <w:pStyle w:val="Bibliography"/>
                      <w:rPr>
                        <w:noProof/>
                      </w:rPr>
                    </w:pPr>
                    <w:r>
                      <w:rPr>
                        <w:noProof/>
                      </w:rPr>
                      <w:t xml:space="preserve">[5] </w:t>
                    </w:r>
                  </w:p>
                </w:tc>
                <w:tc>
                  <w:tcPr>
                    <w:tcW w:w="0" w:type="auto"/>
                    <w:hideMark/>
                  </w:tcPr>
                  <w:p w14:paraId="3E49514B" w14:textId="77777777" w:rsidR="00772291" w:rsidRDefault="00772291">
                    <w:pPr>
                      <w:pStyle w:val="Bibliography"/>
                      <w:rPr>
                        <w:noProof/>
                      </w:rPr>
                    </w:pPr>
                    <w:r>
                      <w:rPr>
                        <w:noProof/>
                      </w:rPr>
                      <w:t>"STM32F75xxx and STM32F74xxx Referrence Manuel," [Online]. Available: https://www.st.com/resource/en/reference_manual/dm00124865-stm32f75xxx-and-stm32f74xxx-advanced-arm-based-32-bit-mcus-stmicroelectronics.pdf.</w:t>
                    </w:r>
                  </w:p>
                </w:tc>
              </w:tr>
              <w:tr w:rsidR="00772291" w14:paraId="44FF4199" w14:textId="77777777">
                <w:trPr>
                  <w:divId w:val="298919683"/>
                  <w:tblCellSpacing w:w="15" w:type="dxa"/>
                </w:trPr>
                <w:tc>
                  <w:tcPr>
                    <w:tcW w:w="50" w:type="pct"/>
                    <w:hideMark/>
                  </w:tcPr>
                  <w:p w14:paraId="7B05CF47" w14:textId="77777777" w:rsidR="00772291" w:rsidRDefault="00772291">
                    <w:pPr>
                      <w:pStyle w:val="Bibliography"/>
                      <w:rPr>
                        <w:noProof/>
                      </w:rPr>
                    </w:pPr>
                    <w:r>
                      <w:rPr>
                        <w:noProof/>
                      </w:rPr>
                      <w:t xml:space="preserve">[6] </w:t>
                    </w:r>
                  </w:p>
                </w:tc>
                <w:tc>
                  <w:tcPr>
                    <w:tcW w:w="0" w:type="auto"/>
                    <w:hideMark/>
                  </w:tcPr>
                  <w:p w14:paraId="28EDC730" w14:textId="77777777" w:rsidR="00772291" w:rsidRDefault="00772291">
                    <w:pPr>
                      <w:pStyle w:val="Bibliography"/>
                      <w:rPr>
                        <w:noProof/>
                      </w:rPr>
                    </w:pPr>
                    <w:r>
                      <w:rPr>
                        <w:noProof/>
                      </w:rPr>
                      <w:t>"STM32F74xxx / STM32F75xxx Reference Manuel - Boot address option bytes," [Online]. Available: https://www.st.com/resource/en/reference_manual/dm00124865-stm32f75xxx-and-stm32f74xxx-advanced-arm-based-32-bit-mcus-stmicroelectronics.pdf#page=86.</w:t>
                    </w:r>
                  </w:p>
                </w:tc>
              </w:tr>
              <w:tr w:rsidR="00772291" w14:paraId="0CCFEB07" w14:textId="77777777">
                <w:trPr>
                  <w:divId w:val="298919683"/>
                  <w:tblCellSpacing w:w="15" w:type="dxa"/>
                </w:trPr>
                <w:tc>
                  <w:tcPr>
                    <w:tcW w:w="50" w:type="pct"/>
                    <w:hideMark/>
                  </w:tcPr>
                  <w:p w14:paraId="0F845729" w14:textId="77777777" w:rsidR="00772291" w:rsidRDefault="00772291">
                    <w:pPr>
                      <w:pStyle w:val="Bibliography"/>
                      <w:rPr>
                        <w:noProof/>
                      </w:rPr>
                    </w:pPr>
                    <w:r>
                      <w:rPr>
                        <w:noProof/>
                      </w:rPr>
                      <w:t xml:space="preserve">[7] </w:t>
                    </w:r>
                  </w:p>
                </w:tc>
                <w:tc>
                  <w:tcPr>
                    <w:tcW w:w="0" w:type="auto"/>
                    <w:hideMark/>
                  </w:tcPr>
                  <w:p w14:paraId="63108BCC" w14:textId="77777777" w:rsidR="00772291" w:rsidRDefault="00772291">
                    <w:pPr>
                      <w:pStyle w:val="Bibliography"/>
                      <w:rPr>
                        <w:noProof/>
                      </w:rPr>
                    </w:pPr>
                    <w:r>
                      <w:rPr>
                        <w:noProof/>
                      </w:rPr>
                      <w:t>Dim, "Flash page size and Sectors," [Online]. Available: https://electronics.stackexchange.com/questions/278437/stm32f74x-flash-page-size-and-sectors/278439#278439.</w:t>
                    </w:r>
                  </w:p>
                </w:tc>
              </w:tr>
              <w:tr w:rsidR="00772291" w14:paraId="135FFA8D" w14:textId="77777777">
                <w:trPr>
                  <w:divId w:val="298919683"/>
                  <w:tblCellSpacing w:w="15" w:type="dxa"/>
                </w:trPr>
                <w:tc>
                  <w:tcPr>
                    <w:tcW w:w="50" w:type="pct"/>
                    <w:hideMark/>
                  </w:tcPr>
                  <w:p w14:paraId="1F781DD2" w14:textId="77777777" w:rsidR="00772291" w:rsidRDefault="00772291">
                    <w:pPr>
                      <w:pStyle w:val="Bibliography"/>
                      <w:rPr>
                        <w:noProof/>
                      </w:rPr>
                    </w:pPr>
                    <w:r>
                      <w:rPr>
                        <w:noProof/>
                      </w:rPr>
                      <w:t xml:space="preserve">[8] </w:t>
                    </w:r>
                  </w:p>
                </w:tc>
                <w:tc>
                  <w:tcPr>
                    <w:tcW w:w="0" w:type="auto"/>
                    <w:hideMark/>
                  </w:tcPr>
                  <w:p w14:paraId="5E1CD68E" w14:textId="77777777" w:rsidR="00772291" w:rsidRDefault="00772291">
                    <w:pPr>
                      <w:pStyle w:val="Bibliography"/>
                      <w:rPr>
                        <w:noProof/>
                      </w:rPr>
                    </w:pPr>
                    <w:r>
                      <w:rPr>
                        <w:noProof/>
                      </w:rPr>
                      <w:t>ST, "STM32 cryptographic library," [Online]. Available: https://www.st.com/resource/en/user_manual/dm00215061-stm32-crypto-library-stmicroelectronics.pdf#page=28.</w:t>
                    </w:r>
                  </w:p>
                </w:tc>
              </w:tr>
              <w:tr w:rsidR="00772291" w14:paraId="0A5A2A22" w14:textId="77777777">
                <w:trPr>
                  <w:divId w:val="298919683"/>
                  <w:tblCellSpacing w:w="15" w:type="dxa"/>
                </w:trPr>
                <w:tc>
                  <w:tcPr>
                    <w:tcW w:w="50" w:type="pct"/>
                    <w:hideMark/>
                  </w:tcPr>
                  <w:p w14:paraId="641BBB74" w14:textId="77777777" w:rsidR="00772291" w:rsidRDefault="00772291">
                    <w:pPr>
                      <w:pStyle w:val="Bibliography"/>
                      <w:rPr>
                        <w:noProof/>
                      </w:rPr>
                    </w:pPr>
                    <w:r>
                      <w:rPr>
                        <w:noProof/>
                      </w:rPr>
                      <w:t xml:space="preserve">[9] </w:t>
                    </w:r>
                  </w:p>
                </w:tc>
                <w:tc>
                  <w:tcPr>
                    <w:tcW w:w="0" w:type="auto"/>
                    <w:hideMark/>
                  </w:tcPr>
                  <w:p w14:paraId="16F32EE1" w14:textId="77777777" w:rsidR="00772291" w:rsidRDefault="00772291">
                    <w:pPr>
                      <w:pStyle w:val="Bibliography"/>
                      <w:rPr>
                        <w:noProof/>
                      </w:rPr>
                    </w:pPr>
                    <w:r>
                      <w:rPr>
                        <w:noProof/>
                      </w:rPr>
                      <w:t>"Using LwIP stack with raw API on MBED TLS without RTOS," [Online]. Available: https://community.st.com/s/question/0D50X0000AlepRB/using-lwip-stack-with-raw-api-on-mbed-tls-without-rtos-using-cubemx.</w:t>
                    </w:r>
                  </w:p>
                </w:tc>
              </w:tr>
            </w:tbl>
            <w:p w14:paraId="400F1D43" w14:textId="77777777" w:rsidR="00772291" w:rsidRDefault="00772291">
              <w:pPr>
                <w:divId w:val="298919683"/>
                <w:rPr>
                  <w:rFonts w:eastAsia="Times New Roman"/>
                  <w:noProof/>
                </w:rPr>
              </w:pPr>
            </w:p>
            <w:p w14:paraId="55A051C3" w14:textId="77084B49" w:rsidR="005243E9" w:rsidRDefault="005243E9">
              <w:r>
                <w:rPr>
                  <w:b/>
                  <w:bCs/>
                  <w:noProof/>
                </w:rPr>
                <w:fldChar w:fldCharType="end"/>
              </w:r>
            </w:p>
          </w:sdtContent>
        </w:sdt>
      </w:sdtContent>
    </w:sdt>
    <w:p w14:paraId="64861A7E" w14:textId="77777777" w:rsidR="00BE5CEF" w:rsidRPr="00BE5CEF" w:rsidRDefault="00BE5CEF" w:rsidP="005349A4">
      <w:pPr>
        <w:rPr>
          <w:rFonts w:ascii="Consolas" w:hAnsi="Consolas" w:cs="Consolas"/>
          <w:color w:val="000000"/>
          <w:sz w:val="20"/>
          <w:szCs w:val="20"/>
          <w:shd w:val="clear" w:color="auto" w:fill="E8F2FE"/>
        </w:rPr>
      </w:pPr>
    </w:p>
    <w:sectPr w:rsidR="00BE5CEF" w:rsidRPr="00BE5CEF" w:rsidSect="00472860">
      <w:pgSz w:w="11906" w:h="16838"/>
      <w:pgMar w:top="1417" w:right="1417" w:bottom="1417"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8732C"/>
    <w:multiLevelType w:val="hybridMultilevel"/>
    <w:tmpl w:val="6CC89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C50FC"/>
    <w:multiLevelType w:val="hybridMultilevel"/>
    <w:tmpl w:val="1A0C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D28F6"/>
    <w:multiLevelType w:val="hybridMultilevel"/>
    <w:tmpl w:val="6060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845B1"/>
    <w:multiLevelType w:val="hybridMultilevel"/>
    <w:tmpl w:val="1DE2D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A13E8"/>
    <w:multiLevelType w:val="hybridMultilevel"/>
    <w:tmpl w:val="F522A6E2"/>
    <w:lvl w:ilvl="0" w:tplc="7390DCD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100AE"/>
    <w:multiLevelType w:val="hybridMultilevel"/>
    <w:tmpl w:val="81F6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C2CC5"/>
    <w:multiLevelType w:val="hybridMultilevel"/>
    <w:tmpl w:val="6AD84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833BF"/>
    <w:multiLevelType w:val="hybridMultilevel"/>
    <w:tmpl w:val="DC9E4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FB3685"/>
    <w:multiLevelType w:val="hybridMultilevel"/>
    <w:tmpl w:val="8F68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5A0533"/>
    <w:multiLevelType w:val="hybridMultilevel"/>
    <w:tmpl w:val="63F63E86"/>
    <w:lvl w:ilvl="0" w:tplc="7390DC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A6324"/>
    <w:multiLevelType w:val="hybridMultilevel"/>
    <w:tmpl w:val="2E2E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A56078"/>
    <w:multiLevelType w:val="hybridMultilevel"/>
    <w:tmpl w:val="54863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E41D56"/>
    <w:multiLevelType w:val="hybridMultilevel"/>
    <w:tmpl w:val="E3C6D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E250EE"/>
    <w:multiLevelType w:val="hybridMultilevel"/>
    <w:tmpl w:val="2E6A0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CC25C9"/>
    <w:multiLevelType w:val="hybridMultilevel"/>
    <w:tmpl w:val="9DA08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232A7"/>
    <w:multiLevelType w:val="hybridMultilevel"/>
    <w:tmpl w:val="D19E2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C55C0C"/>
    <w:multiLevelType w:val="hybridMultilevel"/>
    <w:tmpl w:val="E286B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F22267"/>
    <w:multiLevelType w:val="hybridMultilevel"/>
    <w:tmpl w:val="10BED012"/>
    <w:lvl w:ilvl="0" w:tplc="7390DCD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3"/>
  </w:num>
  <w:num w:numId="3">
    <w:abstractNumId w:val="11"/>
  </w:num>
  <w:num w:numId="4">
    <w:abstractNumId w:val="1"/>
  </w:num>
  <w:num w:numId="5">
    <w:abstractNumId w:val="0"/>
  </w:num>
  <w:num w:numId="6">
    <w:abstractNumId w:val="4"/>
  </w:num>
  <w:num w:numId="7">
    <w:abstractNumId w:val="9"/>
  </w:num>
  <w:num w:numId="8">
    <w:abstractNumId w:val="15"/>
  </w:num>
  <w:num w:numId="9">
    <w:abstractNumId w:val="16"/>
  </w:num>
  <w:num w:numId="10">
    <w:abstractNumId w:val="3"/>
  </w:num>
  <w:num w:numId="11">
    <w:abstractNumId w:val="7"/>
  </w:num>
  <w:num w:numId="12">
    <w:abstractNumId w:val="8"/>
  </w:num>
  <w:num w:numId="13">
    <w:abstractNumId w:val="12"/>
  </w:num>
  <w:num w:numId="14">
    <w:abstractNumId w:val="6"/>
  </w:num>
  <w:num w:numId="15">
    <w:abstractNumId w:val="10"/>
  </w:num>
  <w:num w:numId="16">
    <w:abstractNumId w:val="14"/>
  </w:num>
  <w:num w:numId="17">
    <w:abstractNumId w:val="5"/>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jQ1MDc1NjA1MTVX0lEKTi0uzszPAykwNKgFAA62wistAAAA"/>
  </w:docVars>
  <w:rsids>
    <w:rsidRoot w:val="00751D06"/>
    <w:rsid w:val="0000215F"/>
    <w:rsid w:val="00002735"/>
    <w:rsid w:val="00003EB7"/>
    <w:rsid w:val="000044BB"/>
    <w:rsid w:val="00005258"/>
    <w:rsid w:val="000052F7"/>
    <w:rsid w:val="000053A1"/>
    <w:rsid w:val="00005774"/>
    <w:rsid w:val="00006656"/>
    <w:rsid w:val="00007DDD"/>
    <w:rsid w:val="000100FE"/>
    <w:rsid w:val="000130BE"/>
    <w:rsid w:val="00014AE7"/>
    <w:rsid w:val="00017FBF"/>
    <w:rsid w:val="000201F6"/>
    <w:rsid w:val="00023D55"/>
    <w:rsid w:val="00023FC1"/>
    <w:rsid w:val="0002505C"/>
    <w:rsid w:val="00026655"/>
    <w:rsid w:val="0002718E"/>
    <w:rsid w:val="00030BE5"/>
    <w:rsid w:val="0003296B"/>
    <w:rsid w:val="0003360B"/>
    <w:rsid w:val="00035EEB"/>
    <w:rsid w:val="000364B2"/>
    <w:rsid w:val="00042E21"/>
    <w:rsid w:val="00043E29"/>
    <w:rsid w:val="000454C1"/>
    <w:rsid w:val="00045ED6"/>
    <w:rsid w:val="00047557"/>
    <w:rsid w:val="00050972"/>
    <w:rsid w:val="00054829"/>
    <w:rsid w:val="00056B90"/>
    <w:rsid w:val="00057D17"/>
    <w:rsid w:val="00060AC6"/>
    <w:rsid w:val="00060EAC"/>
    <w:rsid w:val="000617D9"/>
    <w:rsid w:val="000641FD"/>
    <w:rsid w:val="0006543A"/>
    <w:rsid w:val="00066EBF"/>
    <w:rsid w:val="00067200"/>
    <w:rsid w:val="00075B8B"/>
    <w:rsid w:val="00080B82"/>
    <w:rsid w:val="0008126A"/>
    <w:rsid w:val="00082C5F"/>
    <w:rsid w:val="00083A6E"/>
    <w:rsid w:val="000848A5"/>
    <w:rsid w:val="000848ED"/>
    <w:rsid w:val="000857FB"/>
    <w:rsid w:val="00091062"/>
    <w:rsid w:val="00091526"/>
    <w:rsid w:val="0009241B"/>
    <w:rsid w:val="000A1A38"/>
    <w:rsid w:val="000A1D54"/>
    <w:rsid w:val="000A2D8C"/>
    <w:rsid w:val="000A4CEC"/>
    <w:rsid w:val="000A5977"/>
    <w:rsid w:val="000A6858"/>
    <w:rsid w:val="000A6F4F"/>
    <w:rsid w:val="000A7EA5"/>
    <w:rsid w:val="000B01FC"/>
    <w:rsid w:val="000B0A60"/>
    <w:rsid w:val="000B0E53"/>
    <w:rsid w:val="000B1253"/>
    <w:rsid w:val="000B1381"/>
    <w:rsid w:val="000B1E61"/>
    <w:rsid w:val="000B276C"/>
    <w:rsid w:val="000B2BF7"/>
    <w:rsid w:val="000B3BA3"/>
    <w:rsid w:val="000B41DC"/>
    <w:rsid w:val="000B5221"/>
    <w:rsid w:val="000B5B66"/>
    <w:rsid w:val="000B5DBE"/>
    <w:rsid w:val="000B6D76"/>
    <w:rsid w:val="000C0065"/>
    <w:rsid w:val="000C4713"/>
    <w:rsid w:val="000C6A3D"/>
    <w:rsid w:val="000D2492"/>
    <w:rsid w:val="000D3320"/>
    <w:rsid w:val="000D5FFB"/>
    <w:rsid w:val="000D6F66"/>
    <w:rsid w:val="000E0F03"/>
    <w:rsid w:val="000E0F9D"/>
    <w:rsid w:val="000E1641"/>
    <w:rsid w:val="000E1DD5"/>
    <w:rsid w:val="000E34B9"/>
    <w:rsid w:val="000E3A9C"/>
    <w:rsid w:val="000E5441"/>
    <w:rsid w:val="000E6042"/>
    <w:rsid w:val="000E6D67"/>
    <w:rsid w:val="000F02CA"/>
    <w:rsid w:val="000F3151"/>
    <w:rsid w:val="000F46BB"/>
    <w:rsid w:val="000F50DA"/>
    <w:rsid w:val="00101321"/>
    <w:rsid w:val="001018C0"/>
    <w:rsid w:val="001048E9"/>
    <w:rsid w:val="00104B84"/>
    <w:rsid w:val="00104F11"/>
    <w:rsid w:val="001058A0"/>
    <w:rsid w:val="00106156"/>
    <w:rsid w:val="001063A6"/>
    <w:rsid w:val="001073E8"/>
    <w:rsid w:val="001075A1"/>
    <w:rsid w:val="00112493"/>
    <w:rsid w:val="00113317"/>
    <w:rsid w:val="001159DE"/>
    <w:rsid w:val="00117DD1"/>
    <w:rsid w:val="00122660"/>
    <w:rsid w:val="00122CFB"/>
    <w:rsid w:val="00133A6C"/>
    <w:rsid w:val="00133BC0"/>
    <w:rsid w:val="00133E38"/>
    <w:rsid w:val="00134866"/>
    <w:rsid w:val="001350D0"/>
    <w:rsid w:val="001353CA"/>
    <w:rsid w:val="00135EA5"/>
    <w:rsid w:val="001379EB"/>
    <w:rsid w:val="00137CC0"/>
    <w:rsid w:val="00140A2A"/>
    <w:rsid w:val="00142AC8"/>
    <w:rsid w:val="001432CB"/>
    <w:rsid w:val="001451F6"/>
    <w:rsid w:val="001453B6"/>
    <w:rsid w:val="00147BEF"/>
    <w:rsid w:val="00150946"/>
    <w:rsid w:val="0015266A"/>
    <w:rsid w:val="00152FB9"/>
    <w:rsid w:val="001530C6"/>
    <w:rsid w:val="001545B7"/>
    <w:rsid w:val="0015675A"/>
    <w:rsid w:val="00160E1B"/>
    <w:rsid w:val="001626EF"/>
    <w:rsid w:val="00162ECD"/>
    <w:rsid w:val="001727C1"/>
    <w:rsid w:val="00175284"/>
    <w:rsid w:val="001753A1"/>
    <w:rsid w:val="0018165A"/>
    <w:rsid w:val="00181FD9"/>
    <w:rsid w:val="00183218"/>
    <w:rsid w:val="00187E5A"/>
    <w:rsid w:val="001902C0"/>
    <w:rsid w:val="0019191B"/>
    <w:rsid w:val="00193697"/>
    <w:rsid w:val="00195583"/>
    <w:rsid w:val="00195BF4"/>
    <w:rsid w:val="0019651F"/>
    <w:rsid w:val="001A07A9"/>
    <w:rsid w:val="001A0A89"/>
    <w:rsid w:val="001A2655"/>
    <w:rsid w:val="001A436F"/>
    <w:rsid w:val="001A4CA2"/>
    <w:rsid w:val="001A6CCC"/>
    <w:rsid w:val="001B11C0"/>
    <w:rsid w:val="001B2FC6"/>
    <w:rsid w:val="001B4607"/>
    <w:rsid w:val="001B46CE"/>
    <w:rsid w:val="001B4790"/>
    <w:rsid w:val="001B5FE8"/>
    <w:rsid w:val="001B6FED"/>
    <w:rsid w:val="001C0F66"/>
    <w:rsid w:val="001C2BE1"/>
    <w:rsid w:val="001C2E3F"/>
    <w:rsid w:val="001C3774"/>
    <w:rsid w:val="001C5F09"/>
    <w:rsid w:val="001C79E2"/>
    <w:rsid w:val="001D1CC2"/>
    <w:rsid w:val="001D35D0"/>
    <w:rsid w:val="001D3F5A"/>
    <w:rsid w:val="001D5117"/>
    <w:rsid w:val="001D78CF"/>
    <w:rsid w:val="001E1490"/>
    <w:rsid w:val="001E2C92"/>
    <w:rsid w:val="001E3D89"/>
    <w:rsid w:val="001E4EFC"/>
    <w:rsid w:val="001E5026"/>
    <w:rsid w:val="001E6ECD"/>
    <w:rsid w:val="001F001A"/>
    <w:rsid w:val="001F0094"/>
    <w:rsid w:val="001F2652"/>
    <w:rsid w:val="001F4906"/>
    <w:rsid w:val="001F525B"/>
    <w:rsid w:val="001F5D30"/>
    <w:rsid w:val="002001D6"/>
    <w:rsid w:val="00200E5E"/>
    <w:rsid w:val="00203C4E"/>
    <w:rsid w:val="00204A6B"/>
    <w:rsid w:val="002058FB"/>
    <w:rsid w:val="00206039"/>
    <w:rsid w:val="00206DE4"/>
    <w:rsid w:val="00212AB2"/>
    <w:rsid w:val="00215871"/>
    <w:rsid w:val="0021719E"/>
    <w:rsid w:val="00221A77"/>
    <w:rsid w:val="0022589D"/>
    <w:rsid w:val="00225E2D"/>
    <w:rsid w:val="0023035D"/>
    <w:rsid w:val="00231EEC"/>
    <w:rsid w:val="00232D22"/>
    <w:rsid w:val="00233842"/>
    <w:rsid w:val="002354FA"/>
    <w:rsid w:val="00247C1A"/>
    <w:rsid w:val="00247E23"/>
    <w:rsid w:val="00250783"/>
    <w:rsid w:val="00251839"/>
    <w:rsid w:val="00255EC6"/>
    <w:rsid w:val="00257CA5"/>
    <w:rsid w:val="00263279"/>
    <w:rsid w:val="00266CFC"/>
    <w:rsid w:val="00267302"/>
    <w:rsid w:val="0027233F"/>
    <w:rsid w:val="002757D9"/>
    <w:rsid w:val="00275DF3"/>
    <w:rsid w:val="00275F80"/>
    <w:rsid w:val="002800B2"/>
    <w:rsid w:val="0028054D"/>
    <w:rsid w:val="002808F6"/>
    <w:rsid w:val="002840AA"/>
    <w:rsid w:val="00285C39"/>
    <w:rsid w:val="0028603C"/>
    <w:rsid w:val="00287015"/>
    <w:rsid w:val="00290D59"/>
    <w:rsid w:val="0029388E"/>
    <w:rsid w:val="002948FD"/>
    <w:rsid w:val="00295354"/>
    <w:rsid w:val="00295492"/>
    <w:rsid w:val="00295BD5"/>
    <w:rsid w:val="00296A2C"/>
    <w:rsid w:val="00297A42"/>
    <w:rsid w:val="002A26A3"/>
    <w:rsid w:val="002A2C74"/>
    <w:rsid w:val="002A35DB"/>
    <w:rsid w:val="002A3E97"/>
    <w:rsid w:val="002A5374"/>
    <w:rsid w:val="002B07AC"/>
    <w:rsid w:val="002B087A"/>
    <w:rsid w:val="002B10C5"/>
    <w:rsid w:val="002B6EBF"/>
    <w:rsid w:val="002C0151"/>
    <w:rsid w:val="002C0A2D"/>
    <w:rsid w:val="002C359D"/>
    <w:rsid w:val="002C40F5"/>
    <w:rsid w:val="002C710A"/>
    <w:rsid w:val="002D15E9"/>
    <w:rsid w:val="002D2C55"/>
    <w:rsid w:val="002D2C9B"/>
    <w:rsid w:val="002D608D"/>
    <w:rsid w:val="002D6AA5"/>
    <w:rsid w:val="002E1D40"/>
    <w:rsid w:val="002E24EA"/>
    <w:rsid w:val="002E4A17"/>
    <w:rsid w:val="002E5472"/>
    <w:rsid w:val="002F07FE"/>
    <w:rsid w:val="002F4261"/>
    <w:rsid w:val="002F5735"/>
    <w:rsid w:val="002F5D61"/>
    <w:rsid w:val="002F5E47"/>
    <w:rsid w:val="002F6C3E"/>
    <w:rsid w:val="002F761C"/>
    <w:rsid w:val="00301B7B"/>
    <w:rsid w:val="0030578E"/>
    <w:rsid w:val="003072F7"/>
    <w:rsid w:val="0031138C"/>
    <w:rsid w:val="0031557F"/>
    <w:rsid w:val="003155D2"/>
    <w:rsid w:val="00316B20"/>
    <w:rsid w:val="00316C72"/>
    <w:rsid w:val="00320A9B"/>
    <w:rsid w:val="0032425D"/>
    <w:rsid w:val="00324439"/>
    <w:rsid w:val="0032467E"/>
    <w:rsid w:val="003249E2"/>
    <w:rsid w:val="003260DA"/>
    <w:rsid w:val="00330ED0"/>
    <w:rsid w:val="00331F98"/>
    <w:rsid w:val="00334388"/>
    <w:rsid w:val="00335D18"/>
    <w:rsid w:val="00336BD6"/>
    <w:rsid w:val="00337A92"/>
    <w:rsid w:val="00337D8F"/>
    <w:rsid w:val="00340F5C"/>
    <w:rsid w:val="00341BB5"/>
    <w:rsid w:val="00342800"/>
    <w:rsid w:val="00342F51"/>
    <w:rsid w:val="003436C0"/>
    <w:rsid w:val="00344423"/>
    <w:rsid w:val="0034478C"/>
    <w:rsid w:val="00344F64"/>
    <w:rsid w:val="00347DCA"/>
    <w:rsid w:val="00351C3A"/>
    <w:rsid w:val="00352EDF"/>
    <w:rsid w:val="0035355D"/>
    <w:rsid w:val="0035592A"/>
    <w:rsid w:val="00356C4D"/>
    <w:rsid w:val="00360A8B"/>
    <w:rsid w:val="0036341D"/>
    <w:rsid w:val="00363514"/>
    <w:rsid w:val="00366D69"/>
    <w:rsid w:val="00371680"/>
    <w:rsid w:val="00374755"/>
    <w:rsid w:val="00374CC8"/>
    <w:rsid w:val="00374FF9"/>
    <w:rsid w:val="00380541"/>
    <w:rsid w:val="0038128B"/>
    <w:rsid w:val="00381875"/>
    <w:rsid w:val="00383135"/>
    <w:rsid w:val="003841AC"/>
    <w:rsid w:val="00386641"/>
    <w:rsid w:val="00386A95"/>
    <w:rsid w:val="00393590"/>
    <w:rsid w:val="00396145"/>
    <w:rsid w:val="0039707E"/>
    <w:rsid w:val="003A20F4"/>
    <w:rsid w:val="003A240C"/>
    <w:rsid w:val="003A33B4"/>
    <w:rsid w:val="003A4AB8"/>
    <w:rsid w:val="003A679B"/>
    <w:rsid w:val="003A706F"/>
    <w:rsid w:val="003A74C9"/>
    <w:rsid w:val="003B4008"/>
    <w:rsid w:val="003B42AB"/>
    <w:rsid w:val="003B48D1"/>
    <w:rsid w:val="003B57B3"/>
    <w:rsid w:val="003C0BAB"/>
    <w:rsid w:val="003C0FA2"/>
    <w:rsid w:val="003C19CD"/>
    <w:rsid w:val="003C3565"/>
    <w:rsid w:val="003C47D0"/>
    <w:rsid w:val="003C557D"/>
    <w:rsid w:val="003C6B15"/>
    <w:rsid w:val="003D4039"/>
    <w:rsid w:val="003D771E"/>
    <w:rsid w:val="003E0FF0"/>
    <w:rsid w:val="003E3D91"/>
    <w:rsid w:val="003E4AF1"/>
    <w:rsid w:val="003F08F8"/>
    <w:rsid w:val="003F0E4D"/>
    <w:rsid w:val="003F0E88"/>
    <w:rsid w:val="003F45DF"/>
    <w:rsid w:val="003F49B9"/>
    <w:rsid w:val="003F66B0"/>
    <w:rsid w:val="003F75E8"/>
    <w:rsid w:val="004017B2"/>
    <w:rsid w:val="00401912"/>
    <w:rsid w:val="0040236B"/>
    <w:rsid w:val="0040259B"/>
    <w:rsid w:val="00403E61"/>
    <w:rsid w:val="00406A14"/>
    <w:rsid w:val="0041077E"/>
    <w:rsid w:val="00411D4D"/>
    <w:rsid w:val="00414921"/>
    <w:rsid w:val="0041551C"/>
    <w:rsid w:val="00416206"/>
    <w:rsid w:val="00417E5A"/>
    <w:rsid w:val="00421163"/>
    <w:rsid w:val="00426969"/>
    <w:rsid w:val="00430755"/>
    <w:rsid w:val="00431660"/>
    <w:rsid w:val="004359F3"/>
    <w:rsid w:val="004376E2"/>
    <w:rsid w:val="0044284B"/>
    <w:rsid w:val="00442C89"/>
    <w:rsid w:val="00443731"/>
    <w:rsid w:val="004437C6"/>
    <w:rsid w:val="00443FFA"/>
    <w:rsid w:val="00445F55"/>
    <w:rsid w:val="00446CB3"/>
    <w:rsid w:val="004514C1"/>
    <w:rsid w:val="00455678"/>
    <w:rsid w:val="00456605"/>
    <w:rsid w:val="0046057A"/>
    <w:rsid w:val="0046333C"/>
    <w:rsid w:val="00464735"/>
    <w:rsid w:val="00464AA7"/>
    <w:rsid w:val="00466B3C"/>
    <w:rsid w:val="00466ED4"/>
    <w:rsid w:val="0047068B"/>
    <w:rsid w:val="00472860"/>
    <w:rsid w:val="004732A3"/>
    <w:rsid w:val="004747CA"/>
    <w:rsid w:val="004752EC"/>
    <w:rsid w:val="00476E9B"/>
    <w:rsid w:val="004774B1"/>
    <w:rsid w:val="004813EE"/>
    <w:rsid w:val="004816C6"/>
    <w:rsid w:val="004868F6"/>
    <w:rsid w:val="004906B4"/>
    <w:rsid w:val="00493F51"/>
    <w:rsid w:val="0049509D"/>
    <w:rsid w:val="004A07C5"/>
    <w:rsid w:val="004A0C7B"/>
    <w:rsid w:val="004A1C50"/>
    <w:rsid w:val="004A5C04"/>
    <w:rsid w:val="004A6CBB"/>
    <w:rsid w:val="004A6FE7"/>
    <w:rsid w:val="004B0BC7"/>
    <w:rsid w:val="004B0CE8"/>
    <w:rsid w:val="004B237C"/>
    <w:rsid w:val="004B2FA4"/>
    <w:rsid w:val="004B2FB0"/>
    <w:rsid w:val="004B391B"/>
    <w:rsid w:val="004B48CD"/>
    <w:rsid w:val="004B7744"/>
    <w:rsid w:val="004C0A08"/>
    <w:rsid w:val="004C3A93"/>
    <w:rsid w:val="004C5313"/>
    <w:rsid w:val="004C542D"/>
    <w:rsid w:val="004C5EB3"/>
    <w:rsid w:val="004C67E8"/>
    <w:rsid w:val="004C7456"/>
    <w:rsid w:val="004D0065"/>
    <w:rsid w:val="004D1549"/>
    <w:rsid w:val="004D3177"/>
    <w:rsid w:val="004D3BFA"/>
    <w:rsid w:val="004D7385"/>
    <w:rsid w:val="004D7DD0"/>
    <w:rsid w:val="004E2407"/>
    <w:rsid w:val="004E2FC0"/>
    <w:rsid w:val="004E447D"/>
    <w:rsid w:val="004E49B3"/>
    <w:rsid w:val="004E4CB8"/>
    <w:rsid w:val="004E4F20"/>
    <w:rsid w:val="004E6450"/>
    <w:rsid w:val="004E6595"/>
    <w:rsid w:val="004F089F"/>
    <w:rsid w:val="004F09C4"/>
    <w:rsid w:val="004F1EFB"/>
    <w:rsid w:val="0050182E"/>
    <w:rsid w:val="005048D5"/>
    <w:rsid w:val="00507096"/>
    <w:rsid w:val="005073B5"/>
    <w:rsid w:val="005104B8"/>
    <w:rsid w:val="00510E20"/>
    <w:rsid w:val="00513071"/>
    <w:rsid w:val="00513734"/>
    <w:rsid w:val="00514909"/>
    <w:rsid w:val="005162E7"/>
    <w:rsid w:val="0051747D"/>
    <w:rsid w:val="005243E9"/>
    <w:rsid w:val="00525405"/>
    <w:rsid w:val="00526DB4"/>
    <w:rsid w:val="005273C8"/>
    <w:rsid w:val="005277CC"/>
    <w:rsid w:val="005279E1"/>
    <w:rsid w:val="0053187D"/>
    <w:rsid w:val="00532081"/>
    <w:rsid w:val="005349A4"/>
    <w:rsid w:val="005358D6"/>
    <w:rsid w:val="00535BA6"/>
    <w:rsid w:val="005409FA"/>
    <w:rsid w:val="00540B7E"/>
    <w:rsid w:val="00541586"/>
    <w:rsid w:val="005437F1"/>
    <w:rsid w:val="0054394E"/>
    <w:rsid w:val="00545A5A"/>
    <w:rsid w:val="00550636"/>
    <w:rsid w:val="00550AFD"/>
    <w:rsid w:val="00553785"/>
    <w:rsid w:val="00554E89"/>
    <w:rsid w:val="0055548E"/>
    <w:rsid w:val="0055598A"/>
    <w:rsid w:val="005614A0"/>
    <w:rsid w:val="005649EE"/>
    <w:rsid w:val="0056751F"/>
    <w:rsid w:val="00574591"/>
    <w:rsid w:val="00576A20"/>
    <w:rsid w:val="00582207"/>
    <w:rsid w:val="0058476B"/>
    <w:rsid w:val="005863F7"/>
    <w:rsid w:val="00586718"/>
    <w:rsid w:val="005878F7"/>
    <w:rsid w:val="005907EA"/>
    <w:rsid w:val="00590F9A"/>
    <w:rsid w:val="00591AEF"/>
    <w:rsid w:val="00593D90"/>
    <w:rsid w:val="00594149"/>
    <w:rsid w:val="005A0171"/>
    <w:rsid w:val="005A25BE"/>
    <w:rsid w:val="005A347A"/>
    <w:rsid w:val="005A35AA"/>
    <w:rsid w:val="005B05A9"/>
    <w:rsid w:val="005B0746"/>
    <w:rsid w:val="005B09DF"/>
    <w:rsid w:val="005B0BA3"/>
    <w:rsid w:val="005B1FBC"/>
    <w:rsid w:val="005B3F3D"/>
    <w:rsid w:val="005B426D"/>
    <w:rsid w:val="005B6D32"/>
    <w:rsid w:val="005B7329"/>
    <w:rsid w:val="005C168D"/>
    <w:rsid w:val="005C1B03"/>
    <w:rsid w:val="005C1D62"/>
    <w:rsid w:val="005C45C0"/>
    <w:rsid w:val="005D051E"/>
    <w:rsid w:val="005D069B"/>
    <w:rsid w:val="005D1F54"/>
    <w:rsid w:val="005D2795"/>
    <w:rsid w:val="005D4293"/>
    <w:rsid w:val="005D7E20"/>
    <w:rsid w:val="005E172E"/>
    <w:rsid w:val="005E4873"/>
    <w:rsid w:val="005E58CD"/>
    <w:rsid w:val="005E5E1F"/>
    <w:rsid w:val="005F0C51"/>
    <w:rsid w:val="005F1F11"/>
    <w:rsid w:val="005F4062"/>
    <w:rsid w:val="005F4E96"/>
    <w:rsid w:val="005F5A71"/>
    <w:rsid w:val="005F6C9E"/>
    <w:rsid w:val="005F75F2"/>
    <w:rsid w:val="0060045A"/>
    <w:rsid w:val="0060095A"/>
    <w:rsid w:val="00602830"/>
    <w:rsid w:val="00602D99"/>
    <w:rsid w:val="00606384"/>
    <w:rsid w:val="006077AD"/>
    <w:rsid w:val="006137A3"/>
    <w:rsid w:val="0062024B"/>
    <w:rsid w:val="006211A4"/>
    <w:rsid w:val="00625A0A"/>
    <w:rsid w:val="0062654B"/>
    <w:rsid w:val="00630F65"/>
    <w:rsid w:val="00631666"/>
    <w:rsid w:val="00632D83"/>
    <w:rsid w:val="006359D0"/>
    <w:rsid w:val="006366CC"/>
    <w:rsid w:val="00637B2B"/>
    <w:rsid w:val="00641157"/>
    <w:rsid w:val="0064526C"/>
    <w:rsid w:val="00646480"/>
    <w:rsid w:val="006467C0"/>
    <w:rsid w:val="00650A97"/>
    <w:rsid w:val="0065617D"/>
    <w:rsid w:val="00661A08"/>
    <w:rsid w:val="00665455"/>
    <w:rsid w:val="006664F7"/>
    <w:rsid w:val="00666502"/>
    <w:rsid w:val="006671D7"/>
    <w:rsid w:val="00667851"/>
    <w:rsid w:val="006710C3"/>
    <w:rsid w:val="00671723"/>
    <w:rsid w:val="00672152"/>
    <w:rsid w:val="00672F34"/>
    <w:rsid w:val="00673C67"/>
    <w:rsid w:val="006748BC"/>
    <w:rsid w:val="00675968"/>
    <w:rsid w:val="00677733"/>
    <w:rsid w:val="006879D2"/>
    <w:rsid w:val="0069090F"/>
    <w:rsid w:val="006923AE"/>
    <w:rsid w:val="006A0E25"/>
    <w:rsid w:val="006A31DE"/>
    <w:rsid w:val="006A602B"/>
    <w:rsid w:val="006A6C42"/>
    <w:rsid w:val="006A713F"/>
    <w:rsid w:val="006A7C3E"/>
    <w:rsid w:val="006B1833"/>
    <w:rsid w:val="006B1A41"/>
    <w:rsid w:val="006B1BE2"/>
    <w:rsid w:val="006B1ED6"/>
    <w:rsid w:val="006B6964"/>
    <w:rsid w:val="006B6B77"/>
    <w:rsid w:val="006C09E2"/>
    <w:rsid w:val="006C33A9"/>
    <w:rsid w:val="006C4494"/>
    <w:rsid w:val="006C54CA"/>
    <w:rsid w:val="006C5F9E"/>
    <w:rsid w:val="006C76A8"/>
    <w:rsid w:val="006C785E"/>
    <w:rsid w:val="006D1BA0"/>
    <w:rsid w:val="006D3B78"/>
    <w:rsid w:val="006D4C3D"/>
    <w:rsid w:val="006D51AE"/>
    <w:rsid w:val="006D6B0B"/>
    <w:rsid w:val="006E17DF"/>
    <w:rsid w:val="006E2736"/>
    <w:rsid w:val="006E52A7"/>
    <w:rsid w:val="006E55DD"/>
    <w:rsid w:val="006E5AAD"/>
    <w:rsid w:val="006E7FB2"/>
    <w:rsid w:val="006F2B7D"/>
    <w:rsid w:val="006F3313"/>
    <w:rsid w:val="006F3360"/>
    <w:rsid w:val="006F4120"/>
    <w:rsid w:val="006F48D4"/>
    <w:rsid w:val="006F6331"/>
    <w:rsid w:val="006F7680"/>
    <w:rsid w:val="006F7E26"/>
    <w:rsid w:val="00700A95"/>
    <w:rsid w:val="0070135B"/>
    <w:rsid w:val="00702451"/>
    <w:rsid w:val="00702616"/>
    <w:rsid w:val="00703D94"/>
    <w:rsid w:val="00707F38"/>
    <w:rsid w:val="00710286"/>
    <w:rsid w:val="0071167D"/>
    <w:rsid w:val="00711E48"/>
    <w:rsid w:val="007129D6"/>
    <w:rsid w:val="0071302F"/>
    <w:rsid w:val="00713055"/>
    <w:rsid w:val="007142CB"/>
    <w:rsid w:val="0071474F"/>
    <w:rsid w:val="0071591C"/>
    <w:rsid w:val="00720374"/>
    <w:rsid w:val="007207EC"/>
    <w:rsid w:val="00721D92"/>
    <w:rsid w:val="00724D96"/>
    <w:rsid w:val="00727E2C"/>
    <w:rsid w:val="007321E3"/>
    <w:rsid w:val="007327C2"/>
    <w:rsid w:val="00737387"/>
    <w:rsid w:val="00740EEA"/>
    <w:rsid w:val="00746DD5"/>
    <w:rsid w:val="00751451"/>
    <w:rsid w:val="00751D06"/>
    <w:rsid w:val="00752C3C"/>
    <w:rsid w:val="0075393F"/>
    <w:rsid w:val="00753D91"/>
    <w:rsid w:val="0075547D"/>
    <w:rsid w:val="00755AD9"/>
    <w:rsid w:val="00755AF3"/>
    <w:rsid w:val="0076193F"/>
    <w:rsid w:val="00762475"/>
    <w:rsid w:val="00763918"/>
    <w:rsid w:val="0076491B"/>
    <w:rsid w:val="00764B69"/>
    <w:rsid w:val="00764C35"/>
    <w:rsid w:val="0076705E"/>
    <w:rsid w:val="00767FF3"/>
    <w:rsid w:val="007720D7"/>
    <w:rsid w:val="00772291"/>
    <w:rsid w:val="00780BD3"/>
    <w:rsid w:val="007859DF"/>
    <w:rsid w:val="00791851"/>
    <w:rsid w:val="00792F14"/>
    <w:rsid w:val="007A329A"/>
    <w:rsid w:val="007A474A"/>
    <w:rsid w:val="007A7641"/>
    <w:rsid w:val="007A7B2A"/>
    <w:rsid w:val="007B150F"/>
    <w:rsid w:val="007B15C8"/>
    <w:rsid w:val="007B4734"/>
    <w:rsid w:val="007B48E0"/>
    <w:rsid w:val="007B5A84"/>
    <w:rsid w:val="007B7792"/>
    <w:rsid w:val="007C0235"/>
    <w:rsid w:val="007C5264"/>
    <w:rsid w:val="007C6157"/>
    <w:rsid w:val="007C65C7"/>
    <w:rsid w:val="007C6D6C"/>
    <w:rsid w:val="007D2139"/>
    <w:rsid w:val="007D5F2F"/>
    <w:rsid w:val="007E136B"/>
    <w:rsid w:val="007E216C"/>
    <w:rsid w:val="007E255A"/>
    <w:rsid w:val="007E284D"/>
    <w:rsid w:val="007E4134"/>
    <w:rsid w:val="007E663C"/>
    <w:rsid w:val="007E676B"/>
    <w:rsid w:val="007E72C0"/>
    <w:rsid w:val="007E7C36"/>
    <w:rsid w:val="007F3282"/>
    <w:rsid w:val="007F4D8B"/>
    <w:rsid w:val="007F651C"/>
    <w:rsid w:val="00802717"/>
    <w:rsid w:val="0080457A"/>
    <w:rsid w:val="0081023E"/>
    <w:rsid w:val="00810B01"/>
    <w:rsid w:val="00812519"/>
    <w:rsid w:val="0082008B"/>
    <w:rsid w:val="00823014"/>
    <w:rsid w:val="00824681"/>
    <w:rsid w:val="00826B48"/>
    <w:rsid w:val="00827997"/>
    <w:rsid w:val="00831793"/>
    <w:rsid w:val="0083198A"/>
    <w:rsid w:val="00833241"/>
    <w:rsid w:val="00834D0B"/>
    <w:rsid w:val="00843AFD"/>
    <w:rsid w:val="008464FD"/>
    <w:rsid w:val="008479D7"/>
    <w:rsid w:val="00851311"/>
    <w:rsid w:val="00853427"/>
    <w:rsid w:val="00853D5A"/>
    <w:rsid w:val="00855616"/>
    <w:rsid w:val="008559E0"/>
    <w:rsid w:val="00856E7E"/>
    <w:rsid w:val="00860489"/>
    <w:rsid w:val="008604ED"/>
    <w:rsid w:val="008625FA"/>
    <w:rsid w:val="00863BBE"/>
    <w:rsid w:val="00863CDE"/>
    <w:rsid w:val="008648DD"/>
    <w:rsid w:val="00867C4E"/>
    <w:rsid w:val="0087439E"/>
    <w:rsid w:val="00874B54"/>
    <w:rsid w:val="008752CC"/>
    <w:rsid w:val="00877261"/>
    <w:rsid w:val="008772E6"/>
    <w:rsid w:val="00877A7E"/>
    <w:rsid w:val="00877B79"/>
    <w:rsid w:val="008816DE"/>
    <w:rsid w:val="00881B19"/>
    <w:rsid w:val="00883F92"/>
    <w:rsid w:val="008840F6"/>
    <w:rsid w:val="00884199"/>
    <w:rsid w:val="008902F6"/>
    <w:rsid w:val="00891940"/>
    <w:rsid w:val="00894D69"/>
    <w:rsid w:val="008A1884"/>
    <w:rsid w:val="008A1C3E"/>
    <w:rsid w:val="008A27C5"/>
    <w:rsid w:val="008A5270"/>
    <w:rsid w:val="008A5596"/>
    <w:rsid w:val="008A595E"/>
    <w:rsid w:val="008A5B57"/>
    <w:rsid w:val="008A5D5C"/>
    <w:rsid w:val="008B0D4A"/>
    <w:rsid w:val="008B107E"/>
    <w:rsid w:val="008B2DE8"/>
    <w:rsid w:val="008B363A"/>
    <w:rsid w:val="008C0497"/>
    <w:rsid w:val="008C0F39"/>
    <w:rsid w:val="008C2154"/>
    <w:rsid w:val="008C46CD"/>
    <w:rsid w:val="008C5525"/>
    <w:rsid w:val="008C5BFB"/>
    <w:rsid w:val="008C7ACD"/>
    <w:rsid w:val="008C7D46"/>
    <w:rsid w:val="008D2A36"/>
    <w:rsid w:val="008D3771"/>
    <w:rsid w:val="008D6A3E"/>
    <w:rsid w:val="008D7585"/>
    <w:rsid w:val="008D7A0E"/>
    <w:rsid w:val="008E0659"/>
    <w:rsid w:val="008E1341"/>
    <w:rsid w:val="008E164C"/>
    <w:rsid w:val="008E2EBC"/>
    <w:rsid w:val="008E3016"/>
    <w:rsid w:val="008E324D"/>
    <w:rsid w:val="008E339C"/>
    <w:rsid w:val="008E587B"/>
    <w:rsid w:val="008E6070"/>
    <w:rsid w:val="008E7DF3"/>
    <w:rsid w:val="008F115A"/>
    <w:rsid w:val="008F14C5"/>
    <w:rsid w:val="008F1DB5"/>
    <w:rsid w:val="008F30C8"/>
    <w:rsid w:val="008F4A75"/>
    <w:rsid w:val="008F63EE"/>
    <w:rsid w:val="009034DB"/>
    <w:rsid w:val="00914E62"/>
    <w:rsid w:val="0091507F"/>
    <w:rsid w:val="00915D93"/>
    <w:rsid w:val="0091631D"/>
    <w:rsid w:val="0092013E"/>
    <w:rsid w:val="0092233C"/>
    <w:rsid w:val="00922378"/>
    <w:rsid w:val="00922D53"/>
    <w:rsid w:val="009312AD"/>
    <w:rsid w:val="00934E8F"/>
    <w:rsid w:val="009429CE"/>
    <w:rsid w:val="00943792"/>
    <w:rsid w:val="009454FF"/>
    <w:rsid w:val="00945900"/>
    <w:rsid w:val="00946DBD"/>
    <w:rsid w:val="00946ED0"/>
    <w:rsid w:val="00954140"/>
    <w:rsid w:val="00954C91"/>
    <w:rsid w:val="00955265"/>
    <w:rsid w:val="00956BFB"/>
    <w:rsid w:val="00962AD7"/>
    <w:rsid w:val="00962B95"/>
    <w:rsid w:val="00962EC8"/>
    <w:rsid w:val="00965CEA"/>
    <w:rsid w:val="009706B5"/>
    <w:rsid w:val="00971B45"/>
    <w:rsid w:val="00973465"/>
    <w:rsid w:val="00974B47"/>
    <w:rsid w:val="00974DFE"/>
    <w:rsid w:val="009803AB"/>
    <w:rsid w:val="00981601"/>
    <w:rsid w:val="009834CF"/>
    <w:rsid w:val="00983BA2"/>
    <w:rsid w:val="009841E5"/>
    <w:rsid w:val="00984A80"/>
    <w:rsid w:val="009857CF"/>
    <w:rsid w:val="009872A6"/>
    <w:rsid w:val="0099059F"/>
    <w:rsid w:val="00993223"/>
    <w:rsid w:val="00997D93"/>
    <w:rsid w:val="009A01AB"/>
    <w:rsid w:val="009A1BB1"/>
    <w:rsid w:val="009A4BA8"/>
    <w:rsid w:val="009B180A"/>
    <w:rsid w:val="009B2F16"/>
    <w:rsid w:val="009B507A"/>
    <w:rsid w:val="009C0A9F"/>
    <w:rsid w:val="009C172E"/>
    <w:rsid w:val="009C1D00"/>
    <w:rsid w:val="009C2297"/>
    <w:rsid w:val="009C316B"/>
    <w:rsid w:val="009C3413"/>
    <w:rsid w:val="009C4826"/>
    <w:rsid w:val="009C5405"/>
    <w:rsid w:val="009C7143"/>
    <w:rsid w:val="009D0FB5"/>
    <w:rsid w:val="009D1F0C"/>
    <w:rsid w:val="009D2BC5"/>
    <w:rsid w:val="009D4821"/>
    <w:rsid w:val="009D54A7"/>
    <w:rsid w:val="009D5EA6"/>
    <w:rsid w:val="009D656E"/>
    <w:rsid w:val="009D7871"/>
    <w:rsid w:val="009E1BBF"/>
    <w:rsid w:val="009E27F1"/>
    <w:rsid w:val="009E2D21"/>
    <w:rsid w:val="009E399E"/>
    <w:rsid w:val="009F0DDA"/>
    <w:rsid w:val="009F2932"/>
    <w:rsid w:val="009F29CF"/>
    <w:rsid w:val="009F3BE9"/>
    <w:rsid w:val="009F757C"/>
    <w:rsid w:val="00A00994"/>
    <w:rsid w:val="00A04091"/>
    <w:rsid w:val="00A047FD"/>
    <w:rsid w:val="00A10D27"/>
    <w:rsid w:val="00A14DCB"/>
    <w:rsid w:val="00A1634F"/>
    <w:rsid w:val="00A16DFD"/>
    <w:rsid w:val="00A177DD"/>
    <w:rsid w:val="00A20DD9"/>
    <w:rsid w:val="00A2387D"/>
    <w:rsid w:val="00A2681D"/>
    <w:rsid w:val="00A26DBA"/>
    <w:rsid w:val="00A3081B"/>
    <w:rsid w:val="00A31163"/>
    <w:rsid w:val="00A3591B"/>
    <w:rsid w:val="00A439D0"/>
    <w:rsid w:val="00A45071"/>
    <w:rsid w:val="00A4555D"/>
    <w:rsid w:val="00A45BA3"/>
    <w:rsid w:val="00A4664E"/>
    <w:rsid w:val="00A4679C"/>
    <w:rsid w:val="00A50C31"/>
    <w:rsid w:val="00A51032"/>
    <w:rsid w:val="00A5161D"/>
    <w:rsid w:val="00A51B52"/>
    <w:rsid w:val="00A537C2"/>
    <w:rsid w:val="00A55BBB"/>
    <w:rsid w:val="00A56C3E"/>
    <w:rsid w:val="00A63126"/>
    <w:rsid w:val="00A633DD"/>
    <w:rsid w:val="00A6393C"/>
    <w:rsid w:val="00A6447E"/>
    <w:rsid w:val="00A65003"/>
    <w:rsid w:val="00A65D66"/>
    <w:rsid w:val="00A66709"/>
    <w:rsid w:val="00A66D2D"/>
    <w:rsid w:val="00A713C8"/>
    <w:rsid w:val="00A714C0"/>
    <w:rsid w:val="00A75906"/>
    <w:rsid w:val="00A76217"/>
    <w:rsid w:val="00A80EED"/>
    <w:rsid w:val="00A816B8"/>
    <w:rsid w:val="00A827E2"/>
    <w:rsid w:val="00A84219"/>
    <w:rsid w:val="00A84B4A"/>
    <w:rsid w:val="00A8577E"/>
    <w:rsid w:val="00A87816"/>
    <w:rsid w:val="00A87C04"/>
    <w:rsid w:val="00A87D50"/>
    <w:rsid w:val="00A9255A"/>
    <w:rsid w:val="00A92EF2"/>
    <w:rsid w:val="00A93AE1"/>
    <w:rsid w:val="00A96852"/>
    <w:rsid w:val="00A97E65"/>
    <w:rsid w:val="00AA0D4F"/>
    <w:rsid w:val="00AA1BD5"/>
    <w:rsid w:val="00AA26D9"/>
    <w:rsid w:val="00AA273C"/>
    <w:rsid w:val="00AA655F"/>
    <w:rsid w:val="00AA680C"/>
    <w:rsid w:val="00AB3D4D"/>
    <w:rsid w:val="00AB3E6D"/>
    <w:rsid w:val="00AB431F"/>
    <w:rsid w:val="00AB78E2"/>
    <w:rsid w:val="00AC0161"/>
    <w:rsid w:val="00AC073F"/>
    <w:rsid w:val="00AC1513"/>
    <w:rsid w:val="00AC1567"/>
    <w:rsid w:val="00AC2A1B"/>
    <w:rsid w:val="00AC42F2"/>
    <w:rsid w:val="00AD1337"/>
    <w:rsid w:val="00AD1F94"/>
    <w:rsid w:val="00AD4D6C"/>
    <w:rsid w:val="00AE224B"/>
    <w:rsid w:val="00AE4B8A"/>
    <w:rsid w:val="00AE6E42"/>
    <w:rsid w:val="00AF0492"/>
    <w:rsid w:val="00AF0EB3"/>
    <w:rsid w:val="00AF502C"/>
    <w:rsid w:val="00AF5556"/>
    <w:rsid w:val="00AF6F61"/>
    <w:rsid w:val="00AF727E"/>
    <w:rsid w:val="00AF7965"/>
    <w:rsid w:val="00AF79F0"/>
    <w:rsid w:val="00AF7C0C"/>
    <w:rsid w:val="00B01AC6"/>
    <w:rsid w:val="00B03EB4"/>
    <w:rsid w:val="00B040ED"/>
    <w:rsid w:val="00B05C51"/>
    <w:rsid w:val="00B0750D"/>
    <w:rsid w:val="00B132B5"/>
    <w:rsid w:val="00B14309"/>
    <w:rsid w:val="00B14E2B"/>
    <w:rsid w:val="00B1653C"/>
    <w:rsid w:val="00B16ECC"/>
    <w:rsid w:val="00B17569"/>
    <w:rsid w:val="00B17C15"/>
    <w:rsid w:val="00B20C7B"/>
    <w:rsid w:val="00B21EE4"/>
    <w:rsid w:val="00B22101"/>
    <w:rsid w:val="00B22C9F"/>
    <w:rsid w:val="00B25776"/>
    <w:rsid w:val="00B25D2A"/>
    <w:rsid w:val="00B270C9"/>
    <w:rsid w:val="00B3026B"/>
    <w:rsid w:val="00B32AE5"/>
    <w:rsid w:val="00B3490E"/>
    <w:rsid w:val="00B35334"/>
    <w:rsid w:val="00B362A1"/>
    <w:rsid w:val="00B36345"/>
    <w:rsid w:val="00B3755B"/>
    <w:rsid w:val="00B37F27"/>
    <w:rsid w:val="00B4126D"/>
    <w:rsid w:val="00B41385"/>
    <w:rsid w:val="00B424EB"/>
    <w:rsid w:val="00B51C53"/>
    <w:rsid w:val="00B5293F"/>
    <w:rsid w:val="00B54D1D"/>
    <w:rsid w:val="00B60EAB"/>
    <w:rsid w:val="00B62806"/>
    <w:rsid w:val="00B64887"/>
    <w:rsid w:val="00B64B5D"/>
    <w:rsid w:val="00B64B5F"/>
    <w:rsid w:val="00B65152"/>
    <w:rsid w:val="00B65694"/>
    <w:rsid w:val="00B65A2A"/>
    <w:rsid w:val="00B66B59"/>
    <w:rsid w:val="00B75201"/>
    <w:rsid w:val="00B824B2"/>
    <w:rsid w:val="00B82C3F"/>
    <w:rsid w:val="00B833F8"/>
    <w:rsid w:val="00B83B52"/>
    <w:rsid w:val="00B840C8"/>
    <w:rsid w:val="00B84850"/>
    <w:rsid w:val="00B909FF"/>
    <w:rsid w:val="00B90B99"/>
    <w:rsid w:val="00B9260D"/>
    <w:rsid w:val="00B97E63"/>
    <w:rsid w:val="00BA1B11"/>
    <w:rsid w:val="00BA2149"/>
    <w:rsid w:val="00BA31B2"/>
    <w:rsid w:val="00BA4C1F"/>
    <w:rsid w:val="00BA4FAA"/>
    <w:rsid w:val="00BA7454"/>
    <w:rsid w:val="00BB0AED"/>
    <w:rsid w:val="00BB0F19"/>
    <w:rsid w:val="00BB3E7F"/>
    <w:rsid w:val="00BB450D"/>
    <w:rsid w:val="00BB5351"/>
    <w:rsid w:val="00BB584B"/>
    <w:rsid w:val="00BB6C87"/>
    <w:rsid w:val="00BC0800"/>
    <w:rsid w:val="00BC08B1"/>
    <w:rsid w:val="00BC53F4"/>
    <w:rsid w:val="00BC6339"/>
    <w:rsid w:val="00BC70B8"/>
    <w:rsid w:val="00BD0181"/>
    <w:rsid w:val="00BD03AA"/>
    <w:rsid w:val="00BD070B"/>
    <w:rsid w:val="00BD2836"/>
    <w:rsid w:val="00BD4674"/>
    <w:rsid w:val="00BD4939"/>
    <w:rsid w:val="00BE177B"/>
    <w:rsid w:val="00BE2B32"/>
    <w:rsid w:val="00BE4710"/>
    <w:rsid w:val="00BE4C7C"/>
    <w:rsid w:val="00BE52D3"/>
    <w:rsid w:val="00BE5CEF"/>
    <w:rsid w:val="00BE6CF7"/>
    <w:rsid w:val="00BE7021"/>
    <w:rsid w:val="00BF0103"/>
    <w:rsid w:val="00BF3A35"/>
    <w:rsid w:val="00BF5477"/>
    <w:rsid w:val="00C0383A"/>
    <w:rsid w:val="00C05033"/>
    <w:rsid w:val="00C06557"/>
    <w:rsid w:val="00C070B5"/>
    <w:rsid w:val="00C131A9"/>
    <w:rsid w:val="00C132E0"/>
    <w:rsid w:val="00C1395A"/>
    <w:rsid w:val="00C16D2C"/>
    <w:rsid w:val="00C17F88"/>
    <w:rsid w:val="00C203AD"/>
    <w:rsid w:val="00C21B2C"/>
    <w:rsid w:val="00C22BAC"/>
    <w:rsid w:val="00C23BD7"/>
    <w:rsid w:val="00C24A76"/>
    <w:rsid w:val="00C24E90"/>
    <w:rsid w:val="00C2604A"/>
    <w:rsid w:val="00C26787"/>
    <w:rsid w:val="00C27BE6"/>
    <w:rsid w:val="00C30EE7"/>
    <w:rsid w:val="00C35222"/>
    <w:rsid w:val="00C4041C"/>
    <w:rsid w:val="00C43072"/>
    <w:rsid w:val="00C45F59"/>
    <w:rsid w:val="00C5279A"/>
    <w:rsid w:val="00C60B02"/>
    <w:rsid w:val="00C62F9A"/>
    <w:rsid w:val="00C650D3"/>
    <w:rsid w:val="00C662DA"/>
    <w:rsid w:val="00C7379F"/>
    <w:rsid w:val="00C761E4"/>
    <w:rsid w:val="00C81021"/>
    <w:rsid w:val="00C83919"/>
    <w:rsid w:val="00C83DD1"/>
    <w:rsid w:val="00C87B0C"/>
    <w:rsid w:val="00C94795"/>
    <w:rsid w:val="00C964C2"/>
    <w:rsid w:val="00C96FE9"/>
    <w:rsid w:val="00C97E8B"/>
    <w:rsid w:val="00CA0478"/>
    <w:rsid w:val="00CA162E"/>
    <w:rsid w:val="00CA3E2B"/>
    <w:rsid w:val="00CA7E37"/>
    <w:rsid w:val="00CB0ADF"/>
    <w:rsid w:val="00CB3A29"/>
    <w:rsid w:val="00CB4382"/>
    <w:rsid w:val="00CB71BA"/>
    <w:rsid w:val="00CB7B2E"/>
    <w:rsid w:val="00CC0824"/>
    <w:rsid w:val="00CC4627"/>
    <w:rsid w:val="00CC7C8C"/>
    <w:rsid w:val="00CD13F2"/>
    <w:rsid w:val="00CD5563"/>
    <w:rsid w:val="00CD71AE"/>
    <w:rsid w:val="00CD75F2"/>
    <w:rsid w:val="00CE3251"/>
    <w:rsid w:val="00CE3429"/>
    <w:rsid w:val="00CE7968"/>
    <w:rsid w:val="00CF1911"/>
    <w:rsid w:val="00CF5434"/>
    <w:rsid w:val="00CF70CD"/>
    <w:rsid w:val="00D009E5"/>
    <w:rsid w:val="00D04E82"/>
    <w:rsid w:val="00D04FB4"/>
    <w:rsid w:val="00D05778"/>
    <w:rsid w:val="00D06B32"/>
    <w:rsid w:val="00D10CFD"/>
    <w:rsid w:val="00D14458"/>
    <w:rsid w:val="00D14B62"/>
    <w:rsid w:val="00D15009"/>
    <w:rsid w:val="00D208A5"/>
    <w:rsid w:val="00D21B87"/>
    <w:rsid w:val="00D27573"/>
    <w:rsid w:val="00D31D7B"/>
    <w:rsid w:val="00D36B5F"/>
    <w:rsid w:val="00D36CBE"/>
    <w:rsid w:val="00D42CF5"/>
    <w:rsid w:val="00D43981"/>
    <w:rsid w:val="00D44765"/>
    <w:rsid w:val="00D44A3F"/>
    <w:rsid w:val="00D44C34"/>
    <w:rsid w:val="00D5158D"/>
    <w:rsid w:val="00D52660"/>
    <w:rsid w:val="00D52D74"/>
    <w:rsid w:val="00D55D6E"/>
    <w:rsid w:val="00D5672D"/>
    <w:rsid w:val="00D56F1C"/>
    <w:rsid w:val="00D57F56"/>
    <w:rsid w:val="00D63A94"/>
    <w:rsid w:val="00D65C7E"/>
    <w:rsid w:val="00D67C17"/>
    <w:rsid w:val="00D67E42"/>
    <w:rsid w:val="00D7264F"/>
    <w:rsid w:val="00D73C3F"/>
    <w:rsid w:val="00D74CA3"/>
    <w:rsid w:val="00D80482"/>
    <w:rsid w:val="00D81044"/>
    <w:rsid w:val="00D81D3A"/>
    <w:rsid w:val="00D86A10"/>
    <w:rsid w:val="00D90FD5"/>
    <w:rsid w:val="00D915A2"/>
    <w:rsid w:val="00D919AC"/>
    <w:rsid w:val="00D92943"/>
    <w:rsid w:val="00D92A9B"/>
    <w:rsid w:val="00D94B67"/>
    <w:rsid w:val="00D961DA"/>
    <w:rsid w:val="00D97E45"/>
    <w:rsid w:val="00DA1080"/>
    <w:rsid w:val="00DA1869"/>
    <w:rsid w:val="00DA1C71"/>
    <w:rsid w:val="00DA4120"/>
    <w:rsid w:val="00DB372A"/>
    <w:rsid w:val="00DB3E67"/>
    <w:rsid w:val="00DB481C"/>
    <w:rsid w:val="00DC1895"/>
    <w:rsid w:val="00DC252E"/>
    <w:rsid w:val="00DC30F2"/>
    <w:rsid w:val="00DC709E"/>
    <w:rsid w:val="00DD318F"/>
    <w:rsid w:val="00DD52E9"/>
    <w:rsid w:val="00DE0A2A"/>
    <w:rsid w:val="00DE0CF4"/>
    <w:rsid w:val="00DE2D77"/>
    <w:rsid w:val="00DE4289"/>
    <w:rsid w:val="00DE5C4F"/>
    <w:rsid w:val="00DF0CDF"/>
    <w:rsid w:val="00DF1EF4"/>
    <w:rsid w:val="00DF351F"/>
    <w:rsid w:val="00DF3CEE"/>
    <w:rsid w:val="00DF494F"/>
    <w:rsid w:val="00DF4C87"/>
    <w:rsid w:val="00DF61C2"/>
    <w:rsid w:val="00DF6259"/>
    <w:rsid w:val="00DF784C"/>
    <w:rsid w:val="00E01126"/>
    <w:rsid w:val="00E01E00"/>
    <w:rsid w:val="00E0291B"/>
    <w:rsid w:val="00E04768"/>
    <w:rsid w:val="00E05142"/>
    <w:rsid w:val="00E05E01"/>
    <w:rsid w:val="00E06BBB"/>
    <w:rsid w:val="00E07842"/>
    <w:rsid w:val="00E116F6"/>
    <w:rsid w:val="00E1278D"/>
    <w:rsid w:val="00E12CAF"/>
    <w:rsid w:val="00E13B40"/>
    <w:rsid w:val="00E15526"/>
    <w:rsid w:val="00E2373B"/>
    <w:rsid w:val="00E23B56"/>
    <w:rsid w:val="00E27D79"/>
    <w:rsid w:val="00E31B33"/>
    <w:rsid w:val="00E3308F"/>
    <w:rsid w:val="00E343D9"/>
    <w:rsid w:val="00E351D3"/>
    <w:rsid w:val="00E35849"/>
    <w:rsid w:val="00E35BDC"/>
    <w:rsid w:val="00E35E66"/>
    <w:rsid w:val="00E360E2"/>
    <w:rsid w:val="00E41EB5"/>
    <w:rsid w:val="00E5013F"/>
    <w:rsid w:val="00E506B8"/>
    <w:rsid w:val="00E5075E"/>
    <w:rsid w:val="00E52973"/>
    <w:rsid w:val="00E5407A"/>
    <w:rsid w:val="00E5477A"/>
    <w:rsid w:val="00E5668E"/>
    <w:rsid w:val="00E56F60"/>
    <w:rsid w:val="00E57C00"/>
    <w:rsid w:val="00E60DF5"/>
    <w:rsid w:val="00E61C29"/>
    <w:rsid w:val="00E6481B"/>
    <w:rsid w:val="00E65CA4"/>
    <w:rsid w:val="00E6672D"/>
    <w:rsid w:val="00E710A4"/>
    <w:rsid w:val="00E7145B"/>
    <w:rsid w:val="00E749EF"/>
    <w:rsid w:val="00E772D4"/>
    <w:rsid w:val="00E772EE"/>
    <w:rsid w:val="00E80358"/>
    <w:rsid w:val="00E80F63"/>
    <w:rsid w:val="00E82164"/>
    <w:rsid w:val="00E854CE"/>
    <w:rsid w:val="00E85887"/>
    <w:rsid w:val="00E85D03"/>
    <w:rsid w:val="00E870A4"/>
    <w:rsid w:val="00E915BB"/>
    <w:rsid w:val="00E93029"/>
    <w:rsid w:val="00E949B4"/>
    <w:rsid w:val="00E9597B"/>
    <w:rsid w:val="00E97C32"/>
    <w:rsid w:val="00E97EDC"/>
    <w:rsid w:val="00EA235B"/>
    <w:rsid w:val="00EA40AD"/>
    <w:rsid w:val="00EB648C"/>
    <w:rsid w:val="00EC091B"/>
    <w:rsid w:val="00EC368F"/>
    <w:rsid w:val="00EC40E5"/>
    <w:rsid w:val="00EC78E4"/>
    <w:rsid w:val="00ED00DC"/>
    <w:rsid w:val="00ED1B54"/>
    <w:rsid w:val="00ED211E"/>
    <w:rsid w:val="00ED239F"/>
    <w:rsid w:val="00ED414B"/>
    <w:rsid w:val="00ED4AE9"/>
    <w:rsid w:val="00ED67FD"/>
    <w:rsid w:val="00EE0961"/>
    <w:rsid w:val="00EE3172"/>
    <w:rsid w:val="00EE426F"/>
    <w:rsid w:val="00EE5D40"/>
    <w:rsid w:val="00EE5F75"/>
    <w:rsid w:val="00EE6D24"/>
    <w:rsid w:val="00EE6D90"/>
    <w:rsid w:val="00EF3168"/>
    <w:rsid w:val="00EF39FA"/>
    <w:rsid w:val="00EF72CB"/>
    <w:rsid w:val="00F011A7"/>
    <w:rsid w:val="00F01660"/>
    <w:rsid w:val="00F01F5D"/>
    <w:rsid w:val="00F0340A"/>
    <w:rsid w:val="00F059A2"/>
    <w:rsid w:val="00F06172"/>
    <w:rsid w:val="00F0733F"/>
    <w:rsid w:val="00F13DEE"/>
    <w:rsid w:val="00F147EC"/>
    <w:rsid w:val="00F20047"/>
    <w:rsid w:val="00F202A6"/>
    <w:rsid w:val="00F251D9"/>
    <w:rsid w:val="00F30B46"/>
    <w:rsid w:val="00F30DFD"/>
    <w:rsid w:val="00F34DD0"/>
    <w:rsid w:val="00F3724C"/>
    <w:rsid w:val="00F37B00"/>
    <w:rsid w:val="00F40B84"/>
    <w:rsid w:val="00F41783"/>
    <w:rsid w:val="00F417EC"/>
    <w:rsid w:val="00F43DB9"/>
    <w:rsid w:val="00F4588A"/>
    <w:rsid w:val="00F46F51"/>
    <w:rsid w:val="00F50693"/>
    <w:rsid w:val="00F53E32"/>
    <w:rsid w:val="00F54988"/>
    <w:rsid w:val="00F54E67"/>
    <w:rsid w:val="00F55012"/>
    <w:rsid w:val="00F56042"/>
    <w:rsid w:val="00F57382"/>
    <w:rsid w:val="00F601D4"/>
    <w:rsid w:val="00F60A3C"/>
    <w:rsid w:val="00F60D91"/>
    <w:rsid w:val="00F613CB"/>
    <w:rsid w:val="00F6268C"/>
    <w:rsid w:val="00F707DA"/>
    <w:rsid w:val="00F718F2"/>
    <w:rsid w:val="00F74BB3"/>
    <w:rsid w:val="00F822AA"/>
    <w:rsid w:val="00F83D5C"/>
    <w:rsid w:val="00F84011"/>
    <w:rsid w:val="00F840E7"/>
    <w:rsid w:val="00F8535D"/>
    <w:rsid w:val="00F86471"/>
    <w:rsid w:val="00F8740C"/>
    <w:rsid w:val="00F90FA1"/>
    <w:rsid w:val="00F91633"/>
    <w:rsid w:val="00F91649"/>
    <w:rsid w:val="00F93CD2"/>
    <w:rsid w:val="00F9470F"/>
    <w:rsid w:val="00F94976"/>
    <w:rsid w:val="00F94E3A"/>
    <w:rsid w:val="00FA117A"/>
    <w:rsid w:val="00FA1262"/>
    <w:rsid w:val="00FA19FE"/>
    <w:rsid w:val="00FA1C3D"/>
    <w:rsid w:val="00FA5BE0"/>
    <w:rsid w:val="00FA71A8"/>
    <w:rsid w:val="00FA7BB9"/>
    <w:rsid w:val="00FB0AC6"/>
    <w:rsid w:val="00FB1207"/>
    <w:rsid w:val="00FB1E92"/>
    <w:rsid w:val="00FB2FD3"/>
    <w:rsid w:val="00FB34E4"/>
    <w:rsid w:val="00FB3581"/>
    <w:rsid w:val="00FB47A5"/>
    <w:rsid w:val="00FB49C9"/>
    <w:rsid w:val="00FB7263"/>
    <w:rsid w:val="00FB7707"/>
    <w:rsid w:val="00FC0912"/>
    <w:rsid w:val="00FC2C40"/>
    <w:rsid w:val="00FC69A1"/>
    <w:rsid w:val="00FC77C6"/>
    <w:rsid w:val="00FD2548"/>
    <w:rsid w:val="00FD5454"/>
    <w:rsid w:val="00FE09E6"/>
    <w:rsid w:val="00FE0FD4"/>
    <w:rsid w:val="00FE2B4E"/>
    <w:rsid w:val="00FE44CB"/>
    <w:rsid w:val="00FE4AD5"/>
    <w:rsid w:val="00FE5A7B"/>
    <w:rsid w:val="00FE6E1E"/>
    <w:rsid w:val="00FE7ACF"/>
    <w:rsid w:val="00FE7F39"/>
    <w:rsid w:val="00FF3C72"/>
    <w:rsid w:val="00FF3DFC"/>
    <w:rsid w:val="00FF4929"/>
    <w:rsid w:val="00FF4CA4"/>
    <w:rsid w:val="00FF55B4"/>
    <w:rsid w:val="00FF620B"/>
    <w:rsid w:val="00FF661D"/>
    <w:rsid w:val="00FF689A"/>
    <w:rsid w:val="00FF744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8C9E4"/>
  <w15:chartTrackingRefBased/>
  <w15:docId w15:val="{988DE4BD-7CCC-4CA5-BE19-3CB94F589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044"/>
  </w:style>
  <w:style w:type="paragraph" w:styleId="Heading1">
    <w:name w:val="heading 1"/>
    <w:basedOn w:val="Normal"/>
    <w:next w:val="Normal"/>
    <w:link w:val="Heading1Char"/>
    <w:uiPriority w:val="9"/>
    <w:qFormat/>
    <w:rsid w:val="00C131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54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32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F6C3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31A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2540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132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F6C3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1E4EFC"/>
    <w:pPr>
      <w:ind w:left="720"/>
      <w:contextualSpacing/>
    </w:pPr>
  </w:style>
  <w:style w:type="paragraph" w:styleId="TOCHeading">
    <w:name w:val="TOC Heading"/>
    <w:basedOn w:val="Heading1"/>
    <w:next w:val="Normal"/>
    <w:uiPriority w:val="39"/>
    <w:unhideWhenUsed/>
    <w:qFormat/>
    <w:rsid w:val="00005774"/>
    <w:pPr>
      <w:outlineLvl w:val="9"/>
    </w:pPr>
  </w:style>
  <w:style w:type="paragraph" w:styleId="TOC1">
    <w:name w:val="toc 1"/>
    <w:basedOn w:val="Normal"/>
    <w:next w:val="Normal"/>
    <w:autoRedefine/>
    <w:uiPriority w:val="39"/>
    <w:unhideWhenUsed/>
    <w:rsid w:val="00005774"/>
    <w:pPr>
      <w:spacing w:after="100"/>
    </w:pPr>
  </w:style>
  <w:style w:type="paragraph" w:styleId="TOC2">
    <w:name w:val="toc 2"/>
    <w:basedOn w:val="Normal"/>
    <w:next w:val="Normal"/>
    <w:autoRedefine/>
    <w:uiPriority w:val="39"/>
    <w:unhideWhenUsed/>
    <w:rsid w:val="00005774"/>
    <w:pPr>
      <w:spacing w:after="100"/>
      <w:ind w:left="220"/>
    </w:pPr>
  </w:style>
  <w:style w:type="paragraph" w:styleId="TOC3">
    <w:name w:val="toc 3"/>
    <w:basedOn w:val="Normal"/>
    <w:next w:val="Normal"/>
    <w:autoRedefine/>
    <w:uiPriority w:val="39"/>
    <w:unhideWhenUsed/>
    <w:rsid w:val="00005774"/>
    <w:pPr>
      <w:spacing w:after="100"/>
      <w:ind w:left="440"/>
    </w:pPr>
  </w:style>
  <w:style w:type="character" w:styleId="Hyperlink">
    <w:name w:val="Hyperlink"/>
    <w:basedOn w:val="DefaultParagraphFont"/>
    <w:uiPriority w:val="99"/>
    <w:unhideWhenUsed/>
    <w:rsid w:val="00005774"/>
    <w:rPr>
      <w:color w:val="0563C1" w:themeColor="hyperlink"/>
      <w:u w:val="single"/>
    </w:rPr>
  </w:style>
  <w:style w:type="paragraph" w:styleId="Bibliography">
    <w:name w:val="Bibliography"/>
    <w:basedOn w:val="Normal"/>
    <w:next w:val="Normal"/>
    <w:uiPriority w:val="37"/>
    <w:unhideWhenUsed/>
    <w:rsid w:val="005243E9"/>
  </w:style>
  <w:style w:type="paragraph" w:styleId="NoSpacing">
    <w:name w:val="No Spacing"/>
    <w:link w:val="NoSpacingChar"/>
    <w:uiPriority w:val="1"/>
    <w:qFormat/>
    <w:rsid w:val="00472860"/>
    <w:pPr>
      <w:spacing w:after="0" w:line="240" w:lineRule="auto"/>
    </w:pPr>
    <w:rPr>
      <w:rFonts w:eastAsiaTheme="minorEastAsia"/>
    </w:rPr>
  </w:style>
  <w:style w:type="character" w:customStyle="1" w:styleId="NoSpacingChar">
    <w:name w:val="No Spacing Char"/>
    <w:basedOn w:val="DefaultParagraphFont"/>
    <w:link w:val="NoSpacing"/>
    <w:uiPriority w:val="1"/>
    <w:rsid w:val="00472860"/>
    <w:rPr>
      <w:rFonts w:eastAsiaTheme="minorEastAsia"/>
    </w:rPr>
  </w:style>
  <w:style w:type="character" w:styleId="CommentReference">
    <w:name w:val="annotation reference"/>
    <w:basedOn w:val="DefaultParagraphFont"/>
    <w:uiPriority w:val="99"/>
    <w:semiHidden/>
    <w:unhideWhenUsed/>
    <w:rsid w:val="00582207"/>
    <w:rPr>
      <w:sz w:val="16"/>
      <w:szCs w:val="16"/>
    </w:rPr>
  </w:style>
  <w:style w:type="paragraph" w:styleId="CommentText">
    <w:name w:val="annotation text"/>
    <w:basedOn w:val="Normal"/>
    <w:link w:val="CommentTextChar"/>
    <w:uiPriority w:val="99"/>
    <w:semiHidden/>
    <w:unhideWhenUsed/>
    <w:rsid w:val="00582207"/>
    <w:pPr>
      <w:spacing w:line="240" w:lineRule="auto"/>
    </w:pPr>
    <w:rPr>
      <w:sz w:val="20"/>
      <w:szCs w:val="20"/>
    </w:rPr>
  </w:style>
  <w:style w:type="character" w:customStyle="1" w:styleId="CommentTextChar">
    <w:name w:val="Comment Text Char"/>
    <w:basedOn w:val="DefaultParagraphFont"/>
    <w:link w:val="CommentText"/>
    <w:uiPriority w:val="99"/>
    <w:semiHidden/>
    <w:rsid w:val="00582207"/>
    <w:rPr>
      <w:sz w:val="20"/>
      <w:szCs w:val="20"/>
    </w:rPr>
  </w:style>
  <w:style w:type="paragraph" w:styleId="CommentSubject">
    <w:name w:val="annotation subject"/>
    <w:basedOn w:val="CommentText"/>
    <w:next w:val="CommentText"/>
    <w:link w:val="CommentSubjectChar"/>
    <w:uiPriority w:val="99"/>
    <w:semiHidden/>
    <w:unhideWhenUsed/>
    <w:rsid w:val="00582207"/>
    <w:rPr>
      <w:b/>
      <w:bCs/>
    </w:rPr>
  </w:style>
  <w:style w:type="character" w:customStyle="1" w:styleId="CommentSubjectChar">
    <w:name w:val="Comment Subject Char"/>
    <w:basedOn w:val="CommentTextChar"/>
    <w:link w:val="CommentSubject"/>
    <w:uiPriority w:val="99"/>
    <w:semiHidden/>
    <w:rsid w:val="00582207"/>
    <w:rPr>
      <w:b/>
      <w:bCs/>
      <w:sz w:val="20"/>
      <w:szCs w:val="20"/>
    </w:rPr>
  </w:style>
  <w:style w:type="character" w:styleId="UnresolvedMention">
    <w:name w:val="Unresolved Mention"/>
    <w:basedOn w:val="DefaultParagraphFont"/>
    <w:uiPriority w:val="99"/>
    <w:semiHidden/>
    <w:unhideWhenUsed/>
    <w:rsid w:val="003246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10583">
      <w:bodyDiv w:val="1"/>
      <w:marLeft w:val="0"/>
      <w:marRight w:val="0"/>
      <w:marTop w:val="0"/>
      <w:marBottom w:val="0"/>
      <w:divBdr>
        <w:top w:val="none" w:sz="0" w:space="0" w:color="auto"/>
        <w:left w:val="none" w:sz="0" w:space="0" w:color="auto"/>
        <w:bottom w:val="none" w:sz="0" w:space="0" w:color="auto"/>
        <w:right w:val="none" w:sz="0" w:space="0" w:color="auto"/>
      </w:divBdr>
    </w:div>
    <w:div w:id="62993657">
      <w:bodyDiv w:val="1"/>
      <w:marLeft w:val="0"/>
      <w:marRight w:val="0"/>
      <w:marTop w:val="0"/>
      <w:marBottom w:val="0"/>
      <w:divBdr>
        <w:top w:val="none" w:sz="0" w:space="0" w:color="auto"/>
        <w:left w:val="none" w:sz="0" w:space="0" w:color="auto"/>
        <w:bottom w:val="none" w:sz="0" w:space="0" w:color="auto"/>
        <w:right w:val="none" w:sz="0" w:space="0" w:color="auto"/>
      </w:divBdr>
    </w:div>
    <w:div w:id="81530969">
      <w:bodyDiv w:val="1"/>
      <w:marLeft w:val="0"/>
      <w:marRight w:val="0"/>
      <w:marTop w:val="0"/>
      <w:marBottom w:val="0"/>
      <w:divBdr>
        <w:top w:val="none" w:sz="0" w:space="0" w:color="auto"/>
        <w:left w:val="none" w:sz="0" w:space="0" w:color="auto"/>
        <w:bottom w:val="none" w:sz="0" w:space="0" w:color="auto"/>
        <w:right w:val="none" w:sz="0" w:space="0" w:color="auto"/>
      </w:divBdr>
    </w:div>
    <w:div w:id="82261123">
      <w:bodyDiv w:val="1"/>
      <w:marLeft w:val="0"/>
      <w:marRight w:val="0"/>
      <w:marTop w:val="0"/>
      <w:marBottom w:val="0"/>
      <w:divBdr>
        <w:top w:val="none" w:sz="0" w:space="0" w:color="auto"/>
        <w:left w:val="none" w:sz="0" w:space="0" w:color="auto"/>
        <w:bottom w:val="none" w:sz="0" w:space="0" w:color="auto"/>
        <w:right w:val="none" w:sz="0" w:space="0" w:color="auto"/>
      </w:divBdr>
    </w:div>
    <w:div w:id="91319340">
      <w:bodyDiv w:val="1"/>
      <w:marLeft w:val="0"/>
      <w:marRight w:val="0"/>
      <w:marTop w:val="0"/>
      <w:marBottom w:val="0"/>
      <w:divBdr>
        <w:top w:val="none" w:sz="0" w:space="0" w:color="auto"/>
        <w:left w:val="none" w:sz="0" w:space="0" w:color="auto"/>
        <w:bottom w:val="none" w:sz="0" w:space="0" w:color="auto"/>
        <w:right w:val="none" w:sz="0" w:space="0" w:color="auto"/>
      </w:divBdr>
    </w:div>
    <w:div w:id="180821341">
      <w:bodyDiv w:val="1"/>
      <w:marLeft w:val="0"/>
      <w:marRight w:val="0"/>
      <w:marTop w:val="0"/>
      <w:marBottom w:val="0"/>
      <w:divBdr>
        <w:top w:val="none" w:sz="0" w:space="0" w:color="auto"/>
        <w:left w:val="none" w:sz="0" w:space="0" w:color="auto"/>
        <w:bottom w:val="none" w:sz="0" w:space="0" w:color="auto"/>
        <w:right w:val="none" w:sz="0" w:space="0" w:color="auto"/>
      </w:divBdr>
    </w:div>
    <w:div w:id="185559519">
      <w:bodyDiv w:val="1"/>
      <w:marLeft w:val="0"/>
      <w:marRight w:val="0"/>
      <w:marTop w:val="0"/>
      <w:marBottom w:val="0"/>
      <w:divBdr>
        <w:top w:val="none" w:sz="0" w:space="0" w:color="auto"/>
        <w:left w:val="none" w:sz="0" w:space="0" w:color="auto"/>
        <w:bottom w:val="none" w:sz="0" w:space="0" w:color="auto"/>
        <w:right w:val="none" w:sz="0" w:space="0" w:color="auto"/>
      </w:divBdr>
    </w:div>
    <w:div w:id="211844406">
      <w:bodyDiv w:val="1"/>
      <w:marLeft w:val="0"/>
      <w:marRight w:val="0"/>
      <w:marTop w:val="0"/>
      <w:marBottom w:val="0"/>
      <w:divBdr>
        <w:top w:val="none" w:sz="0" w:space="0" w:color="auto"/>
        <w:left w:val="none" w:sz="0" w:space="0" w:color="auto"/>
        <w:bottom w:val="none" w:sz="0" w:space="0" w:color="auto"/>
        <w:right w:val="none" w:sz="0" w:space="0" w:color="auto"/>
      </w:divBdr>
    </w:div>
    <w:div w:id="266889397">
      <w:bodyDiv w:val="1"/>
      <w:marLeft w:val="0"/>
      <w:marRight w:val="0"/>
      <w:marTop w:val="0"/>
      <w:marBottom w:val="0"/>
      <w:divBdr>
        <w:top w:val="none" w:sz="0" w:space="0" w:color="auto"/>
        <w:left w:val="none" w:sz="0" w:space="0" w:color="auto"/>
        <w:bottom w:val="none" w:sz="0" w:space="0" w:color="auto"/>
        <w:right w:val="none" w:sz="0" w:space="0" w:color="auto"/>
      </w:divBdr>
    </w:div>
    <w:div w:id="285158366">
      <w:bodyDiv w:val="1"/>
      <w:marLeft w:val="0"/>
      <w:marRight w:val="0"/>
      <w:marTop w:val="0"/>
      <w:marBottom w:val="0"/>
      <w:divBdr>
        <w:top w:val="none" w:sz="0" w:space="0" w:color="auto"/>
        <w:left w:val="none" w:sz="0" w:space="0" w:color="auto"/>
        <w:bottom w:val="none" w:sz="0" w:space="0" w:color="auto"/>
        <w:right w:val="none" w:sz="0" w:space="0" w:color="auto"/>
      </w:divBdr>
    </w:div>
    <w:div w:id="298919683">
      <w:bodyDiv w:val="1"/>
      <w:marLeft w:val="0"/>
      <w:marRight w:val="0"/>
      <w:marTop w:val="0"/>
      <w:marBottom w:val="0"/>
      <w:divBdr>
        <w:top w:val="none" w:sz="0" w:space="0" w:color="auto"/>
        <w:left w:val="none" w:sz="0" w:space="0" w:color="auto"/>
        <w:bottom w:val="none" w:sz="0" w:space="0" w:color="auto"/>
        <w:right w:val="none" w:sz="0" w:space="0" w:color="auto"/>
      </w:divBdr>
    </w:div>
    <w:div w:id="333650862">
      <w:bodyDiv w:val="1"/>
      <w:marLeft w:val="0"/>
      <w:marRight w:val="0"/>
      <w:marTop w:val="0"/>
      <w:marBottom w:val="0"/>
      <w:divBdr>
        <w:top w:val="none" w:sz="0" w:space="0" w:color="auto"/>
        <w:left w:val="none" w:sz="0" w:space="0" w:color="auto"/>
        <w:bottom w:val="none" w:sz="0" w:space="0" w:color="auto"/>
        <w:right w:val="none" w:sz="0" w:space="0" w:color="auto"/>
      </w:divBdr>
    </w:div>
    <w:div w:id="352223127">
      <w:bodyDiv w:val="1"/>
      <w:marLeft w:val="0"/>
      <w:marRight w:val="0"/>
      <w:marTop w:val="0"/>
      <w:marBottom w:val="0"/>
      <w:divBdr>
        <w:top w:val="none" w:sz="0" w:space="0" w:color="auto"/>
        <w:left w:val="none" w:sz="0" w:space="0" w:color="auto"/>
        <w:bottom w:val="none" w:sz="0" w:space="0" w:color="auto"/>
        <w:right w:val="none" w:sz="0" w:space="0" w:color="auto"/>
      </w:divBdr>
    </w:div>
    <w:div w:id="427428407">
      <w:bodyDiv w:val="1"/>
      <w:marLeft w:val="0"/>
      <w:marRight w:val="0"/>
      <w:marTop w:val="0"/>
      <w:marBottom w:val="0"/>
      <w:divBdr>
        <w:top w:val="none" w:sz="0" w:space="0" w:color="auto"/>
        <w:left w:val="none" w:sz="0" w:space="0" w:color="auto"/>
        <w:bottom w:val="none" w:sz="0" w:space="0" w:color="auto"/>
        <w:right w:val="none" w:sz="0" w:space="0" w:color="auto"/>
      </w:divBdr>
    </w:div>
    <w:div w:id="434793701">
      <w:bodyDiv w:val="1"/>
      <w:marLeft w:val="0"/>
      <w:marRight w:val="0"/>
      <w:marTop w:val="0"/>
      <w:marBottom w:val="0"/>
      <w:divBdr>
        <w:top w:val="none" w:sz="0" w:space="0" w:color="auto"/>
        <w:left w:val="none" w:sz="0" w:space="0" w:color="auto"/>
        <w:bottom w:val="none" w:sz="0" w:space="0" w:color="auto"/>
        <w:right w:val="none" w:sz="0" w:space="0" w:color="auto"/>
      </w:divBdr>
    </w:div>
    <w:div w:id="553196186">
      <w:bodyDiv w:val="1"/>
      <w:marLeft w:val="0"/>
      <w:marRight w:val="0"/>
      <w:marTop w:val="0"/>
      <w:marBottom w:val="0"/>
      <w:divBdr>
        <w:top w:val="none" w:sz="0" w:space="0" w:color="auto"/>
        <w:left w:val="none" w:sz="0" w:space="0" w:color="auto"/>
        <w:bottom w:val="none" w:sz="0" w:space="0" w:color="auto"/>
        <w:right w:val="none" w:sz="0" w:space="0" w:color="auto"/>
      </w:divBdr>
    </w:div>
    <w:div w:id="645745119">
      <w:bodyDiv w:val="1"/>
      <w:marLeft w:val="0"/>
      <w:marRight w:val="0"/>
      <w:marTop w:val="0"/>
      <w:marBottom w:val="0"/>
      <w:divBdr>
        <w:top w:val="none" w:sz="0" w:space="0" w:color="auto"/>
        <w:left w:val="none" w:sz="0" w:space="0" w:color="auto"/>
        <w:bottom w:val="none" w:sz="0" w:space="0" w:color="auto"/>
        <w:right w:val="none" w:sz="0" w:space="0" w:color="auto"/>
      </w:divBdr>
    </w:div>
    <w:div w:id="666590178">
      <w:bodyDiv w:val="1"/>
      <w:marLeft w:val="0"/>
      <w:marRight w:val="0"/>
      <w:marTop w:val="0"/>
      <w:marBottom w:val="0"/>
      <w:divBdr>
        <w:top w:val="none" w:sz="0" w:space="0" w:color="auto"/>
        <w:left w:val="none" w:sz="0" w:space="0" w:color="auto"/>
        <w:bottom w:val="none" w:sz="0" w:space="0" w:color="auto"/>
        <w:right w:val="none" w:sz="0" w:space="0" w:color="auto"/>
      </w:divBdr>
    </w:div>
    <w:div w:id="757291616">
      <w:bodyDiv w:val="1"/>
      <w:marLeft w:val="0"/>
      <w:marRight w:val="0"/>
      <w:marTop w:val="0"/>
      <w:marBottom w:val="0"/>
      <w:divBdr>
        <w:top w:val="none" w:sz="0" w:space="0" w:color="auto"/>
        <w:left w:val="none" w:sz="0" w:space="0" w:color="auto"/>
        <w:bottom w:val="none" w:sz="0" w:space="0" w:color="auto"/>
        <w:right w:val="none" w:sz="0" w:space="0" w:color="auto"/>
      </w:divBdr>
    </w:div>
    <w:div w:id="803355530">
      <w:bodyDiv w:val="1"/>
      <w:marLeft w:val="0"/>
      <w:marRight w:val="0"/>
      <w:marTop w:val="0"/>
      <w:marBottom w:val="0"/>
      <w:divBdr>
        <w:top w:val="none" w:sz="0" w:space="0" w:color="auto"/>
        <w:left w:val="none" w:sz="0" w:space="0" w:color="auto"/>
        <w:bottom w:val="none" w:sz="0" w:space="0" w:color="auto"/>
        <w:right w:val="none" w:sz="0" w:space="0" w:color="auto"/>
      </w:divBdr>
    </w:div>
    <w:div w:id="851838714">
      <w:bodyDiv w:val="1"/>
      <w:marLeft w:val="0"/>
      <w:marRight w:val="0"/>
      <w:marTop w:val="0"/>
      <w:marBottom w:val="0"/>
      <w:divBdr>
        <w:top w:val="none" w:sz="0" w:space="0" w:color="auto"/>
        <w:left w:val="none" w:sz="0" w:space="0" w:color="auto"/>
        <w:bottom w:val="none" w:sz="0" w:space="0" w:color="auto"/>
        <w:right w:val="none" w:sz="0" w:space="0" w:color="auto"/>
      </w:divBdr>
    </w:div>
    <w:div w:id="899903886">
      <w:bodyDiv w:val="1"/>
      <w:marLeft w:val="0"/>
      <w:marRight w:val="0"/>
      <w:marTop w:val="0"/>
      <w:marBottom w:val="0"/>
      <w:divBdr>
        <w:top w:val="none" w:sz="0" w:space="0" w:color="auto"/>
        <w:left w:val="none" w:sz="0" w:space="0" w:color="auto"/>
        <w:bottom w:val="none" w:sz="0" w:space="0" w:color="auto"/>
        <w:right w:val="none" w:sz="0" w:space="0" w:color="auto"/>
      </w:divBdr>
    </w:div>
    <w:div w:id="937644207">
      <w:bodyDiv w:val="1"/>
      <w:marLeft w:val="0"/>
      <w:marRight w:val="0"/>
      <w:marTop w:val="0"/>
      <w:marBottom w:val="0"/>
      <w:divBdr>
        <w:top w:val="none" w:sz="0" w:space="0" w:color="auto"/>
        <w:left w:val="none" w:sz="0" w:space="0" w:color="auto"/>
        <w:bottom w:val="none" w:sz="0" w:space="0" w:color="auto"/>
        <w:right w:val="none" w:sz="0" w:space="0" w:color="auto"/>
      </w:divBdr>
    </w:div>
    <w:div w:id="945191591">
      <w:bodyDiv w:val="1"/>
      <w:marLeft w:val="0"/>
      <w:marRight w:val="0"/>
      <w:marTop w:val="0"/>
      <w:marBottom w:val="0"/>
      <w:divBdr>
        <w:top w:val="none" w:sz="0" w:space="0" w:color="auto"/>
        <w:left w:val="none" w:sz="0" w:space="0" w:color="auto"/>
        <w:bottom w:val="none" w:sz="0" w:space="0" w:color="auto"/>
        <w:right w:val="none" w:sz="0" w:space="0" w:color="auto"/>
      </w:divBdr>
    </w:div>
    <w:div w:id="963775582">
      <w:bodyDiv w:val="1"/>
      <w:marLeft w:val="0"/>
      <w:marRight w:val="0"/>
      <w:marTop w:val="0"/>
      <w:marBottom w:val="0"/>
      <w:divBdr>
        <w:top w:val="none" w:sz="0" w:space="0" w:color="auto"/>
        <w:left w:val="none" w:sz="0" w:space="0" w:color="auto"/>
        <w:bottom w:val="none" w:sz="0" w:space="0" w:color="auto"/>
        <w:right w:val="none" w:sz="0" w:space="0" w:color="auto"/>
      </w:divBdr>
    </w:div>
    <w:div w:id="977370959">
      <w:bodyDiv w:val="1"/>
      <w:marLeft w:val="0"/>
      <w:marRight w:val="0"/>
      <w:marTop w:val="0"/>
      <w:marBottom w:val="0"/>
      <w:divBdr>
        <w:top w:val="none" w:sz="0" w:space="0" w:color="auto"/>
        <w:left w:val="none" w:sz="0" w:space="0" w:color="auto"/>
        <w:bottom w:val="none" w:sz="0" w:space="0" w:color="auto"/>
        <w:right w:val="none" w:sz="0" w:space="0" w:color="auto"/>
      </w:divBdr>
    </w:div>
    <w:div w:id="980115223">
      <w:bodyDiv w:val="1"/>
      <w:marLeft w:val="0"/>
      <w:marRight w:val="0"/>
      <w:marTop w:val="0"/>
      <w:marBottom w:val="0"/>
      <w:divBdr>
        <w:top w:val="none" w:sz="0" w:space="0" w:color="auto"/>
        <w:left w:val="none" w:sz="0" w:space="0" w:color="auto"/>
        <w:bottom w:val="none" w:sz="0" w:space="0" w:color="auto"/>
        <w:right w:val="none" w:sz="0" w:space="0" w:color="auto"/>
      </w:divBdr>
    </w:div>
    <w:div w:id="986394677">
      <w:bodyDiv w:val="1"/>
      <w:marLeft w:val="0"/>
      <w:marRight w:val="0"/>
      <w:marTop w:val="0"/>
      <w:marBottom w:val="0"/>
      <w:divBdr>
        <w:top w:val="none" w:sz="0" w:space="0" w:color="auto"/>
        <w:left w:val="none" w:sz="0" w:space="0" w:color="auto"/>
        <w:bottom w:val="none" w:sz="0" w:space="0" w:color="auto"/>
        <w:right w:val="none" w:sz="0" w:space="0" w:color="auto"/>
      </w:divBdr>
    </w:div>
    <w:div w:id="986742722">
      <w:bodyDiv w:val="1"/>
      <w:marLeft w:val="0"/>
      <w:marRight w:val="0"/>
      <w:marTop w:val="0"/>
      <w:marBottom w:val="0"/>
      <w:divBdr>
        <w:top w:val="none" w:sz="0" w:space="0" w:color="auto"/>
        <w:left w:val="none" w:sz="0" w:space="0" w:color="auto"/>
        <w:bottom w:val="none" w:sz="0" w:space="0" w:color="auto"/>
        <w:right w:val="none" w:sz="0" w:space="0" w:color="auto"/>
      </w:divBdr>
    </w:div>
    <w:div w:id="999889574">
      <w:bodyDiv w:val="1"/>
      <w:marLeft w:val="0"/>
      <w:marRight w:val="0"/>
      <w:marTop w:val="0"/>
      <w:marBottom w:val="0"/>
      <w:divBdr>
        <w:top w:val="none" w:sz="0" w:space="0" w:color="auto"/>
        <w:left w:val="none" w:sz="0" w:space="0" w:color="auto"/>
        <w:bottom w:val="none" w:sz="0" w:space="0" w:color="auto"/>
        <w:right w:val="none" w:sz="0" w:space="0" w:color="auto"/>
      </w:divBdr>
    </w:div>
    <w:div w:id="1002512185">
      <w:bodyDiv w:val="1"/>
      <w:marLeft w:val="0"/>
      <w:marRight w:val="0"/>
      <w:marTop w:val="0"/>
      <w:marBottom w:val="0"/>
      <w:divBdr>
        <w:top w:val="none" w:sz="0" w:space="0" w:color="auto"/>
        <w:left w:val="none" w:sz="0" w:space="0" w:color="auto"/>
        <w:bottom w:val="none" w:sz="0" w:space="0" w:color="auto"/>
        <w:right w:val="none" w:sz="0" w:space="0" w:color="auto"/>
      </w:divBdr>
    </w:div>
    <w:div w:id="1009992609">
      <w:bodyDiv w:val="1"/>
      <w:marLeft w:val="0"/>
      <w:marRight w:val="0"/>
      <w:marTop w:val="0"/>
      <w:marBottom w:val="0"/>
      <w:divBdr>
        <w:top w:val="none" w:sz="0" w:space="0" w:color="auto"/>
        <w:left w:val="none" w:sz="0" w:space="0" w:color="auto"/>
        <w:bottom w:val="none" w:sz="0" w:space="0" w:color="auto"/>
        <w:right w:val="none" w:sz="0" w:space="0" w:color="auto"/>
      </w:divBdr>
    </w:div>
    <w:div w:id="1011033673">
      <w:bodyDiv w:val="1"/>
      <w:marLeft w:val="0"/>
      <w:marRight w:val="0"/>
      <w:marTop w:val="0"/>
      <w:marBottom w:val="0"/>
      <w:divBdr>
        <w:top w:val="none" w:sz="0" w:space="0" w:color="auto"/>
        <w:left w:val="none" w:sz="0" w:space="0" w:color="auto"/>
        <w:bottom w:val="none" w:sz="0" w:space="0" w:color="auto"/>
        <w:right w:val="none" w:sz="0" w:space="0" w:color="auto"/>
      </w:divBdr>
    </w:div>
    <w:div w:id="1124931192">
      <w:bodyDiv w:val="1"/>
      <w:marLeft w:val="0"/>
      <w:marRight w:val="0"/>
      <w:marTop w:val="0"/>
      <w:marBottom w:val="0"/>
      <w:divBdr>
        <w:top w:val="none" w:sz="0" w:space="0" w:color="auto"/>
        <w:left w:val="none" w:sz="0" w:space="0" w:color="auto"/>
        <w:bottom w:val="none" w:sz="0" w:space="0" w:color="auto"/>
        <w:right w:val="none" w:sz="0" w:space="0" w:color="auto"/>
      </w:divBdr>
    </w:div>
    <w:div w:id="1138688922">
      <w:bodyDiv w:val="1"/>
      <w:marLeft w:val="0"/>
      <w:marRight w:val="0"/>
      <w:marTop w:val="0"/>
      <w:marBottom w:val="0"/>
      <w:divBdr>
        <w:top w:val="none" w:sz="0" w:space="0" w:color="auto"/>
        <w:left w:val="none" w:sz="0" w:space="0" w:color="auto"/>
        <w:bottom w:val="none" w:sz="0" w:space="0" w:color="auto"/>
        <w:right w:val="none" w:sz="0" w:space="0" w:color="auto"/>
      </w:divBdr>
    </w:div>
    <w:div w:id="1141077949">
      <w:bodyDiv w:val="1"/>
      <w:marLeft w:val="0"/>
      <w:marRight w:val="0"/>
      <w:marTop w:val="0"/>
      <w:marBottom w:val="0"/>
      <w:divBdr>
        <w:top w:val="none" w:sz="0" w:space="0" w:color="auto"/>
        <w:left w:val="none" w:sz="0" w:space="0" w:color="auto"/>
        <w:bottom w:val="none" w:sz="0" w:space="0" w:color="auto"/>
        <w:right w:val="none" w:sz="0" w:space="0" w:color="auto"/>
      </w:divBdr>
    </w:div>
    <w:div w:id="1148326515">
      <w:bodyDiv w:val="1"/>
      <w:marLeft w:val="0"/>
      <w:marRight w:val="0"/>
      <w:marTop w:val="0"/>
      <w:marBottom w:val="0"/>
      <w:divBdr>
        <w:top w:val="none" w:sz="0" w:space="0" w:color="auto"/>
        <w:left w:val="none" w:sz="0" w:space="0" w:color="auto"/>
        <w:bottom w:val="none" w:sz="0" w:space="0" w:color="auto"/>
        <w:right w:val="none" w:sz="0" w:space="0" w:color="auto"/>
      </w:divBdr>
    </w:div>
    <w:div w:id="1226062150">
      <w:bodyDiv w:val="1"/>
      <w:marLeft w:val="0"/>
      <w:marRight w:val="0"/>
      <w:marTop w:val="0"/>
      <w:marBottom w:val="0"/>
      <w:divBdr>
        <w:top w:val="none" w:sz="0" w:space="0" w:color="auto"/>
        <w:left w:val="none" w:sz="0" w:space="0" w:color="auto"/>
        <w:bottom w:val="none" w:sz="0" w:space="0" w:color="auto"/>
        <w:right w:val="none" w:sz="0" w:space="0" w:color="auto"/>
      </w:divBdr>
    </w:div>
    <w:div w:id="1227379759">
      <w:bodyDiv w:val="1"/>
      <w:marLeft w:val="0"/>
      <w:marRight w:val="0"/>
      <w:marTop w:val="0"/>
      <w:marBottom w:val="0"/>
      <w:divBdr>
        <w:top w:val="none" w:sz="0" w:space="0" w:color="auto"/>
        <w:left w:val="none" w:sz="0" w:space="0" w:color="auto"/>
        <w:bottom w:val="none" w:sz="0" w:space="0" w:color="auto"/>
        <w:right w:val="none" w:sz="0" w:space="0" w:color="auto"/>
      </w:divBdr>
    </w:div>
    <w:div w:id="1238901561">
      <w:bodyDiv w:val="1"/>
      <w:marLeft w:val="0"/>
      <w:marRight w:val="0"/>
      <w:marTop w:val="0"/>
      <w:marBottom w:val="0"/>
      <w:divBdr>
        <w:top w:val="none" w:sz="0" w:space="0" w:color="auto"/>
        <w:left w:val="none" w:sz="0" w:space="0" w:color="auto"/>
        <w:bottom w:val="none" w:sz="0" w:space="0" w:color="auto"/>
        <w:right w:val="none" w:sz="0" w:space="0" w:color="auto"/>
      </w:divBdr>
    </w:div>
    <w:div w:id="1246378999">
      <w:bodyDiv w:val="1"/>
      <w:marLeft w:val="0"/>
      <w:marRight w:val="0"/>
      <w:marTop w:val="0"/>
      <w:marBottom w:val="0"/>
      <w:divBdr>
        <w:top w:val="none" w:sz="0" w:space="0" w:color="auto"/>
        <w:left w:val="none" w:sz="0" w:space="0" w:color="auto"/>
        <w:bottom w:val="none" w:sz="0" w:space="0" w:color="auto"/>
        <w:right w:val="none" w:sz="0" w:space="0" w:color="auto"/>
      </w:divBdr>
    </w:div>
    <w:div w:id="1256865937">
      <w:bodyDiv w:val="1"/>
      <w:marLeft w:val="0"/>
      <w:marRight w:val="0"/>
      <w:marTop w:val="0"/>
      <w:marBottom w:val="0"/>
      <w:divBdr>
        <w:top w:val="none" w:sz="0" w:space="0" w:color="auto"/>
        <w:left w:val="none" w:sz="0" w:space="0" w:color="auto"/>
        <w:bottom w:val="none" w:sz="0" w:space="0" w:color="auto"/>
        <w:right w:val="none" w:sz="0" w:space="0" w:color="auto"/>
      </w:divBdr>
    </w:div>
    <w:div w:id="1358695058">
      <w:bodyDiv w:val="1"/>
      <w:marLeft w:val="0"/>
      <w:marRight w:val="0"/>
      <w:marTop w:val="0"/>
      <w:marBottom w:val="0"/>
      <w:divBdr>
        <w:top w:val="none" w:sz="0" w:space="0" w:color="auto"/>
        <w:left w:val="none" w:sz="0" w:space="0" w:color="auto"/>
        <w:bottom w:val="none" w:sz="0" w:space="0" w:color="auto"/>
        <w:right w:val="none" w:sz="0" w:space="0" w:color="auto"/>
      </w:divBdr>
    </w:div>
    <w:div w:id="1369334453">
      <w:bodyDiv w:val="1"/>
      <w:marLeft w:val="0"/>
      <w:marRight w:val="0"/>
      <w:marTop w:val="0"/>
      <w:marBottom w:val="0"/>
      <w:divBdr>
        <w:top w:val="none" w:sz="0" w:space="0" w:color="auto"/>
        <w:left w:val="none" w:sz="0" w:space="0" w:color="auto"/>
        <w:bottom w:val="none" w:sz="0" w:space="0" w:color="auto"/>
        <w:right w:val="none" w:sz="0" w:space="0" w:color="auto"/>
      </w:divBdr>
    </w:div>
    <w:div w:id="1387601734">
      <w:bodyDiv w:val="1"/>
      <w:marLeft w:val="0"/>
      <w:marRight w:val="0"/>
      <w:marTop w:val="0"/>
      <w:marBottom w:val="0"/>
      <w:divBdr>
        <w:top w:val="none" w:sz="0" w:space="0" w:color="auto"/>
        <w:left w:val="none" w:sz="0" w:space="0" w:color="auto"/>
        <w:bottom w:val="none" w:sz="0" w:space="0" w:color="auto"/>
        <w:right w:val="none" w:sz="0" w:space="0" w:color="auto"/>
      </w:divBdr>
    </w:div>
    <w:div w:id="1395350253">
      <w:bodyDiv w:val="1"/>
      <w:marLeft w:val="0"/>
      <w:marRight w:val="0"/>
      <w:marTop w:val="0"/>
      <w:marBottom w:val="0"/>
      <w:divBdr>
        <w:top w:val="none" w:sz="0" w:space="0" w:color="auto"/>
        <w:left w:val="none" w:sz="0" w:space="0" w:color="auto"/>
        <w:bottom w:val="none" w:sz="0" w:space="0" w:color="auto"/>
        <w:right w:val="none" w:sz="0" w:space="0" w:color="auto"/>
      </w:divBdr>
    </w:div>
    <w:div w:id="1441947983">
      <w:bodyDiv w:val="1"/>
      <w:marLeft w:val="0"/>
      <w:marRight w:val="0"/>
      <w:marTop w:val="0"/>
      <w:marBottom w:val="0"/>
      <w:divBdr>
        <w:top w:val="none" w:sz="0" w:space="0" w:color="auto"/>
        <w:left w:val="none" w:sz="0" w:space="0" w:color="auto"/>
        <w:bottom w:val="none" w:sz="0" w:space="0" w:color="auto"/>
        <w:right w:val="none" w:sz="0" w:space="0" w:color="auto"/>
      </w:divBdr>
    </w:div>
    <w:div w:id="1454983860">
      <w:bodyDiv w:val="1"/>
      <w:marLeft w:val="0"/>
      <w:marRight w:val="0"/>
      <w:marTop w:val="0"/>
      <w:marBottom w:val="0"/>
      <w:divBdr>
        <w:top w:val="none" w:sz="0" w:space="0" w:color="auto"/>
        <w:left w:val="none" w:sz="0" w:space="0" w:color="auto"/>
        <w:bottom w:val="none" w:sz="0" w:space="0" w:color="auto"/>
        <w:right w:val="none" w:sz="0" w:space="0" w:color="auto"/>
      </w:divBdr>
    </w:div>
    <w:div w:id="1496409332">
      <w:bodyDiv w:val="1"/>
      <w:marLeft w:val="0"/>
      <w:marRight w:val="0"/>
      <w:marTop w:val="0"/>
      <w:marBottom w:val="0"/>
      <w:divBdr>
        <w:top w:val="none" w:sz="0" w:space="0" w:color="auto"/>
        <w:left w:val="none" w:sz="0" w:space="0" w:color="auto"/>
        <w:bottom w:val="none" w:sz="0" w:space="0" w:color="auto"/>
        <w:right w:val="none" w:sz="0" w:space="0" w:color="auto"/>
      </w:divBdr>
    </w:div>
    <w:div w:id="1523744585">
      <w:bodyDiv w:val="1"/>
      <w:marLeft w:val="0"/>
      <w:marRight w:val="0"/>
      <w:marTop w:val="0"/>
      <w:marBottom w:val="0"/>
      <w:divBdr>
        <w:top w:val="none" w:sz="0" w:space="0" w:color="auto"/>
        <w:left w:val="none" w:sz="0" w:space="0" w:color="auto"/>
        <w:bottom w:val="none" w:sz="0" w:space="0" w:color="auto"/>
        <w:right w:val="none" w:sz="0" w:space="0" w:color="auto"/>
      </w:divBdr>
    </w:div>
    <w:div w:id="1536307273">
      <w:bodyDiv w:val="1"/>
      <w:marLeft w:val="0"/>
      <w:marRight w:val="0"/>
      <w:marTop w:val="0"/>
      <w:marBottom w:val="0"/>
      <w:divBdr>
        <w:top w:val="none" w:sz="0" w:space="0" w:color="auto"/>
        <w:left w:val="none" w:sz="0" w:space="0" w:color="auto"/>
        <w:bottom w:val="none" w:sz="0" w:space="0" w:color="auto"/>
        <w:right w:val="none" w:sz="0" w:space="0" w:color="auto"/>
      </w:divBdr>
    </w:div>
    <w:div w:id="1588686128">
      <w:bodyDiv w:val="1"/>
      <w:marLeft w:val="0"/>
      <w:marRight w:val="0"/>
      <w:marTop w:val="0"/>
      <w:marBottom w:val="0"/>
      <w:divBdr>
        <w:top w:val="none" w:sz="0" w:space="0" w:color="auto"/>
        <w:left w:val="none" w:sz="0" w:space="0" w:color="auto"/>
        <w:bottom w:val="none" w:sz="0" w:space="0" w:color="auto"/>
        <w:right w:val="none" w:sz="0" w:space="0" w:color="auto"/>
      </w:divBdr>
    </w:div>
    <w:div w:id="1635479621">
      <w:bodyDiv w:val="1"/>
      <w:marLeft w:val="0"/>
      <w:marRight w:val="0"/>
      <w:marTop w:val="0"/>
      <w:marBottom w:val="0"/>
      <w:divBdr>
        <w:top w:val="none" w:sz="0" w:space="0" w:color="auto"/>
        <w:left w:val="none" w:sz="0" w:space="0" w:color="auto"/>
        <w:bottom w:val="none" w:sz="0" w:space="0" w:color="auto"/>
        <w:right w:val="none" w:sz="0" w:space="0" w:color="auto"/>
      </w:divBdr>
    </w:div>
    <w:div w:id="1656765155">
      <w:bodyDiv w:val="1"/>
      <w:marLeft w:val="0"/>
      <w:marRight w:val="0"/>
      <w:marTop w:val="0"/>
      <w:marBottom w:val="0"/>
      <w:divBdr>
        <w:top w:val="none" w:sz="0" w:space="0" w:color="auto"/>
        <w:left w:val="none" w:sz="0" w:space="0" w:color="auto"/>
        <w:bottom w:val="none" w:sz="0" w:space="0" w:color="auto"/>
        <w:right w:val="none" w:sz="0" w:space="0" w:color="auto"/>
      </w:divBdr>
    </w:div>
    <w:div w:id="1765300409">
      <w:bodyDiv w:val="1"/>
      <w:marLeft w:val="0"/>
      <w:marRight w:val="0"/>
      <w:marTop w:val="0"/>
      <w:marBottom w:val="0"/>
      <w:divBdr>
        <w:top w:val="none" w:sz="0" w:space="0" w:color="auto"/>
        <w:left w:val="none" w:sz="0" w:space="0" w:color="auto"/>
        <w:bottom w:val="none" w:sz="0" w:space="0" w:color="auto"/>
        <w:right w:val="none" w:sz="0" w:space="0" w:color="auto"/>
      </w:divBdr>
    </w:div>
    <w:div w:id="1790467016">
      <w:bodyDiv w:val="1"/>
      <w:marLeft w:val="0"/>
      <w:marRight w:val="0"/>
      <w:marTop w:val="0"/>
      <w:marBottom w:val="0"/>
      <w:divBdr>
        <w:top w:val="none" w:sz="0" w:space="0" w:color="auto"/>
        <w:left w:val="none" w:sz="0" w:space="0" w:color="auto"/>
        <w:bottom w:val="none" w:sz="0" w:space="0" w:color="auto"/>
        <w:right w:val="none" w:sz="0" w:space="0" w:color="auto"/>
      </w:divBdr>
    </w:div>
    <w:div w:id="1829202217">
      <w:bodyDiv w:val="1"/>
      <w:marLeft w:val="0"/>
      <w:marRight w:val="0"/>
      <w:marTop w:val="0"/>
      <w:marBottom w:val="0"/>
      <w:divBdr>
        <w:top w:val="none" w:sz="0" w:space="0" w:color="auto"/>
        <w:left w:val="none" w:sz="0" w:space="0" w:color="auto"/>
        <w:bottom w:val="none" w:sz="0" w:space="0" w:color="auto"/>
        <w:right w:val="none" w:sz="0" w:space="0" w:color="auto"/>
      </w:divBdr>
    </w:div>
    <w:div w:id="1856532589">
      <w:bodyDiv w:val="1"/>
      <w:marLeft w:val="0"/>
      <w:marRight w:val="0"/>
      <w:marTop w:val="0"/>
      <w:marBottom w:val="0"/>
      <w:divBdr>
        <w:top w:val="none" w:sz="0" w:space="0" w:color="auto"/>
        <w:left w:val="none" w:sz="0" w:space="0" w:color="auto"/>
        <w:bottom w:val="none" w:sz="0" w:space="0" w:color="auto"/>
        <w:right w:val="none" w:sz="0" w:space="0" w:color="auto"/>
      </w:divBdr>
    </w:div>
    <w:div w:id="1861888769">
      <w:bodyDiv w:val="1"/>
      <w:marLeft w:val="0"/>
      <w:marRight w:val="0"/>
      <w:marTop w:val="0"/>
      <w:marBottom w:val="0"/>
      <w:divBdr>
        <w:top w:val="none" w:sz="0" w:space="0" w:color="auto"/>
        <w:left w:val="none" w:sz="0" w:space="0" w:color="auto"/>
        <w:bottom w:val="none" w:sz="0" w:space="0" w:color="auto"/>
        <w:right w:val="none" w:sz="0" w:space="0" w:color="auto"/>
      </w:divBdr>
    </w:div>
    <w:div w:id="1946425735">
      <w:bodyDiv w:val="1"/>
      <w:marLeft w:val="0"/>
      <w:marRight w:val="0"/>
      <w:marTop w:val="0"/>
      <w:marBottom w:val="0"/>
      <w:divBdr>
        <w:top w:val="none" w:sz="0" w:space="0" w:color="auto"/>
        <w:left w:val="none" w:sz="0" w:space="0" w:color="auto"/>
        <w:bottom w:val="none" w:sz="0" w:space="0" w:color="auto"/>
        <w:right w:val="none" w:sz="0" w:space="0" w:color="auto"/>
      </w:divBdr>
    </w:div>
    <w:div w:id="2001154515">
      <w:bodyDiv w:val="1"/>
      <w:marLeft w:val="0"/>
      <w:marRight w:val="0"/>
      <w:marTop w:val="0"/>
      <w:marBottom w:val="0"/>
      <w:divBdr>
        <w:top w:val="none" w:sz="0" w:space="0" w:color="auto"/>
        <w:left w:val="none" w:sz="0" w:space="0" w:color="auto"/>
        <w:bottom w:val="none" w:sz="0" w:space="0" w:color="auto"/>
        <w:right w:val="none" w:sz="0" w:space="0" w:color="auto"/>
      </w:divBdr>
    </w:div>
    <w:div w:id="2046061047">
      <w:bodyDiv w:val="1"/>
      <w:marLeft w:val="0"/>
      <w:marRight w:val="0"/>
      <w:marTop w:val="0"/>
      <w:marBottom w:val="0"/>
      <w:divBdr>
        <w:top w:val="none" w:sz="0" w:space="0" w:color="auto"/>
        <w:left w:val="none" w:sz="0" w:space="0" w:color="auto"/>
        <w:bottom w:val="none" w:sz="0" w:space="0" w:color="auto"/>
        <w:right w:val="none" w:sz="0" w:space="0" w:color="auto"/>
      </w:divBdr>
    </w:div>
    <w:div w:id="2054885116">
      <w:bodyDiv w:val="1"/>
      <w:marLeft w:val="0"/>
      <w:marRight w:val="0"/>
      <w:marTop w:val="0"/>
      <w:marBottom w:val="0"/>
      <w:divBdr>
        <w:top w:val="none" w:sz="0" w:space="0" w:color="auto"/>
        <w:left w:val="none" w:sz="0" w:space="0" w:color="auto"/>
        <w:bottom w:val="none" w:sz="0" w:space="0" w:color="auto"/>
        <w:right w:val="none" w:sz="0" w:space="0" w:color="auto"/>
      </w:divBdr>
    </w:div>
    <w:div w:id="2055035283">
      <w:bodyDiv w:val="1"/>
      <w:marLeft w:val="0"/>
      <w:marRight w:val="0"/>
      <w:marTop w:val="0"/>
      <w:marBottom w:val="0"/>
      <w:divBdr>
        <w:top w:val="none" w:sz="0" w:space="0" w:color="auto"/>
        <w:left w:val="none" w:sz="0" w:space="0" w:color="auto"/>
        <w:bottom w:val="none" w:sz="0" w:space="0" w:color="auto"/>
        <w:right w:val="none" w:sz="0" w:space="0" w:color="auto"/>
      </w:divBdr>
    </w:div>
    <w:div w:id="2073847000">
      <w:bodyDiv w:val="1"/>
      <w:marLeft w:val="0"/>
      <w:marRight w:val="0"/>
      <w:marTop w:val="0"/>
      <w:marBottom w:val="0"/>
      <w:divBdr>
        <w:top w:val="none" w:sz="0" w:space="0" w:color="auto"/>
        <w:left w:val="none" w:sz="0" w:space="0" w:color="auto"/>
        <w:bottom w:val="none" w:sz="0" w:space="0" w:color="auto"/>
        <w:right w:val="none" w:sz="0" w:space="0" w:color="auto"/>
      </w:divBdr>
    </w:div>
    <w:div w:id="2086148227">
      <w:bodyDiv w:val="1"/>
      <w:marLeft w:val="0"/>
      <w:marRight w:val="0"/>
      <w:marTop w:val="0"/>
      <w:marBottom w:val="0"/>
      <w:divBdr>
        <w:top w:val="none" w:sz="0" w:space="0" w:color="auto"/>
        <w:left w:val="none" w:sz="0" w:space="0" w:color="auto"/>
        <w:bottom w:val="none" w:sz="0" w:space="0" w:color="auto"/>
        <w:right w:val="none" w:sz="0" w:space="0" w:color="auto"/>
      </w:divBdr>
    </w:div>
    <w:div w:id="2102486380">
      <w:bodyDiv w:val="1"/>
      <w:marLeft w:val="0"/>
      <w:marRight w:val="0"/>
      <w:marTop w:val="0"/>
      <w:marBottom w:val="0"/>
      <w:divBdr>
        <w:top w:val="none" w:sz="0" w:space="0" w:color="auto"/>
        <w:left w:val="none" w:sz="0" w:space="0" w:color="auto"/>
        <w:bottom w:val="none" w:sz="0" w:space="0" w:color="auto"/>
        <w:right w:val="none" w:sz="0" w:space="0" w:color="auto"/>
      </w:divBdr>
    </w:div>
    <w:div w:id="2114788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07/relationships/hdphoto" Target="media/hdphoto1.wdp"/><Relationship Id="rId18" Type="http://schemas.openxmlformats.org/officeDocument/2006/relationships/image" Target="media/image12.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10.png"/><Relationship Id="rId20"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microsoft.com/office/2007/relationships/hdphoto" Target="media/hdphoto3.wdp"/><Relationship Id="rId27"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T</b:Tag>
    <b:SourceType>DocumentFromInternetSite</b:SourceType>
    <b:Guid>{7CC317E4-50D9-4841-B7B6-70F2164A0EDD}</b:Guid>
    <b:Title>AN3968</b:Title>
    <b:Author>
      <b:Author>
        <b:NameList>
          <b:Person>
            <b:Last>ST</b:Last>
          </b:Person>
        </b:NameList>
      </b:Author>
    </b:Author>
    <b:InternetSiteTitle>AN3968</b:InternetSiteTitle>
    <b:URL>https://www.st.com/resource/en/application_note/dm00036062-stm32f407stm32f417-inapplication-programming-iap-over-ethernet-stmicroelectronics.pdf</b:URL>
    <b:RefOrder>3</b:RefOrder>
  </b:Source>
  <b:Source>
    <b:Tag>ST1</b:Tag>
    <b:SourceType>DocumentFromInternetSite</b:SourceType>
    <b:Guid>{EEECA23D-2C1F-43B7-90A8-08056A1BAD0E}</b:Guid>
    <b:Author>
      <b:Author>
        <b:NameList>
          <b:Person>
            <b:Last>ST</b:Last>
          </b:Person>
        </b:NameList>
      </b:Author>
    </b:Author>
    <b:Title>STM32F407/STM32F417 in-application programming (IAP) over Ethernet</b:Title>
    <b:URL>https://www.st.com/resource/en/application_note/dm00036062-stm32f407stm32f417-inapplication-programming-iap-over-ethernet-stmicroelectronics.pdf</b:URL>
    <b:RefOrder>2</b:RefOrder>
  </b:Source>
  <b:Source>
    <b:Tag>ST2</b:Tag>
    <b:SourceType>DocumentFromInternetSite</b:SourceType>
    <b:Guid>{B4E29DCB-47B6-448D-BD54-AA54DF8FA5F9}</b:Guid>
    <b:Author>
      <b:Author>
        <b:NameList>
          <b:Person>
            <b:Last>ST</b:Last>
          </b:Person>
        </b:NameList>
      </b:Author>
    </b:Author>
    <b:Title>STM32 microcontroller system memory boot mode - Application note</b:Title>
    <b:URL>https://www.st.com/resource/en/application_note/cd00167594-stm32-microcontroller-system-memory-boot-mode-stmicroelectronics.pdf</b:URL>
    <b:RefOrder>1</b:RefOrder>
  </b:Source>
  <b:Source>
    <b:Tag>ST3</b:Tag>
    <b:SourceType>DocumentFromInternetSite</b:SourceType>
    <b:Guid>{4B959974-3953-4EE3-B9BD-A7DFB1218F70}</b:Guid>
    <b:Author>
      <b:Author>
        <b:NameList>
          <b:Person>
            <b:Last>ST</b:Last>
          </b:Person>
        </b:NameList>
      </b:Author>
    </b:Author>
    <b:Title>STM32 cryptographic library</b:Title>
    <b:URL>https://www.st.com/resource/en/user_manual/dm00215061-stm32-crypto-library-stmicroelectronics.pdf#page=28</b:URL>
    <b:RefOrder>8</b:RefOrder>
  </b:Source>
  <b:Source>
    <b:Tag>Dim</b:Tag>
    <b:SourceType>DocumentFromInternetSite</b:SourceType>
    <b:Guid>{075E98CB-27B0-40B9-AD14-F57152D683C1}</b:Guid>
    <b:Author>
      <b:Author>
        <b:NameList>
          <b:Person>
            <b:Last>Dim</b:Last>
          </b:Person>
        </b:NameList>
      </b:Author>
    </b:Author>
    <b:Title>Flash page size and Sectors</b:Title>
    <b:URL>https://electronics.stackexchange.com/questions/278437/stm32f74x-flash-page-size-and-sectors/278439#278439</b:URL>
    <b:RefOrder>7</b:RefOrder>
  </b:Source>
  <b:Source>
    <b:Tag>Usi</b:Tag>
    <b:SourceType>DocumentFromInternetSite</b:SourceType>
    <b:Guid>{1BE0E209-1736-4944-90B8-97FDFBAC29D8}</b:Guid>
    <b:Title>Using LwIP stack with raw API on MBED TLS without RTOS</b:Title>
    <b:URL>https://community.st.com/s/question/0D50X0000AlepRB/using-lwip-stack-with-raw-api-on-mbed-tls-without-rtos-using-cubemx</b:URL>
    <b:RefOrder>9</b:RefOrder>
  </b:Source>
  <b:Source>
    <b:Tag>STM</b:Tag>
    <b:SourceType>DocumentFromInternetSite</b:SourceType>
    <b:Guid>{A4FC5B61-120E-4AB0-B16F-FF84C7528B28}</b:Guid>
    <b:Title>STM32F75xxx and STM32F74xxx Referrence Manuel</b:Title>
    <b:URL>https://www.st.com/resource/en/reference_manual/dm00124865-stm32f75xxx-and-stm32f74xxx-advanced-arm-based-32-bit-mcus-stmicroelectronics.pdf</b:URL>
    <b:RefOrder>5</b:RefOrder>
  </b:Source>
  <b:Source>
    <b:Tag>STM1</b:Tag>
    <b:SourceType>DocumentFromInternetSite</b:SourceType>
    <b:Guid>{0A1B0A1E-F087-4A62-B096-DAA85F108822}</b:Guid>
    <b:Title>STM32F74xxx / STM32F75xxx Reference Manuel - Boot address option bytes</b:Title>
    <b:URL>https://www.st.com/resource/en/reference_manual/dm00124865-stm32f75xxx-and-stm32f74xxx-advanced-arm-based-32-bit-mcus-stmicroelectronics.pdf#page=86</b:URL>
    <b:RefOrder>6</b:RefOrder>
  </b:Source>
  <b:Source>
    <b:Tag>ST4</b:Tag>
    <b:SourceType>DocumentFromInternetSite</b:SourceType>
    <b:Guid>{9F41AE82-46BF-4A55-972D-5A2AC55D3BE4}</b:Guid>
    <b:Author>
      <b:Author>
        <b:NameList>
          <b:Person>
            <b:Last>ST</b:Last>
          </b:Person>
        </b:NameList>
      </b:Author>
    </b:Author>
    <b:Title>LwIP TCP/IP stack demonstration for STM32F4x7 microcontrollers</b:Title>
    <b:URL>https://www.st.com/resource/en/application_note/dm00036052-lwip-tcpip-stack-demonstration-for-stm32f4x7-microcontrollers-stmicroelectronics.pdf</b:URL>
    <b:RefOrder>4</b:RefOrder>
  </b:Source>
</b:Sources>
</file>

<file path=customXml/itemProps1.xml><?xml version="1.0" encoding="utf-8"?>
<ds:datastoreItem xmlns:ds="http://schemas.openxmlformats.org/officeDocument/2006/customXml" ds:itemID="{D81B5B70-E612-4300-899A-767B5AD88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0</TotalTime>
  <Pages>25</Pages>
  <Words>5086</Words>
  <Characters>28996</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In-Application Programming</vt:lpstr>
    </vt:vector>
  </TitlesOfParts>
  <Company>Kuartis</Company>
  <LinksUpToDate>false</LinksUpToDate>
  <CharactersWithSpaces>3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Application Programming</dc:title>
  <dc:subject>Bootloader using Ethernet and TCp</dc:subject>
  <dc:creator>Ataberk ÖKLÜ</dc:creator>
  <cp:keywords/>
  <dc:description/>
  <cp:lastModifiedBy>Ataberk ÖKLÜ</cp:lastModifiedBy>
  <cp:revision>1384</cp:revision>
  <cp:lastPrinted>2021-03-09T10:43:00Z</cp:lastPrinted>
  <dcterms:created xsi:type="dcterms:W3CDTF">2021-02-02T13:32:00Z</dcterms:created>
  <dcterms:modified xsi:type="dcterms:W3CDTF">2021-03-09T10:53:00Z</dcterms:modified>
</cp:coreProperties>
</file>